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69AF0" w14:textId="02030CC5" w:rsidR="00000000" w:rsidRPr="003C3F56" w:rsidRDefault="003C3F56">
      <w:pPr>
        <w:pStyle w:val="PlainText"/>
        <w:rPr>
          <w:b/>
          <w:sz w:val="28"/>
        </w:rPr>
      </w:pPr>
      <w:r>
        <w:rPr>
          <w:sz w:val="24"/>
        </w:rPr>
        <w:t xml:space="preserve">#NEXUS </w:t>
      </w:r>
    </w:p>
    <w:p w14:paraId="2AE2D370" w14:textId="77777777" w:rsidR="00000000" w:rsidRDefault="003C3F56">
      <w:pPr>
        <w:pStyle w:val="PlainText"/>
        <w:rPr>
          <w:sz w:val="24"/>
        </w:rPr>
      </w:pPr>
    </w:p>
    <w:p w14:paraId="5AD638E4" w14:textId="77777777" w:rsidR="00000000" w:rsidRDefault="003C3F56">
      <w:pPr>
        <w:pStyle w:val="PlainText"/>
        <w:rPr>
          <w:sz w:val="24"/>
        </w:rPr>
      </w:pPr>
      <w:r>
        <w:rPr>
          <w:sz w:val="24"/>
        </w:rPr>
        <w:t>BEGIN DATA;</w:t>
      </w:r>
    </w:p>
    <w:p w14:paraId="67516E6C" w14:textId="77777777" w:rsidR="00000000" w:rsidRDefault="003C3F56">
      <w:pPr>
        <w:pStyle w:val="PlainText"/>
        <w:rPr>
          <w:sz w:val="24"/>
        </w:rPr>
      </w:pPr>
      <w:r>
        <w:rPr>
          <w:sz w:val="24"/>
        </w:rPr>
        <w:t>DIMENSIONS  NTAX=30 NCHAR=6518;</w:t>
      </w:r>
    </w:p>
    <w:p w14:paraId="3A061F25" w14:textId="77777777" w:rsidR="00000000" w:rsidRDefault="003C3F56">
      <w:pPr>
        <w:pStyle w:val="PlainText"/>
        <w:rPr>
          <w:sz w:val="24"/>
        </w:rPr>
      </w:pPr>
      <w:r>
        <w:rPr>
          <w:sz w:val="24"/>
        </w:rPr>
        <w:t>FORMAT MISSING=? GAP=-  INTERLEAVE  DATATYPE=DNA ;</w:t>
      </w:r>
    </w:p>
    <w:p w14:paraId="17E5963A" w14:textId="77777777" w:rsidR="00000000" w:rsidRDefault="003C3F56">
      <w:pPr>
        <w:pStyle w:val="PlainText"/>
        <w:rPr>
          <w:sz w:val="24"/>
        </w:rPr>
      </w:pPr>
      <w:r>
        <w:rPr>
          <w:sz w:val="24"/>
        </w:rPr>
        <w:t>OPTIONS  MSTAXA=UNCERTAIN ;</w:t>
      </w:r>
    </w:p>
    <w:p w14:paraId="5DC0E2FE" w14:textId="77777777" w:rsidR="00000000" w:rsidRDefault="003C3F56">
      <w:pPr>
        <w:pStyle w:val="PlainText"/>
        <w:rPr>
          <w:sz w:val="24"/>
        </w:rPr>
      </w:pPr>
      <w:r>
        <w:rPr>
          <w:sz w:val="24"/>
        </w:rPr>
        <w:t>[Different genes and ambiguous reg</w:t>
      </w:r>
      <w:r>
        <w:rPr>
          <w:sz w:val="24"/>
        </w:rPr>
        <w:t>ions of the RNA alignment are given in character sets at the end of the file; scientific names, chimaeric sequences, and accession numbers are given elsewhere in Supplementary Information.]</w:t>
      </w:r>
    </w:p>
    <w:p w14:paraId="4BD125C1" w14:textId="77777777" w:rsidR="00000000" w:rsidRDefault="003C3F56">
      <w:pPr>
        <w:pStyle w:val="PlainText"/>
        <w:rPr>
          <w:sz w:val="18"/>
        </w:rPr>
      </w:pPr>
    </w:p>
    <w:p w14:paraId="31A2442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TRIX</w:t>
      </w:r>
    </w:p>
    <w:p w14:paraId="391CE98D" w14:textId="77777777" w:rsidR="00000000" w:rsidRDefault="003C3F56">
      <w:pPr>
        <w:pStyle w:val="PlainText"/>
        <w:rPr>
          <w:sz w:val="16"/>
        </w:rPr>
      </w:pPr>
    </w:p>
    <w:p w14:paraId="2538A3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10        20        30   </w:t>
      </w:r>
      <w:r>
        <w:rPr>
          <w:sz w:val="16"/>
        </w:rPr>
        <w:t xml:space="preserve">     40        50        60]</w:t>
      </w:r>
    </w:p>
    <w:p w14:paraId="08DA120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30F368D8" w14:textId="77777777" w:rsidR="00000000" w:rsidRDefault="003C3F56">
      <w:pPr>
        <w:pStyle w:val="PlainText"/>
        <w:rPr>
          <w:sz w:val="16"/>
        </w:rPr>
      </w:pPr>
    </w:p>
    <w:p w14:paraId="050A046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ATAGGTTTGGTCCTAGCCTTATTATTAGTTCTAATTAGACCTACACATGCAAGTTTCCG   [60]</w:t>
      </w:r>
    </w:p>
    <w:p w14:paraId="6C58C14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AAAGGTTTGGTCCTGGCCTTACTGTT</w:t>
      </w:r>
      <w:r>
        <w:rPr>
          <w:sz w:val="16"/>
        </w:rPr>
        <w:t>AATTGTAGTTAGACCTACACATGCAAGTTTCCG   [60]</w:t>
      </w:r>
    </w:p>
    <w:p w14:paraId="23FADDE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AAAGGTCTGGTCCCAGCCTTCCTATTTTCTATTAGTAGAATTACACATGCAAGTATCAG   [60]</w:t>
      </w:r>
    </w:p>
    <w:p w14:paraId="6A1F304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AAAGGTTTGGTCCTGGCCTTTCTATTAGCTGTCAGTAAAATTACACATGCAAGTATCCG   [60]</w:t>
      </w:r>
    </w:p>
    <w:p w14:paraId="498C9D7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ACAGCTTTG</w:t>
      </w:r>
      <w:r>
        <w:rPr>
          <w:sz w:val="16"/>
        </w:rPr>
        <w:t>GTCCTGACCTTACTATTAGTCCTCAGCAAACTTACACATGCAAGCATCCG   [60]</w:t>
      </w:r>
    </w:p>
    <w:p w14:paraId="3282A1F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ATAGGTTTGGTCCCAGCCTTTTTATTAGTTTATGATAAAATTACACATGCAAGTATCCG   [60]</w:t>
      </w:r>
    </w:p>
    <w:p w14:paraId="588D887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AAAGGTTTGGTCCTGGCCTTATAATTAATTGGAGGTAAGATTACACATGCAAACATCCA   [60]</w:t>
      </w:r>
    </w:p>
    <w:p w14:paraId="48B8BBA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pybara        </w:t>
      </w:r>
      <w:r>
        <w:rPr>
          <w:sz w:val="16"/>
        </w:rPr>
        <w:t xml:space="preserve">       AACAGGTTTGGTCCTGGCCTTTTTATTAGTTGCTTACAGAATTATACATGCAAGAGTCAT   [60]</w:t>
      </w:r>
    </w:p>
    <w:p w14:paraId="7203FCF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AAAGGTTTGGTCCTGGCCTTTTTATTGTTTTGTAGCAACCTTACACATGCAAGACTCCT   [60]</w:t>
      </w:r>
    </w:p>
    <w:p w14:paraId="1E0D516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ACAGGTTTGGTCCCAGCCTTCCTATTAGTTGTTAGCAAAACTACACATGCAAGTATCAG   [60]</w:t>
      </w:r>
    </w:p>
    <w:p w14:paraId="7FF887A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AAAGGTTTGGTCCTAGCCCTTCTATTAGCCATCAGTAGGATTACACATGCAAGTATCAG   [60]</w:t>
      </w:r>
    </w:p>
    <w:p w14:paraId="7C78E41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AAAGGTTTGGTCCTAGCCTTTCTATTAGTTGACAGTAAATTTATACATGCAAGTATCTG   [60]</w:t>
      </w:r>
    </w:p>
    <w:p w14:paraId="44D318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AAAGGTTTGGTCCTAGCCTTATTATTAGTTGTCAGTAAGATTATACATG</w:t>
      </w:r>
      <w:r>
        <w:rPr>
          <w:sz w:val="16"/>
        </w:rPr>
        <w:t>CAAGTATCCG   [60]</w:t>
      </w:r>
    </w:p>
    <w:p w14:paraId="71677CD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AAAGGTTTGGTCCTGGCCTTCTTATTAGTTACTAGTAGGCTTATACATGCAAGCATCCG   [60]</w:t>
      </w:r>
    </w:p>
    <w:p w14:paraId="2A2D40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AAAGGTTTGGTCCTGGCCTTCTTATTGGTTCTTAGCGAGCTTACACATGCAAGTATCCG   [60]</w:t>
      </w:r>
    </w:p>
    <w:p w14:paraId="2521025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AAAGGTTTGGTCCCGGCCTTCTTATTGGTTAC</w:t>
      </w:r>
      <w:r>
        <w:rPr>
          <w:sz w:val="16"/>
        </w:rPr>
        <w:t>TAGGAAACTTATACATGCAAGTATCCG   [60]</w:t>
      </w:r>
    </w:p>
    <w:p w14:paraId="7E63A48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ACAGGTTTGGTCCTGGCCTTTCTATTAATTCTTAATAAAATTACACATGCAAGTATCCG   [60]</w:t>
      </w:r>
    </w:p>
    <w:p w14:paraId="4FAD03C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ATAGGTTTGGTCCCAGCCTTCCTGTTAACTCTTAATAAACTTACACATGCAAGCATCTA   [60]</w:t>
      </w:r>
    </w:p>
    <w:p w14:paraId="3B77A11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ACAGGTTTGGTCCCA</w:t>
      </w:r>
      <w:r>
        <w:rPr>
          <w:sz w:val="16"/>
        </w:rPr>
        <w:t>GCCTTTCTGTTAATTTTTAATAGAATTACACATGCAAGTATCCA   [60]</w:t>
      </w:r>
    </w:p>
    <w:p w14:paraId="776B01F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AAAGGTTTGGTCCCAGCCTTTCTATTAGTTCTTAACAGACTTACACATGCAAGTATCCA   [60]</w:t>
      </w:r>
    </w:p>
    <w:p w14:paraId="5F370CB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ATAGGCTTGGTCCTAGCCTTTTTATTAGTTATTAATAGAATTACACATGCAAGTATCCG   [60]</w:t>
      </w:r>
    </w:p>
    <w:p w14:paraId="5DEF93E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hino                 </w:t>
      </w:r>
      <w:r>
        <w:rPr>
          <w:sz w:val="16"/>
        </w:rPr>
        <w:t xml:space="preserve"> CAAAGGTTTGGTCCTGGCCTTTCTATTGATTGTTAGTAAAATTACACATGCAAGCATCCG   [60]</w:t>
      </w:r>
    </w:p>
    <w:p w14:paraId="4B0B0E4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AAAGGTTTGGTCCTGGCCTTTCCATTAGTTATTAATAAGATTACACATGCAAGCCTCCG   [60]</w:t>
      </w:r>
    </w:p>
    <w:p w14:paraId="02301E4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AAAGGTTTGGTCCTAGCCTTCCTATTAGTTTTTAGTAGACTTACACATGCAAGCCTCCA   [60]</w:t>
      </w:r>
    </w:p>
    <w:p w14:paraId="0B0550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</w:t>
      </w:r>
      <w:r>
        <w:rPr>
          <w:sz w:val="16"/>
        </w:rPr>
        <w:t xml:space="preserve">                  AATAGGTTTGGTCCTAGCCTTTCTATTAGCTCTTAGTAAGATTACACATGCAAGCATCCC   [60]</w:t>
      </w:r>
    </w:p>
    <w:p w14:paraId="65E54AC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AAAGGTTTGGTCCTGGCCTTCTTATTAGTTACCAGTAGGCCTACACATGCAAGTTGCCG   [60]</w:t>
      </w:r>
    </w:p>
    <w:p w14:paraId="28735BE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ACAGGTTTGGTCCTAGCCTTTTTATTAATTATCAGTAAAATTACACATGCAAGTA</w:t>
      </w:r>
      <w:r>
        <w:rPr>
          <w:sz w:val="16"/>
        </w:rPr>
        <w:t>TCCG   [60]</w:t>
      </w:r>
    </w:p>
    <w:p w14:paraId="6C9880E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ACAGGTTTGGTCCTGGCCTTTCTATTAGTTAGTAGTAAAATTACACATGCAAGCATCCC   [60]</w:t>
      </w:r>
    </w:p>
    <w:p w14:paraId="3195362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AAAGGTTTGGTTCTAGCCTTTTTATTAGTTCTTAATAAAATTATACATGCAAGTATCCA   [60]</w:t>
      </w:r>
    </w:p>
    <w:p w14:paraId="444AED6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AAAGGTTTGGTCCTGGCCTTTTTATTAGTTGGTAGTAA</w:t>
      </w:r>
      <w:r>
        <w:rPr>
          <w:sz w:val="16"/>
        </w:rPr>
        <w:t>AATTATACATGCAAGTTTCAG   [60]</w:t>
      </w:r>
    </w:p>
    <w:p w14:paraId="09825898" w14:textId="77777777" w:rsidR="00000000" w:rsidRDefault="003C3F56">
      <w:pPr>
        <w:pStyle w:val="PlainText"/>
        <w:rPr>
          <w:sz w:val="16"/>
        </w:rPr>
      </w:pPr>
    </w:p>
    <w:p w14:paraId="688D805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70        80        90        100       110       120]</w:t>
      </w:r>
    </w:p>
    <w:p w14:paraId="178110C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4D6E4CBB" w14:textId="77777777" w:rsidR="00000000" w:rsidRDefault="003C3F56">
      <w:pPr>
        <w:pStyle w:val="PlainText"/>
        <w:rPr>
          <w:sz w:val="16"/>
        </w:rPr>
      </w:pPr>
    </w:p>
    <w:p w14:paraId="1B828DF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TACCCAGTGAG-AATGCCCTTTAAGTCTT</w:t>
      </w:r>
      <w:r>
        <w:rPr>
          <w:sz w:val="16"/>
        </w:rPr>
        <w:t>ATAAAT----TAAGCA-AAAGGAGCTGGTA   [114]</w:t>
      </w:r>
    </w:p>
    <w:p w14:paraId="7A8DAD2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TGCCCGGTGAA-AATGCCCTCAAAATT--AAAACT----AAATCA-ACAGGAGCGGGTA   [112]</w:t>
      </w:r>
    </w:p>
    <w:p w14:paraId="28396CC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TACCCAGTGCG-AATGCCCTCTAACCCTACCATTA--ATAGGTGT-AAAGGAGCGGATA   [116]</w:t>
      </w:r>
    </w:p>
    <w:p w14:paraId="3E0E77B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GCCCCAGTG</w:t>
      </w:r>
      <w:r>
        <w:rPr>
          <w:sz w:val="16"/>
        </w:rPr>
        <w:t>AA-AATGCCCTTG-AAGTC----ATC--ATAGACAT-AAAGGAGCCGGCA   [111]</w:t>
      </w:r>
    </w:p>
    <w:p w14:paraId="4C14740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ACTCCAGTGAA-AATGCCCTTT-AGTCCCCC--------CGACCA-AAAGGAGCAGGTA   [109]</w:t>
      </w:r>
    </w:p>
    <w:p w14:paraId="47B3759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CCTACGGTGAA-AACGCCCTTT-AGCCT-----TT--ACAAGTCA-AAAGGAGCTGGTA   [110]</w:t>
      </w:r>
    </w:p>
    <w:p w14:paraId="4AB264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at          </w:t>
      </w:r>
      <w:r>
        <w:rPr>
          <w:sz w:val="16"/>
        </w:rPr>
        <w:t xml:space="preserve">          TAAACCGGTGTA-AAATCCCTTAAAGATTTGC------CTAAAACT-TAAGGAGAGGGCA   [112]</w:t>
      </w:r>
    </w:p>
    <w:p w14:paraId="38B792F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GCCCCGGTGAA-AATGCCCTCTAAACCACAT------ACGGATA--AAAGGAGCGGGTA   [111]</w:t>
      </w:r>
    </w:p>
    <w:p w14:paraId="758DCCD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abbit                 CACGCCAGTGAG-AATGCCCTTAACATCAAAC-------TAGATCA-AGAGGAGCGGACA  </w:t>
      </w:r>
      <w:r>
        <w:rPr>
          <w:sz w:val="16"/>
        </w:rPr>
        <w:t xml:space="preserve"> [111]</w:t>
      </w:r>
    </w:p>
    <w:p w14:paraId="5BF76BE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ATCCCTGTGAG-AATGCCCTAT-AAGTCATCATAT--TCCGACAA-AAAGGAGCAGGTA   [115]</w:t>
      </w:r>
    </w:p>
    <w:p w14:paraId="3DF27D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ACCCCGGTGAA-AACGCCCTTT-TAATCATCAG------TGATAA-AAAGGAGCGGGTA   [111]</w:t>
      </w:r>
    </w:p>
    <w:p w14:paraId="1AC9D8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CTCCCAGTGAAATATGCCCTCTAAATCCTTACC-------G</w:t>
      </w:r>
      <w:r>
        <w:rPr>
          <w:sz w:val="16"/>
        </w:rPr>
        <w:t>GATTAAAAGGAGCCGGTA   [113]</w:t>
      </w:r>
    </w:p>
    <w:p w14:paraId="4C942E0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CAACCAGTGAA-AATGCCCTCATACTCGTCCACTACAAACGATCCCAAAGGAGCCGATA   [119]</w:t>
      </w:r>
    </w:p>
    <w:p w14:paraId="6BB791C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CACTCCAGTGAA-AATGCCCTTCTAATCACAGTC-------TGACCAAAAGGAGCAGGTA   [112]</w:t>
      </w:r>
    </w:p>
    <w:p w14:paraId="7C6025B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GCGCCAGTGAG-AATGCCCTT</w:t>
      </w:r>
      <w:r>
        <w:rPr>
          <w:sz w:val="16"/>
        </w:rPr>
        <w:t>TAAATCACTCCC-------GATCATAAAGGAGCAGGTA   [112]</w:t>
      </w:r>
    </w:p>
    <w:p w14:paraId="0F9457D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CCGCCAGTGAA-TACGCCTTCTAAATCATCACC-------GATCA-AAGAGAGCTGGCA   [111]</w:t>
      </w:r>
    </w:p>
    <w:p w14:paraId="48F9C18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Pig                    CGCCCCGGTGAG-AATGCCCTCC-AGATC----TTA--A-AGATCA-AAAGGAGCAGGTA   [110]</w:t>
      </w:r>
    </w:p>
    <w:p w14:paraId="3081E7E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A</w:t>
      </w:r>
      <w:r>
        <w:rPr>
          <w:sz w:val="16"/>
        </w:rPr>
        <w:t>CCCCAGTGAG-AATGCCCTCT-AGGTT----AT---TAAAACTA-AGAGGAGCTGGCA   [110]</w:t>
      </w:r>
    </w:p>
    <w:p w14:paraId="02AB5C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ACCCCAGTGAG-AATGCCCTCT-AAATC----AC---CCAGATCA-AAAGGAGCGGGTA   [110]</w:t>
      </w:r>
    </w:p>
    <w:p w14:paraId="03054F3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ATCCCAGTGAG-AACGCCCTCT-AAATC----AT---AAAGATTA-AAAGGAGCGGGTA   [110]</w:t>
      </w:r>
    </w:p>
    <w:p w14:paraId="7DBD8CE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</w:t>
      </w:r>
      <w:r>
        <w:rPr>
          <w:sz w:val="16"/>
        </w:rPr>
        <w:t xml:space="preserve">                  CACCCCAGTGAG-AATGCCCTCT-AAATCACGTCTC--TACGATTA-AAAGGAGCAGGTA   [115]</w:t>
      </w:r>
    </w:p>
    <w:p w14:paraId="6BD2B40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GCCCTAGTGAA-AATGCCCTCT-AAATCAC-CCCT--AACGATTA-AAAGGAGCAGGTA   [114]</w:t>
      </w:r>
    </w:p>
    <w:p w14:paraId="0D5070F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ATCCCGGTGAA-AATGCCCTCT-AAGT--C-ACCC--AGTGACCT-AAAGGAG</w:t>
      </w:r>
      <w:r>
        <w:rPr>
          <w:sz w:val="16"/>
        </w:rPr>
        <w:t>CTGGTA   [112]</w:t>
      </w:r>
    </w:p>
    <w:p w14:paraId="62099AA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GCCCCAGTGAG-AATGCCCTTA-AAAT--C-ACCA--GT-GATCT-AAAGGAGCAGGTA   [111]</w:t>
      </w:r>
    </w:p>
    <w:p w14:paraId="257ECEF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GTTCCAGTGAG-TTCACCCTCT-AAATCACCA-------CGATCA-AAAGGAACAAGCA   [110]</w:t>
      </w:r>
    </w:p>
    <w:p w14:paraId="0CD77CF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ACTCCAGTGAG-AATGCCCTCT-AGATCACCA-</w:t>
      </w:r>
      <w:r>
        <w:rPr>
          <w:sz w:val="16"/>
        </w:rPr>
        <w:t>------CGACCA-AAAGGAGCAGGTA   [110]</w:t>
      </w:r>
    </w:p>
    <w:p w14:paraId="41E25E1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ATCCCCGTGAA-AACGCCCTCT-AAATTAACAA------TAATCATAAAGGAGCAGGTA   [112]</w:t>
      </w:r>
    </w:p>
    <w:p w14:paraId="24402E9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GACCCAGTGAG-AATGCCCTCT-AAGTCTACA--------GACTA-AAAGGAGCTGACA   [109]</w:t>
      </w:r>
    </w:p>
    <w:p w14:paraId="4D48EE7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CCCCCCAGTGAA-A</w:t>
      </w:r>
      <w:r>
        <w:rPr>
          <w:sz w:val="16"/>
        </w:rPr>
        <w:t>ATGCCCTTAAACTTACTTAT-------AATTA-AGAGGAGCAGGTA   [111]</w:t>
      </w:r>
    </w:p>
    <w:p w14:paraId="01F206C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CAACCCAGTGAG-AATACCCTTTAAATCTGCTA--------GATTA-ATAGGAGTAGGTA   [110]</w:t>
      </w:r>
    </w:p>
    <w:p w14:paraId="3CF9EFAF" w14:textId="77777777" w:rsidR="00000000" w:rsidRDefault="003C3F56">
      <w:pPr>
        <w:pStyle w:val="PlainText"/>
        <w:rPr>
          <w:sz w:val="16"/>
        </w:rPr>
      </w:pPr>
    </w:p>
    <w:p w14:paraId="5B6CD0A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130       140       150       160       170       180]</w:t>
      </w:r>
    </w:p>
    <w:p w14:paraId="788EBEA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</w:t>
      </w:r>
      <w:r>
        <w:rPr>
          <w:sz w:val="16"/>
        </w:rPr>
        <w:t xml:space="preserve">           .         .         .         .         .         .]</w:t>
      </w:r>
    </w:p>
    <w:p w14:paraId="17363C1C" w14:textId="77777777" w:rsidR="00000000" w:rsidRDefault="003C3F56">
      <w:pPr>
        <w:pStyle w:val="PlainText"/>
        <w:rPr>
          <w:sz w:val="16"/>
        </w:rPr>
      </w:pPr>
    </w:p>
    <w:p w14:paraId="16ACAD7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CAGGCACAC-AAA-----AT-GTAGCCGATAACACCTTGCTTT-ACCACACCCCCACGG   [166]</w:t>
      </w:r>
    </w:p>
    <w:p w14:paraId="7987063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CAGGCACACTT------ATAAGTAGCCCATGACGCCTTGCTTT-GCCACACCCCCACGG   [165]</w:t>
      </w:r>
    </w:p>
    <w:p w14:paraId="4C066C5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</w:t>
      </w:r>
      <w:r>
        <w:rPr>
          <w:sz w:val="16"/>
        </w:rPr>
        <w:t>g               TCAAGTACACAC------ATATGTTGCTAATGACATCTTGCTTA-ACCACACCCCCACGG   [169]</w:t>
      </w:r>
    </w:p>
    <w:p w14:paraId="2D76D89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CAAGTACACCATAA--T---GGTAGCTAACGACGCCTTGCTTA-GCCACGCCCCCACGG   [165]</w:t>
      </w:r>
    </w:p>
    <w:p w14:paraId="435EE46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CAGGCCCACAAACCCGAT---GTAGCCCACAACACCTTGCTAG-GCCACACCCTC</w:t>
      </w:r>
      <w:r>
        <w:rPr>
          <w:sz w:val="16"/>
        </w:rPr>
        <w:t>ACGG   [165]</w:t>
      </w:r>
    </w:p>
    <w:p w14:paraId="2A6E1AD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CAAGCACGCCAATT--TAA-GGCAGCTAGTGACACCTTGCTTACGCCACACCCCCACGG   [167]</w:t>
      </w:r>
    </w:p>
    <w:p w14:paraId="5D07890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CAAGCACAT---------AATATAGCTCAAGACGCCTTGCCTA-GCCACACCCCCACGG   [162]</w:t>
      </w:r>
    </w:p>
    <w:p w14:paraId="051FFD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CAGGCGCAC-ACCA--C-AAAGTAGCCCATAACAC</w:t>
      </w:r>
      <w:r>
        <w:rPr>
          <w:sz w:val="16"/>
        </w:rPr>
        <w:t>CTTGCTTC-GCCACACCCCTACGG   [166]</w:t>
      </w:r>
    </w:p>
    <w:p w14:paraId="37548C0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TAAGCACAC---TA--A-TCAGTAGCTCAAGATGCCTTGCTTA-ACCACACCCCCAAGG   [164]</w:t>
      </w:r>
    </w:p>
    <w:p w14:paraId="418DA8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CAAGCACACTC-------CAAGTAGCTCACAACGCCTTGCTCA-ACCACACCCCCACGG   [167]</w:t>
      </w:r>
    </w:p>
    <w:p w14:paraId="727CEE8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CAAGCACACTG-T--</w:t>
      </w:r>
      <w:r>
        <w:rPr>
          <w:sz w:val="16"/>
        </w:rPr>
        <w:t>-ACA-AGTAGCTAAAGACACCTCGCCTA-GCCACACCCCCACGG   [165]</w:t>
      </w:r>
    </w:p>
    <w:p w14:paraId="3DD68E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CAAGCTCACCTAGA-------GTAGCTCATGACGCCTTGCTAA-ACCACGCCCCCACGG   [165]</w:t>
      </w:r>
    </w:p>
    <w:p w14:paraId="6B20C5A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CAAGCACACCCAC-------GGTAGCTCAAGACATCTTGCTCA-GCCACACCCCCACGG   [171]</w:t>
      </w:r>
    </w:p>
    <w:p w14:paraId="634C5EA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yrax              </w:t>
      </w:r>
      <w:r>
        <w:rPr>
          <w:sz w:val="16"/>
        </w:rPr>
        <w:t xml:space="preserve">    TCAAGCACACATTC--------GTAGCTCACAACACCTTGCATA-GCCACACCCCCACGG   [163]</w:t>
      </w:r>
    </w:p>
    <w:p w14:paraId="03D8209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CAAGCACACACTC------ATGTAGCTCATAACGCCTTGCTTA-GCCACACCCCCACGG   [165]</w:t>
      </w:r>
    </w:p>
    <w:p w14:paraId="1566CDE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CAAGCACACACTCT---AAGTGTAGCTCATGACGTCTCGCCTA-GCCACACCCCCACGG   [167]</w:t>
      </w:r>
    </w:p>
    <w:p w14:paraId="23F594E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CAAGCACACCTAT---AAC-GGTAGCTCATAACGCCTTGCTCA-ACCACACCCCCACGG   [165]</w:t>
      </w:r>
    </w:p>
    <w:p w14:paraId="1F5DF2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CAAGCACAC-A-C---CCT--GTAGCTCACGACGCCTTGCTTA-ACCACACCCC-ACGG   [161]</w:t>
      </w:r>
    </w:p>
    <w:p w14:paraId="7234B13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CAAGCACACCATA---CAC-CGTAGCTCAAAACGCCCTGCTCA-GCC</w:t>
      </w:r>
      <w:r>
        <w:rPr>
          <w:sz w:val="16"/>
        </w:rPr>
        <w:t>ACACCCCCACGG   [165]</w:t>
      </w:r>
    </w:p>
    <w:p w14:paraId="6A8066C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CAAGCACGCTAGC---ACT-AGCAGCTCACAACGCCTCGCTTA-GCCACGCCCCCACGG   [165]</w:t>
      </w:r>
    </w:p>
    <w:p w14:paraId="5AF480D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CAAGCACACTAG-----AA-AGTAGCTCATAACACCTTGCTCA-GCCACACCCCCACGG   [168]</w:t>
      </w:r>
    </w:p>
    <w:p w14:paraId="70FFA50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CAAGCACACTAA----AAC-AGTAGCT</w:t>
      </w:r>
      <w:r>
        <w:rPr>
          <w:sz w:val="16"/>
        </w:rPr>
        <w:t>CACAACACCTTGCTCA-ACCACGCCCCCACGG   [168]</w:t>
      </w:r>
    </w:p>
    <w:p w14:paraId="1A6BC19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CAAGCACACAAC----CAC-AGTAGCTCATAACACCTTGCTCA-GCCACACCCCCACGG   [166]</w:t>
      </w:r>
    </w:p>
    <w:p w14:paraId="32EF481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CAAGCACACTCT------TAAGTAGCTCATAACACCTTGCTAA-GCCACACCCCCACGG   [164]</w:t>
      </w:r>
    </w:p>
    <w:p w14:paraId="20ACE8E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CAAGCAC</w:t>
      </w:r>
      <w:r>
        <w:rPr>
          <w:sz w:val="16"/>
        </w:rPr>
        <w:t>GC------AGCAATGCAGCTCAAAACGCTTAGCCTA-GCCACACCCCCACGG   [163]</w:t>
      </w:r>
    </w:p>
    <w:p w14:paraId="246FC44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CAAGCACACTTCAGCCAGCAAGTAGCTCATAACACCTTGCTTA-GCCACACCCCCACGG   [169]</w:t>
      </w:r>
    </w:p>
    <w:p w14:paraId="6EC8BF6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CAAGCACACC-----AACTAGGTAGCTCATAACACCTTGCCTA-GCCACACCCCCACGG   [166]</w:t>
      </w:r>
    </w:p>
    <w:p w14:paraId="266327A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Tree_Shrew </w:t>
      </w:r>
      <w:r>
        <w:rPr>
          <w:sz w:val="16"/>
        </w:rPr>
        <w:t xml:space="preserve">            TCAAGCACACT------ATTCAGTAGCTCATAACGTCTTGCTCA-ACCACACCCCCACGG   [162]</w:t>
      </w:r>
    </w:p>
    <w:p w14:paraId="44F456A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CAAGCACACT-TA------ATGTAGCTCACAACACCTTGCTAA-GCCACACCCTCACGG   [163]</w:t>
      </w:r>
    </w:p>
    <w:p w14:paraId="6CAC441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CAAGCACACCATT------AGGTAGCTAATAACACCTTGCTTA-GCCACACCCCCACGG</w:t>
      </w:r>
      <w:r>
        <w:rPr>
          <w:sz w:val="16"/>
        </w:rPr>
        <w:t xml:space="preserve">   [163]</w:t>
      </w:r>
    </w:p>
    <w:p w14:paraId="27BD0BE3" w14:textId="77777777" w:rsidR="00000000" w:rsidRDefault="003C3F56">
      <w:pPr>
        <w:pStyle w:val="PlainText"/>
        <w:rPr>
          <w:sz w:val="16"/>
        </w:rPr>
      </w:pPr>
    </w:p>
    <w:p w14:paraId="1A7DBBB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190       200       210       220       230       240]</w:t>
      </w:r>
    </w:p>
    <w:p w14:paraId="649804F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3702961A" w14:textId="77777777" w:rsidR="00000000" w:rsidRDefault="003C3F56">
      <w:pPr>
        <w:pStyle w:val="PlainText"/>
        <w:rPr>
          <w:sz w:val="16"/>
        </w:rPr>
      </w:pPr>
    </w:p>
    <w:p w14:paraId="7945234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G-AGACAGCAGTGATTAAAATTAAGCAATAAACGAAAGTTTGACTAAGTC</w:t>
      </w:r>
      <w:r>
        <w:rPr>
          <w:sz w:val="16"/>
        </w:rPr>
        <w:t>ATAATTTACA   [225]</w:t>
      </w:r>
    </w:p>
    <w:p w14:paraId="6C67781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G-ATACAGCAGTGACTAATATTAAGCTATAAACGAAAGTTTGACTAAATCATAACT-AAC   [223]</w:t>
      </w:r>
    </w:p>
    <w:p w14:paraId="5876083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G-AAACAGCAGTGATAAATATTGAGCTATAAACGAAAGTTTGACTAAGCCATATT--AAT   [226]</w:t>
      </w:r>
    </w:p>
    <w:p w14:paraId="43259F9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G-AAACAGCAGTGATAAAAATTAAGCTATG</w:t>
      </w:r>
      <w:r>
        <w:rPr>
          <w:sz w:val="16"/>
        </w:rPr>
        <w:t>AACGAAAGTTTGACTAAGTTATACTGATAT   [224]</w:t>
      </w:r>
    </w:p>
    <w:p w14:paraId="1569130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G-ACACAGCAGTGACAAAAATTAAGCAATAAACGAAAGTTTGACTTAGTTATGCTAACAC   [224]</w:t>
      </w:r>
    </w:p>
    <w:p w14:paraId="7B0B572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G-AGACAGCAGTGATAAAAATTAAACCATTAACGAAAGTTAGATTTAGTTATATC--ATT   [224]</w:t>
      </w:r>
    </w:p>
    <w:p w14:paraId="7D1B065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G-ACTCAGCA</w:t>
      </w:r>
      <w:r>
        <w:rPr>
          <w:sz w:val="16"/>
        </w:rPr>
        <w:t>GTGATAAATATTAAGCAATGAACGAAAGTTTGACTAAGCTAG--TACCTC   [219]</w:t>
      </w:r>
    </w:p>
    <w:p w14:paraId="10CF71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G-AGACAGCAGTAACAAAAATTAAGCAATAAACGAAAGTTTGACTAAGTCATGTAGCTAT   [225]</w:t>
      </w:r>
    </w:p>
    <w:p w14:paraId="013C6EA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G-ATACAGCAGTGATAAATATTTAGCAATGAACGTAAGTTTGACTAAGTTATGCTAC--T   [221]</w:t>
      </w:r>
    </w:p>
    <w:p w14:paraId="066CBD4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</w:t>
      </w:r>
      <w:r>
        <w:rPr>
          <w:sz w:val="16"/>
        </w:rPr>
        <w:t>at        GTAAACAGCAGTGATAAAAATTAAGCAATAAACGAAAGTTCGACTAAGTTATGCT--AAC   [225]</w:t>
      </w:r>
    </w:p>
    <w:p w14:paraId="14A710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G-ATACAGCAGTGACAAAAATTAAGCCATGAACGAAAGTTTGACTAAGCCATACT--GAC   [222]</w:t>
      </w:r>
    </w:p>
    <w:p w14:paraId="68279EC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Aardvark               G-ATACAGCAGTAATAAAAATTTAGCAATGAACGAAAGTTTGACTAAGTTATACTATA-A  </w:t>
      </w:r>
      <w:r>
        <w:rPr>
          <w:sz w:val="16"/>
        </w:rPr>
        <w:t xml:space="preserve"> [223]</w:t>
      </w:r>
    </w:p>
    <w:p w14:paraId="5303415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G-ATACAGCAGTAGTAAAAATTAAGCAATAAACGAAAGTTTGACTAAGTTATACTG---A   [227]</w:t>
      </w:r>
    </w:p>
    <w:p w14:paraId="3EEDAA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G-AAACAGCAGTAATAGAAATTTAGCAATTAATGAAAGTTAGACTAAGCCATACTATACT   [222]</w:t>
      </w:r>
    </w:p>
    <w:p w14:paraId="3EB698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G-ATACAGCAGTGATAGAAATTTAGCCATAAACGAAAGTTTG</w:t>
      </w:r>
      <w:r>
        <w:rPr>
          <w:sz w:val="16"/>
        </w:rPr>
        <w:t>ACTAAGCTACGCTA---T   [221]</w:t>
      </w:r>
    </w:p>
    <w:p w14:paraId="7DF90C6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G-AAACAGCAGTAGTAAATATTTAGCAATTAACAAAAGTTAGACTAAGGTATCCTAA--T   [224]</w:t>
      </w:r>
    </w:p>
    <w:p w14:paraId="565EAB2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G-AAACAGCAGTGATAAAAATTAAGCCATGAACGAAAGTTTGACTAAGTTATATT--AAT   [222]</w:t>
      </w:r>
    </w:p>
    <w:p w14:paraId="08D802C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G-AAACAGCAGTGACAAAAATT</w:t>
      </w:r>
      <w:r>
        <w:rPr>
          <w:sz w:val="16"/>
        </w:rPr>
        <w:t>AAGCCATAAACGAAAGTTTGACTAAGTTATATT--AAT   [218]</w:t>
      </w:r>
    </w:p>
    <w:p w14:paraId="61F06F4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G-AAACAGCAGTGACCAAAATTAAGCCATGAACGAAAGTTTGACTAAGCCATATT--AAC   [222]</w:t>
      </w:r>
    </w:p>
    <w:p w14:paraId="5FEACE5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Whale                  G-ACACAGCAGTGATAAAAATTAAGCTATAAACGAAAGTTCGACTAAGTCATGTT--AAT   [222]</w:t>
      </w:r>
    </w:p>
    <w:p w14:paraId="4DFAB2A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G-</w:t>
      </w:r>
      <w:r>
        <w:rPr>
          <w:sz w:val="16"/>
        </w:rPr>
        <w:t>ACACAGCAGTGATAAAAATTAAGCTATGAACGAAAGTTCGACTAAGTCATATT--AAA   [225]</w:t>
      </w:r>
    </w:p>
    <w:p w14:paraId="25A387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G-AGACAGCAGTGATAAAAATTAAGCAATAAACGAAAGTTTGACTAAGTTATACT--AAA   [225]</w:t>
      </w:r>
    </w:p>
    <w:p w14:paraId="0D9FAD5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G-ATACAGCAGTGATAAAAATTAAGCCATGAATGAAAGTTCGACTAAGCTATATT--AAA   [223]</w:t>
      </w:r>
    </w:p>
    <w:p w14:paraId="41C968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og  </w:t>
      </w:r>
      <w:r>
        <w:rPr>
          <w:sz w:val="16"/>
        </w:rPr>
        <w:t xml:space="preserve">                  G-ATACAGCAGTGATAAAAATTAAGCCATAAACGAAAGTTTGACTAAGCCATACT--AAA   [221]</w:t>
      </w:r>
    </w:p>
    <w:p w14:paraId="66B6043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G-AAACAGCAGTGATTAACCTTTAGCAATAAACGAAAGTTTAACTAAGCTATACTAAC--   [220]</w:t>
      </w:r>
    </w:p>
    <w:p w14:paraId="6FCB930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G-TAACAGCAGTGATAGACATTAAGCAATAAACGAAAGTTTGACTAAGCCATAC</w:t>
      </w:r>
      <w:r>
        <w:rPr>
          <w:sz w:val="16"/>
        </w:rPr>
        <w:t>TGACCA   [228]</w:t>
      </w:r>
    </w:p>
    <w:p w14:paraId="6FD5765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G-TTACAGCAGTGATAAAAATTTAGCAATGAACGAAAGTTCGACTAAGTTATACTAAT--   [223]</w:t>
      </w:r>
    </w:p>
    <w:p w14:paraId="6B2919E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G-TTACAGCAGTGATAAAAATTAAGCTATGAACGAAAGTTCGACTAAGTTATACT-----   [216]</w:t>
      </w:r>
    </w:p>
    <w:p w14:paraId="22D3A55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G-ACACAGCAGTAATAAAAATTAAGCAATTAACG</w:t>
      </w:r>
      <w:r>
        <w:rPr>
          <w:sz w:val="16"/>
        </w:rPr>
        <w:t>GAAGTTTGACTTAGTTATATTAT--T   [220]</w:t>
      </w:r>
    </w:p>
    <w:p w14:paraId="2C7A95C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G-TTACAGCAGTAACAAAAATTTAGCAATTAACGAAAGTTAGACTAAGTTATACTAC--T   [220]</w:t>
      </w:r>
    </w:p>
    <w:p w14:paraId="75D1D733" w14:textId="77777777" w:rsidR="00000000" w:rsidRDefault="003C3F56">
      <w:pPr>
        <w:pStyle w:val="PlainText"/>
        <w:rPr>
          <w:sz w:val="16"/>
        </w:rPr>
      </w:pPr>
    </w:p>
    <w:p w14:paraId="0E39B7C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250       260       270       280       290       300]</w:t>
      </w:r>
    </w:p>
    <w:p w14:paraId="574C886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.        </w:t>
      </w:r>
      <w:r>
        <w:rPr>
          <w:sz w:val="16"/>
        </w:rPr>
        <w:t xml:space="preserve"> .         .         .         .         .]</w:t>
      </w:r>
    </w:p>
    <w:p w14:paraId="2E192D29" w14:textId="77777777" w:rsidR="00000000" w:rsidRDefault="003C3F56">
      <w:pPr>
        <w:pStyle w:val="PlainText"/>
        <w:rPr>
          <w:sz w:val="16"/>
        </w:rPr>
      </w:pPr>
    </w:p>
    <w:p w14:paraId="16E646A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-------TAGGGTTGGTCAATTTCGTGCCAGCCACCGCGGTCATACGATTAACCCAAAT   [278]</w:t>
      </w:r>
    </w:p>
    <w:p w14:paraId="1B31367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--------TAGGGTTGGTAAATCTCGTGCCAGCCACCGCGGTCATACGATTAACCCAAAT   [275]</w:t>
      </w:r>
    </w:p>
    <w:p w14:paraId="4A02EC6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---</w:t>
      </w:r>
      <w:r>
        <w:rPr>
          <w:sz w:val="16"/>
        </w:rPr>
        <w:t>----TAGGGTTGGTAAATCTCGTCCGAGCCACCGCGGTCATACGATTAACCCATGA   [279]</w:t>
      </w:r>
    </w:p>
    <w:p w14:paraId="6D34640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---------AGGGTTGGTAAATTTCGTGCCAGCCACCGCGGTCATACGAATAACCCAAGT   [275]</w:t>
      </w:r>
    </w:p>
    <w:p w14:paraId="0DEEC30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------CCAAGGGTTGGTAAATTTCGTGCCAGCCACCGCGGTCATACGATTAACCCAAAC   [278]</w:t>
      </w:r>
    </w:p>
    <w:p w14:paraId="1BBDA77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</w:t>
      </w:r>
      <w:r>
        <w:rPr>
          <w:sz w:val="16"/>
        </w:rPr>
        <w:t>n               TA----T---GGGTTGGTAAATCTCGTGCCAGCCACCGCGGTCATACGATTAACCCTAAT   [277]</w:t>
      </w:r>
    </w:p>
    <w:p w14:paraId="55CE164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C-------AGGGTTGGTAAATTTCGTGCCAGCCACCGCGGTCATACGATTAACCCAAAC   [272]</w:t>
      </w:r>
    </w:p>
    <w:p w14:paraId="5E38CB4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A-------AGGGTTGGTAAATTTCGTGCCAGCCACCGCGGTCATACGATTAACCC</w:t>
      </w:r>
      <w:r>
        <w:rPr>
          <w:sz w:val="16"/>
        </w:rPr>
        <w:t>AAAC   [278]</w:t>
      </w:r>
    </w:p>
    <w:p w14:paraId="43DA37F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T-------AGGGTTGGTAAATCTCGTGCCAGCCACCGCGGTCATACGATTAACCCAAAT   [274]</w:t>
      </w:r>
    </w:p>
    <w:p w14:paraId="25A1867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A-------AGGGTTGGTAAATTTCGTGCCAGCCACCGCGGTCATACGATTAACCCTAAC   [278]</w:t>
      </w:r>
    </w:p>
    <w:p w14:paraId="40AFB87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C----A-TAGGGTTGGTAAATTTCGTGCCAGCCAC</w:t>
      </w:r>
      <w:r>
        <w:rPr>
          <w:sz w:val="16"/>
        </w:rPr>
        <w:t>CGCGGTCATACGATTAACCCAAGT   [277]</w:t>
      </w:r>
    </w:p>
    <w:p w14:paraId="3044095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-------TAGGGTTGGTAAATTTCGTGCCAGCCACCGCGGTCATACGATTAACCCAAAT   [276]</w:t>
      </w:r>
    </w:p>
    <w:p w14:paraId="3D2728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-------TAGGGTTGGTCAATCTCGTGCCAGCCACCGCGGTCATACGATTGACCCAAAT   [280]</w:t>
      </w:r>
    </w:p>
    <w:p w14:paraId="223ECF7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-------AAGGGTTG</w:t>
      </w:r>
      <w:r>
        <w:rPr>
          <w:sz w:val="16"/>
        </w:rPr>
        <w:t>GTCAATTTCGTGCCAGCCACCGCGGTCATACGATTAACCCAAAT   [275]</w:t>
      </w:r>
    </w:p>
    <w:p w14:paraId="5EAA3AB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-------TAGGGTTGGTAAATTTCGTGCCAGCCACCGCGGTCACACGATTAACCCAAAT   [274]</w:t>
      </w:r>
    </w:p>
    <w:p w14:paraId="439B25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-------AAGGACTGGTCAATTTCGTGCCAGCAACCGCGGCCATACGATTAGTCCAAAT   [277]</w:t>
      </w:r>
    </w:p>
    <w:p w14:paraId="31EFABA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Pig                </w:t>
      </w:r>
      <w:r>
        <w:rPr>
          <w:sz w:val="16"/>
        </w:rPr>
        <w:t xml:space="preserve">    T--------AGAGTTGGTAAATCTCGTGCCAGCCACCGCGGTCATACGATTAACCCAAAT   [274]</w:t>
      </w:r>
    </w:p>
    <w:p w14:paraId="529955D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--------TAGGGTTGGTAAATCTCGTGCCAGCCACCGCGGTCATACGATTAACCCAAGC   [270]</w:t>
      </w:r>
    </w:p>
    <w:p w14:paraId="5F7E5AE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--------AGAGTTGGTAAATCTCGTGCCAGCCACCGCGGTCATACGATTGACTCAAAC   [274]</w:t>
      </w:r>
    </w:p>
    <w:p w14:paraId="0D72A5F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T------AAGGGTTGGTAAACTTCGTGCCAGCCACCGCGGTCATACGATCGACCCAAAT   [276]</w:t>
      </w:r>
    </w:p>
    <w:p w14:paraId="0256B2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A-------AGGGTTGGTAAATTTCGTGCCAGCCACCGCGGTCATACGATTAACCCAAAT   [278]</w:t>
      </w:r>
    </w:p>
    <w:p w14:paraId="53135EE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--------AGAGTTGGTAAATTTCGTGCCAGCCACCGCGGCCATACG</w:t>
      </w:r>
      <w:r>
        <w:rPr>
          <w:sz w:val="16"/>
        </w:rPr>
        <w:t>ATTAACCCAAAT   [277]</w:t>
      </w:r>
    </w:p>
    <w:p w14:paraId="292D0C9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A-------AGGGTTGGTAAATTTCGTGCCAGCCACCGCGGCCATACGATTAACCCAAAC   [276]</w:t>
      </w:r>
    </w:p>
    <w:p w14:paraId="404864E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--------AGGGTTGGTAAATTTCGTGCCAGCCACCGCGGTCATACGATTAACCCAAAC   [273]</w:t>
      </w:r>
    </w:p>
    <w:p w14:paraId="3452E0C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------CCCAGGGTTGGTCAATTTCGTG</w:t>
      </w:r>
      <w:r>
        <w:rPr>
          <w:sz w:val="16"/>
        </w:rPr>
        <w:t>CCAGCCACCGCGGTCACACGATTAACCCAAGT   [274]</w:t>
      </w:r>
    </w:p>
    <w:p w14:paraId="6A8638B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ATCCACTGAGGGTTGGTAAATTTCGTGCCAGCCACCGCGGTCATACGATTAACCCAGAC   [288]</w:t>
      </w:r>
    </w:p>
    <w:p w14:paraId="3A3A991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------T-TAGGATCGGTAAATTTCGTGCCAGCCACCGCGGTCATACGATTGATCCAAAC   [276]</w:t>
      </w:r>
    </w:p>
    <w:p w14:paraId="750F4A8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-----ACT</w:t>
      </w:r>
      <w:r>
        <w:rPr>
          <w:sz w:val="16"/>
        </w:rPr>
        <w:t>AAGGATTGGTAAATTTCGTGCCAGCCACCGCGGTCATACGATTAATCCAAAT   [271]</w:t>
      </w:r>
    </w:p>
    <w:p w14:paraId="66AA70E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TAAAGTCGGTCAACTTCGTGCCAGCCACCGCGGTCATACGAAGGACTTG?AC   [272]</w:t>
      </w:r>
    </w:p>
    <w:p w14:paraId="33BA751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C-------TAGGGTTGGTAAATTTCGTGCCAGCCACCGCGGTCATACGATTAACCCAAAC   [273]</w:t>
      </w:r>
    </w:p>
    <w:p w14:paraId="132A89B0" w14:textId="77777777" w:rsidR="00000000" w:rsidRDefault="003C3F56">
      <w:pPr>
        <w:pStyle w:val="PlainText"/>
        <w:rPr>
          <w:sz w:val="16"/>
        </w:rPr>
      </w:pPr>
    </w:p>
    <w:p w14:paraId="61F0DD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</w:t>
      </w:r>
      <w:r>
        <w:rPr>
          <w:sz w:val="16"/>
        </w:rPr>
        <w:t xml:space="preserve">                      310       320       330       340       350       360]</w:t>
      </w:r>
    </w:p>
    <w:p w14:paraId="7068E3A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02F206E3" w14:textId="77777777" w:rsidR="00000000" w:rsidRDefault="003C3F56">
      <w:pPr>
        <w:pStyle w:val="PlainText"/>
        <w:rPr>
          <w:sz w:val="16"/>
        </w:rPr>
      </w:pPr>
    </w:p>
    <w:p w14:paraId="19FEF32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AATAAA-T-AACGGCGTAAAGAGTGTTTAAGTTATAT---ACAAA--AATAAAGTTAAT   [331]</w:t>
      </w:r>
    </w:p>
    <w:p w14:paraId="64C2097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</w:t>
      </w:r>
      <w:r>
        <w:rPr>
          <w:sz w:val="16"/>
        </w:rPr>
        <w:t>angaroo               TAACAGACA-AACGGCGTAAAGCGTGTTTAAGCCAAAA---CACACACAATAAAGCTAAG   [331]</w:t>
      </w:r>
    </w:p>
    <w:p w14:paraId="02F1E7D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GAATAGGAAA-TCGGCGTAAAGAGTGTTTAGGATATTAATG------TAATGAAATTAAA   [332]</w:t>
      </w:r>
    </w:p>
    <w:p w14:paraId="15589D4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AATAGATAC-ACGGCGTAAAGAGTGTTAAAGAAC--CTGGCATTGTAAA</w:t>
      </w:r>
      <w:r>
        <w:rPr>
          <w:sz w:val="16"/>
        </w:rPr>
        <w:t>TAAAGCTAAG   [332]</w:t>
      </w:r>
    </w:p>
    <w:p w14:paraId="03970CD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AATATCTA--CCGGCGTAAAATGTGTTTAGGATTTCAGAAC------AATAAAGTTCAA   [330]</w:t>
      </w:r>
    </w:p>
    <w:p w14:paraId="54D415E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AATAAAAAA-CCGGCGTAAAAAGTGTCAAAGTGTATTTAAATC---AAATAAAATTAAG   [333]</w:t>
      </w:r>
    </w:p>
    <w:p w14:paraId="6759268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AATTATTT--TCGGCGTAAAACGTGCCAA</w:t>
      </w:r>
      <w:r>
        <w:rPr>
          <w:sz w:val="16"/>
        </w:rPr>
        <w:t>CTATAAATCTC-----ATAATAGAATTAAA   [325]</w:t>
      </w:r>
    </w:p>
    <w:p w14:paraId="6228845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AATAAACTT-CCGGCGTAAAAAATGTTTTAGAGATATAA------AAAATAAGATTAAA   [331]</w:t>
      </w:r>
    </w:p>
    <w:p w14:paraId="476A531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AATAAATAT-CCGGCGTAAAGCGTGATTAGAATAAACAAC-----AAAATAAAATCAAA   [328]</w:t>
      </w:r>
    </w:p>
    <w:p w14:paraId="5501ECB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AATAGACCC</w:t>
      </w:r>
      <w:r>
        <w:rPr>
          <w:sz w:val="16"/>
        </w:rPr>
        <w:t>-ACGGCGTAAAACGTGTTTAAGAA-C--ATTAAAT--AATTAAAGCCAAA   [332]</w:t>
      </w:r>
    </w:p>
    <w:p w14:paraId="45E25EF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AATAGACAT-ACGGCGTAAAACGTGTTAAGGAAACTATCCACC---CAATAAAGTTAAA   [333]</w:t>
      </w:r>
    </w:p>
    <w:p w14:paraId="18626F6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AATAGTAAT-ACGGCGTAAAGCATGATT--AGGGAATAACAT----AAATAAAGTTAAA   [329]</w:t>
      </w:r>
    </w:p>
    <w:p w14:paraId="13582F9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</w:t>
      </w:r>
      <w:r>
        <w:rPr>
          <w:sz w:val="16"/>
        </w:rPr>
        <w:t>w         TAATGATTAA-ACGGCGTAAAGTGTGGTTAAACACTTACCAATG--TAAATAAAGTTAAA   [337]</w:t>
      </w:r>
    </w:p>
    <w:p w14:paraId="39275D2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AATAAGCAC--CGGCGTAAAGCATGTTTAAGAGACAAAATCA----AACTAAAGCCAAA   [329]</w:t>
      </w:r>
    </w:p>
    <w:p w14:paraId="362E31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ugong                 TAATAAGTAC--CGGCGTAGAGCGTGTTTAGGAGAAGACCCAT----AAATAAAGTTAAA  </w:t>
      </w:r>
      <w:r>
        <w:rPr>
          <w:sz w:val="16"/>
        </w:rPr>
        <w:t xml:space="preserve"> [328]</w:t>
      </w:r>
    </w:p>
    <w:p w14:paraId="252392E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AATAAGCAT-ACGGCGTAAAGCGTATC--AGAAGAATTAAGA----AAATAAAGTTAAA   [330]</w:t>
      </w:r>
    </w:p>
    <w:p w14:paraId="60C6918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AATAGATCC-ACGGCGTAAAGAGTGTTTAAGAAAAAAAAATCA---CAATAGAGTTAAA   [330]</w:t>
      </w:r>
    </w:p>
    <w:p w14:paraId="3CCA1FC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AACAGGAGT-ACGGCGTAAAACGTGTTAAAGCACCATA---</w:t>
      </w:r>
      <w:r>
        <w:rPr>
          <w:sz w:val="16"/>
        </w:rPr>
        <w:t>CC---AAATAGGGTTAAA   [323]</w:t>
      </w:r>
    </w:p>
    <w:p w14:paraId="31318A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AACAGAAAT-ACGGCGTAAAGCGTGTTAAAGAATTAAA--AGT-ACAAATAAAGTTAAA   [330]</w:t>
      </w:r>
    </w:p>
    <w:p w14:paraId="54A3EA5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AATAGAAGC-ACGGCGTAAAGAGTGTTAAGGAGCCACA--TGA----AATAAAGTCAAA   [329]</w:t>
      </w:r>
    </w:p>
    <w:p w14:paraId="2F61231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AATAAATCT-CCGGCGTAAAG</w:t>
      </w:r>
      <w:r>
        <w:rPr>
          <w:sz w:val="16"/>
        </w:rPr>
        <w:t>CGTGTCA-AAGACTAATA-CCA---AAATAAAGTTAAA   [332]</w:t>
      </w:r>
    </w:p>
    <w:p w14:paraId="3C8BA78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AATAGAACT-TCGGCGTAAAGCGTGTCA-AAGATACGAC-CAC---AAATAAAGTTAAA   [331]</w:t>
      </w:r>
    </w:p>
    <w:p w14:paraId="54A7E50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Cat                    TAATAGACCC-ACGGCGTAAAGCGTGTTACAGAGAAAAAA-ATA---TACTAAAGTTAAA   [331]</w:t>
      </w:r>
    </w:p>
    <w:p w14:paraId="480918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A</w:t>
      </w:r>
      <w:r>
        <w:rPr>
          <w:sz w:val="16"/>
        </w:rPr>
        <w:t>ATAGGCCT-ACGGCGTAAAGCGTGTTC--AAGATACTT-TTA---CACTAAAGTTAAA   [326]</w:t>
      </w:r>
    </w:p>
    <w:p w14:paraId="200B339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AATAGAAG--CCGGCGTAAAGAGTGTTTTAGATCACCCCCTCC--CCAATAAAGCTAAA   [330]</w:t>
      </w:r>
    </w:p>
    <w:p w14:paraId="68C724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AATAAAAC--CCGGCGTAAAGAGTGTTTTAGATACACACA------CAATAAAGTTAAG   [340]</w:t>
      </w:r>
    </w:p>
    <w:p w14:paraId="3AC5FFB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</w:t>
      </w:r>
      <w:r>
        <w:rPr>
          <w:sz w:val="16"/>
        </w:rPr>
        <w:t>g_Lemur           AAATAAAAT--TCGGCGTAAAGCGTGTTTAAGAATAAACAA-----CAAATAAAATTAAA   [329]</w:t>
      </w:r>
    </w:p>
    <w:p w14:paraId="58EFFB3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AATAGATC--ACGGCGTAAAGAGTGTTTATGGTAACCTAA------CAATAAAGTCAAA   [323]</w:t>
      </w:r>
    </w:p>
    <w:p w14:paraId="0985C18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AATAAATAC--CGGCGTAAAGCGTGATT-AAGATCTTTAAG-----CAATAAA</w:t>
      </w:r>
      <w:r>
        <w:rPr>
          <w:sz w:val="16"/>
        </w:rPr>
        <w:t>ACTAAA   [324]</w:t>
      </w:r>
    </w:p>
    <w:p w14:paraId="6B5F241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AATAAATAC--CGGCGTAAAGCGTGTTC-AGGGGAAACAAAA----CAATAAAGATGAA   [326]</w:t>
      </w:r>
    </w:p>
    <w:p w14:paraId="3BF9BAAA" w14:textId="77777777" w:rsidR="00000000" w:rsidRDefault="003C3F56">
      <w:pPr>
        <w:pStyle w:val="PlainText"/>
        <w:rPr>
          <w:sz w:val="16"/>
        </w:rPr>
      </w:pPr>
    </w:p>
    <w:p w14:paraId="767AD9E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370       380       390       400       410       420]</w:t>
      </w:r>
    </w:p>
    <w:p w14:paraId="6206846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.         .         .        </w:t>
      </w:r>
      <w:r>
        <w:rPr>
          <w:sz w:val="16"/>
        </w:rPr>
        <w:t xml:space="preserve"> .         .         .]</w:t>
      </w:r>
    </w:p>
    <w:p w14:paraId="2F134036" w14:textId="77777777" w:rsidR="00000000" w:rsidRDefault="003C3F56">
      <w:pPr>
        <w:pStyle w:val="PlainText"/>
        <w:rPr>
          <w:sz w:val="16"/>
        </w:rPr>
      </w:pPr>
    </w:p>
    <w:p w14:paraId="10931F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-ATTAACTAAACTGTAGCACGTTCTAGTTAATATTAAAA-TACATAATAAAAATGACTT   [389]</w:t>
      </w:r>
    </w:p>
    <w:p w14:paraId="7733E5D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-TCTAACTAAACTGTAATACGTTATAGTTAACATCAAAA-TACATGACCAAAGTAGCTT   [389]</w:t>
      </w:r>
    </w:p>
    <w:p w14:paraId="1D04BAA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-AATGACTTAGCTGTAAAAAGCT</w:t>
      </w:r>
      <w:r>
        <w:rPr>
          <w:sz w:val="16"/>
        </w:rPr>
        <w:t>CATTTCATAAATAAAA-ACATCTACAAAAGTGATTT   [390]</w:t>
      </w:r>
    </w:p>
    <w:p w14:paraId="59795AD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-CTTAACTAAGACGTAAAAATCTCCAGTTAAAGTAAAAA-CAAACTACGAAAGTGGCTT   [390]</w:t>
      </w:r>
    </w:p>
    <w:p w14:paraId="1F9E5FC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-CGAAGCTAAGCCGTAAAAAGCTACAGCCAAAATAAAAA--CCTCAACGAAAGTGACTT   [387]</w:t>
      </w:r>
    </w:p>
    <w:p w14:paraId="19CCB97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-CC</w:t>
      </w:r>
      <w:r>
        <w:rPr>
          <w:sz w:val="16"/>
        </w:rPr>
        <w:t>TAATCAAGCTGTAAAAAGCCTCGATTATAGTAAAAA-TAAACTATGAAAATAATTT   [391]</w:t>
      </w:r>
    </w:p>
    <w:p w14:paraId="5DF5081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-TCCAACTTATATGTGAAAATTCATTGTTAGGACCTAAGCCCAATAACGAAAGTAATTC   [384]</w:t>
      </w:r>
    </w:p>
    <w:p w14:paraId="1C43403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-TCTATCTAAGTTGTAAAAAACACCAGATAAAATGTAAG-TCAATAACGAAAGTAATCT   [389]</w:t>
      </w:r>
    </w:p>
    <w:p w14:paraId="5B03D8E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abbit </w:t>
      </w:r>
      <w:r>
        <w:rPr>
          <w:sz w:val="16"/>
        </w:rPr>
        <w:t xml:space="preserve">                T-AACAACTAAGCTGTAGAAAGTAATAGTTGCAAACAAAAATAAACAACGAAAGTGATTT   [387]</w:t>
      </w:r>
    </w:p>
    <w:p w14:paraId="3DA5A62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-TACAACTACGCTGTAAAAAGCCCTAGTCACTGT-AAGC-CCCACTACGAAAGTAGCTT   [389]</w:t>
      </w:r>
    </w:p>
    <w:p w14:paraId="16E33C5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CTTAGACTATGCTGTAGAAAGCTCTAGCCCAGATAAAAA-TAAACCACGAAGGTG</w:t>
      </w:r>
      <w:r>
        <w:rPr>
          <w:sz w:val="16"/>
        </w:rPr>
        <w:t>ACTT   [392]</w:t>
      </w:r>
    </w:p>
    <w:p w14:paraId="268FD01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GTAAATCAAAGCTGTAAAAAGCTCCTGATTAACTTAAAA-TAAGACACGAAAGTTACTT   [388]</w:t>
      </w:r>
    </w:p>
    <w:p w14:paraId="762E07E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-TAGCTCTCAGCTGTAAAAAGCTAAAGATCTATGGTAAA-TAGACTATTAATGTAACTT   [395]</w:t>
      </w:r>
    </w:p>
    <w:p w14:paraId="5EF2CA3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-TCAATTCAAGCCGTAAAAAGCCAACAATTGTAAT</w:t>
      </w:r>
      <w:r>
        <w:rPr>
          <w:sz w:val="16"/>
        </w:rPr>
        <w:t>AAAA-TAATCAACGAAAGTGGCTT   [387]</w:t>
      </w:r>
    </w:p>
    <w:p w14:paraId="234485F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-CAGATCCAAGCCGTAGAAAGCTAAAGATCAGACAAAAA-TAATCCACGAAAGTGACTT   [386]</w:t>
      </w:r>
    </w:p>
    <w:p w14:paraId="16D3EA0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-CTTATACTAGCTGTTTAAAGCTCAAGATAAGACATAAA-TAACCTACGAAAGTGACTT   [388]</w:t>
      </w:r>
    </w:p>
    <w:p w14:paraId="5AC53F0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-TATAACTAAGCTGT</w:t>
      </w:r>
      <w:r>
        <w:rPr>
          <w:sz w:val="16"/>
        </w:rPr>
        <w:t>AAAAAGCCCTAGTTAAAATAAAA--TAACCCACGAAAGTGACTC   [387]</w:t>
      </w:r>
    </w:p>
    <w:p w14:paraId="5C106D8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-TCTAACTAAGCTGTAAAAAGCCATGATTAAAATAAAAA-TAAATGACGAAAGTGACCC   [381]</w:t>
      </w:r>
    </w:p>
    <w:p w14:paraId="7D478AE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-TCTAACTAAACTGTAAAAAGCCCTAACTAGAATAAAAA-TCTACTACAAAAGTGACTT   [388]</w:t>
      </w:r>
    </w:p>
    <w:p w14:paraId="3CA94B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Whale              </w:t>
      </w:r>
      <w:r>
        <w:rPr>
          <w:sz w:val="16"/>
        </w:rPr>
        <w:t xml:space="preserve">    C-CTTAATTAAGCTGTAAAAAGCCCTAATTAAAATTAAGC-CAAACTACGAAAGTGACTT   [387]</w:t>
      </w:r>
    </w:p>
    <w:p w14:paraId="45B926C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-CCCAGTTAAGCCGTAAAAAGCTACAACCAAAGTAAAA--TAGACTACGAAAGTGACTT   [389]</w:t>
      </w:r>
    </w:p>
    <w:p w14:paraId="6B11672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-CCCAATTGAGCTGTAAAAAGCTACAACCAAAATAAAA--TAGACTACGAAAGTGACTT   [388]</w:t>
      </w:r>
    </w:p>
    <w:p w14:paraId="15AFFCB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-TTTAACTAGGCCGTAGAAAGCTACAGTTAACATAAAAA-TACAGCACGAAAGTAACTT   [389]</w:t>
      </w:r>
    </w:p>
    <w:p w14:paraId="1B7FE5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-CTTAACTAAGCCGTAAAAAGCTACAGTTATCATAAAA--TAAACCACGAAAGTGACTT   [383]</w:t>
      </w:r>
    </w:p>
    <w:p w14:paraId="148CCAD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-CTCACCTGAGTTGTAAAAAACTCCAGTTGACACAAAA--TAGACTA</w:t>
      </w:r>
      <w:r>
        <w:rPr>
          <w:sz w:val="16"/>
        </w:rPr>
        <w:t>CGAAAGTGGCTT   [387]</w:t>
      </w:r>
    </w:p>
    <w:p w14:paraId="784E43F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-ACTAACTAAGCCGTAAAAAGCCCTAGTTAAAATAAAAA-TAAGCAGCGAAAACAACTT   [398]</w:t>
      </w:r>
    </w:p>
    <w:p w14:paraId="6D932F5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-CTTACCTAAACTGTAAAAAGCCATAGATAAAGGTAAAA-TAATCCACGAAAGTGACTT   [387]</w:t>
      </w:r>
    </w:p>
    <w:p w14:paraId="428C860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-AAAGCCCGAGCCGTAAAATGCTACCG</w:t>
      </w:r>
      <w:r>
        <w:rPr>
          <w:sz w:val="16"/>
        </w:rPr>
        <w:t>GCCCACTAAGAA-CAA-TAACGAAAGTAACTT   [380]</w:t>
      </w:r>
    </w:p>
    <w:p w14:paraId="23FDCD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-CTATTCTATGCCGTAAAAAGCCAGAGAA-TACTTATAA-TAAATAACGAAGGTAATTT   [381]</w:t>
      </w:r>
    </w:p>
    <w:p w14:paraId="5ABC9CC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-TATTTCTACACTGTAAAAAGTTATAGAAGTACTAAAAA-TATACTACGAAAGTGACTT   [384]</w:t>
      </w:r>
    </w:p>
    <w:p w14:paraId="10D6CA39" w14:textId="77777777" w:rsidR="00000000" w:rsidRDefault="003C3F56">
      <w:pPr>
        <w:pStyle w:val="PlainText"/>
        <w:rPr>
          <w:sz w:val="16"/>
        </w:rPr>
      </w:pPr>
    </w:p>
    <w:p w14:paraId="1B1896F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</w:t>
      </w:r>
      <w:r>
        <w:rPr>
          <w:sz w:val="16"/>
        </w:rPr>
        <w:t xml:space="preserve">  430       440       450       460       470       480]</w:t>
      </w:r>
    </w:p>
    <w:p w14:paraId="19646CA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3CA9243A" w14:textId="77777777" w:rsidR="00000000" w:rsidRDefault="003C3F56">
      <w:pPr>
        <w:pStyle w:val="PlainText"/>
        <w:rPr>
          <w:sz w:val="16"/>
        </w:rPr>
      </w:pPr>
    </w:p>
    <w:p w14:paraId="3FDF8B9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AATATC--ACCGACTACACGAAAACTAAGACACAAACTGGGATTAGATACCCCACTATG   [447]</w:t>
      </w:r>
    </w:p>
    <w:p w14:paraId="7DFA83A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Kangaroo             </w:t>
      </w:r>
      <w:r>
        <w:rPr>
          <w:sz w:val="16"/>
        </w:rPr>
        <w:t xml:space="preserve">  TAA-CCAT-GCTGAAGACACTACAGCTAAGAGACAAACTGGGATTAGATACCCCACTATG   [447]</w:t>
      </w:r>
    </w:p>
    <w:p w14:paraId="0E9A9F0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ATAGGA--TCTTATTACACGTGAGCTAAGACCCAAACTAGGATTAGATACCCTATTATG   [448]</w:t>
      </w:r>
    </w:p>
    <w:p w14:paraId="5CD389E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A-TATTATTCTGATCACACGATAGCTAAGACCCAAACTGGGATTAGATACCCCACTATG   [449]</w:t>
      </w:r>
    </w:p>
    <w:p w14:paraId="3A5E9C9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</w:t>
      </w:r>
      <w:r>
        <w:rPr>
          <w:sz w:val="16"/>
        </w:rPr>
        <w:t>loth                  TAGCAA--ATCCGAATACACTATAGCTAGGATTCAAACTGGGATTAGATACCCCACTATG   [445]</w:t>
      </w:r>
    </w:p>
    <w:p w14:paraId="5AAA2AB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AATAAA--ACCCA-CACACGATAGCTAAGATCCAAACTGGGATTAGATACCCCACTATG   [448]</w:t>
      </w:r>
    </w:p>
    <w:p w14:paraId="4D36855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AATCATTTATATAATGCACGATAGCTAAGACCCAAACTGGGATTAGATA</w:t>
      </w:r>
      <w:r>
        <w:rPr>
          <w:sz w:val="16"/>
        </w:rPr>
        <w:t>CCCCACTATG   [444]</w:t>
      </w:r>
    </w:p>
    <w:p w14:paraId="3FA6AEB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AATACC--TCTGAATACATGAAAGCTAAGGCTCAAACTGGGATTAGATGCCCCACTATG   [447]</w:t>
      </w:r>
    </w:p>
    <w:p w14:paraId="7889F80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ATACTC--TTCGAACTCACGATAGCTAAGGCCCAAACTGGGATTAGATACCCCACTATG   [445]</w:t>
      </w:r>
    </w:p>
    <w:p w14:paraId="5FFCF1F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AAATCC--TCTGAATACACGACAGCTAAG</w:t>
      </w:r>
      <w:r>
        <w:rPr>
          <w:sz w:val="16"/>
        </w:rPr>
        <w:t>ACCCAAACTGGGATTAGATACCCCACTATA   [447]</w:t>
      </w:r>
    </w:p>
    <w:p w14:paraId="05DA9CD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AGACAA--TCCGATCACACGATAGCTAAGACACAAACTGGGATTAGATACCCCACTATG   [450]</w:t>
      </w:r>
    </w:p>
    <w:p w14:paraId="2EBED7D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ACCACT--CCTGAATTCATGATAGCTAGGATACAAACTGGGATTAGATACCCCACTATG   [446]</w:t>
      </w:r>
    </w:p>
    <w:p w14:paraId="6A6B2BB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ACTTAT--A</w:t>
      </w:r>
      <w:r>
        <w:rPr>
          <w:sz w:val="16"/>
        </w:rPr>
        <w:t>GTGAACCCACGATAGCTAAGATACAAACTGGGATTAGATACCCCACTATG   [453]</w:t>
      </w:r>
    </w:p>
    <w:p w14:paraId="2C7A13A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ATAACA--TCTGAACACATGATAGCTAAGACACAAACTGGGATTAGATACCCCACTATG   [445]</w:t>
      </w:r>
    </w:p>
    <w:p w14:paraId="6250E2A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ATCAGC--TCTGAACACACGATAGCTAAGACACAAACTGGGATTAGATACCCCACTATG   [444]</w:t>
      </w:r>
    </w:p>
    <w:p w14:paraId="5413291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Elephant     </w:t>
      </w:r>
      <w:r>
        <w:rPr>
          <w:sz w:val="16"/>
        </w:rPr>
        <w:t xml:space="preserve">          TAATAAT--CCTAAACATACGATAGCTAGGGTACAAACTGAGATTAGATACCTCACTATG   [446]</w:t>
      </w:r>
    </w:p>
    <w:p w14:paraId="7E1BE85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AATAAT--CCTGA-CACACGATAGCTAGGACCCAAACTGGGATTAGATACCCCACTATG   [444]</w:t>
      </w:r>
    </w:p>
    <w:p w14:paraId="0FAE1A8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ow                    TACAATA--GCCGA-CGCACTATAGCTAAGACCCAAACTGGGATTAGATACCCCACTATG  </w:t>
      </w:r>
      <w:r>
        <w:rPr>
          <w:sz w:val="16"/>
        </w:rPr>
        <w:t xml:space="preserve"> [438]</w:t>
      </w:r>
    </w:p>
    <w:p w14:paraId="253D098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AACAATA--CTGACCACACGATAGCTAAGACCCAAACTGGGATTAGATACCCCACTATG   [446]</w:t>
      </w:r>
    </w:p>
    <w:p w14:paraId="31A47C3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AATATAA-TCTGATCACACGACAGCTAAGATCCAAACTGGGATTAGATACCCCACTATG   [446]</w:t>
      </w:r>
    </w:p>
    <w:p w14:paraId="0E3EAFA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AATACC--TCTGACTACACGATAGCTAAGACCCAAACTGGG</w:t>
      </w:r>
      <w:r>
        <w:rPr>
          <w:sz w:val="16"/>
        </w:rPr>
        <w:t>ATTAGATACCCCACTATG   [447]</w:t>
      </w:r>
    </w:p>
    <w:p w14:paraId="15E4CFA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AATACA--ACCGCCCACACGACAGCTAGGACCCAAACTGGGATTAGATACCCCACTATG   [446]</w:t>
      </w:r>
    </w:p>
    <w:p w14:paraId="05FE8EB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AACACC--TCCGACTACACGACAGCTAAGACCCAAACTGGGATTAGATACCCTACTATG   [447]</w:t>
      </w:r>
    </w:p>
    <w:p w14:paraId="11B6991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ATAATA-ATCTGACTACACGA</w:t>
      </w:r>
      <w:r>
        <w:rPr>
          <w:sz w:val="16"/>
        </w:rPr>
        <w:t>TAGCTAAGACCCAAACTGGGATTAGATACCCCACTATG   [442]</w:t>
      </w:r>
    </w:p>
    <w:p w14:paraId="251AE1B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AACAT--ATCTGAACACACAATAGCTAAGACCCAAACTGGGATTAGATACCCCACTATG   [445]</w:t>
      </w:r>
    </w:p>
    <w:p w14:paraId="135105D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Galago                 TAA-GC--CTCTGAAAACACGACAGTTAAGACCCAAACTGGGATTAGATACCCCACTATG   [455]</w:t>
      </w:r>
    </w:p>
    <w:p w14:paraId="2659C7F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A</w:t>
      </w:r>
      <w:r>
        <w:rPr>
          <w:sz w:val="16"/>
        </w:rPr>
        <w:t>CTAATAATCTGAATACACGACAGTTGAGACCCAAACTGGGATTAGATACCCCACTATG   [447]</w:t>
      </w:r>
    </w:p>
    <w:p w14:paraId="5D595E2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ATTAC--ATCAGACTACACGATAATTAAGACCCAAACTGGGATTAGATACCCCACTATG   [438]</w:t>
      </w:r>
    </w:p>
    <w:p w14:paraId="487D7E3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ATAACT--TCTGAACCCACGATAGCTAAGAAACAAACTGGGATTAGATACCCCACTATG   [439]</w:t>
      </w:r>
    </w:p>
    <w:p w14:paraId="1160F15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</w:t>
      </w:r>
      <w:r>
        <w:rPr>
          <w:sz w:val="16"/>
        </w:rPr>
        <w:t>n_Mole            TATTACA--CCTTACAACACGATAGCTAAGACACAAACTGGGATTAGATACCCCACTATG   [442]</w:t>
      </w:r>
    </w:p>
    <w:p w14:paraId="4F17176E" w14:textId="77777777" w:rsidR="00000000" w:rsidRDefault="003C3F56">
      <w:pPr>
        <w:pStyle w:val="PlainText"/>
        <w:rPr>
          <w:sz w:val="16"/>
        </w:rPr>
      </w:pPr>
    </w:p>
    <w:p w14:paraId="43EAB0B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490       500       510       520       530       540]</w:t>
      </w:r>
    </w:p>
    <w:p w14:paraId="1D8A9A4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.         .         .         .         .        </w:t>
      </w:r>
      <w:r>
        <w:rPr>
          <w:sz w:val="16"/>
        </w:rPr>
        <w:t xml:space="preserve"> .]</w:t>
      </w:r>
    </w:p>
    <w:p w14:paraId="694D4CF0" w14:textId="77777777" w:rsidR="00000000" w:rsidRDefault="003C3F56">
      <w:pPr>
        <w:pStyle w:val="PlainText"/>
        <w:rPr>
          <w:sz w:val="16"/>
        </w:rPr>
      </w:pPr>
    </w:p>
    <w:p w14:paraId="558D876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TTAGTAATAAACTAAAATAATTT-AACAAACAAAAT-TATTCGCCAGAGAACTACTAGC   [505]</w:t>
      </w:r>
    </w:p>
    <w:p w14:paraId="319049B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TTAGCCTTAAACCTAGATAATT-TAAT-AACAAAAT-TATTCGCCAGAGAACTACTAGC   [504]</w:t>
      </w:r>
    </w:p>
    <w:p w14:paraId="0767EBE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TTAGCCCTAAACTTAGACAGTTACTT--AACAAAAC-TGTACG</w:t>
      </w:r>
      <w:r>
        <w:rPr>
          <w:sz w:val="16"/>
        </w:rPr>
        <w:t>CCAGAGAACTACGAGC   [505]</w:t>
      </w:r>
    </w:p>
    <w:p w14:paraId="38D11C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TTAGCCCTAAACTAAGACAATCCAACT-AACAAGAT-TGTTCGCCAGAGAACTACTAGC   [507]</w:t>
      </w:r>
    </w:p>
    <w:p w14:paraId="4930444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CTAGCCCTAAACCAAGACACTTAACC-AAACCAAAG-TGTCTGCCAGAGTACTACTAGC   [503]</w:t>
      </w:r>
    </w:p>
    <w:p w14:paraId="5BB9078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TTAGCCTTAAACCTAAATAATTA</w:t>
      </w:r>
      <w:r>
        <w:rPr>
          <w:sz w:val="16"/>
        </w:rPr>
        <w:t>ATT-AAACAAAAT-TATTCGCCAGAGTACTACTAGC   [506]</w:t>
      </w:r>
    </w:p>
    <w:p w14:paraId="646394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TTAGCCCTAAACCTTAATAATTAAACCT-ACAAAAT-TATTTGCCAGAGAACTACTAGC   [502]</w:t>
      </w:r>
    </w:p>
    <w:p w14:paraId="5B3D0CE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TTAGCCATAAACATAAAAGTTCACA--TAACAAGAA-CTTTCGCCCGAGAACTACTAGC   [504]</w:t>
      </w:r>
    </w:p>
    <w:p w14:paraId="502536A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TTA</w:t>
      </w:r>
      <w:r>
        <w:rPr>
          <w:sz w:val="16"/>
        </w:rPr>
        <w:t>GCCCTAAACTTTGATAATTTCA--TAACAAAAT-TATTCGCCAGAGAACTACAAGC   [502]</w:t>
      </w:r>
    </w:p>
    <w:p w14:paraId="3EAEE07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TTAGCCATAAACCCAAAGAATTAACACA-ACAAGAT-TCTTCGCCAGAGTACTACTAGC   [505]</w:t>
      </w:r>
    </w:p>
    <w:p w14:paraId="55E509D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TTAGCCCTAAACCTAAGTAGCCTAAACA-ACGACGC-TACTCGCCAGAGTACTACTAGC   [508]</w:t>
      </w:r>
    </w:p>
    <w:p w14:paraId="4EB87A0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</w:t>
      </w:r>
      <w:r>
        <w:rPr>
          <w:sz w:val="16"/>
        </w:rPr>
        <w:t>k               CCTAGCCATAAACTTAAATATTTCTCA---ACAAAAT-TATTCGCCAGAGAACTACAAGC   [502]</w:t>
      </w:r>
    </w:p>
    <w:p w14:paraId="162EBD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TTAGCCGTAAACTTTGATAATTACTA---ACAAAAA-TATCCGCCAGAGAACTACAAGC   [509]</w:t>
      </w:r>
    </w:p>
    <w:p w14:paraId="1A1B741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CTCAGCCTTAAACCCCAGCATCTATTA---ACGAAGC-TGTTCGCCAGAGAACTAC</w:t>
      </w:r>
      <w:r>
        <w:rPr>
          <w:sz w:val="16"/>
        </w:rPr>
        <w:t>CAGC   [501]</w:t>
      </w:r>
    </w:p>
    <w:p w14:paraId="2A42221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TTAGCCCTAAACCTCGATAGCTTCCA---ACAAAGC-TACCCGCCAGAGAACTACTAGC   [500]</w:t>
      </w:r>
    </w:p>
    <w:p w14:paraId="46220CD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CTAGCCCTAAACTTTGATAGCTACCTTT-ACAAAGC-TATCCGCCAGAGAACTACTAGC   [504]</w:t>
      </w:r>
    </w:p>
    <w:p w14:paraId="2352869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CTAGCCCTAAACCCAAATAGTTACATA--ACAAAA</w:t>
      </w:r>
      <w:r>
        <w:rPr>
          <w:sz w:val="16"/>
        </w:rPr>
        <w:t>C-TATTCGCCAGAGTACTACTCGC   [501]</w:t>
      </w:r>
    </w:p>
    <w:p w14:paraId="30013DF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TTAGCCCTAAACACAGATAATTACATAA-ACAAAAT-TATTCGCCAGAGTACTACTAGC   [496]</w:t>
      </w:r>
    </w:p>
    <w:p w14:paraId="3AB23B8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TTAGCCCTAAACACAGATAATTCCAAA-AACAAAAC-TATTCGCCAGAGTACTACTAGC   [504]</w:t>
      </w:r>
    </w:p>
    <w:p w14:paraId="62A1FF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TTAGTCGTAAACCCC</w:t>
      </w:r>
      <w:r>
        <w:rPr>
          <w:sz w:val="16"/>
        </w:rPr>
        <w:t>AATAGTCACAAA--ACAAGAC-TATTCGCCAGAGTACTACTAGC   [503]</w:t>
      </w:r>
    </w:p>
    <w:p w14:paraId="7BC78BC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TTAGCCCTAAACTAAAATAGCTTACCACAACAAAGC-TATTCGCCAGAGTACTACTAGC   [506]</w:t>
      </w:r>
    </w:p>
    <w:p w14:paraId="314B66F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CTAGCCTTAAACCTAAATAATTTCTCC-AACAAAAT-TATTCGCCAGAGTACTACTAGC   [504]</w:t>
      </w:r>
    </w:p>
    <w:p w14:paraId="34B9881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t                </w:t>
      </w:r>
      <w:r>
        <w:rPr>
          <w:sz w:val="16"/>
        </w:rPr>
        <w:t xml:space="preserve">    CTTAGCCCTAAACTTAGATAGTTACCCTAAACAAAAC-TATCCGCCAGAGAACTACTAGC   [506]</w:t>
      </w:r>
    </w:p>
    <w:p w14:paraId="4CA5BD7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TTAGCCCTAAACATAGATAATTTTAC--AACAAAA-TAATTCGCCAGAGGACTACTAGC   [499]</w:t>
      </w:r>
    </w:p>
    <w:p w14:paraId="0D61FDB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TTAGCCCTAAACCTCAACAGTTAAAT-CAACAAAAC-TGCTCGCCAGAACACTACGAGC   [503]</w:t>
      </w:r>
    </w:p>
    <w:p w14:paraId="034ED8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TTAACCGTAAACCTAAATATCTAATC--AACAAAGT-TATTCGCCAGAGCACTACAAGC   [512]</w:t>
      </w:r>
    </w:p>
    <w:p w14:paraId="02C824D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TCAACCACAAACCTAAGCAGCTAATC-AAATAAAAC-TGCTCGCCAGAGTACTACCAGC   [505]</w:t>
      </w:r>
    </w:p>
    <w:p w14:paraId="533B2F6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TTAATTGTAAACTTAGGTAATTCCAC--AACAAAAT-TACTCGCCAG</w:t>
      </w:r>
      <w:r>
        <w:rPr>
          <w:sz w:val="16"/>
        </w:rPr>
        <w:t>AGTACTACGTGC   [495]</w:t>
      </w:r>
    </w:p>
    <w:p w14:paraId="2096F36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CTTAGCCTTAAACCTAGATAGTCTAC---AACAAGACATATCCGCCAGAGAACTACTAGC   [496]</w:t>
      </w:r>
    </w:p>
    <w:p w14:paraId="5A03CEC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CTTAGCCCTAAACTTTAATAATTTAA---AACAAAAT-TATTCGCCAGAGAACTACTAGC   [498]</w:t>
      </w:r>
    </w:p>
    <w:p w14:paraId="5F211391" w14:textId="77777777" w:rsidR="00000000" w:rsidRDefault="003C3F56">
      <w:pPr>
        <w:pStyle w:val="PlainText"/>
        <w:rPr>
          <w:sz w:val="16"/>
        </w:rPr>
      </w:pPr>
    </w:p>
    <w:p w14:paraId="12F8890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550       560     </w:t>
      </w:r>
      <w:r>
        <w:rPr>
          <w:sz w:val="16"/>
        </w:rPr>
        <w:t xml:space="preserve">  570       580       590       600]</w:t>
      </w:r>
    </w:p>
    <w:p w14:paraId="63ACB15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731C6FD5" w14:textId="77777777" w:rsidR="00000000" w:rsidRDefault="003C3F56">
      <w:pPr>
        <w:pStyle w:val="PlainText"/>
        <w:rPr>
          <w:sz w:val="16"/>
        </w:rPr>
      </w:pPr>
    </w:p>
    <w:p w14:paraId="24FB29A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ATTGCTTAAAACTCAAAGGACTTGGCGGTGCCCTAAACCCACCTAGAGGAGCCTGTTCT   [565]</w:t>
      </w:r>
    </w:p>
    <w:p w14:paraId="527AAFE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AATGCTTAAAACTCAAA</w:t>
      </w:r>
      <w:r>
        <w:rPr>
          <w:sz w:val="16"/>
        </w:rPr>
        <w:t>GGACTTGGCGGTGCC-TAAACCCACCTAGAGGAGCCTGTTCT   [563]</w:t>
      </w:r>
    </w:p>
    <w:p w14:paraId="47BA495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ACAGCTTAAAACTCAAAGGACTTGGCGGTGCTTTATACCCC-CTAGAGGAGCCTGTTCT   [564]</w:t>
      </w:r>
    </w:p>
    <w:p w14:paraId="509D73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ATAGCTTAAAACTCAAAGGACTTGGCGGTGCTTTATATCCCTCTAGAGGAGCCTGTTCT   [567]</w:t>
      </w:r>
    </w:p>
    <w:p w14:paraId="4375A16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Sloth                </w:t>
      </w:r>
      <w:r>
        <w:rPr>
          <w:sz w:val="16"/>
        </w:rPr>
        <w:t xml:space="preserve">  AATAGCTTGAAACTCAAAGGACTTGACGGTGCTTCACATCCCTCTAGAGGAACCTGTCCT   [563]</w:t>
      </w:r>
    </w:p>
    <w:p w14:paraId="12BD660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ATAGCTTGAAACTCAAAGGACTTGGCGGTGCTTCATATCCCTCTAGAGGAGCCTGTCCT   [566]</w:t>
      </w:r>
    </w:p>
    <w:p w14:paraId="0700C9B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ACAGCTTAAAACTCAAAGGACTTGGCGGTACTTTATATCCATCTAGAGGAGCCTGTTCT   [562]</w:t>
      </w:r>
    </w:p>
    <w:p w14:paraId="4446D51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</w:t>
      </w:r>
      <w:r>
        <w:rPr>
          <w:sz w:val="16"/>
        </w:rPr>
        <w:t>apybara               AACAGCTTAAAACTCAAAGGACTTGGCGGTGCTTTATATCCACCTAGAGGAGCCTGTTCT   [564]</w:t>
      </w:r>
    </w:p>
    <w:p w14:paraId="6C69668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AAAGCTTAAAACTCAAAGGACTTGGCGGTGCTTTATACCCACCTAGAGGAGCCTGTTCC   [562]</w:t>
      </w:r>
    </w:p>
    <w:p w14:paraId="228F82C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AAAGCTTAAAACTCAAAGGACTTGGCGGTGCTTCACATCCTTCTAGAGG</w:t>
      </w:r>
      <w:r>
        <w:rPr>
          <w:sz w:val="16"/>
        </w:rPr>
        <w:t>AGCCTGTTCT   [565]</w:t>
      </w:r>
    </w:p>
    <w:p w14:paraId="769964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ACAGCTTAAAACTCAAAGGACTTGGCGGTGCTTTACATCCCTCTAGAGGAGCCTGTTCT   [568]</w:t>
      </w:r>
    </w:p>
    <w:p w14:paraId="75AA1E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ACAGCTTAAAACTCAAAGGACTTGGCGGTGCTTTATATCCATCTAGAGGAGCCTGTTAT   [562]</w:t>
      </w:r>
    </w:p>
    <w:p w14:paraId="1A56E7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ACTGCTTAAAACTCAAAGGACTTGGCGGT</w:t>
      </w:r>
      <w:r>
        <w:rPr>
          <w:sz w:val="16"/>
        </w:rPr>
        <w:t>GCTTTATACCC-CCTAGAGGAGCCTGTTGC   [568]</w:t>
      </w:r>
    </w:p>
    <w:p w14:paraId="12FF9F8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AAAGCTAAAAACTCAAAGGACTTGGCGGTGCTTCACACCCACCTAGAGGAGCCTGTCCA   [561]</w:t>
      </w:r>
    </w:p>
    <w:p w14:paraId="73984B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AAAGCTTAAAACTCAAAGGACTTGACGGTGCTTCACATCCCCCTAGAGGAGCCTGTCCC   [560]</w:t>
      </w:r>
    </w:p>
    <w:p w14:paraId="3495233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AGAGCTTAA</w:t>
      </w:r>
      <w:r>
        <w:rPr>
          <w:sz w:val="16"/>
        </w:rPr>
        <w:t>AACTTAAAGGACTTGGCGGTGCTTTATATCCACCTAGGGGAGCCTGTCTC   [564]</w:t>
      </w:r>
    </w:p>
    <w:p w14:paraId="587524B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ACTGCCTAAAACTCAAAGGACTTGGCGGTGCTTCACATCCACCTAGAGGAGCCTGTTCT   [561]</w:t>
      </w:r>
    </w:p>
    <w:p w14:paraId="210D4BC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ACAGCTTAAAACTCAAAGGACTTGGCGGTGCTTTATATCCTTCTAGAGGAGCCTGTTCT   [556]</w:t>
      </w:r>
    </w:p>
    <w:p w14:paraId="1620007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ippo        </w:t>
      </w:r>
      <w:r>
        <w:rPr>
          <w:sz w:val="16"/>
        </w:rPr>
        <w:t xml:space="preserve">          AACAGCTTAAAACTCAAAGGACTTGGCGGTGCTTCATACCCCTCTAGAGGAGCCTGTTCT   [564]</w:t>
      </w:r>
    </w:p>
    <w:p w14:paraId="64BE5E1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ACAGCCTAAAACTCAAAGGACTTGGCGGTGCCTCATACCCATCTAGAGGAGCCTGTTCT   [563]</w:t>
      </w:r>
    </w:p>
    <w:p w14:paraId="762BC30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orse                  AACAGCCTAAAACTCAAAGGACTTGGCGGTGCTTTACATCCCTCTAGAGGAGCCTGTTCC  </w:t>
      </w:r>
      <w:r>
        <w:rPr>
          <w:sz w:val="16"/>
        </w:rPr>
        <w:t xml:space="preserve"> [566]</w:t>
      </w:r>
    </w:p>
    <w:p w14:paraId="07E5283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ACAGCCTAAAACTCAAAGGACTTGGCGGTGCTTTATATCCCCCTAGAGGAGCCTGTTCC   [564]</w:t>
      </w:r>
    </w:p>
    <w:p w14:paraId="7D440BC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ATAGCTTAAAACTCAAAGGACTTGGCGGTGCTTTACATCCCTCTAGAGGAGCCTGTTCT   [566]</w:t>
      </w:r>
    </w:p>
    <w:p w14:paraId="36840C8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ATAGCTTAAAACTCAAAGGACTTGGCGGTGCTTTATATCCC</w:t>
      </w:r>
      <w:r>
        <w:rPr>
          <w:sz w:val="16"/>
        </w:rPr>
        <w:t>TCTAGAGGAGCCTGTTCT   [559]</w:t>
      </w:r>
    </w:p>
    <w:p w14:paraId="02E0BAF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ACAGCTTAAAACTCAAAGGACCTGGCGGTGCTTCATATCCCTCTAGAGGAGCCTGTTCT   [563]</w:t>
      </w:r>
    </w:p>
    <w:p w14:paraId="027119C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ACAGCTTAAAACTCAAAGGACTTGGCGGTGCTTTATACCCC?CTAGAGGAGCCTGTTCT   [572]</w:t>
      </w:r>
    </w:p>
    <w:p w14:paraId="47F6B9C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ACGGCCCAAAACTCAAAGGAC</w:t>
      </w:r>
      <w:r>
        <w:rPr>
          <w:sz w:val="16"/>
        </w:rPr>
        <w:t>TTGGCGGTGCTTCACACCCCCCTAGAGGAGTCTGTTCT   [565]</w:t>
      </w:r>
    </w:p>
    <w:p w14:paraId="5F426AB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ACAGCCCAAAACTCAAAGGACTTGGCGGTGCTTTATATCCACCTAGAGGAGCCTGTTCT   [555]</w:t>
      </w:r>
    </w:p>
    <w:p w14:paraId="12040B9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Madagascar_Hedgehog    AA-AGCTAAAAACTTAAAGAACTTGGCGGTGCTTCACACCCACCTAGAGGAGCCTGTTAT   [555]</w:t>
      </w:r>
    </w:p>
    <w:p w14:paraId="403CE9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A</w:t>
      </w:r>
      <w:r>
        <w:rPr>
          <w:sz w:val="16"/>
        </w:rPr>
        <w:t>TAGCCTAAAACTTAAAGGACTTGGCGGTGCTTTATATCCACCTAGAGGAGCCTGTTAT   [558]</w:t>
      </w:r>
    </w:p>
    <w:p w14:paraId="7BCC6CAC" w14:textId="77777777" w:rsidR="00000000" w:rsidRDefault="003C3F56">
      <w:pPr>
        <w:pStyle w:val="PlainText"/>
        <w:rPr>
          <w:sz w:val="16"/>
        </w:rPr>
      </w:pPr>
    </w:p>
    <w:p w14:paraId="6C72066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610       620       630       640       650       660]</w:t>
      </w:r>
    </w:p>
    <w:p w14:paraId="6D6DA53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2268278B" w14:textId="77777777" w:rsidR="00000000" w:rsidRDefault="003C3F56">
      <w:pPr>
        <w:pStyle w:val="PlainText"/>
        <w:rPr>
          <w:sz w:val="16"/>
        </w:rPr>
      </w:pPr>
    </w:p>
    <w:p w14:paraId="10C1BD0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Opossum        </w:t>
      </w:r>
      <w:r>
        <w:rPr>
          <w:sz w:val="16"/>
        </w:rPr>
        <w:t xml:space="preserve">        ATAATCGATAAACCCCGATAAACCAGACCTTATCTTGCCAATACAGCCTATATACCGCCA   [625]</w:t>
      </w:r>
    </w:p>
    <w:p w14:paraId="737CFAC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TAATCGATAAACCCCGATAAACCCCACCTTTTCTTGCCAATCCAGCCTATATACCGCCA   [623]</w:t>
      </w:r>
    </w:p>
    <w:p w14:paraId="1CAE54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GTAATCGATAAACCCCGATCAACCTCACCAATCTTTGCTAATTCAGCCTTTATACCGCCA   [</w:t>
      </w:r>
      <w:r>
        <w:rPr>
          <w:sz w:val="16"/>
        </w:rPr>
        <w:t>624]</w:t>
      </w:r>
    </w:p>
    <w:p w14:paraId="66F53DB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GTAATCGATAAACCCCGATAAACCTCACCAACCCTTGCTAATTCAGCCTATATACCGCCA   [627]</w:t>
      </w:r>
    </w:p>
    <w:p w14:paraId="694D36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TAATCGACGAACCCCGATAAACCTCACCACCCCTTGCCAACACAGCCTATATACCGCCA   [623]</w:t>
      </w:r>
    </w:p>
    <w:p w14:paraId="5228F0E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TAAACGATAAACCCCGATAAACCTCACCAATCCTAGCTAATGC</w:t>
      </w:r>
      <w:r>
        <w:rPr>
          <w:sz w:val="16"/>
        </w:rPr>
        <w:t>AGCCTATATACCGCCA   [626]</w:t>
      </w:r>
    </w:p>
    <w:p w14:paraId="07ADB77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TAATCGATAAACCCCGTTCTACCTTACCCCTTCTCGCTAATTCAGCCTATATACCGCCA   [622]</w:t>
      </w:r>
    </w:p>
    <w:p w14:paraId="2E640DE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TAATCGATAAACCCCGATACACCTCACCACTTCTTGCTAATTCAGCCTATATACCGCCA   [624]</w:t>
      </w:r>
    </w:p>
    <w:p w14:paraId="4F75F6D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GTAATCGATAAACCCCGATAAACC</w:t>
      </w:r>
      <w:r>
        <w:rPr>
          <w:sz w:val="16"/>
        </w:rPr>
        <w:t>CTACCACTCTTTGCCAACTCAGCCTATATACCGCCA   [622]</w:t>
      </w:r>
    </w:p>
    <w:p w14:paraId="7B8B58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TTATCGATAAACCCCGATAAACCTCACCAACTCTTGCTAACTCAGCCTATATACCGCCA   [625]</w:t>
      </w:r>
    </w:p>
    <w:p w14:paraId="2BC051B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GTAATCGATAAACCCCGATAAACCTCACCAACTCTTGCTAATACAGCCTATATACCGCCA   [628]</w:t>
      </w:r>
    </w:p>
    <w:p w14:paraId="0C0B92A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GTAA</w:t>
      </w:r>
      <w:r>
        <w:rPr>
          <w:sz w:val="16"/>
        </w:rPr>
        <w:t>TCGATAAACCCCGATATACCTCACCATCACTTGCCAATACAGCCTATATACCGCCA   [622]</w:t>
      </w:r>
    </w:p>
    <w:p w14:paraId="3305DAD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TAATCGATAAACCCCGATAAACCCTACCATCACTTGCTAAATCAGTCTATATACCGCCA   [628]</w:t>
      </w:r>
    </w:p>
    <w:p w14:paraId="02A989E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TAATCGATAAACCCCGATAAACCTCACCACCATTTGCCTGCCCAGTCTATATACCGCCA   [621]</w:t>
      </w:r>
    </w:p>
    <w:p w14:paraId="3D1D33C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ugong </w:t>
      </w:r>
      <w:r>
        <w:rPr>
          <w:sz w:val="16"/>
        </w:rPr>
        <w:t xml:space="preserve">                ATAATCGATAAACCCCGATAAACCTCACCCCCACTTGCTAATTCAGCCTATATACCGCCA   [620]</w:t>
      </w:r>
    </w:p>
    <w:p w14:paraId="2458E5C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GTAACCGATGAACCCCGATATACCTTACCGTCACTTGCTAATTCAGTCCATATACCACCA   [624]</w:t>
      </w:r>
    </w:p>
    <w:p w14:paraId="017353B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TAATCGATAAACCCCGATAGACCTTACCAACCCTTGCCAATTCAGCCTATATACC</w:t>
      </w:r>
      <w:r>
        <w:rPr>
          <w:sz w:val="16"/>
        </w:rPr>
        <w:t>GCCA   [621]</w:t>
      </w:r>
    </w:p>
    <w:p w14:paraId="405F603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TAATCGATAAACCCCGATAAACCTCACCAATTCTTGCTAATACAGTCTATATACCGCCA   [616]</w:t>
      </w:r>
    </w:p>
    <w:p w14:paraId="25FAAB1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TAATCGATAAACCCCGATAAACCTCACCAACCCTTGCTAATCCAGTCTATATACCGCCA   [624]</w:t>
      </w:r>
    </w:p>
    <w:p w14:paraId="1C8294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GTAACCGATAAACCCCGATCAACCTCACCAACCCTT</w:t>
      </w:r>
      <w:r>
        <w:rPr>
          <w:sz w:val="16"/>
        </w:rPr>
        <w:t>GCTACTTCAGTCTATATACCGCCA   [623]</w:t>
      </w:r>
    </w:p>
    <w:p w14:paraId="589566E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TAATCGATAAACCCCGATAAACCCCACCATCCCTTGCTAATTCAGCCTATATACCGCCA   [626]</w:t>
      </w:r>
    </w:p>
    <w:p w14:paraId="769A9C5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TAACCGATAAACCCCGATAAACCCCACCAACCCTTGCTAATTCAGCCTATATACCGCCA   [624]</w:t>
      </w:r>
    </w:p>
    <w:p w14:paraId="246C945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TAATCGATAAACCCC</w:t>
      </w:r>
      <w:r>
        <w:rPr>
          <w:sz w:val="16"/>
        </w:rPr>
        <w:t>GATATACCTCACCATCTCTTGCTAATTCAGCCTATATACCGCCA   [626]</w:t>
      </w:r>
    </w:p>
    <w:p w14:paraId="7482B1A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TAATCGATAAACCCCGATAAACCTCACCACCTTTCGCTAATTCAGTCTATATACCGCCA   [619]</w:t>
      </w:r>
    </w:p>
    <w:p w14:paraId="54E73A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GTAATCGATAAACCCCGATCAACCTCACCACCTCTTGCT----CAGCCTATATACCGCCA   [619]</w:t>
      </w:r>
    </w:p>
    <w:p w14:paraId="45B376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Galago             </w:t>
      </w:r>
      <w:r>
        <w:rPr>
          <w:sz w:val="16"/>
        </w:rPr>
        <w:t xml:space="preserve">    ATAATCGATAAACCCCGATAAACCTCACCACCCCTTGCTAATTCAACCTATATACCGCCA   [632]</w:t>
      </w:r>
    </w:p>
    <w:p w14:paraId="10C8B77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TAATCGATAAACCCCGATACACCTTACCACCTCTTGCCAACCCAGCCTGTATACCGCCA   [625]</w:t>
      </w:r>
    </w:p>
    <w:p w14:paraId="7F344A3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GTAATCGATAAACCCCGATACACCTCACCATCTCTTGCTAATACAGCCTATATACCGCCA   [615]</w:t>
      </w:r>
    </w:p>
    <w:p w14:paraId="141114D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GTAATTGATACACCCCACTAAACCCTACCACCACTTGCTAAGTCAGTCTATATACCGCCA   [615]</w:t>
      </w:r>
    </w:p>
    <w:p w14:paraId="6E58B67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TAATCGATAAACCCCGATAAACCTCACCACTTCTTGCTAATCCAGTCTATATACCGCCA   [618]</w:t>
      </w:r>
    </w:p>
    <w:p w14:paraId="5C5E09CA" w14:textId="77777777" w:rsidR="00000000" w:rsidRDefault="003C3F56">
      <w:pPr>
        <w:pStyle w:val="PlainText"/>
        <w:rPr>
          <w:sz w:val="16"/>
        </w:rPr>
      </w:pPr>
    </w:p>
    <w:p w14:paraId="1EAA7A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670       680       690       700     </w:t>
      </w:r>
      <w:r>
        <w:rPr>
          <w:sz w:val="16"/>
        </w:rPr>
        <w:t xml:space="preserve">  710       720]</w:t>
      </w:r>
    </w:p>
    <w:p w14:paraId="0D32099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53A669D3" w14:textId="77777777" w:rsidR="00000000" w:rsidRDefault="003C3F56">
      <w:pPr>
        <w:pStyle w:val="PlainText"/>
        <w:rPr>
          <w:sz w:val="16"/>
        </w:rPr>
      </w:pPr>
    </w:p>
    <w:p w14:paraId="3236B58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CGTCAGCTAACCTTTAA-AAAGAATTACAGTAAGCAAAATCAT-ACAACATAAAAACGT   [683]</w:t>
      </w:r>
    </w:p>
    <w:p w14:paraId="77DF72E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CGTCAGCTAACCCCAAC-AGGGATAAAAAGTAAGCAA</w:t>
      </w:r>
      <w:r>
        <w:rPr>
          <w:sz w:val="16"/>
        </w:rPr>
        <w:t>GATCAT-CAACCATAAAAACGT   [681]</w:t>
      </w:r>
    </w:p>
    <w:p w14:paraId="524901B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CTTCAGCGAACCCTAAA-AAGGAATAAAAGTAAGCACAATGATTCAAACATAAATAAGT   [683]</w:t>
      </w:r>
    </w:p>
    <w:p w14:paraId="55D350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CTTCAGCAAACCCTTAA-AGGGAGCCACAGTAAGCACAAGTATA-TA-CATAAAAACGT   [684]</w:t>
      </w:r>
    </w:p>
    <w:p w14:paraId="26BC61C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CTCCAGCAAACCTTGAA</w:t>
      </w:r>
      <w:r>
        <w:rPr>
          <w:sz w:val="16"/>
        </w:rPr>
        <w:t>-AAAGCACCACAGTAAGCACAATTATA-ATGCATAAATACGT   [681]</w:t>
      </w:r>
    </w:p>
    <w:p w14:paraId="23FF036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CCTCAGCAAACCCTAATAAAGGAACCATAGTAAGCAAGATCATTGAAACATAAAAACGT   [686]</w:t>
      </w:r>
    </w:p>
    <w:p w14:paraId="09325B8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CTTCAGCAAACCCTAAA-AAGGCACTAAAGTAAGCACAAGAAC--AAACATAAAAACGT   [679]</w:t>
      </w:r>
    </w:p>
    <w:p w14:paraId="6BEE7DC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pybara             </w:t>
      </w:r>
      <w:r>
        <w:rPr>
          <w:sz w:val="16"/>
        </w:rPr>
        <w:t xml:space="preserve">  TCTTCAGCAAACCCAATC-ATGGCAACAAAGTAAGCACAAACATA-TTACATAAAAACGT   [682]</w:t>
      </w:r>
    </w:p>
    <w:p w14:paraId="375CCB9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CTTCAGCGAACCCTAAA-AAGGAGCAAAAGTAAGCTCAATTAC--CACCGTAAAAACGT   [679]</w:t>
      </w:r>
    </w:p>
    <w:p w14:paraId="7DFAF0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CTTCAGCAAACCCTAAA-AAGGAACCACAGTAAGCCCAACCATA-ATACATAAAAACGT   [683]</w:t>
      </w:r>
    </w:p>
    <w:p w14:paraId="1EE0321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</w:t>
      </w:r>
      <w:r>
        <w:rPr>
          <w:sz w:val="16"/>
        </w:rPr>
        <w:t>lying_Fox             TCTTCAGCAAACCCTAAA-AAGGAAACAAAGTAAGCAAAACCATG-AAACATAAAAACGT   [686]</w:t>
      </w:r>
    </w:p>
    <w:p w14:paraId="19EDE6E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CTTCAGCAAACCCTTAC-AAGGAATAATAGTAAGCCAAATTATT--ACCATAAAAACGT   [679]</w:t>
      </w:r>
    </w:p>
    <w:p w14:paraId="56C1251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CTTCAGCAAACCCTTAT-AAGGAACAATAGTAAGCTTAAACGCC--CCC</w:t>
      </w:r>
      <w:r>
        <w:rPr>
          <w:sz w:val="16"/>
        </w:rPr>
        <w:t>GCAAAAACGT   [685]</w:t>
      </w:r>
    </w:p>
    <w:p w14:paraId="4AB965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CTTCAGCAAACCCTTAA-AAGGAAGTAAAGTAAGCACAACAATA--TCCATAAAAAAGT   [678]</w:t>
      </w:r>
    </w:p>
    <w:p w14:paraId="456B96E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CTTCAGCCAACCCTTAA-AAGGTGCAAAAGTAAGCTCAATGATA--GCCATAAAAAAGT   [677]</w:t>
      </w:r>
    </w:p>
    <w:p w14:paraId="4B8861F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CTTCAGCAAACCCCCAT-AGGGCACAAAA</w:t>
      </w:r>
      <w:r>
        <w:rPr>
          <w:sz w:val="16"/>
        </w:rPr>
        <w:t>GTGAGCTTAATCATA-ACCCATGAAAAAGT   [682]</w:t>
      </w:r>
    </w:p>
    <w:p w14:paraId="4A24642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CTTCAGCAAACCCTAAA-AAGGAACAATAGTAAGCACAATCATA-GCACATAAAAACGT   [679]</w:t>
      </w:r>
    </w:p>
    <w:p w14:paraId="71240BC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CTTCAGCAAACCCTAAA-AAGGAAAAAAAGTAAGCGTAATTATG-ATACATAAAAACGT   [674]</w:t>
      </w:r>
    </w:p>
    <w:p w14:paraId="0EE5C88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CTCCAGCAA</w:t>
      </w:r>
      <w:r>
        <w:rPr>
          <w:sz w:val="16"/>
        </w:rPr>
        <w:t>ACCCTAA-AAAGGACTAAAAGTAAGCTCAACTATT-ACACATAAAGACGT   [682]</w:t>
      </w:r>
    </w:p>
    <w:p w14:paraId="204AFC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CTTCAGCAAACCCTAA--AGGGAG-AAAAGTAAGCATAACCATC-CTACATAAAAACGT   [679]</w:t>
      </w:r>
    </w:p>
    <w:p w14:paraId="77C28E1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CTTCAGCAAACCCTAAACAAGGTACCGAAGTAAGCACAAATATC-CAACATAAAAACGT   [685]</w:t>
      </w:r>
    </w:p>
    <w:p w14:paraId="7DD277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hino        </w:t>
      </w:r>
      <w:r>
        <w:rPr>
          <w:sz w:val="16"/>
        </w:rPr>
        <w:t xml:space="preserve">          TCTTCAGCAAACCCTAAA-AAGGAACTAAAGTAAGCACAAGTATA-AAACATAAAAACGT   [682]</w:t>
      </w:r>
    </w:p>
    <w:p w14:paraId="0E43280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CTTCAGCAAACCCTAAA-AAGGAAGAAAAGTAAGCACAAGTATCTTAACATAAAAAAGT   [685]</w:t>
      </w:r>
    </w:p>
    <w:p w14:paraId="4163BA0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og                    TCTTCAGCAAACCCTCAA-AAGGTAGAACAGTAAGCACAATCATTTT-ACATAAAAAAGT  </w:t>
      </w:r>
      <w:r>
        <w:rPr>
          <w:sz w:val="16"/>
        </w:rPr>
        <w:t xml:space="preserve"> [677]</w:t>
      </w:r>
    </w:p>
    <w:p w14:paraId="29E5B4A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CTTCAGCAAACCCTGATGAAGGCTACAAAGTAAGCGCAAGTACC--CACGTAAAGACGT   [677]</w:t>
      </w:r>
    </w:p>
    <w:p w14:paraId="6C50576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CCTCAGCAAACCCTGCT-AAGGCAACAAAGTAAGCAAGAGAATC-ACACATTAAAACGT   [690]</w:t>
      </w:r>
    </w:p>
    <w:p w14:paraId="6135604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CTTCAGCAAACCCCTCC-AGGGTACAAAAGTAAGCCCAAGA</w:t>
      </w:r>
      <w:r>
        <w:rPr>
          <w:sz w:val="16"/>
        </w:rPr>
        <w:t>ATC--CACATAAAAACGT   [682]</w:t>
      </w:r>
    </w:p>
    <w:p w14:paraId="57BC8D8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CTTCAGCAAACCCTAAA-AAGGATGCCAAGTAAGCCCAATCATT-AACCATAAAAAAGT   [673]</w:t>
      </w:r>
    </w:p>
    <w:p w14:paraId="778ED4F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CCTCAGCAAACCCC-AA-AAGGCATATCAGTAAGCATAATGATAAGA-CATAAAAACGT   [672]</w:t>
      </w:r>
    </w:p>
    <w:p w14:paraId="3D8D5F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CTTCAGCAAACCCTTAA-AAG</w:t>
      </w:r>
      <w:r>
        <w:rPr>
          <w:sz w:val="16"/>
        </w:rPr>
        <w:t>GCAAAACAGTAAGCTTAATAATTTC--CATAAAAACGT   [675]</w:t>
      </w:r>
    </w:p>
    <w:p w14:paraId="73995642" w14:textId="77777777" w:rsidR="00000000" w:rsidRDefault="003C3F56">
      <w:pPr>
        <w:pStyle w:val="PlainText"/>
        <w:rPr>
          <w:sz w:val="16"/>
        </w:rPr>
      </w:pPr>
    </w:p>
    <w:p w14:paraId="5C8F0E7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[                               730       740       750       760       770       780]</w:t>
      </w:r>
    </w:p>
    <w:p w14:paraId="772B126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4A6D8FBF" w14:textId="77777777" w:rsidR="00000000" w:rsidRDefault="003C3F56">
      <w:pPr>
        <w:pStyle w:val="PlainText"/>
        <w:rPr>
          <w:sz w:val="16"/>
        </w:rPr>
      </w:pPr>
    </w:p>
    <w:p w14:paraId="6830715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AGGTCAAGGTG</w:t>
      </w:r>
      <w:r>
        <w:rPr>
          <w:sz w:val="16"/>
        </w:rPr>
        <w:t>TAGCATATGATAAGGAAAGTAATGGGCTACATTCTCTACT--ATAGAG   [741]</w:t>
      </w:r>
    </w:p>
    <w:p w14:paraId="257835F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AGGTCAAGGTGTAGCATATGAAAAGGTAAGTAATGGGCTACATTTTCTAAA--TTAGAA   [739]</w:t>
      </w:r>
    </w:p>
    <w:p w14:paraId="0FBA78F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AGGTCA-GGTGCAGCCTATAGATTGGAATGAAATGGGCTACATTCTTTATT----AAAA   [738]</w:t>
      </w:r>
    </w:p>
    <w:p w14:paraId="7FBFF68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Mole           </w:t>
      </w:r>
      <w:r>
        <w:rPr>
          <w:sz w:val="16"/>
        </w:rPr>
        <w:t xml:space="preserve">        TAGGTCAAGGTGTAGCTAATGAGTTGGGAAGAAATGGGCTACATTTTCTATAT-CTAGAA   [743]</w:t>
      </w:r>
    </w:p>
    <w:p w14:paraId="0261352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AGGTCAAGGTGTAGCCCATGAGGTGGGAAGAGATGGGTTACATTTTCTT------AAAA   [735]</w:t>
      </w:r>
    </w:p>
    <w:p w14:paraId="6640846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AGGTCAAGGTGTAGCTTATGGATTGGGAAGAGATGGGCTACATTTTCTAA----AACAG   [</w:t>
      </w:r>
      <w:r>
        <w:rPr>
          <w:sz w:val="16"/>
        </w:rPr>
        <w:t>742]</w:t>
      </w:r>
    </w:p>
    <w:p w14:paraId="5424A44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AGGTCAAGGTGTAGCCAATGAAGCGGAAAGAAATGGGCTACATTTTCTTTTCC-CAGAG   [738]</w:t>
      </w:r>
    </w:p>
    <w:p w14:paraId="1CBF63D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AGGTCAAGGTGTAGCTAATGAAGTGGGAAGAAATGGGCTACATTTTCTTACCA-AAGAA   [741]</w:t>
      </w:r>
    </w:p>
    <w:p w14:paraId="756597A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AGGTCAAGGTGTAGCCCATAGAGTGGAGAGCAATGGGCTACAT</w:t>
      </w:r>
      <w:r>
        <w:rPr>
          <w:sz w:val="16"/>
        </w:rPr>
        <w:t>TTTCTACTTC--AGAA   [737]</w:t>
      </w:r>
    </w:p>
    <w:p w14:paraId="5577C12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AGGTCAAGGTGTAGCCTATGAGTTGGAAAGAAATGGGCTACATTTCCTACA-ACAAGGC   [742]</w:t>
      </w:r>
    </w:p>
    <w:p w14:paraId="6E38D25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AGGTCAAGGTGTAGCCTATGAGTTGGAAAGAAATGGGCTACATTTTCT-------A---   [736]</w:t>
      </w:r>
    </w:p>
    <w:p w14:paraId="14EA857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AGGTCAAGGTGTAGCCAATGTGA</w:t>
      </w:r>
      <w:r>
        <w:rPr>
          <w:sz w:val="16"/>
        </w:rPr>
        <w:t>TGGCAATAAATGGGCTACATTTTCTATTT--TA-AG   [736]</w:t>
      </w:r>
    </w:p>
    <w:p w14:paraId="040FC84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AGGTCAAGGTGTAACCTATGTGATGGAAAACAATGGGCTACATTTTCT---A--CATAA   [740]</w:t>
      </w:r>
    </w:p>
    <w:p w14:paraId="6C832AA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AGGTCAAGGTGTAGCTAATATGGTGGACTTAGATGGGCTACATTCTTT---A--CACAT   [733]</w:t>
      </w:r>
    </w:p>
    <w:p w14:paraId="7F0820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AGG</w:t>
      </w:r>
      <w:r>
        <w:rPr>
          <w:sz w:val="16"/>
        </w:rPr>
        <w:t>TCAAGGTGTAGCCCATGTGGAGGTCTAAGATGGGCTACATTTTCTCTTA--GAGAA   [735]</w:t>
      </w:r>
    </w:p>
    <w:p w14:paraId="75E169D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AGGCCGAGGTGTCGCCTACGTGACGGTCAAAGATGGGCTACATTTTCTATTA--TAGAA   [740]</w:t>
      </w:r>
    </w:p>
    <w:p w14:paraId="63A5654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AGGTCAAGGTGTAGCTTATGGGTTGGAAAGAAATGGGCTACATTTTCTACA--TAAGAA   [737]</w:t>
      </w:r>
    </w:p>
    <w:p w14:paraId="5B2BDD8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ow    </w:t>
      </w:r>
      <w:r>
        <w:rPr>
          <w:sz w:val="16"/>
        </w:rPr>
        <w:t xml:space="preserve">                TAGGTCAAGGTGTAACCTATGAAATGGGAAGAAATGGGCTACATTCTCTACA-CCAAGAG   [733]</w:t>
      </w:r>
    </w:p>
    <w:p w14:paraId="3CDDE0A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AGGTCAAGGTGTAACCTATGGGCTGGGAAGAAATGGGCTACATTTTCTAGA-ACAAGAA   [741]</w:t>
      </w:r>
    </w:p>
    <w:p w14:paraId="270130E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AGGTCAAGGTGTAACCCATGGGTTGGGAAGTAATGGGCTACATTTTCTAAG-CTA</w:t>
      </w:r>
      <w:r>
        <w:rPr>
          <w:sz w:val="16"/>
        </w:rPr>
        <w:t>AGAA   [738]</w:t>
      </w:r>
    </w:p>
    <w:p w14:paraId="73BCEE0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AGGTCAAGGTGTAGCCCATGGGATGGAGAGAAATGGGCTACATTTTCTACCC-TAAGAA   [744]</w:t>
      </w:r>
    </w:p>
    <w:p w14:paraId="32041E3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AGGTCAAGGTGTAGCTTATGGGATGGAGAGAAATGGGCTACATTTTCTATTT-TAAGAA   [741]</w:t>
      </w:r>
    </w:p>
    <w:p w14:paraId="630718B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AGGTCAAGGTGTAGCTCATGAGATGGGAAGCAATG</w:t>
      </w:r>
      <w:r>
        <w:rPr>
          <w:sz w:val="16"/>
        </w:rPr>
        <w:t>GGCTACATTTTCTAAAA-TTAGAA   [744]</w:t>
      </w:r>
    </w:p>
    <w:p w14:paraId="224AFE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AGGTCAAGGTGTAACTTATGAGGTGGGAAGAAATGGGCTACATTTTCTACC--CAAGAA   [735]</w:t>
      </w:r>
    </w:p>
    <w:p w14:paraId="320FFB1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AGGTCAAGGTGTAGCCCATGAGGTGGCAAGAAATGGGCTACATTTTCTACC--CCAGAA   [735]</w:t>
      </w:r>
    </w:p>
    <w:p w14:paraId="2A2134A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AGGTCAAGGTGTAGT</w:t>
      </w:r>
      <w:r>
        <w:rPr>
          <w:sz w:val="16"/>
        </w:rPr>
        <w:t>CCATGAGGTGGGAAGAAATGGGCTACATTTTCTACC--TACCAT   [748]</w:t>
      </w:r>
    </w:p>
    <w:p w14:paraId="56ED5EC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AGGTCAAGGTGCAGCCCATGAGATGG-AAGAAATGGACTACATTTTCTAAT--CCAGAA   [739]</w:t>
      </w:r>
    </w:p>
    <w:p w14:paraId="6B58F08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AGGTCAAGGTGTAGCCTATGGGATGGGAAGTCATGGGCTACATTTTCT-------G-AT   [725]</w:t>
      </w:r>
    </w:p>
    <w:p w14:paraId="4E1019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</w:t>
      </w:r>
      <w:r>
        <w:rPr>
          <w:sz w:val="16"/>
        </w:rPr>
        <w:t xml:space="preserve">    TAGGTCAAGGTGTAACCCATGTGGTGGAACCTAATGGGCTACATTTTCTAGCA--TTAGA   [730]</w:t>
      </w:r>
    </w:p>
    <w:p w14:paraId="5AAC2E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AGGTCAAGGTGTAGCCTATGTAGTGGTATTCAATGGGCTACATTTTCTGAT---CCAGA   [732]</w:t>
      </w:r>
    </w:p>
    <w:p w14:paraId="1A8E739C" w14:textId="77777777" w:rsidR="00000000" w:rsidRDefault="003C3F56">
      <w:pPr>
        <w:pStyle w:val="PlainText"/>
        <w:rPr>
          <w:sz w:val="16"/>
        </w:rPr>
      </w:pPr>
    </w:p>
    <w:p w14:paraId="65F5D8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790       800       810       820       830       840]</w:t>
      </w:r>
    </w:p>
    <w:p w14:paraId="2377D76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</w:t>
      </w:r>
      <w:r>
        <w:rPr>
          <w:sz w:val="16"/>
        </w:rPr>
        <w:t xml:space="preserve">                             .         .         .         .         .         .]</w:t>
      </w:r>
    </w:p>
    <w:p w14:paraId="478EF3DD" w14:textId="77777777" w:rsidR="00000000" w:rsidRDefault="003C3F56">
      <w:pPr>
        <w:pStyle w:val="PlainText"/>
        <w:rPr>
          <w:sz w:val="16"/>
        </w:rPr>
      </w:pPr>
    </w:p>
    <w:p w14:paraId="522E4BA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ATA-------------ACGAATCATATTATGAAAC--TAAAATGCTTGAAGGAGGATTT   [786]</w:t>
      </w:r>
    </w:p>
    <w:p w14:paraId="55188AB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ACA-------------ACGAATTATCTCATGAAACT-TGAGCAATATGAAGGAGGAT</w:t>
      </w:r>
      <w:r>
        <w:rPr>
          <w:sz w:val="16"/>
        </w:rPr>
        <w:t>TT   [785]</w:t>
      </w:r>
    </w:p>
    <w:p w14:paraId="298DD0B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GTATA-----------ACGGAAATTATTATGAAAC-T-AAAAA-T-TGAAGGAGGATTT   [783]</w:t>
      </w:r>
    </w:p>
    <w:p w14:paraId="408DC91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ACTT----------TAACGAAAGTCTTTATGAAAC--GAAAGA-C-TAAAGGAGGATTT   [789]</w:t>
      </w:r>
    </w:p>
    <w:p w14:paraId="1A68367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-AGAAAAC-------CCACGGAAACTTCTGTGAAACT-</w:t>
      </w:r>
      <w:r>
        <w:rPr>
          <w:sz w:val="16"/>
        </w:rPr>
        <w:t>ACAAAAGC-CAAAGGAGGATTT   [785]</w:t>
      </w:r>
    </w:p>
    <w:p w14:paraId="2AFD8B0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ATA-----------AGACGAATACCCTTATGAAA-A-TAAGGG-T-TAAAGGAGGATTT   [787]</w:t>
      </w:r>
    </w:p>
    <w:p w14:paraId="5BCA8C2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ACATT-----------ACGA-AACCTTTATGAAACT-AAAGGA---CAAAGGAGGATTT   [782]</w:t>
      </w:r>
    </w:p>
    <w:p w14:paraId="0470093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AT-AA-----------A</w:t>
      </w:r>
      <w:r>
        <w:rPr>
          <w:sz w:val="16"/>
        </w:rPr>
        <w:t>CGTAAATCTTTATGAAACC-TAAAGA-T-AGAAGGAGGATTT   [786]</w:t>
      </w:r>
    </w:p>
    <w:p w14:paraId="591D5F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AT--------------ACGAAAGCCCTTATGAAACT-CTAAGGGC-CAAAGGAGGATTT   [781]</w:t>
      </w:r>
    </w:p>
    <w:p w14:paraId="56F08AB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ATTTACAATCT-TTACACGAAAGCTCCCGTGAAA-T-CAGGATC--TAAAGGTGGATTT   [797]</w:t>
      </w:r>
    </w:p>
    <w:p w14:paraId="65059EF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Flying_Fox           </w:t>
      </w:r>
      <w:r>
        <w:rPr>
          <w:sz w:val="16"/>
        </w:rPr>
        <w:t xml:space="preserve">  -ACATAGAACA---TCAACGAAAATTTTCGTGAAA-C-CGAAAA-T-AGAAGGAGGATTT   [788]</w:t>
      </w:r>
    </w:p>
    <w:p w14:paraId="23B11EF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ACATATC------CCTACGAAAGCCCAAATGAAACC-A--A-GGC-TAAAGGAGGATTT   [785]</w:t>
      </w:r>
    </w:p>
    <w:p w14:paraId="5CFD8F0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GAACAC-----------ACGAACTCTTATATGAAATT-A--TCAGA-TAAAGGAGGATTT   [785]</w:t>
      </w:r>
    </w:p>
    <w:p w14:paraId="0665845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</w:t>
      </w:r>
      <w:r>
        <w:rPr>
          <w:sz w:val="16"/>
        </w:rPr>
        <w:t>yrax                  AAAGCAA---------TACGAATGTTACCATGAAATT-A--GTAAC-TGAAGGAGGATTT   [780]</w:t>
      </w:r>
    </w:p>
    <w:p w14:paraId="7F93EF2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AATCAA-------CCAACGGACGTCACTATGAAACA-A--GTGAC-CAAAGGAGGATTT   [784]</w:t>
      </w:r>
    </w:p>
    <w:p w14:paraId="694A7F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AGACAA----------ACGGATATCACTCTGAAATG-G--GTGGT-TGA</w:t>
      </w:r>
      <w:r>
        <w:rPr>
          <w:sz w:val="16"/>
        </w:rPr>
        <w:t>AGGCGGATTT   [786]</w:t>
      </w:r>
    </w:p>
    <w:p w14:paraId="6A02F94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ATCCAC-------CACACGAAAGTTTTTATGAAA-C-TAAAAA-C-CAAAGGAGGATTT   [786]</w:t>
      </w:r>
    </w:p>
    <w:p w14:paraId="0F22E5A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ATCAA---------GCACGAAAGTTATTATGAAA-C-CAATAA-C-CAAAGGAGGATTT   [780]</w:t>
      </w:r>
    </w:p>
    <w:p w14:paraId="48CFFF1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ACAACCC---ACCCGAACGAAAACTCCTA</w:t>
      </w:r>
      <w:r>
        <w:rPr>
          <w:sz w:val="16"/>
        </w:rPr>
        <w:t>TGAAAGC-TAGGAA-C-TAAAGGAGGATTT   [795]</w:t>
      </w:r>
    </w:p>
    <w:p w14:paraId="6E7B137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ATCCCCT-ATACTCACACGAAAGTTTTTATGAAACT-TAAAAA-C-TAAAGGAGGATTT   [794]</w:t>
      </w:r>
    </w:p>
    <w:p w14:paraId="02A78A5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AAGAACTTTAACCCGGACGAAAGTCTCCATGAAACT-GG-AGA-C-TAAAGGAGGATTT   [800]</w:t>
      </w:r>
    </w:p>
    <w:p w14:paraId="7072DCA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AACAATT--</w:t>
      </w:r>
      <w:r>
        <w:rPr>
          <w:sz w:val="16"/>
        </w:rPr>
        <w:t>-ACCCAAACGAAGGTTTTTATGAAACC-AA-AAA-C-TAAAGGAGGATTT   [794]</w:t>
      </w:r>
    </w:p>
    <w:p w14:paraId="0188FE7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ACCC------------ACGAAGATCCTTACGAAACT-AA-GTA-T-TAAAGGAGGATTT   [788]</w:t>
      </w:r>
    </w:p>
    <w:p w14:paraId="7F960FE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ATTT-----------CACGAATGTTTTTATGAAATT-AA-AAA-C-TGAAGGAGGATTT   [780]</w:t>
      </w:r>
    </w:p>
    <w:p w14:paraId="3AEE50B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uman        </w:t>
      </w:r>
      <w:r>
        <w:rPr>
          <w:sz w:val="16"/>
        </w:rPr>
        <w:t xml:space="preserve">          AA-------------CTACGATAGCCCTTATGAAACT-TAAG-GGT-CGAAGGTGGATTT   [779]</w:t>
      </w:r>
    </w:p>
    <w:p w14:paraId="639A67E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GAACAAT-------TAACGCTAGCCCATATGAAA-C-AATT-GGC-AAAAGGCGGATTT   [797]</w:t>
      </w:r>
    </w:p>
    <w:p w14:paraId="3590B4F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Flying_Lemur           CAATTTAC-------CCACGACAACCTTCATGAAAAC-TGAA-GGC-CAAAGGAGGATTT  </w:t>
      </w:r>
      <w:r>
        <w:rPr>
          <w:sz w:val="16"/>
        </w:rPr>
        <w:t xml:space="preserve"> [789]</w:t>
      </w:r>
    </w:p>
    <w:p w14:paraId="0B7BAD2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AAGAACA-------TCACGCCAACCCGTATGAAAAC-TATG-GGT-GTAAGGAGGATTT   [775]</w:t>
      </w:r>
    </w:p>
    <w:p w14:paraId="22AF160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AACCCT--------CAACGAAAGTACTAATGAAATT-TC-AGTAC-TAAAGGAGGATTT   [779]</w:t>
      </w:r>
    </w:p>
    <w:p w14:paraId="31EBCD8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CATTCT--------TAACGGATATTTTTATGAAATT-A--A</w:t>
      </w:r>
      <w:r>
        <w:rPr>
          <w:sz w:val="16"/>
        </w:rPr>
        <w:t>AAAT-TAAAGGAGGATTT   [780]</w:t>
      </w:r>
    </w:p>
    <w:p w14:paraId="3E3776A0" w14:textId="77777777" w:rsidR="00000000" w:rsidRDefault="003C3F56">
      <w:pPr>
        <w:pStyle w:val="PlainText"/>
        <w:rPr>
          <w:sz w:val="16"/>
        </w:rPr>
      </w:pPr>
    </w:p>
    <w:p w14:paraId="70CEAAC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850       860       870       880       890       900]</w:t>
      </w:r>
    </w:p>
    <w:p w14:paraId="437A2ED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4162ED74" w14:textId="77777777" w:rsidR="00000000" w:rsidRDefault="003C3F56">
      <w:pPr>
        <w:pStyle w:val="PlainText"/>
        <w:rPr>
          <w:sz w:val="16"/>
        </w:rPr>
      </w:pPr>
    </w:p>
    <w:p w14:paraId="0B3C59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Opossum                AGTAGTAAATT-AAGAATAGAGAGCTTAATTG</w:t>
      </w:r>
      <w:r>
        <w:rPr>
          <w:sz w:val="16"/>
        </w:rPr>
        <w:t>AAT-TAGGCAATAGGG-CGCGCACACAC   [843]</w:t>
      </w:r>
    </w:p>
    <w:p w14:paraId="254A0AB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GTAGTAAATT-AAGAATAGAGAGCTTAATTGAAA-TAGGCAATAGGG-CGCGCACACAC   [842]</w:t>
      </w:r>
    </w:p>
    <w:p w14:paraId="2489A41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GCAGTAAATT-AAGAGTAGAGTGCTTAATTGAAT-TTGGCAATGAAG-CATGCACACAC   [840]</w:t>
      </w:r>
    </w:p>
    <w:p w14:paraId="4F67B94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GTAGTAAATT-</w:t>
      </w:r>
      <w:r>
        <w:rPr>
          <w:sz w:val="16"/>
        </w:rPr>
        <w:t>AAGAATAGAGTGCTTAATTGAAT-TAGGCCATGAAG-CACGCACACAC   [846]</w:t>
      </w:r>
    </w:p>
    <w:p w14:paraId="593BACD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GAAGTAACTT-AAGAATAGAGAGCTTAACTGAACTCGGGCCATGAAG-CACGTACACAC   [843]</w:t>
      </w:r>
    </w:p>
    <w:p w14:paraId="61636C7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GTAGTAAGAC-AAGAATAGAGAGCTTGACTGAAT-TAGGCCCTGAAG-CACGCACACAC   [844]</w:t>
      </w:r>
    </w:p>
    <w:p w14:paraId="3E458E7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at            </w:t>
      </w:r>
      <w:r>
        <w:rPr>
          <w:sz w:val="16"/>
        </w:rPr>
        <w:t xml:space="preserve">        AGTAGTAAATT-AAGAATAGAGAGCTTAATTGAAT-AGAGCAATGAAG-TACGCACACAC   [839]</w:t>
      </w:r>
    </w:p>
    <w:p w14:paraId="0D7829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GTAGTAAATT-AAGAATAGAGAGCTTAATTGAAC-TAGGCAATGAAG-CACGTACACAC   [843]</w:t>
      </w:r>
    </w:p>
    <w:p w14:paraId="55CF8B8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GTAGTAAATT-AAGAATAGAGTGCTTAATTGAAC-AAGGCCATGAAG-CACGCACACAC   [</w:t>
      </w:r>
      <w:r>
        <w:rPr>
          <w:sz w:val="16"/>
        </w:rPr>
        <w:t>838]</w:t>
      </w:r>
    </w:p>
    <w:p w14:paraId="16292D3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GCAGTAAGCT-AAGAATAGAGTGCTTAGCTGAAT-CAGGCCATGAAG-CACGCACACAC   [854]</w:t>
      </w:r>
    </w:p>
    <w:p w14:paraId="44B74E2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GCAGTAAATT-AAGAATAGAGAGCTTAATTGAAT-AAGGCCATGAAG-CACGCACACAC   [845]</w:t>
      </w:r>
    </w:p>
    <w:p w14:paraId="473ECF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GTAGTAAATT-AAGAATAGAGAGCTTAATTGAAT-AAGGCCAT</w:t>
      </w:r>
      <w:r>
        <w:rPr>
          <w:sz w:val="16"/>
        </w:rPr>
        <w:t>GAAG-CACGCACACAC   [842]</w:t>
      </w:r>
    </w:p>
    <w:p w14:paraId="4FAFAD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GAAGTAAGCC-AGGAATAGAGAGCCTGACTGAAC-TTGGCTATGAAG-CACGCACACAC   [842]</w:t>
      </w:r>
    </w:p>
    <w:p w14:paraId="21AE3D2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GCAGTAAATT-AAGAATAGAGAGCTTAATTGAAT-CAGGCCATGAAG-CACGCACACAC   [837]</w:t>
      </w:r>
    </w:p>
    <w:p w14:paraId="346D8FC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GCAGTAAATT-AAGAATAGAGAG</w:t>
      </w:r>
      <w:r>
        <w:rPr>
          <w:sz w:val="16"/>
        </w:rPr>
        <w:t>CTTAATTGAAC-TAGGCCATGAAG-CACGCACACAC   [841]</w:t>
      </w:r>
    </w:p>
    <w:p w14:paraId="6A32D55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GTAGTAAACT-AAGAATAGAGAGCTTAATTGAAC-AAGGCTATGAAG-CGCGTACACAC   [843]</w:t>
      </w:r>
    </w:p>
    <w:p w14:paraId="3B2F159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GCAGTAAATC-AAGAATAGAGTGCTTGATTGAAT-AAGGCCATGAAG-CACGCACACAC   [843]</w:t>
      </w:r>
    </w:p>
    <w:p w14:paraId="185D0BE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GCA</w:t>
      </w:r>
      <w:r>
        <w:rPr>
          <w:sz w:val="16"/>
        </w:rPr>
        <w:t>GTAAACT-AAGAATAGAGTGCTTAGTTGAAT-TAGGCCATGAAG-CACGCACACAC   [837]</w:t>
      </w:r>
    </w:p>
    <w:p w14:paraId="449EEEB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GTAGTAAATC-AAGAGTAGAGTGCTTGATTGAAC-AAGGCTATGAAG-CACGCACACAC   [852]</w:t>
      </w:r>
    </w:p>
    <w:p w14:paraId="2038D31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GTAGTAAATC-AAGAGCAGAGTGCTTGATTGAAT-AAGGCCATGAGGGCACGCACACAC   [852]</w:t>
      </w:r>
    </w:p>
    <w:p w14:paraId="3F07402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orse  </w:t>
      </w:r>
      <w:r>
        <w:rPr>
          <w:sz w:val="16"/>
        </w:rPr>
        <w:t xml:space="preserve">                AGCAGTAAATT-AAGAATAGAGAGCTTAATTGAAT-CAGGCCATGAAG-CGCGCACACAC   [857]</w:t>
      </w:r>
    </w:p>
    <w:p w14:paraId="1434B20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GCAGTAAATT-AAGAATAGAGAGCTTAATTGAAC-CAGGCCATAAAG-CACGCACACAC   [851]</w:t>
      </w:r>
    </w:p>
    <w:p w14:paraId="449E36D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GTAGTAAATTTGAGAATAGAGAGCTCAATTGAAT-CGGGCCATGAAG-CACGCAC</w:t>
      </w:r>
      <w:r>
        <w:rPr>
          <w:sz w:val="16"/>
        </w:rPr>
        <w:t>ACAC   [846]</w:t>
      </w:r>
    </w:p>
    <w:p w14:paraId="04AACBD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GTAGTAAATT-AAGAATAGAGAGCTTAATTGAAT-AGGGCCATGAAG-CACGCACACAC   [837]</w:t>
      </w:r>
    </w:p>
    <w:p w14:paraId="2759F87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GCAGTAAACT-AAGAGTAGAGTGCTTAGTTGAAC-AGGGCCCTGAAG-CGCGTACACAC   [836]</w:t>
      </w:r>
    </w:p>
    <w:p w14:paraId="419E3B3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GTAGTAAATT-AAGAATAGAGAGCTTAATTGAAT-</w:t>
      </w:r>
      <w:r>
        <w:rPr>
          <w:sz w:val="16"/>
        </w:rPr>
        <w:t>AGGGCAATGAAG-CACGCACACAC   [854]</w:t>
      </w:r>
    </w:p>
    <w:p w14:paraId="6E5246C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GCAGTAAATT-AAGAATAGAGAGCTCAATTGAAA-AAGGCCATGAAG-CACGCACACAC   [846]</w:t>
      </w:r>
    </w:p>
    <w:p w14:paraId="6571468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GCAGTAAACC-GGAAATAGAGAGTCCAGTTGAAT-AAGGCCATAAAG-CACGCACACAC   [832]</w:t>
      </w:r>
    </w:p>
    <w:p w14:paraId="45ABC95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GTAGTAAACT-GAGA</w:t>
      </w:r>
      <w:r>
        <w:rPr>
          <w:sz w:val="16"/>
        </w:rPr>
        <w:t>ATAGAGTGCTCAGTTGAAA-CTGGCCATGAAG-CGCGCACACAC   [836]</w:t>
      </w:r>
    </w:p>
    <w:p w14:paraId="6A56F03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GTAGTAAACT-AAGAATAGAGAGCTTAGTTGAAT-TAGGCCATGAAG-CACGTACACAC   [837]</w:t>
      </w:r>
    </w:p>
    <w:p w14:paraId="2449FB8B" w14:textId="77777777" w:rsidR="00000000" w:rsidRDefault="003C3F56">
      <w:pPr>
        <w:pStyle w:val="PlainText"/>
        <w:rPr>
          <w:sz w:val="16"/>
        </w:rPr>
      </w:pPr>
    </w:p>
    <w:p w14:paraId="4543D89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910       920       930       940       950       960]</w:t>
      </w:r>
    </w:p>
    <w:p w14:paraId="56D9E60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</w:t>
      </w:r>
      <w:r>
        <w:rPr>
          <w:sz w:val="16"/>
        </w:rPr>
        <w:t xml:space="preserve">         .         .         .         .         .         .]</w:t>
      </w:r>
    </w:p>
    <w:p w14:paraId="005BC44A" w14:textId="77777777" w:rsidR="00000000" w:rsidRDefault="003C3F56">
      <w:pPr>
        <w:pStyle w:val="PlainText"/>
        <w:rPr>
          <w:sz w:val="16"/>
        </w:rPr>
      </w:pPr>
    </w:p>
    <w:p w14:paraId="5B86018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GCCCGTCACCCTCCTCAACATAAT-AAT----CCAACATACC--TAAT-A-C-AATTAT   [893]</w:t>
      </w:r>
    </w:p>
    <w:p w14:paraId="3EF49BA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GCCCGTCACCCTCCTCGACAAAA--CCT----TGCAAATAAC--TAATAAAAATAAACA   [894]</w:t>
      </w:r>
    </w:p>
    <w:p w14:paraId="49049CE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edgehog </w:t>
      </w:r>
      <w:r>
        <w:rPr>
          <w:sz w:val="16"/>
        </w:rPr>
        <w:t xml:space="preserve">              CGCCCGTCACCCTCTTCAAGCATATTAAGTCACCAACCTATATAATTAATGTTATAATGA   [900]</w:t>
      </w:r>
    </w:p>
    <w:p w14:paraId="5104231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GCCCGTCACCCTCCTCAAGTACTAAAGC-----CAGTCAATATACATAATATATAGGCA   [901]</w:t>
      </w:r>
    </w:p>
    <w:p w14:paraId="26C2BC5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GCCCGTCACCCTCCTCAATCCA-CCAAACAACCAAAAACCATATTACCCACCCATAC</w:t>
      </w:r>
      <w:r>
        <w:rPr>
          <w:sz w:val="16"/>
        </w:rPr>
        <w:t>GG   [902]</w:t>
      </w:r>
    </w:p>
    <w:p w14:paraId="17BF212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GCCCGTCACCCTCTTCAAATTTCCAAAA-----AACAGTAAATATATTAATGAATAACA   [899]</w:t>
      </w:r>
    </w:p>
    <w:p w14:paraId="1A68AC9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GCCCGTCACCCTCCTCAAATTAGATTGACATTCACATATACA--TAATTTCACTAACAA   [897]</w:t>
      </w:r>
    </w:p>
    <w:p w14:paraId="3CB0FBC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GCCCGTCACCCTCCTCAAATACCCAAAAATTTAAAAA</w:t>
      </w:r>
      <w:r>
        <w:rPr>
          <w:sz w:val="16"/>
        </w:rPr>
        <w:t>TCAA----AAATTAACAAA---   [896]</w:t>
      </w:r>
    </w:p>
    <w:p w14:paraId="6CB72D7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GCCCGTCACCCTCCTCAAGT--GACAAATATTTACTTATACC--TAATTACATAAATAG   [894]</w:t>
      </w:r>
    </w:p>
    <w:p w14:paraId="4A5764C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GCCCGTCACCCTCCTCAAATAA-CCCAATGTTAACCCCTAAACCTATTAACTCAAACCA   [913]</w:t>
      </w:r>
    </w:p>
    <w:p w14:paraId="15C2E60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GCCCGTCACCCTCCTCA</w:t>
      </w:r>
      <w:r>
        <w:rPr>
          <w:sz w:val="16"/>
        </w:rPr>
        <w:t>AGTAT-AAAGATACAAATACTCAACCCTATTAATAAATGTAC   [904]</w:t>
      </w:r>
    </w:p>
    <w:p w14:paraId="70FEDD4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GCCCGTCACCCTCCTCAACTACTA-GTA---TTACTAAAAATAT-TTCAC-----TACA   [892]</w:t>
      </w:r>
    </w:p>
    <w:p w14:paraId="7C7ACA1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GCCCGTCACCCTCCTCAAGTGTTT-AAG--ACTAACAACCCTAT--TACA-----CTAA   [892]</w:t>
      </w:r>
    </w:p>
    <w:p w14:paraId="0DA8FA6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yrax                </w:t>
      </w:r>
      <w:r>
        <w:rPr>
          <w:sz w:val="16"/>
        </w:rPr>
        <w:t xml:space="preserve">  CGCCCGTCACCCTCCTCAAGTACCT-AAT--TCTACTCAATACAT---AAA-----CACA   [886]</w:t>
      </w:r>
    </w:p>
    <w:p w14:paraId="269C087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GCCCGTCACCCTCCTCAAGTATTC-ATA-ACCATTCCACCATAT-ATGAT-----CCTA   [893]</w:t>
      </w:r>
    </w:p>
    <w:p w14:paraId="4AFE2B3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GCCCGTCACTCTCCTCAAGTATCC-CCACATCAAACAATCATATTACAGA-----TTTA   [897]</w:t>
      </w:r>
    </w:p>
    <w:p w14:paraId="13CC3F8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</w:t>
      </w:r>
      <w:r>
        <w:rPr>
          <w:sz w:val="16"/>
        </w:rPr>
        <w:t>ig                    CGCCCGTCACCCTCCTCAAGCATGTAGTAATA---AAAATAACCTATATTCAATTACACA   [900]</w:t>
      </w:r>
    </w:p>
    <w:p w14:paraId="1DAE35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GCCCGTCACCCTCCTCAAATAGAT-TCAGTG--CATC-TAACCCTATTTAAACGCACTA   [893]</w:t>
      </w:r>
    </w:p>
    <w:p w14:paraId="3F549FD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GCCCGTCACCCTCCTCAAATAACA-CAAACCCATAAACATAATAGCTAG</w:t>
      </w:r>
      <w:r>
        <w:rPr>
          <w:sz w:val="16"/>
        </w:rPr>
        <w:t>ACAAAACCAA   [911]</w:t>
      </w:r>
    </w:p>
    <w:p w14:paraId="2C841AE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GCCCGTCACCCTCCTCAAGTACCC-CAGCTATAAACCCCAGTTCGTTAACTCAGGCCAA   [911]</w:t>
      </w:r>
    </w:p>
    <w:p w14:paraId="6308BAB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GCCCGTCACCCTCCTTAAATATCACAAATCA--TAACATAACATAA-AACCGTGACCCA   [914]</w:t>
      </w:r>
    </w:p>
    <w:p w14:paraId="60EF5A5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GCCCGTCACCCTCCTTAAATACCCCGAGC</w:t>
      </w:r>
      <w:r>
        <w:rPr>
          <w:sz w:val="16"/>
        </w:rPr>
        <w:t>CA--CAACACAACATATTAACTACGCATTA   [909]</w:t>
      </w:r>
    </w:p>
    <w:p w14:paraId="596A8C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GCCCGTCACCCTCCTCAAGTGG---TAACTC--CCA-AAAAAACCTATTTAAATTATCA   [900]</w:t>
      </w:r>
    </w:p>
    <w:p w14:paraId="67AA9D0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GCCCGTCACCCTCCTCAAGTAA---TAAGAC-ACAA-CCATAACCATATTAACTTAACT   [892]</w:t>
      </w:r>
    </w:p>
    <w:p w14:paraId="1757E0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GCCCGTCAC</w:t>
      </w:r>
      <w:r>
        <w:rPr>
          <w:sz w:val="16"/>
        </w:rPr>
        <w:t>CCTCCTCAAGTA--TACTTCAAAGGAC----ATTTAACTAAAAC-CCCTA   [889]</w:t>
      </w:r>
    </w:p>
    <w:p w14:paraId="2146B45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GCCCGTCACCCTCCTCAAACTA-CTTTAGAACCTTA----ACATACATAATCCATACCA   [909]</w:t>
      </w:r>
    </w:p>
    <w:p w14:paraId="30821B3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GCCCGTCACCCTCCTCAAATAA-CACCGCAGACAAA----CCTTTACCAGCTC-TGCAA   [900]</w:t>
      </w:r>
    </w:p>
    <w:p w14:paraId="0A5A049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Tree_Shrew   </w:t>
      </w:r>
      <w:r>
        <w:rPr>
          <w:sz w:val="16"/>
        </w:rPr>
        <w:t xml:space="preserve">          CGCCCGTCACCCTCCTCGAATGC-CCC-----CCCCC----CCATTCATAATTATTGACA   [882]</w:t>
      </w:r>
    </w:p>
    <w:p w14:paraId="3A6FBE6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CGCCCGTCACCCTCCTTAATTTAC--ATA-TTATAAGTAACCTCCATAAACAGCTACTTA   [893]</w:t>
      </w:r>
    </w:p>
    <w:p w14:paraId="6BE80DD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Golden_Mole            CGCCCGTCACCCTCCTCAAGTAACT-ATA-TTCTATTAAACATATTTTATC-----CTAA  </w:t>
      </w:r>
      <w:r>
        <w:rPr>
          <w:sz w:val="16"/>
        </w:rPr>
        <w:t xml:space="preserve"> [890]</w:t>
      </w:r>
    </w:p>
    <w:p w14:paraId="4067F98D" w14:textId="77777777" w:rsidR="00000000" w:rsidRDefault="003C3F56">
      <w:pPr>
        <w:pStyle w:val="PlainText"/>
        <w:rPr>
          <w:sz w:val="16"/>
        </w:rPr>
      </w:pPr>
    </w:p>
    <w:p w14:paraId="6FDD67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970       980       990       1000      1010      1020]</w:t>
      </w:r>
    </w:p>
    <w:p w14:paraId="1BCDB6B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3DE88A57" w14:textId="77777777" w:rsidR="00000000" w:rsidRDefault="003C3F56">
      <w:pPr>
        <w:pStyle w:val="PlainText"/>
        <w:rPr>
          <w:sz w:val="16"/>
        </w:rPr>
      </w:pPr>
    </w:p>
    <w:p w14:paraId="1D0FF3F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CATT----A-AAGAGGAGAAAAGTCGTAACACGGTAAGTGTACTGGAAAG</w:t>
      </w:r>
      <w:r>
        <w:rPr>
          <w:sz w:val="16"/>
        </w:rPr>
        <w:t>TGCACTTGG   [948]</w:t>
      </w:r>
    </w:p>
    <w:p w14:paraId="080FF6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AA---------AGAGGAGAAAAGTCGTAACATGGTAAGTGTACTGGAAAGTGCACTTGG   [945]</w:t>
      </w:r>
    </w:p>
    <w:p w14:paraId="67659C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AATCACATGCAAGAAGAGATAAGTCGTAACAAGGTAAGTATACTGGAAAGTGTACTTGG   [960]</w:t>
      </w:r>
    </w:p>
    <w:p w14:paraId="403F679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Mole                   ATAA---ATACAAGAGGAGATAAGTCGTAAC</w:t>
      </w:r>
      <w:r>
        <w:rPr>
          <w:sz w:val="16"/>
        </w:rPr>
        <w:t>AAGGTAAGCATACTGGAAAGTGTGCTTGG   [958]</w:t>
      </w:r>
    </w:p>
    <w:p w14:paraId="5B7599C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ACAC-AATCCTAGAGGAGACAAGTCGTAACAAGGTAAGCATACTGGAAAGTGTGCTTGG   [961]</w:t>
      </w:r>
    </w:p>
    <w:p w14:paraId="4999D25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GAA------TGAGAAGAGATAAGTCGTAACAAGGTAAGCATACTGGAAGGTGTGCTTGG   [953]</w:t>
      </w:r>
    </w:p>
    <w:p w14:paraId="2D274C6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TT-----TAT</w:t>
      </w:r>
      <w:r>
        <w:rPr>
          <w:sz w:val="16"/>
        </w:rPr>
        <w:t>GAGAGGAGATAAGTCGTAACAAGGTAAGCATACTGGAAAGTGTGCTTGG   [952]</w:t>
      </w:r>
    </w:p>
    <w:p w14:paraId="57AA6AA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--------TATGAGAGGAGACAAGTCGTAACAAGGTAAGCATACTGGAAAGTGTGCTTGG   [948]</w:t>
      </w:r>
    </w:p>
    <w:p w14:paraId="3FCB3A3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CAA---GCATAAGAGGAGATAAGTCGTAACAAGGTAAGCATACTGGAAAGTGTGCTTGG   [951]</w:t>
      </w:r>
    </w:p>
    <w:p w14:paraId="7285929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</w:t>
      </w:r>
      <w:r>
        <w:rPr>
          <w:sz w:val="16"/>
        </w:rPr>
        <w:t>t        CATA---CTATTAGAGGAGACAAGTCGTAACAAGGTAAGCGTACTGGAAAGTGCGCTTGG   [970]</w:t>
      </w:r>
    </w:p>
    <w:p w14:paraId="0954BA2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CGC---ATATGAGAGGAGATAAGTCGTAACAAGGTAAGCGTACTGGAAAGTGCGCTTGG   [961]</w:t>
      </w:r>
    </w:p>
    <w:p w14:paraId="1276AFE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Aardvark               TAAAC--GTACTAGAGGAGACAAGTCGTAACAAGGTAAGCATACTGGAAAGTGTGCTTGG   </w:t>
      </w:r>
      <w:r>
        <w:rPr>
          <w:sz w:val="16"/>
        </w:rPr>
        <w:t>[950]</w:t>
      </w:r>
    </w:p>
    <w:p w14:paraId="6E47182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ACAA--ACATAAGAGGAGACAAGTCGTAACAAGGTAAGCATACTGGAAAGTGTGCTTGG   [950]</w:t>
      </w:r>
    </w:p>
    <w:p w14:paraId="38770F0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AAAA--ATTCAAGAGGAGACAAGTCGTAACAAGGTAAGCATACTGGAAAGTGTGCTTGG   [944]</w:t>
      </w:r>
    </w:p>
    <w:p w14:paraId="4A8743B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TAGC--ATATGAGAGGAGACAAGTCGTAACAAGGTAAGCATA</w:t>
      </w:r>
      <w:r>
        <w:rPr>
          <w:sz w:val="16"/>
        </w:rPr>
        <w:t>CTGGAAAGTGTGCTTGG   [951]</w:t>
      </w:r>
    </w:p>
    <w:p w14:paraId="423CF58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ACAA--ATACAAGAGGAGACAAGTCGTAACAAGGTAAGCGTACTGGAAAGTGCGCTTGG   [955]</w:t>
      </w:r>
    </w:p>
    <w:p w14:paraId="37A5260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CCA----TGCAAGAAGAGACAAGTCGTAACAAGGTAAGCATACTGGAAAGTGTGCTTGG   [956]</w:t>
      </w:r>
    </w:p>
    <w:p w14:paraId="55B07B1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GCTA----CATGAGAGGAGACAA</w:t>
      </w:r>
      <w:r>
        <w:rPr>
          <w:sz w:val="16"/>
        </w:rPr>
        <w:t>GTCGTAACAAGGTAAGCATACTGGAAAGTGTGCTTGG   [949]</w:t>
      </w:r>
    </w:p>
    <w:p w14:paraId="6E6DE83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T---------GAGAGGAGACAAGTCGTAACAAGGTAAGCATACTGGAAAGTGTGCTTGG   [962]</w:t>
      </w:r>
    </w:p>
    <w:p w14:paraId="0972197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GCAA-TTATACGAGAGGAGACAAGTCGTAACAAGGTAAGCATACCGGAAGGTGTGCTTGG   [970]</w:t>
      </w:r>
    </w:p>
    <w:p w14:paraId="7947A66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AC</w:t>
      </w:r>
      <w:r>
        <w:rPr>
          <w:sz w:val="16"/>
        </w:rPr>
        <w:t>A----TATGAAAGGAGACAAGTCGTAACAAGGTAAGTATACCGGAAGGTGTACTTGG   [970]</w:t>
      </w:r>
    </w:p>
    <w:p w14:paraId="4CC76B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ACG----TATAAAAGGAGACAAGTCGTAACAAGGTAAGCGTACTGGAAAGTGCGCTTGG   [965]</w:t>
      </w:r>
    </w:p>
    <w:p w14:paraId="1970FC7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ACC----CACAAGAGGAGATAAGTCGTAACAAGGTAAGCATACTGGAAAGTGTGCTTGG   [956]</w:t>
      </w:r>
    </w:p>
    <w:p w14:paraId="1E91CF6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og   </w:t>
      </w:r>
      <w:r>
        <w:rPr>
          <w:sz w:val="16"/>
        </w:rPr>
        <w:t xml:space="preserve">                 AAAA----CACAAGAGGAGACAAGTCGTAACAAGGTAAGCATACCGGAAGGTGTGCTTGG   [948]</w:t>
      </w:r>
    </w:p>
    <w:p w14:paraId="5ACE4D0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GCAT-TTATATAGAGGAGACAAGTCGTAACATGGTAAGTGTACTGGAAAGTGCACTTGG   [948]</w:t>
      </w:r>
    </w:p>
    <w:p w14:paraId="376ED32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TAAA-TTAC-TAGAGGAGATAAGTCGTAACAAGGTAAGCATACTGGAAAGTGTG</w:t>
      </w:r>
      <w:r>
        <w:rPr>
          <w:sz w:val="16"/>
        </w:rPr>
        <w:t>CTTGG   [967]</w:t>
      </w:r>
    </w:p>
    <w:p w14:paraId="31A63F9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AAAC-CAACCTAGAGGAGATAAGTCGTAACAAGGTAAGTGTACTAGAAAGTGCACTTGG   [959]</w:t>
      </w:r>
    </w:p>
    <w:p w14:paraId="51E1D92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GCA---TAC-AAGAGGAGATAAGTCGTAACAAGGTAAGTGTACTGGAAAGTGCACTTGG   [938]</w:t>
      </w:r>
    </w:p>
    <w:p w14:paraId="60544C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ACAC--CCCATAAAGGAGACAAGTCGTAACAAGG</w:t>
      </w:r>
      <w:r>
        <w:rPr>
          <w:sz w:val="16"/>
        </w:rPr>
        <w:t>TAAGCATACTGGAAAGTGTGCTTGG   [951]</w:t>
      </w:r>
    </w:p>
    <w:p w14:paraId="1CF8CF0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AAAT--ACA--AGAGGAGATAAGTCGTAACAAGGTAAGCATACTGGAAAGTGTGCTTGG   [946]</w:t>
      </w:r>
    </w:p>
    <w:p w14:paraId="102BE963" w14:textId="77777777" w:rsidR="00000000" w:rsidRDefault="003C3F56">
      <w:pPr>
        <w:pStyle w:val="PlainText"/>
        <w:rPr>
          <w:sz w:val="16"/>
        </w:rPr>
      </w:pPr>
    </w:p>
    <w:p w14:paraId="7FA52F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1030      1040      1050      1060      1070      1080]</w:t>
      </w:r>
    </w:p>
    <w:p w14:paraId="7F1315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.        </w:t>
      </w:r>
      <w:r>
        <w:rPr>
          <w:sz w:val="16"/>
        </w:rPr>
        <w:t xml:space="preserve"> .         .         .         .         .]</w:t>
      </w:r>
    </w:p>
    <w:p w14:paraId="1A24FD79" w14:textId="77777777" w:rsidR="00000000" w:rsidRDefault="003C3F56">
      <w:pPr>
        <w:pStyle w:val="PlainText"/>
        <w:rPr>
          <w:sz w:val="16"/>
        </w:rPr>
      </w:pPr>
    </w:p>
    <w:p w14:paraId="181CBDF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ATA--TCAAAATGTAGCTTGATTTATTAAAGCATTTAGTTTACACCTAAAAGATTTCAG   [1006]</w:t>
      </w:r>
    </w:p>
    <w:p w14:paraId="21B13AC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ACA--TCAAAATGTAGCTTAA--CAT-AAAGCATTTAGCTTACACCTAAAAGATTTCAG   [1000]</w:t>
      </w:r>
    </w:p>
    <w:p w14:paraId="272889A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T</w:t>
      </w:r>
      <w:r>
        <w:rPr>
          <w:sz w:val="16"/>
        </w:rPr>
        <w:t>TA--TCGGAGTGTAGCTTAA---GATAAAGCGACTGCCTTACACCCAGGAAATTCTAA   [1015]</w:t>
      </w:r>
    </w:p>
    <w:p w14:paraId="5936CA8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TTAA-CCAAAGTGTAGCTTAA---ACAAAAGCACCTGGCTTACACCCAGAAGATTTCAT   [1014]</w:t>
      </w:r>
    </w:p>
    <w:p w14:paraId="2605641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ATAA-TCAAAGTGTAGCTTAAA---CAAAAGTATCTGGCTTACACCCAGAAGATTTCAA   [1017]</w:t>
      </w:r>
    </w:p>
    <w:p w14:paraId="37DE345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</w:t>
      </w:r>
      <w:r>
        <w:rPr>
          <w:sz w:val="16"/>
        </w:rPr>
        <w:t>ngolin               ATAA--TCAAAGTGTAGCTTAA---AC-AAAGCATCTGGTCTACACCCAGAAGATTTCAA   [1007]</w:t>
      </w:r>
    </w:p>
    <w:p w14:paraId="628A50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ATAA-TCACAGTGTAGCTTAAT--CACAAAGCATCTGGCCTACACCCAGAAGAATTCAT   [1009]</w:t>
      </w:r>
    </w:p>
    <w:p w14:paraId="6F31FFF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--AA-C-AAAGTGTAGCTTAA---AACAAAGCGTCCGGCCTACACCCG</w:t>
      </w:r>
      <w:r>
        <w:rPr>
          <w:sz w:val="16"/>
        </w:rPr>
        <w:t>GAAGATTTCAA   [1001]</w:t>
      </w:r>
    </w:p>
    <w:p w14:paraId="6C35CD7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CATT-TCAGAGCGTAGCTTAA---CTTAAAGCACTTGGCTTACACCCAAGAGATTTCAT   [1007]</w:t>
      </w:r>
    </w:p>
    <w:p w14:paraId="67176E1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TAAC-CCAAAGTATAGCTTAA---CCTAAAGCATCTAGCTTACACCTAGAAGATATCAT   [1026]</w:t>
      </w:r>
    </w:p>
    <w:p w14:paraId="08E78D4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TGAA-TCAAAGTGTAGCTTAT---A</w:t>
      </w:r>
      <w:r>
        <w:rPr>
          <w:sz w:val="16"/>
        </w:rPr>
        <w:t>C-AAAGCACCTGGCCTACACCCAGAAGATTCCAT   [1016]</w:t>
      </w:r>
    </w:p>
    <w:p w14:paraId="3623884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TAA-TTCAAAGTGTAGCTTAAA--CATAAAGCATCTGGCCTACACCCAGAAGATTTCAA   [1007]</w:t>
      </w:r>
    </w:p>
    <w:p w14:paraId="0C2EE69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GTA-TTCAAAGTGTAGCTTAA----CTAAAGCATCTGGTCTACACCCAGAAGATTTCA-   [1004]</w:t>
      </w:r>
    </w:p>
    <w:p w14:paraId="7E5081B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AA</w:t>
      </w:r>
      <w:r>
        <w:rPr>
          <w:sz w:val="16"/>
        </w:rPr>
        <w:t>AACTCAAAGTGTAGCTTAA---CATAAAGCACCTGGCCTACACCCAGAAGATTTCA-   [1000]</w:t>
      </w:r>
    </w:p>
    <w:p w14:paraId="718E6F4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TTA-CTCAAAGTGTAGCTTAA---CATAAAGCGCCTGGCCTACACCCAGGAGATTTCA-   [1006]</w:t>
      </w:r>
    </w:p>
    <w:p w14:paraId="004ED5A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TAA-CTCAAAGTGTAGCTTAA---CAAAAAGCATCTGGCTTACACCTAGAAGACCTCA-   [1010]</w:t>
      </w:r>
    </w:p>
    <w:p w14:paraId="6B6619D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</w:t>
      </w:r>
      <w:r>
        <w:rPr>
          <w:sz w:val="16"/>
        </w:rPr>
        <w:t xml:space="preserve">                    ATTA--CCAAAGCATAGCTTAA---ACTAAAGCACCTAGTTTACACCTAGAAGATCCCAC   [1011]</w:t>
      </w:r>
    </w:p>
    <w:p w14:paraId="46FA28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TAAA-TCAAGATATAGCTTAA---AC-AAAGCATCCAGTTTACACCTAGAAGACTTCAT   [1004]</w:t>
      </w:r>
    </w:p>
    <w:p w14:paraId="05E5CFC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CAAA-TCAAAGCATAGCTTAG--ATTTAAAGCATCTAGTTTACACCCAG</w:t>
      </w:r>
      <w:r>
        <w:rPr>
          <w:sz w:val="16"/>
        </w:rPr>
        <w:t>AAGATTTCAC   [1019]</w:t>
      </w:r>
    </w:p>
    <w:p w14:paraId="5C60BA3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CAAA-ACAAGATATAGCTTAA---AC-AAAGCATGTAGTTTACACCTAGAAGATTCCAC   [1025]</w:t>
      </w:r>
    </w:p>
    <w:p w14:paraId="05D3CC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TAA--CCAAAGTGTAGCTTAA---AC-AAAGCATCCAGCTTACACCTAGAAGATTTCAC   [1024]</w:t>
      </w:r>
    </w:p>
    <w:p w14:paraId="2963EC7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CAA--TCAAAGTGTAGCTTAA---AC</w:t>
      </w:r>
      <w:r>
        <w:rPr>
          <w:sz w:val="16"/>
        </w:rPr>
        <w:t>-AAAGCACCTAGCTTACACCCAGGAGATTTCAT   [1019]</w:t>
      </w:r>
    </w:p>
    <w:p w14:paraId="7973B3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TAA---CAAGATGTAGCTTAA---AC-AAAGCATCTGGCTTACACCCAGAAGATTTCAT   [1009]</w:t>
      </w:r>
    </w:p>
    <w:p w14:paraId="66B2668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TTAA-TCAAAGTGTAGCTTAA---CT-AAAGCGTCTGGCCTACACCCAGAAGATTTCAT   [1003]</w:t>
      </w:r>
    </w:p>
    <w:p w14:paraId="6514A6C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CGA</w:t>
      </w:r>
      <w:r>
        <w:rPr>
          <w:sz w:val="16"/>
        </w:rPr>
        <w:t>A-CCAGAGTGTAGCTTAAC-A--CAAAGCACCCAACTTACACTTAGGAGATTTCAA   [1004]</w:t>
      </w:r>
    </w:p>
    <w:p w14:paraId="644E26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TCA--CCAAAGTGTAGCTTAAC-AACTAAAGCATCCGGCTTACACCCGGAAGATTTCAG   [1024]</w:t>
      </w:r>
    </w:p>
    <w:p w14:paraId="251AC9E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CACA-CCAAAGTGTAGCTTAAC-C--AAAAGCACCCGGCCTACACCCGGAAGATTTCAT   [1015]</w:t>
      </w:r>
    </w:p>
    <w:p w14:paraId="0FBFDEE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</w:t>
      </w:r>
      <w:r>
        <w:rPr>
          <w:sz w:val="16"/>
        </w:rPr>
        <w:t>_Shrew             AAAATCCCAAAACGTAGCTTAAC-C-TAAAAGCATCTGGCTTACACCCAGAAAATATCAC   [996]</w:t>
      </w:r>
    </w:p>
    <w:p w14:paraId="4ED660A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AAACCTCAAAACGTAGCTTAA----TAAAAGCATCTGGCCTACACCCAGAAGATTTCA-   [1006]</w:t>
      </w:r>
    </w:p>
    <w:p w14:paraId="1146339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AAAC-TCAAAGTGTAGCTTAA----TTAAAGCATCTGGCCTACACCCAGAA</w:t>
      </w:r>
      <w:r>
        <w:rPr>
          <w:sz w:val="16"/>
        </w:rPr>
        <w:t>GATTTCA-   [1000]</w:t>
      </w:r>
    </w:p>
    <w:p w14:paraId="4D352029" w14:textId="77777777" w:rsidR="00000000" w:rsidRDefault="003C3F56">
      <w:pPr>
        <w:pStyle w:val="PlainText"/>
        <w:rPr>
          <w:sz w:val="16"/>
        </w:rPr>
      </w:pPr>
    </w:p>
    <w:p w14:paraId="0A1FA09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1090      1100      1110      1120      1130      1140]</w:t>
      </w:r>
    </w:p>
    <w:p w14:paraId="7A6140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7FFD51BF" w14:textId="77777777" w:rsidR="00000000" w:rsidRDefault="003C3F56">
      <w:pPr>
        <w:pStyle w:val="PlainText"/>
        <w:rPr>
          <w:sz w:val="16"/>
        </w:rPr>
      </w:pPr>
    </w:p>
    <w:p w14:paraId="34360A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C-TAATCTGACCATTTTGAACTAAC---CACAGCCCTAA</w:t>
      </w:r>
      <w:r>
        <w:rPr>
          <w:sz w:val="16"/>
        </w:rPr>
        <w:t>AATCAT------ATCAAATT   [1056]</w:t>
      </w:r>
    </w:p>
    <w:p w14:paraId="183D523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TAATC-CTGACCATTTTGAGCCAAT---TTAAGCCCATCCAACTA------TCAAATC-   [1049]</w:t>
      </w:r>
    </w:p>
    <w:p w14:paraId="0388355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TATA---TGGACACTTCGAGCCAAAT---CTAGCCTACTAAA---------TTATTTCT   [1060]</w:t>
      </w:r>
    </w:p>
    <w:p w14:paraId="1B7416C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AAAA---TGACCACTT</w:t>
      </w:r>
      <w:r>
        <w:rPr>
          <w:sz w:val="16"/>
        </w:rPr>
        <w:t>TGAACTAAAG---CTAGCCCAATCGACCAC-----AA--ATTC   [1061]</w:t>
      </w:r>
    </w:p>
    <w:p w14:paraId="4F9A18D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TCAAC--AGACCACTTTGAGCCAGAC---CTAGCCCTACACA------ACCCTTAACTC   [1066]</w:t>
      </w:r>
    </w:p>
    <w:p w14:paraId="65B806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TTCA---TGACCACTTTGAACAAATA---CTAGCCCAATCAA--------TATATAACG   [1053]</w:t>
      </w:r>
    </w:p>
    <w:p w14:paraId="5FE9319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 xml:space="preserve">Rat              </w:t>
      </w:r>
      <w:r>
        <w:rPr>
          <w:sz w:val="16"/>
        </w:rPr>
        <w:t xml:space="preserve">      AAAAAA--TGAACACTTTGAACTAACC---CTAGCCCTACAACCA-------ACCAACAT   [1057]</w:t>
      </w:r>
    </w:p>
    <w:p w14:paraId="101FA51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CATCA-ACGACCACTTTGAGCCTACT---CTAGTCCAAACCCCA-------ATCATCAC   [1050]</w:t>
      </w:r>
    </w:p>
    <w:p w14:paraId="290DA1F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TAC----TGACCACTCTGAGCCAACA---CTAGCCCT-ATGAAAC------TAACACTG   [</w:t>
      </w:r>
      <w:r>
        <w:rPr>
          <w:sz w:val="16"/>
        </w:rPr>
        <w:t>1053]</w:t>
      </w:r>
    </w:p>
    <w:p w14:paraId="0B0BAAE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TAC-A-ATGACTACTTTGAGCCGTAC---CTAGCCCCAAACC------TAACAAAACAC   [1075]</w:t>
      </w:r>
    </w:p>
    <w:p w14:paraId="59A7DA1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CAACA-ATGGCCACTTTGAACAAATG---CTAGCCC-ATACA------AATATAAACCC   [1065]</w:t>
      </w:r>
    </w:p>
    <w:p w14:paraId="1765DE4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AACCA-ATGACCACTTTGAACTAAAG---CTAGCCCCACC</w:t>
      </w:r>
      <w:r>
        <w:rPr>
          <w:sz w:val="16"/>
        </w:rPr>
        <w:t>CT------ACCACA-ATTT   [1056]</w:t>
      </w:r>
    </w:p>
    <w:p w14:paraId="3A0DE9D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-TTATA-ATGACCGCTTTGAACTAGAC---CTAGCCCACTCCT------TAC-TAAACTA   [1052]</w:t>
      </w:r>
    </w:p>
    <w:p w14:paraId="42CFD97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CCCCA-TTGACCACTTTGAACTAAAA---CTAGCCTGTCCAC------CCAACAAACCA   [1050]</w:t>
      </w:r>
    </w:p>
    <w:p w14:paraId="3AD631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ACGCA-CTGACCACTTT</w:t>
      </w:r>
      <w:r>
        <w:rPr>
          <w:sz w:val="16"/>
        </w:rPr>
        <w:t>GAACCAACC---CTAGCCCGACTCT------CCC-CAAATAA   [1055]</w:t>
      </w:r>
    </w:p>
    <w:p w14:paraId="4644261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TTACA-ATGATCACTTTGAACTAAAT---CTAGCCCTACCAA------CCC-TACACTC   [1059]</w:t>
      </w:r>
    </w:p>
    <w:p w14:paraId="3F75C6F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ATGTA--TGGGTACTTTGAACCAAAG---CTAGCTCAA-CAT-----ACTAAACAAATA   [1060]</w:t>
      </w:r>
    </w:p>
    <w:p w14:paraId="245E318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ow               </w:t>
      </w:r>
      <w:r>
        <w:rPr>
          <w:sz w:val="16"/>
        </w:rPr>
        <w:t xml:space="preserve">     TCATTA--TGAATATCTTGAACTAGAC---CTAGCCCAAAGAT----ACCCTCTCGACTA   [1055]</w:t>
      </w:r>
    </w:p>
    <w:p w14:paraId="4C9E7B9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ATAAG--TGAATGCCTTGAACTAAAG---CTAGCCCAACT--------ACCCCACCCCA   [1066]</w:t>
      </w:r>
    </w:p>
    <w:p w14:paraId="76F8BD4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GCCCG--TGTATATCTTGAACTAGCC---CTAGCCCACAC-C-----CTCCCCACCTCT   [1</w:t>
      </w:r>
      <w:r>
        <w:rPr>
          <w:sz w:val="16"/>
        </w:rPr>
        <w:t>074]</w:t>
      </w:r>
    </w:p>
    <w:p w14:paraId="3F83249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CAAAA--TGAACACTTTGAACTAAAG---CTAGCCCAAACAAT-------ACCTAATTC   [1072]</w:t>
      </w:r>
    </w:p>
    <w:p w14:paraId="251E903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CAAAA--TGACCACTTTGAACTAAAG---CTAGCCCAAATAA--------CCCCGACCC   [1066]</w:t>
      </w:r>
    </w:p>
    <w:p w14:paraId="20904B8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TTAAA-CTGACCATCTTGAGCTAAAG---CTAGCCCAAACA</w:t>
      </w:r>
      <w:r>
        <w:rPr>
          <w:sz w:val="16"/>
        </w:rPr>
        <w:t>TC-------TACAAACAC   [1058]</w:t>
      </w:r>
    </w:p>
    <w:p w14:paraId="5AAE4B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ACTTA--TGGCCACTTTGAACAAAAG---CTAGCCCAACTAAC-------CCCAAACTT   [1051]</w:t>
      </w:r>
    </w:p>
    <w:p w14:paraId="6BA4247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TTAAC-TTGACCGCTCTGAGCTAAAC---CTAGCCCCAA-AC------CCACTCCACCT   [1053]</w:t>
      </w:r>
    </w:p>
    <w:p w14:paraId="13186AE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CCA----TGACCACTTTG</w:t>
      </w:r>
      <w:r>
        <w:rPr>
          <w:sz w:val="16"/>
        </w:rPr>
        <w:t>AACTACCATGACTAGCCCAAAC--------TACCTAAACTA   [1072]</w:t>
      </w:r>
    </w:p>
    <w:p w14:paraId="2ACA39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CCAAC--TGACCACTTTGAACCAGCC---CTAGCCCAAACAA------CCTAAACACGA   [1064]</w:t>
      </w:r>
    </w:p>
    <w:p w14:paraId="2B106AF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TCAA---TGATCGTTTTGAACTGACT---CTAGCCCAAACA-------CACATCCACCT   [1043]</w:t>
      </w:r>
    </w:p>
    <w:p w14:paraId="2FE44B0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</w:t>
      </w:r>
      <w:r>
        <w:rPr>
          <w:sz w:val="16"/>
        </w:rPr>
        <w:t xml:space="preserve">    -TGACA-CTGACCGTTTTGAACTAAAT---CTAGCCCAACTCA------AATAGAAACTT   [1055]</w:t>
      </w:r>
    </w:p>
    <w:p w14:paraId="641F992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CTCAC-ATGACCACTTTGAACTAATC---CTAGCCTAAC-CA------AACCTCAACAA   [1048]</w:t>
      </w:r>
    </w:p>
    <w:p w14:paraId="2B430A77" w14:textId="77777777" w:rsidR="00000000" w:rsidRDefault="003C3F56">
      <w:pPr>
        <w:pStyle w:val="PlainText"/>
        <w:rPr>
          <w:sz w:val="16"/>
        </w:rPr>
      </w:pPr>
    </w:p>
    <w:p w14:paraId="45F551E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1150      1160      1170      1180      1190      1200]</w:t>
      </w:r>
    </w:p>
    <w:p w14:paraId="6F538F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73C00ACD" w14:textId="77777777" w:rsidR="00000000" w:rsidRDefault="003C3F56">
      <w:pPr>
        <w:pStyle w:val="PlainText"/>
        <w:rPr>
          <w:sz w:val="16"/>
        </w:rPr>
      </w:pPr>
    </w:p>
    <w:p w14:paraId="296B53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ACTAACTAC--TTTTTCA-ATTT-AAACCATT-T-TA----ATTATCCTAGTATAGGTG   [1106]</w:t>
      </w:r>
    </w:p>
    <w:p w14:paraId="1562FD8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AATATCAC---AAACACCTAATCTAAACCATTCAACC----TG--TCTAAGTA</w:t>
      </w:r>
      <w:r>
        <w:rPr>
          <w:sz w:val="16"/>
        </w:rPr>
        <w:t>TAGGTG   [1100]</w:t>
      </w:r>
    </w:p>
    <w:p w14:paraId="11A4FA8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CTTATTAACCCACTAAATTTAATTAAAACATTCATTT--ATAACTTACCAGTATAGGAG   [1118]</w:t>
      </w:r>
    </w:p>
    <w:p w14:paraId="012B3E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ACTATTAC---ATGAACATAAAACAAAACATTTACT---TAGTAAA---AGTATAGGAG   [1112]</w:t>
      </w:r>
    </w:p>
    <w:p w14:paraId="730D203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ACTACCAACA-TCAGCCC--AAACCAACCA</w:t>
      </w:r>
      <w:r>
        <w:rPr>
          <w:sz w:val="16"/>
        </w:rPr>
        <w:t>AACCATTTACACCAATAAAAGTATATGCG   [1123]</w:t>
      </w:r>
    </w:p>
    <w:p w14:paraId="599AA7E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ATAATCAA---AGAATCATAAACCAAAACATTCACC------AACCTAAAGTATAGGCG   [1104]</w:t>
      </w:r>
    </w:p>
    <w:p w14:paraId="1D27B2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ACTAAACCCCCACA----TAAACTAAAACATTTAACTC-A------AAAAGTATTGGAG   [1106]</w:t>
      </w:r>
    </w:p>
    <w:p w14:paraId="16ECC06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ACTACTA</w:t>
      </w:r>
      <w:r>
        <w:rPr>
          <w:sz w:val="16"/>
        </w:rPr>
        <w:t>CACAAGTC--GTAAAACAAAACATTTATCCA-------AAAAAGTATAGGAG   [1101]</w:t>
      </w:r>
    </w:p>
    <w:p w14:paraId="139DC9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ACCAGAGTAATTAG---CTAAACTAAACCATTCACCCC-ATA--TTAAAAGTATAGGAG   [1107]</w:t>
      </w:r>
    </w:p>
    <w:p w14:paraId="2744E8D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ACTATCAA---AACCAACTAAAACAAAACATTTATT---ATACTACTAAAGTATAGGAG   [1129]</w:t>
      </w:r>
    </w:p>
    <w:p w14:paraId="19A520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</w:t>
      </w:r>
      <w:r>
        <w:rPr>
          <w:sz w:val="16"/>
        </w:rPr>
        <w:t>ox             AACTAGCAA---TACAAAATAAAACAAAACATTTACC---C--TGACTAAAGTATAGGAG   [1117]</w:t>
      </w:r>
    </w:p>
    <w:p w14:paraId="6EEA0D2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CTCCCCCC---ACCTTAATAGACTAAAACATTTAGACCC-----ATAAAAGTATAGGAG   [1108]</w:t>
      </w:r>
    </w:p>
    <w:p w14:paraId="2406A53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ACTATATT---CTAACCATAAAATAAAACATTCACTAAAT-------GTAGTAT</w:t>
      </w:r>
      <w:r>
        <w:rPr>
          <w:sz w:val="16"/>
        </w:rPr>
        <w:t>AGGAG   [1102]</w:t>
      </w:r>
    </w:p>
    <w:p w14:paraId="2DFC52E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ACTACCCT---A-AATACTAAAATAAAACATTCAACTATTAACCTTAAAAGTATAGGAG   [1106]</w:t>
      </w:r>
    </w:p>
    <w:p w14:paraId="4404EBF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ATTATCAC---AGCCAATTAAATCAAAACATTTATTTACTTA--CCAGAAGTATAGGAG   [1110]</w:t>
      </w:r>
    </w:p>
    <w:p w14:paraId="0BDD353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ATTCTCAT---ATTATATTAAATCAAAACAT</w:t>
      </w:r>
      <w:r>
        <w:rPr>
          <w:sz w:val="16"/>
        </w:rPr>
        <w:t>TCACTTAC-----CAAAAAGTATAGGAG   [1111]</w:t>
      </w:r>
    </w:p>
    <w:p w14:paraId="404FCB6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AAAAATAC---ACCAAAATAAAATAAAACATTCACCT--AAC--ATTAAAGTATAGGAG   [1113]</w:t>
      </w:r>
    </w:p>
    <w:p w14:paraId="503A5C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ACAACCAA---GATAGAATAAAACAAAACATTTAAT---CCCAATTTAAAGTATAGGAG   [1109]</w:t>
      </w:r>
    </w:p>
    <w:p w14:paraId="69F0C69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--------</w:t>
      </w:r>
      <w:r>
        <w:rPr>
          <w:sz w:val="16"/>
        </w:rPr>
        <w:t>----TATAAATAAGATAAAGCATTTAACCA--CCAACTTAAAGTATAGGAG   [1112]</w:t>
      </w:r>
    </w:p>
    <w:p w14:paraId="54FF0D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-CTACCAC---AAATCAATCAAATAAAACATTTA-CC--ATCCCTTCAAAGTATAGGAG   [1127]</w:t>
      </w:r>
    </w:p>
    <w:p w14:paraId="57BEA35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ATTACCCT---TAGTCACTTAACTAAAACATTCACC---AAACCATTAAAGTATAGGAG   [1126]</w:t>
      </w:r>
    </w:p>
    <w:p w14:paraId="478D035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hino    </w:t>
      </w:r>
      <w:r>
        <w:rPr>
          <w:sz w:val="16"/>
        </w:rPr>
        <w:t xml:space="preserve">              AACTACTAA--AAACTCACTTGAACAAAGCATTTACCCA-AATCCATTAAAGTATAGGAG   [1123]</w:t>
      </w:r>
    </w:p>
    <w:p w14:paraId="07C700E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ACTAACAC---TAGAAAATAAAACAAAACATTTAGTC--ACCTTATAAAAGTATAGGAG   [1113]</w:t>
      </w:r>
    </w:p>
    <w:p w14:paraId="787B140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AGTATTAC---AGACACATAAAATAAAACATTTAGTT--AAACAATAAAAGTATA</w:t>
      </w:r>
      <w:r>
        <w:rPr>
          <w:sz w:val="16"/>
        </w:rPr>
        <w:t>GGAG   [1106]</w:t>
      </w:r>
    </w:p>
    <w:p w14:paraId="24BD51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ACTACCAGA--CAACCTT--AGCCAAACCATTTACCC--AAAT----AAAGTATAGGCG   [1103]</w:t>
      </w:r>
    </w:p>
    <w:p w14:paraId="0DE7A61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ATCACCTTTC-TTCACTT--AATTAAAACATTTACCA--TCTTAGTATTAGTATAGGAG   [1127]</w:t>
      </w:r>
    </w:p>
    <w:p w14:paraId="0ADCA95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AAGATCCACC-TAACCCTTAAATTAAACCATT</w:t>
      </w:r>
      <w:r>
        <w:rPr>
          <w:sz w:val="16"/>
        </w:rPr>
        <w:t>CAGTC--AACCT-TAAAAGTATAGGAG   [1120]</w:t>
      </w:r>
    </w:p>
    <w:p w14:paraId="4E5A0DC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ATAATAACAA-TCTATTA--AACTAAAGCATTTAAC------CATCAGAAGTATAGGAG   [1094]</w:t>
      </w:r>
    </w:p>
    <w:p w14:paraId="6FD07A7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ACCAA-AT---AAAACTTTAATATAAAACATTTGTAGACATA------AAGTATAGGAG   [1105]</w:t>
      </w:r>
    </w:p>
    <w:p w14:paraId="2BF61C6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ACTAT-AT-</w:t>
      </w:r>
      <w:r>
        <w:rPr>
          <w:sz w:val="16"/>
        </w:rPr>
        <w:t>--AAATACATAAATCAAAACATTTATTTGCTTAT--TCAAAGTATAGGAG   [1102]</w:t>
      </w:r>
    </w:p>
    <w:p w14:paraId="1BABEBFE" w14:textId="77777777" w:rsidR="00000000" w:rsidRDefault="003C3F56">
      <w:pPr>
        <w:pStyle w:val="PlainText"/>
        <w:rPr>
          <w:sz w:val="16"/>
        </w:rPr>
      </w:pPr>
    </w:p>
    <w:p w14:paraId="2D89239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1210      1220      1230      1240      1250      1260]</w:t>
      </w:r>
    </w:p>
    <w:p w14:paraId="0126900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3F6F226C" w14:textId="77777777" w:rsidR="00000000" w:rsidRDefault="003C3F56">
      <w:pPr>
        <w:pStyle w:val="PlainText"/>
        <w:rPr>
          <w:sz w:val="16"/>
        </w:rPr>
      </w:pPr>
    </w:p>
    <w:p w14:paraId="25885B9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Opossum              </w:t>
      </w:r>
      <w:r>
        <w:rPr>
          <w:sz w:val="16"/>
        </w:rPr>
        <w:t xml:space="preserve">  ATAGAAAAGATA-TAAT---AGGAGCTATAGTTTATAGTACCGCAAGGGAAA-AATGAAA   [1161]</w:t>
      </w:r>
    </w:p>
    <w:p w14:paraId="7B2E39F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TAGAAAAGACTGACTCC--AGGCGCAATAACG-CAAGTACCGCGAGGGAAA-CATGAAA   [1156]</w:t>
      </w:r>
    </w:p>
    <w:p w14:paraId="3772CCF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TAGAAATTTATAC-------AGCGCAATAGAA-AAAGTACCGTAAGGAACG-ACTGAAA   [1169</w:t>
      </w:r>
      <w:r>
        <w:rPr>
          <w:sz w:val="16"/>
        </w:rPr>
        <w:t>]</w:t>
      </w:r>
    </w:p>
    <w:p w14:paraId="4A2CF81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TAGAAAT-TACAA-----TTGGCGCTATAGAG-AAAGTACCGCAAGGGAAC-GAGTGAA   [1164]</w:t>
      </w:r>
    </w:p>
    <w:p w14:paraId="3A37641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TAGAAATTAT----TA-ACAGGCGCCATAGAG-ATAGTACCGCAAGGGAAA-GATGAAA   [1176]</w:t>
      </w:r>
    </w:p>
    <w:p w14:paraId="7A070A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TAGAAATTATATT-----ATGGAGCTATAGAA-ACAGTACCGCA</w:t>
      </w:r>
      <w:r>
        <w:rPr>
          <w:sz w:val="16"/>
        </w:rPr>
        <w:t>AGGGAAA-GATGAAA   [1157]</w:t>
      </w:r>
    </w:p>
    <w:p w14:paraId="7B1EB2B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AAGAAATTTACTTA-C-C-AAGAGCTATAGAG-AAAGTACCGCAAGGGAAATGATGAAA   [1162]</w:t>
      </w:r>
    </w:p>
    <w:p w14:paraId="63BC250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TAGAACATTTT------TAAGGCACTATAGAG-ATAGTACCGCAAGGGAAA-GATGAAA   [1153]</w:t>
      </w:r>
    </w:p>
    <w:p w14:paraId="43E536B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TAGAAATTTATAT----CCAG</w:t>
      </w:r>
      <w:r>
        <w:rPr>
          <w:sz w:val="16"/>
        </w:rPr>
        <w:t>GCGCTATAGAG-AAAGTACCGTAAGGGAAA-GATGAAA   [1161]</w:t>
      </w:r>
    </w:p>
    <w:p w14:paraId="4B70D4A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Round_Eared_Bat        ATAGAAATTCTAAT-----AGGGCGCTATAGAG-AAAGTACCGCAAGGGGAT-GATGAAA   [1182]</w:t>
      </w:r>
    </w:p>
    <w:p w14:paraId="429B2A7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TAGAAATTTTAAT-----CTGGCGCTATAGAG-AAAGTACCGCAAGGGAAC-GGTGAAA   [1170]</w:t>
      </w:r>
    </w:p>
    <w:p w14:paraId="55B9E81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Aardvark              </w:t>
      </w:r>
      <w:r>
        <w:rPr>
          <w:sz w:val="16"/>
        </w:rPr>
        <w:t xml:space="preserve"> ATAGAAATTTTACT-----GAGGAGCTATAGCGCACAGTACCGTAAGGGAAA-GATGAAA   [1162]</w:t>
      </w:r>
    </w:p>
    <w:p w14:paraId="580A46D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TAGAAACATAACG-----CAGGAGCAATAGAG-ATAGTACCGTAAGGGAAA-GATGAAA   [1155]</w:t>
      </w:r>
    </w:p>
    <w:p w14:paraId="1D4BDF8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TAGAAAGTTTACT-----CA-GCGCCATAGAG-ACAGTACCGCAAGGGAAA-GATGAAA   [1158]</w:t>
      </w:r>
    </w:p>
    <w:p w14:paraId="02CAED7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TAGAAACTGAAAT-----CAGGCGCTATAGAG-ATAGTACCGCAAGGGAAA-GATGAAA   [1163]</w:t>
      </w:r>
    </w:p>
    <w:p w14:paraId="3E0513F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TAGAAATTTCACT-----AAGGCGCAATAGAG-ATAGTACCGCAAGGGAAT-GATGAAA   [1164]</w:t>
      </w:r>
    </w:p>
    <w:p w14:paraId="63DC093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TAGAAATTTTT-A--T-CCTGACGCTATAGAG-ATAGTACCGTAA</w:t>
      </w:r>
      <w:r>
        <w:rPr>
          <w:sz w:val="16"/>
        </w:rPr>
        <w:t>GG-AAA-GATGAAA   [1166]</w:t>
      </w:r>
    </w:p>
    <w:p w14:paraId="0B5A074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TAGAAAT-CTAAG----TACGGCGCTATAGAG-AAAGTACCGCAAGGGAAC-GATGAAA   [1162]</w:t>
      </w:r>
    </w:p>
    <w:p w14:paraId="17D509A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TAGAAATCTGAAACCA-TTTGGCGCAATAGAG-ATAGTACCGTAAGGGAATGATGAAAG   [1170]</w:t>
      </w:r>
    </w:p>
    <w:p w14:paraId="62E018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TAGAAATTTAAATATC-AGTGG</w:t>
      </w:r>
      <w:r>
        <w:rPr>
          <w:sz w:val="16"/>
        </w:rPr>
        <w:t>CGCTATAGAG-ATAGTACCGTAAGG-AAA-GATGAAA   [1183]</w:t>
      </w:r>
    </w:p>
    <w:p w14:paraId="4A1D542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TAGAAATTTTAAC-----TTGGCGCTATAGAG-AAAGTACCGTAAGGGAAC-GATGAAA   [1179]</w:t>
      </w:r>
    </w:p>
    <w:p w14:paraId="6231D4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TAGAAATTTTTAA-----CTGGCGCTATAGAG-AAAGTACCGCAAGGGAAC-GATGAAA   [1176]</w:t>
      </w:r>
    </w:p>
    <w:p w14:paraId="2CBBA44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t                    </w:t>
      </w:r>
      <w:r>
        <w:rPr>
          <w:sz w:val="16"/>
        </w:rPr>
        <w:t>ATAGAAATTTAAC------TTGGCGCTATAGAG-AAAGTACCGCAAGGGAAA-GATGAAA   [1165]</w:t>
      </w:r>
    </w:p>
    <w:p w14:paraId="3599885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TAGAAATTTTAA------TTGGAGCGATAGAG-ATAGTACCGTAAGGGAAT-GATGAAA   [1158]</w:t>
      </w:r>
    </w:p>
    <w:p w14:paraId="5E11327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TAGAAATTGA----AA-CCTGGCGCAATAGAT-ATAGTACCGCAAGGGAAA-GATGAAA   [1156]</w:t>
      </w:r>
    </w:p>
    <w:p w14:paraId="54C937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TAGAAAACCC----AC-TTAGGCGCTATAGAG-ATAGTACCGCAAGGGAAA-GATGAAA   [1180]</w:t>
      </w:r>
    </w:p>
    <w:p w14:paraId="465E30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CAGAAATTTT----AC-ACAGGCGCTATAGAG-ACAGTACCGTAAGGGAAA-GATGAAA   [1173]</w:t>
      </w:r>
    </w:p>
    <w:p w14:paraId="266FA5F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TAGAAACTCT----AC-TAAGGCGCTATAGAG-AAAGTACCGCAAG</w:t>
      </w:r>
      <w:r>
        <w:rPr>
          <w:sz w:val="16"/>
        </w:rPr>
        <w:t>GGAAA-GATGAAA   [1147]</w:t>
      </w:r>
    </w:p>
    <w:p w14:paraId="243E736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TAGAAATATTCCAT---AGATGCGCTATAGAG-ATAGTACCGTAAGGGAAA-A?TGAAA   [1160]</w:t>
      </w:r>
    </w:p>
    <w:p w14:paraId="0ADD461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TAGAAATTTAATA----ATTAGAGCTATAGAG-ATAGTACCGCAAGGGAAA-GATGAAA   [1156]</w:t>
      </w:r>
    </w:p>
    <w:p w14:paraId="65D72291" w14:textId="77777777" w:rsidR="00000000" w:rsidRDefault="003C3F56">
      <w:pPr>
        <w:pStyle w:val="PlainText"/>
        <w:rPr>
          <w:sz w:val="16"/>
        </w:rPr>
      </w:pPr>
    </w:p>
    <w:p w14:paraId="09560DB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1270      1280</w:t>
      </w:r>
      <w:r>
        <w:rPr>
          <w:sz w:val="16"/>
        </w:rPr>
        <w:t xml:space="preserve">      1290      1300      1310      1320]</w:t>
      </w:r>
    </w:p>
    <w:p w14:paraId="4557D9D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564C5907" w14:textId="77777777" w:rsidR="00000000" w:rsidRDefault="003C3F56">
      <w:pPr>
        <w:pStyle w:val="PlainText"/>
        <w:rPr>
          <w:sz w:val="16"/>
        </w:rPr>
      </w:pPr>
    </w:p>
    <w:p w14:paraId="4A00588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GA-TAAATT---ATAGTAATTAAAAG-CAAAGATTAACTCTTGTACCTTTTGCATAATGA   [1216]</w:t>
      </w:r>
    </w:p>
    <w:p w14:paraId="0A511DF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GACTA-ATTA--</w:t>
      </w:r>
      <w:r>
        <w:rPr>
          <w:sz w:val="16"/>
        </w:rPr>
        <w:t>TAAGCACTAAAAAG-CAAAGATTAAACCTTCTACCTTTTGCATAATGA   [1212]</w:t>
      </w:r>
    </w:p>
    <w:p w14:paraId="64F76E4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GAA-TAT----TAAAGTA--AAATAG-CAAAGATTAACCTTGAT--CTTT--GATAATGA   [1217]</w:t>
      </w:r>
    </w:p>
    <w:p w14:paraId="034ED36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GA-ATATATTAAAAGTAAAAAAAAG-CAAAGTTTAACCCTTCTACCTTTTGCATAATGA   [1222]</w:t>
      </w:r>
    </w:p>
    <w:p w14:paraId="02107A4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Sloth       </w:t>
      </w:r>
      <w:r>
        <w:rPr>
          <w:sz w:val="16"/>
        </w:rPr>
        <w:t xml:space="preserve">           GAA---CAACTAACAGCACAAAACAG-CAAAGACCAACCCTTTTACCTTTTGCATAATGA   [1232]</w:t>
      </w:r>
    </w:p>
    <w:p w14:paraId="4D2E915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GAT-TGAA--TGATTGTACAAAATAG-CAAAGATTAACACTTGTACCTTTCGCATAATGA   [1213]</w:t>
      </w:r>
    </w:p>
    <w:p w14:paraId="0E8A87E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GA--CTAATTT-AAAGTAAAAACAAGACAAAGATTAAACCT-GTACCTTTTGCATAATG</w:t>
      </w:r>
      <w:r>
        <w:rPr>
          <w:sz w:val="16"/>
        </w:rPr>
        <w:t>A   [1218]</w:t>
      </w:r>
    </w:p>
    <w:p w14:paraId="738C57D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GA--TAAATTACACAGTAAAAAAAAG-CATAGATTACCCCTACTACCTTTTGTATAATGA   [1210]</w:t>
      </w:r>
    </w:p>
    <w:p w14:paraId="6A12084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GA--TTAGTT-AATAGCACAAAAAAG-CAGAGATTACTTCTCTTACCTTTTGCATAATGA   [1217]</w:t>
      </w:r>
    </w:p>
    <w:p w14:paraId="50D36DE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GAA-AATA--CCAAAGCAATAAATAG-CAAAGTTTA</w:t>
      </w:r>
      <w:r>
        <w:rPr>
          <w:sz w:val="16"/>
        </w:rPr>
        <w:t>CCCCTTGTACCTTTTGCATAATGA   [1238]</w:t>
      </w:r>
    </w:p>
    <w:p w14:paraId="5A2CB51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GAC-AAAT--TAAAAGTAAAAAACAG-CAAAGCTTACCCCTTGTACCTTTTGCATAATGA   [1226]</w:t>
      </w:r>
    </w:p>
    <w:p w14:paraId="002B788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GAT---AAATTTATAGTGAAAAACAG-CAAAGATTAGCCCTTCTACCTTTAGCATAATGA   [1218]</w:t>
      </w:r>
    </w:p>
    <w:p w14:paraId="1EBC09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GAT---T-CCTAA</w:t>
      </w:r>
      <w:r>
        <w:rPr>
          <w:sz w:val="16"/>
        </w:rPr>
        <w:t>AAGTAAGAAACAG-CAGAGATAACCCCTCCTACCTTTTGCATAATGG   [1210]</w:t>
      </w:r>
    </w:p>
    <w:p w14:paraId="2EC22C0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GAT---AATTTAATAGTACAAAACTG-CAAAGATTAACCCTTGTACCTTTTGCATAATGA   [1214]</w:t>
      </w:r>
    </w:p>
    <w:p w14:paraId="6A2109A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GAT---GAAGTCACAGTACAAAACAG-CAAAGATTACCCCTTCTACCTTTTGCATAATGA   [1219]</w:t>
      </w:r>
    </w:p>
    <w:p w14:paraId="107CFD9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Elephant     </w:t>
      </w:r>
      <w:r>
        <w:rPr>
          <w:sz w:val="16"/>
        </w:rPr>
        <w:t xml:space="preserve">          GAT---AGTTTAATAGTAAAAAATAG-CAAGGATTAACCCCTTTACCTTTTGCATAATGA   [1220]</w:t>
      </w:r>
    </w:p>
    <w:p w14:paraId="2619C8E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GAA-TAAA-ATAAAAGTAAAAAAAAG-CAAAGATTACCCCTTCTACCTTTTGCATAATGG   [1223]</w:t>
      </w:r>
    </w:p>
    <w:p w14:paraId="463DE6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GAA-AAAAACTAAAAGTATAAAAAAG-CAAAGATTACCCCTTGTACCTTTTGCATAATGA</w:t>
      </w:r>
      <w:r>
        <w:rPr>
          <w:sz w:val="16"/>
        </w:rPr>
        <w:t xml:space="preserve">   [1220]</w:t>
      </w:r>
    </w:p>
    <w:p w14:paraId="4FC50FE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AG-CAAC---AAAAGTATCAAAAAG-CAAAGATCACACCTTGTACCTTTCGCATAATGA   [1225]</w:t>
      </w:r>
    </w:p>
    <w:p w14:paraId="5600800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GAA-AAAC-CTAAAAGTAATAAAAAG-CAAAGCTTACCACTTGTACCTTTTGCATAATGA   [1240]</w:t>
      </w:r>
    </w:p>
    <w:p w14:paraId="6C3BE48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GA--TGCA-TTAAAAGTACTAAACAG-CAAAGCTTAC</w:t>
      </w:r>
      <w:r>
        <w:rPr>
          <w:sz w:val="16"/>
        </w:rPr>
        <w:t>CCCTTTTACCTTTTGCATAATGA   [1235]</w:t>
      </w:r>
    </w:p>
    <w:p w14:paraId="50BB0F6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GA--AGTC-TTAAAAGTACTAAACAG-CAAAGCTTACCCCTTTTACCTTTTGCATAATGA   [1232]</w:t>
      </w:r>
    </w:p>
    <w:p w14:paraId="334A75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GAT-AAAA-TTAAAAGCACCACACAG-CAAAGATTACCCCTTGTACCTTTTGCATAATGA   [1222]</w:t>
      </w:r>
    </w:p>
    <w:p w14:paraId="4A85BBF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GA---CATCTTAAC</w:t>
      </w:r>
      <w:r>
        <w:rPr>
          <w:sz w:val="16"/>
        </w:rPr>
        <w:t>AGTATTAAACAG-CAAAGATTACCCCTTCTACCTTTTGCATAATGA   [1214]</w:t>
      </w:r>
    </w:p>
    <w:p w14:paraId="0789CA2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AT---TATAACCAAGCATAATATAG-CAAGGACTAACCCCTATACCTTCTGCATAATGA   [1212]</w:t>
      </w:r>
    </w:p>
    <w:p w14:paraId="4C1C191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GAATGTAATTCTCAAGTTTAAAAAAG-CAAAGCTTACAACTTATACCTTTTGCATAATGA   [1239]</w:t>
      </w:r>
    </w:p>
    <w:p w14:paraId="6CFAB38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Flying_Lemur  </w:t>
      </w:r>
      <w:r>
        <w:rPr>
          <w:sz w:val="16"/>
        </w:rPr>
        <w:t xml:space="preserve">         GAA---AAGACCCTAGTACTAAACAG-CAAAGACTTCCCCTTGTACCTTTTGCATAATGA   [1229]</w:t>
      </w:r>
    </w:p>
    <w:p w14:paraId="68C5789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GA---TCAGTCAACAGTAAAACAAAG-CAAAGATTAACCCTTGTACCTTTTGCATAATGA   [1203]</w:t>
      </w:r>
    </w:p>
    <w:p w14:paraId="7AB0F89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Madagascar_Hedgehog    GAT---AACTTAATAGTACCAAAAAG-CAAAGCTTAAACCTTATACCTTTTGCATAATGA </w:t>
      </w:r>
      <w:r>
        <w:rPr>
          <w:sz w:val="16"/>
        </w:rPr>
        <w:t xml:space="preserve">  [1216]</w:t>
      </w:r>
    </w:p>
    <w:p w14:paraId="723CFB9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GAT---AAGTTTAAAGTACTAAAAAG-CAAAGATTAACCCTTTTACCTTTTGCATAATGA   [1212]</w:t>
      </w:r>
    </w:p>
    <w:p w14:paraId="288BAD56" w14:textId="77777777" w:rsidR="00000000" w:rsidRDefault="003C3F56">
      <w:pPr>
        <w:pStyle w:val="PlainText"/>
        <w:rPr>
          <w:sz w:val="16"/>
        </w:rPr>
      </w:pPr>
    </w:p>
    <w:p w14:paraId="118596F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1330      1340      1350      1360      1370      1380]</w:t>
      </w:r>
    </w:p>
    <w:p w14:paraId="4CFDF3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.         .         .         .  </w:t>
      </w:r>
      <w:r>
        <w:rPr>
          <w:sz w:val="16"/>
        </w:rPr>
        <w:t xml:space="preserve">       .         .]</w:t>
      </w:r>
    </w:p>
    <w:p w14:paraId="457CDB0D" w14:textId="77777777" w:rsidR="00000000" w:rsidRDefault="003C3F56">
      <w:pPr>
        <w:pStyle w:val="PlainText"/>
        <w:rPr>
          <w:sz w:val="16"/>
        </w:rPr>
      </w:pPr>
    </w:p>
    <w:p w14:paraId="61EC54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TTAGCCAGTC-A-ACACGGACAAAAAGAATT---ATGCCCGACATCCC-GAAATTAAGT   [1270]</w:t>
      </w:r>
    </w:p>
    <w:p w14:paraId="4270614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TTAGCCAGT--CAAACCGGACAAAAAGAATT---ACGCCCGCCTTCCC-GAAATCAAGT   [1266]</w:t>
      </w:r>
    </w:p>
    <w:p w14:paraId="6C50755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TTAGCCAGAA-AAAAATTAACAAAG</w:t>
      </w:r>
      <w:r>
        <w:rPr>
          <w:sz w:val="16"/>
        </w:rPr>
        <w:t>AGAACT--AAAGCTAATTACCCCGGAAACCAGAC   [1274]</w:t>
      </w:r>
    </w:p>
    <w:p w14:paraId="65B1C22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GCTAGCTAGCA-GA-CCTTAGCAAAGAGAACT--TAAGTTAAGCCCCCC-GAAACCAGAC   [1277]</w:t>
      </w:r>
    </w:p>
    <w:p w14:paraId="6F72134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CTAACCAGAA-AAACCTTGACAAAGAGCCCT--TCAGCCAAAAACCCC-GAATCCAGAC   [1288]</w:t>
      </w:r>
    </w:p>
    <w:p w14:paraId="065A851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TT</w:t>
      </w:r>
      <w:r>
        <w:rPr>
          <w:sz w:val="16"/>
        </w:rPr>
        <w:t>AGCTAGAA-AGCATCTGGCAAAGAGAACT--TAAGCCAGGAATCCC-GAAACTAGAC   [1269]</w:t>
      </w:r>
    </w:p>
    <w:p w14:paraId="59B0148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TTAACTAGAA-AATCCTTAACAAAAAGAATT--TAAGCTAAGAACCCC-GAAACCAAAC   [1274]</w:t>
      </w:r>
    </w:p>
    <w:p w14:paraId="531044B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TTAACTAGAA-CCAACTTGACAAAGTGAACT--GAAGCCAACCACCCC-GAAACCAAAC   [1266]</w:t>
      </w:r>
    </w:p>
    <w:p w14:paraId="32296A9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</w:t>
      </w:r>
      <w:r>
        <w:rPr>
          <w:sz w:val="16"/>
        </w:rPr>
        <w:t>bit                 ATTAGCTAGAA-AATCCTTAGCAAAAAGAATT--TTAGTTAAGAACCCC-GAAACCAGAC   [1273]</w:t>
      </w:r>
    </w:p>
    <w:p w14:paraId="79E9EBB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TTAACTAGAA-CCAACCCAGCAAAGAGACCT--TAAGTTAGCAACCCC-GAAACCAGAC   [1294]</w:t>
      </w:r>
    </w:p>
    <w:p w14:paraId="1E05417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TTAACTAGAG-T-AACTCGACGAAGAGAACT--AAAGCCGAATAGCCC-</w:t>
      </w:r>
      <w:r>
        <w:rPr>
          <w:sz w:val="16"/>
        </w:rPr>
        <w:t>GAAACCAGAC   [1281]</w:t>
      </w:r>
    </w:p>
    <w:p w14:paraId="4AAD7F0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TTAACTAGAATAAG-CTTGGCAAAATGAATT--ACAGTCAACTTTCCC-GAAACCAGAC   [1274]</w:t>
      </w:r>
    </w:p>
    <w:p w14:paraId="7CEEC84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Elephant_Shrew         ATTAGCTAGAAAATA-GTTGACAAAAAGATCTTATTAGCCAACATCCCC-GAAACCAGAC   [1268]</w:t>
      </w:r>
    </w:p>
    <w:p w14:paraId="6F85D6A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TTAACTAGAACAAG-CCTGACAAAGA</w:t>
      </w:r>
      <w:r>
        <w:rPr>
          <w:sz w:val="16"/>
        </w:rPr>
        <w:t>GAACT--GTAGCCAGGAACCCC-GAAACCGGAC   [1270]</w:t>
      </w:r>
    </w:p>
    <w:p w14:paraId="7C88D1E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GTTAACTAGAATGA--TCTGACAAAGCGAACT--GTAGCCAGAAGCCCC-GAAATCGGAC   [1274]</w:t>
      </w:r>
    </w:p>
    <w:p w14:paraId="27E99A4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TTAACTAGAAAAA--TCTGACAAAGAGAACT--ATAGCCAGAAACCCC-GAAATCAGAC   [1275]</w:t>
      </w:r>
    </w:p>
    <w:p w14:paraId="47CF9BE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TTA</w:t>
      </w:r>
      <w:r>
        <w:rPr>
          <w:sz w:val="16"/>
        </w:rPr>
        <w:t>ACCAGAA-AAAATCTAACAAAGAGAACT--TTAGCTAGATACCCC-GAAACCAGAC   [1279]</w:t>
      </w:r>
    </w:p>
    <w:p w14:paraId="029C190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TTAACTAGTATAAGACTTAACAAAATGAATT--TTAGCTAAGCAGCCC-GAAACCAGAC   [1277]</w:t>
      </w:r>
    </w:p>
    <w:p w14:paraId="3977DE0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TTAACTAGCA-AAACCTTAGCAAAGAGAACT--TAAGCTAAGCCACCC-GAAACCAGAC   [1281]</w:t>
      </w:r>
    </w:p>
    <w:p w14:paraId="468E9C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</w:t>
      </w:r>
      <w:r>
        <w:rPr>
          <w:sz w:val="16"/>
        </w:rPr>
        <w:t>e                  CTTAACTAGTA-ATAAATTAGCAAAGAGACCT--TAAGTTAAATTACCC-GAAACCAGAC   [1296]</w:t>
      </w:r>
    </w:p>
    <w:p w14:paraId="68203E2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TTAACTAGAA-TAAACTTAGCAAAGAGAACT--TAAGCTAAGCACCCC-GAAACCAGAC   [1291]</w:t>
      </w:r>
    </w:p>
    <w:p w14:paraId="37FE28A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TTAACTAGAA-CAATTTTAGCAAAGAGAACT--TAAGTTAAACCCCCC-G</w:t>
      </w:r>
      <w:r>
        <w:rPr>
          <w:sz w:val="16"/>
        </w:rPr>
        <w:t>AAACCAGAC   [1288]</w:t>
      </w:r>
    </w:p>
    <w:p w14:paraId="2C6B570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GTTAGCTAGAA-CAA-CCTAACAAAGAGAACT--TCAGCTAGGCCCCCC-GAAACCAGAC   [1277]</w:t>
      </w:r>
    </w:p>
    <w:p w14:paraId="2CF5994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CTAGCCAGAAACAA-CTTAACAAAGAGAACT--TAAGCTAAGCTCCCC-GAAACCAGAC   [1270]</w:t>
      </w:r>
    </w:p>
    <w:p w14:paraId="65052EE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TTAACTAGAA-ATAACTTTGCAAGGAG</w:t>
      </w:r>
      <w:r>
        <w:rPr>
          <w:sz w:val="16"/>
        </w:rPr>
        <w:t>AGCC--AAAGCTAAGACCCCC-GAAACCAGAC   [1268]</w:t>
      </w:r>
    </w:p>
    <w:p w14:paraId="12E60B8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TTAACTAGAA-CAG-CTTTACAAAGAGACCT--CAAGCCAATGACCCC-GAAACCAGAC   [1294]</w:t>
      </w:r>
    </w:p>
    <w:p w14:paraId="1E55BE5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CTAACCAGAA-CAACTTTGACAAAGAGAACT--TCAGCC-AATACCCC-GAAACCAGAC   [1284]</w:t>
      </w:r>
    </w:p>
    <w:p w14:paraId="5A74108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CTAG</w:t>
      </w:r>
      <w:r>
        <w:rPr>
          <w:sz w:val="16"/>
        </w:rPr>
        <w:t>CCAGAA-CAATTTTAGCAAAGAGAACT--TAAGTTAAATACCCC-GAAACCAGAC   [1259]</w:t>
      </w:r>
    </w:p>
    <w:p w14:paraId="31AC089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GTAAACTAGAAAATT-TTTGACAAAGGGAACT--TTAGCCAAAAACCCC-GAAACCAGAC   [1272]</w:t>
      </w:r>
    </w:p>
    <w:p w14:paraId="2FD1EC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TTAACTAGACTAA--CTTGACAAAGAGACCT--TAAGCCAAAATTCCC-GAAACCAGAC   [1267]</w:t>
      </w:r>
    </w:p>
    <w:p w14:paraId="236364AC" w14:textId="77777777" w:rsidR="00000000" w:rsidRDefault="003C3F56">
      <w:pPr>
        <w:pStyle w:val="PlainText"/>
        <w:rPr>
          <w:sz w:val="16"/>
        </w:rPr>
      </w:pPr>
    </w:p>
    <w:p w14:paraId="3719E96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</w:t>
      </w:r>
      <w:r>
        <w:rPr>
          <w:sz w:val="16"/>
        </w:rPr>
        <w:t xml:space="preserve">                            1390      1400      1410      1420      1430      1440]</w:t>
      </w:r>
    </w:p>
    <w:p w14:paraId="781B38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475B4501" w14:textId="77777777" w:rsidR="00000000" w:rsidRDefault="003C3F56">
      <w:pPr>
        <w:pStyle w:val="PlainText"/>
        <w:rPr>
          <w:sz w:val="16"/>
        </w:rPr>
      </w:pPr>
    </w:p>
    <w:p w14:paraId="13731BB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Opossum                GAGCTACTATAAGACAGTTACTAA-TGAACCAACTCATCTATGTAGCAAAATAGTGAGAA   </w:t>
      </w:r>
      <w:r>
        <w:rPr>
          <w:sz w:val="16"/>
        </w:rPr>
        <w:t>[1329]</w:t>
      </w:r>
    </w:p>
    <w:p w14:paraId="41FA377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GAGCTACTATAAAACAGTTGACA---GAACCAACTCATCTATGTAGCAAAATAGTGAGAA   [1323]</w:t>
      </w:r>
    </w:p>
    <w:p w14:paraId="372E5B6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GAGCTATCTAATAATAACTTTCT---GAGTCAACTCATCTATGTGGCAAAATAGTGAGAA   [1331]</w:t>
      </w:r>
    </w:p>
    <w:p w14:paraId="08750E0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GAGCTACCTACGAGCAGCATAAC--AGAGCGAACTCGTCT</w:t>
      </w:r>
      <w:r>
        <w:rPr>
          <w:sz w:val="16"/>
        </w:rPr>
        <w:t>ATGTGGCAAAATAGTGAGAA   [1335]</w:t>
      </w:r>
    </w:p>
    <w:p w14:paraId="0DA70DD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GAGCTACCCGCGGACAGCACAAA---GAGCCAATTCATCTATGTTGCAAAATAGTGAAAA   [1345]</w:t>
      </w:r>
    </w:p>
    <w:p w14:paraId="5CC9A90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GAGCTACCTTTGAGCAGTTTAAA---GAACCAACTCATCTATGTGGCAAAATAGTGAGAA   [1326]</w:t>
      </w:r>
    </w:p>
    <w:p w14:paraId="3F670BF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GAGCTACCTAAAAACAA</w:t>
      </w:r>
      <w:r>
        <w:rPr>
          <w:sz w:val="16"/>
        </w:rPr>
        <w:t>TTTCAT---GAATCAACCCGTCTATGTAGCAAAATAGTGGGAA   [1331]</w:t>
      </w:r>
    </w:p>
    <w:p w14:paraId="6F4233E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GAGCTACTTCCAAACAGCTAACA---GAGCAAACTCGTCTATGTAGCAAAATAGTGAGAA   [1323]</w:t>
      </w:r>
    </w:p>
    <w:p w14:paraId="59CE21D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GAGCTATTTATGAGCAGTTGAAA---GAACGAACCCGTCCATGTGGCAAAATGGTGGGAA   [1330]</w:t>
      </w:r>
    </w:p>
    <w:p w14:paraId="53F46DB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ound_Eared_Bat  </w:t>
      </w:r>
      <w:r>
        <w:rPr>
          <w:sz w:val="16"/>
        </w:rPr>
        <w:t xml:space="preserve">      GAGCTATTTATGAGCAGCCTTACA--GAGCAAATTCATCTATGTAGCAAAATAGTGAAAA   [1352]</w:t>
      </w:r>
    </w:p>
    <w:p w14:paraId="632141E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GAGCTACCTAAGAGCAGCAAAA----GAGCCAACTCGTCTATGTAGCAAAATAGTGAGAA   [1337]</w:t>
      </w:r>
    </w:p>
    <w:p w14:paraId="0DE9CE2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GAGCTACTTAAAGTCAATCTCCCCAAGGATCAACTCATCTATGTAGCAAAATAGTGAGAA   [</w:t>
      </w:r>
      <w:r>
        <w:rPr>
          <w:sz w:val="16"/>
        </w:rPr>
        <w:t>1334]</w:t>
      </w:r>
    </w:p>
    <w:p w14:paraId="5D9761F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GAGCTACTCATGAACAATTGTC---AGAATGCACTCTTCTATGTGGCAAAATAGTGAGAT   [1325]</w:t>
      </w:r>
    </w:p>
    <w:p w14:paraId="13966E3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GAGCTACCTACGAGCAGTTTTC---AGAACCAACCCGTCTATGTAGCAAAATAGTGGGAA   [1327]</w:t>
      </w:r>
    </w:p>
    <w:p w14:paraId="0D0E146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GAGCTACCTGCGAGCAGTCCAA---AGAACGAACTCATCTA</w:t>
      </w:r>
      <w:r>
        <w:rPr>
          <w:sz w:val="16"/>
        </w:rPr>
        <w:t>TGTGGCAAAATAGTGAGAA   [1331]</w:t>
      </w:r>
    </w:p>
    <w:p w14:paraId="7030D17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GAGCTATCTGATAGTAATCCCC---AGGATCAATTCATCTATGTGGCAAAATAGTGAAGA   [1332]</w:t>
      </w:r>
    </w:p>
    <w:p w14:paraId="1BE172B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GAGCTACCCATGAGCAGTTTAAAA--GAACCAACTCATCTATGTGGCAAAATAGTGAGAA   [1337]</w:t>
      </w:r>
    </w:p>
    <w:p w14:paraId="32FB9DB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GAGCTACTCACAAACAGT</w:t>
      </w:r>
      <w:r>
        <w:rPr>
          <w:sz w:val="16"/>
        </w:rPr>
        <w:t>TTACCAA-GAACTAACTCATCTATGTGGCAAAATAGTGAGAA   [1336]</w:t>
      </w:r>
    </w:p>
    <w:p w14:paraId="79DD71C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GAGCTACTTATGAACAGTT-TACC-AGAACAAACTCATCTATGTGGCAAAATAGTGAAAA   [1339]</w:t>
      </w:r>
    </w:p>
    <w:p w14:paraId="3F61ECE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GAGCTACTTATGAGCAGCA-CCTA--GAACGAACTCATCTATGTGGCAAAATAGTGAGAA   [1353]</w:t>
      </w:r>
    </w:p>
    <w:p w14:paraId="2AC93FA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orse             </w:t>
      </w:r>
      <w:r>
        <w:rPr>
          <w:sz w:val="16"/>
        </w:rPr>
        <w:t xml:space="preserve">     GAGCTACCTATGAACAGTTACAAAT-GAACCAACTCATCTATGTCGCAAAATAGTGAGAA   [1350]</w:t>
      </w:r>
    </w:p>
    <w:p w14:paraId="059B507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GAGCTACCTACGAACAGTCCCAAAACGAACGAACTCATCTATGTCGCAAAATAGTGAGAA   [1348]</w:t>
      </w:r>
    </w:p>
    <w:p w14:paraId="326BCA6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GAGCTACCCATGAACAATCTATTACAGGATGAACTCGTCTATGTTGCAAAATAGTGAGAA   [1</w:t>
      </w:r>
      <w:r>
        <w:rPr>
          <w:sz w:val="16"/>
        </w:rPr>
        <w:t>337]</w:t>
      </w:r>
    </w:p>
    <w:p w14:paraId="6C4119C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GAGCTACCCATAAACAATCTAAAA--GGATCAACTCATCTATGTAGCAAAATAGTGAGAA   [1328]</w:t>
      </w:r>
    </w:p>
    <w:p w14:paraId="1886B5E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GAGCTACCTAAGAACAGCTAAAA---GAGCACACCCGTCTATGTAGCAAAATAGTGGGAA   [1325]</w:t>
      </w:r>
    </w:p>
    <w:p w14:paraId="02FCDA8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GAGCTACCTGCGGGCAGT-AAAC---GAACAAACTCATCTAT</w:t>
      </w:r>
      <w:r>
        <w:rPr>
          <w:sz w:val="16"/>
        </w:rPr>
        <w:t>GTGGCAAAATAGTGAGAA   [1350]</w:t>
      </w:r>
    </w:p>
    <w:p w14:paraId="39571ED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GAGCTACTCACAGGCAGTCACAA---GGACAAACTCACCTATGTAGCAAAATAGTGAGAA   [1341]</w:t>
      </w:r>
    </w:p>
    <w:p w14:paraId="5E46FCB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GAGCTACTTACGAACAGCTAATA---GAGCAAACTCATCTATGTTGCAAAATAGTGAAGT   [1316]</w:t>
      </w:r>
    </w:p>
    <w:p w14:paraId="645ADF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GAGCTACCCTAGAGCAATC</w:t>
      </w:r>
      <w:r>
        <w:rPr>
          <w:sz w:val="16"/>
        </w:rPr>
        <w:t>TTGTT--GGATCAACTCATCTATGTGGCAAAATAGTGAGAA   [1330]</w:t>
      </w:r>
    </w:p>
    <w:p w14:paraId="0D35D5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GAGCTACTTAAAGGCAGTCTTAT---GGACCAACTCATCTATGTAGCAAAATAGTGAGAA   [1324]</w:t>
      </w:r>
    </w:p>
    <w:p w14:paraId="65402CBC" w14:textId="77777777" w:rsidR="00000000" w:rsidRDefault="003C3F56">
      <w:pPr>
        <w:pStyle w:val="PlainText"/>
        <w:rPr>
          <w:sz w:val="16"/>
        </w:rPr>
      </w:pPr>
    </w:p>
    <w:p w14:paraId="6A011F2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1450      1460      1470      1480      1490      1500]</w:t>
      </w:r>
    </w:p>
    <w:p w14:paraId="4814385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</w:t>
      </w:r>
      <w:r>
        <w:rPr>
          <w:sz w:val="16"/>
        </w:rPr>
        <w:t xml:space="preserve">         .         .         .         .         .         .]</w:t>
      </w:r>
    </w:p>
    <w:p w14:paraId="4AC2250A" w14:textId="77777777" w:rsidR="00000000" w:rsidRDefault="003C3F56">
      <w:pPr>
        <w:pStyle w:val="PlainText"/>
        <w:rPr>
          <w:sz w:val="16"/>
        </w:rPr>
      </w:pPr>
    </w:p>
    <w:p w14:paraId="1513DCC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GATTTTATAGTAGAAGTGAAAAACC-TATCGAACTTAATGATAGCTGGTTATCCAAAA--   [1386]</w:t>
      </w:r>
    </w:p>
    <w:p w14:paraId="3608B61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GATTTTATAGTAGAGGTGAAAAGCC-TACCGAACTTGATGATAGCTGGTTGTCCAAAA-T   [1381]</w:t>
      </w:r>
    </w:p>
    <w:p w14:paraId="073DC83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</w:t>
      </w:r>
      <w:r>
        <w:rPr>
          <w:sz w:val="16"/>
        </w:rPr>
        <w:t>g               AATTACTAGATAGAGGTGAAACGCC-TATCGAGCCTGGTGATAGCTGGTTGTCCA-AAT-   [1388]</w:t>
      </w:r>
    </w:p>
    <w:p w14:paraId="6836297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GACTTATAGGTAGTGGTGAAAAGCC-TAACGAGCCTGGTGATAGCTGGTTGTCCAGAAA-   [1393]</w:t>
      </w:r>
    </w:p>
    <w:p w14:paraId="00E0908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GATCCTCAGGTAGAGGTGAAAAGCCTAACCGAGCCTGGCGATAGCTGGTTGTCC</w:t>
      </w:r>
      <w:r>
        <w:rPr>
          <w:sz w:val="16"/>
        </w:rPr>
        <w:t>AGGAA-   [1404]</w:t>
      </w:r>
    </w:p>
    <w:p w14:paraId="4215083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GACTTGAAGGTAGAGGTAAAAAGCC-TAACGAGCCTAGTGATAGCTGGTTGTCCAAAAA-   [1384]</w:t>
      </w:r>
    </w:p>
    <w:p w14:paraId="3BE843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GATTTTTAGGTAGAGGTGAAAAGCC-TATCGAGCTTGGTGATAGCTGGTTGCCCAAAAA-   [1389]</w:t>
      </w:r>
    </w:p>
    <w:p w14:paraId="587BFD0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GATTTCGAAGTAGAGGTGAAAAGCC-AACCG</w:t>
      </w:r>
      <w:r>
        <w:rPr>
          <w:sz w:val="16"/>
        </w:rPr>
        <w:t>AGTTTGGTGATAACTGGTTATCCAAATA-   [1381]</w:t>
      </w:r>
    </w:p>
    <w:p w14:paraId="27A7056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GACTTGTAAATAGAGGTGAAAAGCC-AACCGAGCCTGGTGATAGCTGGTTGTCCAGAAT-   [1388]</w:t>
      </w:r>
    </w:p>
    <w:p w14:paraId="4D87370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GACTTCTAAATAGAGGTGACAAGCC-TACCGAGCCTGGTGATAGCTGGTTGTCCAG-AA-   [1409]</w:t>
      </w:r>
    </w:p>
    <w:p w14:paraId="5756F5F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GACTTTTA</w:t>
      </w:r>
      <w:r>
        <w:rPr>
          <w:sz w:val="16"/>
        </w:rPr>
        <w:t>GGTAGTGGTGAAAAGCC-TACCGAGCCTGGTGATAGCTGGTTGTCCAG-AA-   [1394]</w:t>
      </w:r>
    </w:p>
    <w:p w14:paraId="3E27BAB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GAACATTAAGTAGAGGTGAAAAGCC-AACCGAGCCTGGTGATAGCTGGTTATCCAAAA--   [1391]</w:t>
      </w:r>
    </w:p>
    <w:p w14:paraId="15329CC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GATTTGTGAGTAGAGGTGAAAAGCC-AACCGAGCCTGGAGATAGCTGGTTGTCCAAAAA-   [1383]</w:t>
      </w:r>
    </w:p>
    <w:p w14:paraId="51B45A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yrax   </w:t>
      </w:r>
      <w:r>
        <w:rPr>
          <w:sz w:val="16"/>
        </w:rPr>
        <w:t xml:space="preserve">               GACTTGTAGGTAGGGGTGAAAAGCC-AACCGAGCCCGGTGATAGCTGGTTATCCAGAA--   [1384]</w:t>
      </w:r>
    </w:p>
    <w:p w14:paraId="0EF818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GACTTGCAGGTAGAGGTGAAAAGCC-AATCGAGCCCGATGATAGCTGGTTGTCCAGAA--   [1388]</w:t>
      </w:r>
    </w:p>
    <w:p w14:paraId="5EC4740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Elephant               AACTTACAGATAGAGGTGAAATACC-AATCGAGCCTGATGATAGCTGGTTGTCCA</w:t>
      </w:r>
      <w:r>
        <w:rPr>
          <w:sz w:val="16"/>
        </w:rPr>
        <w:t>GAAA-   [1390]</w:t>
      </w:r>
    </w:p>
    <w:p w14:paraId="31A3154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GACTTGTAGGTAGAGGTGAAAAGCC-TAACGAGCCTGGTGATAGCTGGTTGTCCGAGAA-   [1395]</w:t>
      </w:r>
    </w:p>
    <w:p w14:paraId="5874AA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GATTTGTAAGTAGAGGTGACATGCC-TAACGAGCCTGGTGATAGCTGGTTGTCCAGAAA-   [1394]</w:t>
      </w:r>
    </w:p>
    <w:p w14:paraId="0EB60D7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GATTTATAAGTAGAGGTGAAAAGCC-TAACGA</w:t>
      </w:r>
      <w:r>
        <w:rPr>
          <w:sz w:val="16"/>
        </w:rPr>
        <w:t>GCCTGGTGATAGCTGGTTGTCCAGAAA-   [1397]</w:t>
      </w:r>
    </w:p>
    <w:p w14:paraId="792F38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GACTTATAAGTAGAGGTGAAAAGCC-TAACGAGCCTGGTGATAGCTGGTTGTCCCTGAA-   [1411]</w:t>
      </w:r>
    </w:p>
    <w:p w14:paraId="238E5EB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GATTCGTAGGTAGAGGTGAAAAGCC-CAACGAGCCTGGTGATAGCTGGTTGTCCAGAAA-   [1408]</w:t>
      </w:r>
    </w:p>
    <w:p w14:paraId="27D4A6C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GATTTATAG</w:t>
      </w:r>
      <w:r>
        <w:rPr>
          <w:sz w:val="16"/>
        </w:rPr>
        <w:t>GTAGAGGTGAAAAGCC-TAACGAGCCTGGTGATAGCTGGTTGTCCA-AAA-   [1405]</w:t>
      </w:r>
    </w:p>
    <w:p w14:paraId="240E729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GATTTGTGGGTAGAGGTGAAAAGCC-TAACGAGCCTGGTGATAGCTGGTTGCCCA-GAA-   [1394]</w:t>
      </w:r>
    </w:p>
    <w:p w14:paraId="594EC5F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GATTTGTGGGTAGAGGTGAAAAGCC-TAACGAGCCTGGTGATAGCTGGTTACCCACAGA-   [1386]</w:t>
      </w:r>
    </w:p>
    <w:p w14:paraId="3E0DC75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uman    </w:t>
      </w:r>
      <w:r>
        <w:rPr>
          <w:sz w:val="16"/>
        </w:rPr>
        <w:t xml:space="preserve">              GATTTATAGGTAGAGGCGACAAACC-TACCGAGCCTGGTGATAGCTGGTTGTCCAA-GA-   [1382]</w:t>
      </w:r>
    </w:p>
    <w:p w14:paraId="31A5EF7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GACCCTCAGGTAGAGGTGAAAAGCC-TATCGAGCCTGGTGATAGCTGGTTGTCCAG-AG-   [1407]</w:t>
      </w:r>
    </w:p>
    <w:p w14:paraId="45E04FF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GACCTATGAGTAGAGGTGAAACGCC-AACCGAGCCTGGTGATAGCTGGAAGTCCAA</w:t>
      </w:r>
      <w:r>
        <w:rPr>
          <w:sz w:val="16"/>
        </w:rPr>
        <w:t>-G--   [1397]</w:t>
      </w:r>
    </w:p>
    <w:p w14:paraId="4967B4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GATTTGTAAGTAGAGGTGATAAGCC-AACCGAGCCTGGTGATAGCTGGTTGTCCAG-TG-   [1373]</w:t>
      </w:r>
    </w:p>
    <w:p w14:paraId="2A8D3E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GACTTTAAGGTAGAGGTGAAAAGCC-AACCGAGCCTGGTGATAGCTGGTTGCCCAAGAA-   [1388]</w:t>
      </w:r>
    </w:p>
    <w:p w14:paraId="07963E4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GATCTTTAAGTAGAGGTGAAAAGCC-AACCGAG</w:t>
      </w:r>
      <w:r>
        <w:rPr>
          <w:sz w:val="16"/>
        </w:rPr>
        <w:t>CCTGGTGATAGCTGGTTGCCCAGGAA-   [1382]</w:t>
      </w:r>
    </w:p>
    <w:p w14:paraId="29E0EB89" w14:textId="77777777" w:rsidR="00000000" w:rsidRDefault="003C3F56">
      <w:pPr>
        <w:pStyle w:val="PlainText"/>
        <w:rPr>
          <w:sz w:val="16"/>
        </w:rPr>
      </w:pPr>
    </w:p>
    <w:p w14:paraId="34B8BF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1510      1520      1530      1540      1550      1560]</w:t>
      </w:r>
    </w:p>
    <w:p w14:paraId="2E8E34A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20878154" w14:textId="77777777" w:rsidR="00000000" w:rsidRDefault="003C3F56">
      <w:pPr>
        <w:pStyle w:val="PlainText"/>
        <w:rPr>
          <w:sz w:val="16"/>
        </w:rPr>
      </w:pPr>
    </w:p>
    <w:p w14:paraId="09793B0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AGAATTTAAGTTCAACTTTA</w:t>
      </w:r>
      <w:r>
        <w:rPr>
          <w:sz w:val="16"/>
        </w:rPr>
        <w:t>AGTCCTATTACAA-TGCCTATT-CAAAGCACAC-----A   [1439]</w:t>
      </w:r>
    </w:p>
    <w:p w14:paraId="0AD92D6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TGAATTTCAGTTCAACTTTAAATT-TAATTAAA------TTACCAA--CAAAC-TTAAC   [1431]</w:t>
      </w:r>
    </w:p>
    <w:p w14:paraId="48B0211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AGAATTTTAGTTCAACTTTAAATT-TACCTATATAA----TATAT----AATAA--ATT   [1437]</w:t>
      </w:r>
    </w:p>
    <w:p w14:paraId="27F314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Mole                 </w:t>
      </w:r>
      <w:r>
        <w:rPr>
          <w:sz w:val="16"/>
        </w:rPr>
        <w:t xml:space="preserve">  A-GAATTTTAGTTCAGCTTTAATTTATACAGACAAG------CCCTC--AAAACTCTAAT   [1444]</w:t>
      </w:r>
    </w:p>
    <w:p w14:paraId="336DF59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TGAACCTAAGTTCAACTTAAAA-TTTGCCCAAAGAA----CATAACATCAAATCTCAAC   [1459]</w:t>
      </w:r>
    </w:p>
    <w:p w14:paraId="1C735E2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TGAATCTAAGTTCAACTTGAAATA-TACCTAAAAGC----ACAAT---AACTAA--AAT   [1434</w:t>
      </w:r>
      <w:r>
        <w:rPr>
          <w:sz w:val="16"/>
        </w:rPr>
        <w:t>]</w:t>
      </w:r>
    </w:p>
    <w:p w14:paraId="10F0A04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-GAATTTCAGTTCAAACTTTAAGC-TTCCATCAGAA----CAAC----AAA-TCAAAAT   [1438]</w:t>
      </w:r>
    </w:p>
    <w:p w14:paraId="7A421CB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-GAAT-TTAGTTCAGCTTTAAGTT-TTCCCAAAACA----CCAG----AAAGTCTAA-T   [1429]</w:t>
      </w:r>
    </w:p>
    <w:p w14:paraId="5554463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-GAATTTTAGTTCAACTTTAAATT-TTCCTAAAGGA----CATA</w:t>
      </w:r>
      <w:r>
        <w:rPr>
          <w:sz w:val="16"/>
        </w:rPr>
        <w:t>----AAACCCTAA-T   [1437]</w:t>
      </w:r>
    </w:p>
    <w:p w14:paraId="1D1571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AGAACTTCAGTTCAACTTTAAGCC-TACCTAACAAA----CTTCC---AATTCA--ACT   [1459]</w:t>
      </w:r>
    </w:p>
    <w:p w14:paraId="5ABAF76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AGAATTTTAGTTCGACTTTAAGTCATGCCTAAAAAA----ACCAC---AATTCA--AAT   [1445]</w:t>
      </w:r>
    </w:p>
    <w:p w14:paraId="51B1D38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AGAATCTAAGTTCAACCTAAA</w:t>
      </w:r>
      <w:r>
        <w:rPr>
          <w:sz w:val="16"/>
        </w:rPr>
        <w:t>AT-TTACTATAAGAA----CTTTAACTAATCCCTCCAC   [1446]</w:t>
      </w:r>
    </w:p>
    <w:p w14:paraId="2E0DBDB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AGAATCTAAGTTCATCCTAAAGCACTACCTATAAAA----ATC--ATTATTACA---AT   [1434]</w:t>
      </w:r>
    </w:p>
    <w:p w14:paraId="6033C1C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AGAATTTTAGTTCGACCTAAAAC-TTACCAAACAAA----CAC-AC--AATTCAC--CT   [1434]</w:t>
      </w:r>
    </w:p>
    <w:p w14:paraId="3C9D3D1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ugong                </w:t>
      </w:r>
      <w:r>
        <w:rPr>
          <w:sz w:val="16"/>
        </w:rPr>
        <w:t xml:space="preserve"> TAGAATTTTAGTTCTACCTAAAAT-TTACCGAAGAGA----AGC-ATTTAATCCCT--AT   [1440]</w:t>
      </w:r>
    </w:p>
    <w:p w14:paraId="773D80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AGAATTTTAGTTCTACCTAAAAC-TTACCACAAAAA----CAA-AAT-AATTCCA--AT   [1441]</w:t>
      </w:r>
    </w:p>
    <w:p w14:paraId="0D807CE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-GAATTTTAGTTCAACCTTAAAAA-TACCCCAAAAA----CCC-----TAAATTCCAAT   [1444]</w:t>
      </w:r>
    </w:p>
    <w:p w14:paraId="15452E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TGAATCTAAGTTCAGCTTTAAAGA-TACCAAAAATT----CAAAT---AAACCCC-ACT   [1445]</w:t>
      </w:r>
    </w:p>
    <w:p w14:paraId="1A0DD4C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AGAATCTAAGTTCAATTTCAAAAT-TACCAAAAGCC----CAAAT---CAAGCCT-AAT   [1448]</w:t>
      </w:r>
    </w:p>
    <w:p w14:paraId="1FA9A95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AGAATCTCAGTTCAACATTAAATAATACTAAAAGCC----CATGC</w:t>
      </w:r>
      <w:r>
        <w:rPr>
          <w:sz w:val="16"/>
        </w:rPr>
        <w:t>---CAAGCCTTAAC   [1464]</w:t>
      </w:r>
    </w:p>
    <w:p w14:paraId="4AD26BE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AGAATTTCAGTTCAAATTTAAATT-TACCTAAAAAC----TACT----CAATTCT-AAT   [1458]</w:t>
      </w:r>
    </w:p>
    <w:p w14:paraId="0581B1E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AGAATGTAAGTTCAAATCTAAATT-TACCTAAAAGC----CCTA----CAACTTC-AAT   [1455]</w:t>
      </w:r>
    </w:p>
    <w:p w14:paraId="5B933EA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AGAATCTTAGTTCAACTTTAAA</w:t>
      </w:r>
      <w:r>
        <w:rPr>
          <w:sz w:val="16"/>
        </w:rPr>
        <w:t>CT-TACCTCAAAAA----CCTA----AAATTCC-AAT   [1444]</w:t>
      </w:r>
    </w:p>
    <w:p w14:paraId="3AD7E5B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AGAATTTTAGTTCAACTTTAAATT-TACCTAAAAAA----AATA----AAATTTT-AAT   [1436]</w:t>
      </w:r>
    </w:p>
    <w:p w14:paraId="07953F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AGAATCTTAGTTCAACTTTAAA-TTTGCCCACAGAA----CCCTCT---AAATCCCCTT   [1434]</w:t>
      </w:r>
    </w:p>
    <w:p w14:paraId="03AA5D4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Galago                 </w:t>
      </w:r>
      <w:r>
        <w:rPr>
          <w:sz w:val="16"/>
        </w:rPr>
        <w:t>TAGAATATTAGTTCAACTTTAAG-CTTATCTAAAGAA----ACAAA-----AATCCTAAT   [1457]</w:t>
      </w:r>
    </w:p>
    <w:p w14:paraId="39C9C47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AGAATTTCAGTTCAACTTTAAA-CTTACCTAAAGAA----CAACAA---TACTCCTAAC   [1449]</w:t>
      </w:r>
    </w:p>
    <w:p w14:paraId="0C81CD6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AGAATTTTAGTTCAACTTTAAGTCATACCTAAAGAA----AAACC-----AATCCCAAT   [1424]</w:t>
      </w:r>
    </w:p>
    <w:p w14:paraId="6AB11A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-GAATTTAAGTTCGACCTAAAAA-TTACTACCAATA----ACT--ATAAATTTA---AT   [1437]</w:t>
      </w:r>
    </w:p>
    <w:p w14:paraId="275231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AGAATTTAAGTTCTACCTAAGAT-TTACCAAAAAAG----ATCCAATAACATCAT--AT   [1435]</w:t>
      </w:r>
    </w:p>
    <w:p w14:paraId="1736AB81" w14:textId="77777777" w:rsidR="00000000" w:rsidRDefault="003C3F56">
      <w:pPr>
        <w:pStyle w:val="PlainText"/>
        <w:rPr>
          <w:sz w:val="16"/>
        </w:rPr>
      </w:pPr>
    </w:p>
    <w:p w14:paraId="275E20E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1570      1580      1590      1600   </w:t>
      </w:r>
      <w:r>
        <w:rPr>
          <w:sz w:val="16"/>
        </w:rPr>
        <w:t xml:space="preserve">   1610      1620]</w:t>
      </w:r>
    </w:p>
    <w:p w14:paraId="6120D16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430E1896" w14:textId="77777777" w:rsidR="00000000" w:rsidRDefault="003C3F56">
      <w:pPr>
        <w:pStyle w:val="PlainText"/>
        <w:rPr>
          <w:sz w:val="16"/>
        </w:rPr>
      </w:pPr>
    </w:p>
    <w:p w14:paraId="0ED206D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TAAGCTTAAAAGTTAGTCAAAGAAGGGACAACTTCTTTGACC-AAGTATACAAACTACA   [1498]</w:t>
      </w:r>
    </w:p>
    <w:p w14:paraId="2A5E13F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TAAATTTAAAAGCTAATCAAAAGGGGGACAACTC</w:t>
      </w:r>
      <w:r>
        <w:rPr>
          <w:sz w:val="16"/>
        </w:rPr>
        <w:t>TTTTGATC-ATGTAAACAAACTTTA   [1490]</w:t>
      </w:r>
    </w:p>
    <w:p w14:paraId="7631CA9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GTAAATTTAAAAGATAATTCTAAGAGGGACAGCTCTTAGAATAA-GGGGTACAGCCCTAA   [1496]</w:t>
      </w:r>
    </w:p>
    <w:p w14:paraId="6F36027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GTAAAATTAAACGTTAGTCTAAAGAGGTACAGCCCTTTAGACGC-AGGATACAACCTTAA   [1503]</w:t>
      </w:r>
    </w:p>
    <w:p w14:paraId="060929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CAAATTTTAAA</w:t>
      </w:r>
      <w:r>
        <w:rPr>
          <w:sz w:val="16"/>
        </w:rPr>
        <w:t>TATAATCAACAGAGGTACAGCTCTGCTGA--TAAGGGACAAACCCCAC   [1517]</w:t>
      </w:r>
    </w:p>
    <w:p w14:paraId="287F977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GTAAATTTCAAGTATAGTCTAAAAAGGTACAGCTTTTTAGA-AG-TAGTTAAAACCTTTA   [1492]</w:t>
      </w:r>
    </w:p>
    <w:p w14:paraId="41E2CB0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GTAAACTTAAAATATAGCCAAAAGAGGGACAGCTCTTTAGGAAA-CGGAAAAAACCTTAA   [1497]</w:t>
      </w:r>
    </w:p>
    <w:p w14:paraId="3493D61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pybara    </w:t>
      </w:r>
      <w:r>
        <w:rPr>
          <w:sz w:val="16"/>
        </w:rPr>
        <w:t xml:space="preserve">           GAAAACTTAAAACTTAATTTAAAGAGGGACAGCTCTTTAAAACA-AGGGAACAACCTTCA   [1488]</w:t>
      </w:r>
    </w:p>
    <w:p w14:paraId="2688DE3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GAAAATTTAAATGTTACTCTAAAGAGGGACAGCTCTTTAGATAT-AGGATACAGCCTTTT   [1496]</w:t>
      </w:r>
    </w:p>
    <w:p w14:paraId="6BC19DB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GTAGACTTAAAATATAGTCTGAAAGGGAACAGCCCTTCAGACAC-AGACTACAACCTCA</w:t>
      </w:r>
      <w:r>
        <w:rPr>
          <w:sz w:val="16"/>
        </w:rPr>
        <w:t>C   [1518]</w:t>
      </w:r>
    </w:p>
    <w:p w14:paraId="7DCDAA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GCAGACTTAAAATGTAATCTAAGAGGGTACAGCCTCTTAGAAGC-AGGATACAACCTTGA   [1504]</w:t>
      </w:r>
    </w:p>
    <w:p w14:paraId="560B97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GTAAGTTTTAGATATAATCAAAAGAGGTACAGCTCTTTTGACAC-AGGATTCAACCTTAA   [1505]</w:t>
      </w:r>
    </w:p>
    <w:p w14:paraId="15C7A9B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GTAAGCTTTAGAGAAATTCAATAGGGGGACAGCTCT</w:t>
      </w:r>
      <w:r>
        <w:rPr>
          <w:sz w:val="16"/>
        </w:rPr>
        <w:t>ATTGA-AA-AGGATACAACCTGTA   [1492]</w:t>
      </w:r>
    </w:p>
    <w:p w14:paraId="27C766D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GTAAGTTTTAGATATACTCAAAAGAGGTACAGCTCTTTTGATGC-AGGATACAACCTTAA   [1493]</w:t>
      </w:r>
    </w:p>
    <w:p w14:paraId="27C216C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GTAAATTTTAGAGGTATTCAAAAGAGGTACAGCTCTTTTGACAA-AGGATACAACCTTAA   [1499]</w:t>
      </w:r>
    </w:p>
    <w:p w14:paraId="5BEFEE9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GTAAGTTTTAGAG</w:t>
      </w:r>
      <w:r>
        <w:rPr>
          <w:sz w:val="16"/>
        </w:rPr>
        <w:t>ATATTCAAAAGGGGTACAGCTCTTTTGACCA-AGGACACAACCTTGA   [1500]</w:t>
      </w:r>
    </w:p>
    <w:p w14:paraId="1EA0CFB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GTATTTTTAAGAGATAGTCTAAAAAGGTACAGCTTTTTAGA-AA-CGGATACAACCTTGA   [1502]</w:t>
      </w:r>
    </w:p>
    <w:p w14:paraId="1A4DE73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GTAGCTTTAAAAGTTAGTCTAAAAAGGTACAGCCTTTTAGA-AA-CGGATACAACCTTGA   [1503]</w:t>
      </w:r>
    </w:p>
    <w:p w14:paraId="39ACF2B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 xml:space="preserve">Hippo        </w:t>
      </w:r>
      <w:r>
        <w:rPr>
          <w:sz w:val="16"/>
        </w:rPr>
        <w:t xml:space="preserve">          GTAATTTTAAAATTTAGTCTAAAAAGGTACAGCTTTTTAGA-CAAAGGATACAACCTTGA   [1507]</w:t>
      </w:r>
    </w:p>
    <w:p w14:paraId="3AE925D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GTATATTTAACTGTTAATCTAAAAAGGTACAGCTTTTTAGA-AA-TGGGTACAACCTTGA   [1522]</w:t>
      </w:r>
    </w:p>
    <w:p w14:paraId="1D5E43A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GTAAATTTAAATTATAGTCTAAAAAGGTACAGCTTTTTAGATAC-AGGTTACAACCTTCA</w:t>
      </w:r>
      <w:r>
        <w:rPr>
          <w:sz w:val="16"/>
        </w:rPr>
        <w:t xml:space="preserve">   [1517]</w:t>
      </w:r>
    </w:p>
    <w:p w14:paraId="445682F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GTAAATTTAAATTATAGTCTAAAAAGGTACAGCTCTTTAGACAC-AGGATACAACCTTCA   [1514]</w:t>
      </w:r>
    </w:p>
    <w:p w14:paraId="45EAE5A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GTAAGTTTAAAATATAGTCTAAAAAGGTACAGCTTTTTAGACCT-AGGATACAGCCTTTA   [1503]</w:t>
      </w:r>
    </w:p>
    <w:p w14:paraId="5F79A3D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GTAAATTTAAAATATAGTCTAAGAAGGTACAGCTTCT</w:t>
      </w:r>
      <w:r>
        <w:rPr>
          <w:sz w:val="16"/>
        </w:rPr>
        <w:t>TAGAATC-AGGATACAACCTTTA   [1495]</w:t>
      </w:r>
    </w:p>
    <w:p w14:paraId="588F5D5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GTAAATTTAACTGTTAGTCCAAAGAGGAACAGCTCTTTGGACACTAGGAAAAAACCTTGT   [1494]</w:t>
      </w:r>
    </w:p>
    <w:p w14:paraId="0EFC1A6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TAAGCTTAAACGTTAACCCAACGAGGTACAGCTCGTTGGATAG-AGGATACAACCTTGC   [1516]</w:t>
      </w:r>
    </w:p>
    <w:p w14:paraId="788DFF2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GTAAGTTTAAATGC</w:t>
      </w:r>
      <w:r>
        <w:rPr>
          <w:sz w:val="16"/>
        </w:rPr>
        <w:t>TAGTCTAAAGGGGTACAGCTCTTTAGACAC-GGGACTCAACCCCCA   [1508]</w:t>
      </w:r>
    </w:p>
    <w:p w14:paraId="7A81EF7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GTAGACTTAAATGTTAATCTAAGGGGGTACAGCTCCTTAGAACT-AGG-TAAAACCTTTT   [1482]</w:t>
      </w:r>
    </w:p>
    <w:p w14:paraId="65CD0EA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GTAATTTTTAGTTATAATTAAAAGAGGTACAGCTCTTTTAATTG-AGGAAACAACCTTAT   [1496]</w:t>
      </w:r>
    </w:p>
    <w:p w14:paraId="06B74BA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Golden_Mole   </w:t>
      </w:r>
      <w:r>
        <w:rPr>
          <w:sz w:val="16"/>
        </w:rPr>
        <w:t xml:space="preserve">         GTAAATCTTAGTTTTAATCAAAAGAGGTACAGCTCTTTTGATAA-AGGATTCAACCTTCA   [1494]</w:t>
      </w:r>
    </w:p>
    <w:p w14:paraId="40DED1C3" w14:textId="77777777" w:rsidR="00000000" w:rsidRDefault="003C3F56">
      <w:pPr>
        <w:pStyle w:val="PlainText"/>
        <w:rPr>
          <w:sz w:val="16"/>
        </w:rPr>
      </w:pPr>
    </w:p>
    <w:p w14:paraId="3F21FC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1630      1640      1650      1660      1670      1680]</w:t>
      </w:r>
    </w:p>
    <w:p w14:paraId="15D64DD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5974BB85" w14:textId="77777777" w:rsidR="00000000" w:rsidRDefault="003C3F56">
      <w:pPr>
        <w:pStyle w:val="PlainText"/>
        <w:rPr>
          <w:sz w:val="16"/>
        </w:rPr>
      </w:pPr>
    </w:p>
    <w:p w14:paraId="6E4AC0A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</w:t>
      </w:r>
      <w:r>
        <w:rPr>
          <w:sz w:val="16"/>
        </w:rPr>
        <w:t>ossum                TTAGAGGGTAATAAT--TAATA----ATCCACATCGTTGGCTTAAAAGCA-GCCATCAAC   [1551]</w:t>
      </w:r>
    </w:p>
    <w:p w14:paraId="44CE5AC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TAGAGGATAATGAATACTAAGA------ACCATTGTAGGCCCAAAAGCA-GCCACCAAT   [1543]</w:t>
      </w:r>
    </w:p>
    <w:p w14:paraId="3B7D6B7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CAGAGAGTAACTATATT-CA-----ATAATCATAGTAGGCCTAAAAGC</w:t>
      </w:r>
      <w:r>
        <w:rPr>
          <w:sz w:val="16"/>
        </w:rPr>
        <w:t>A-GCCACCAAT   [1549]</w:t>
      </w:r>
    </w:p>
    <w:p w14:paraId="5590B90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TGGAGAGTAAGTTCATAAT------CTAACCATAGTTGGCCTAAAAGCA-GCCATCAAT   [1556]</w:t>
      </w:r>
    </w:p>
    <w:p w14:paraId="2C16301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TAGAGAGTAA---CCAC-CCCCCCCCCCCCCATAGTAGACCTAAAAGCA-GCCACCAAC   [1572]</w:t>
      </w:r>
    </w:p>
    <w:p w14:paraId="6A4066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TAGAGAGTAAA--CAATTAA-----</w:t>
      </w:r>
      <w:r>
        <w:rPr>
          <w:sz w:val="16"/>
        </w:rPr>
        <w:t>ATACCCATAGTTGGCCTTAAAGCA-GCCATCAAT   [1544]</w:t>
      </w:r>
    </w:p>
    <w:p w14:paraId="43A3962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TAGTGAATAAACAACTACA-ATCACTTAACCATTGTAGGCTTAAAAGCAAGCCATCAAT   [1556]</w:t>
      </w:r>
    </w:p>
    <w:p w14:paraId="75C397D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CAGTGGGTAAGTAAATCAA------AATACCATAGTTGGCCTAAAAGCA-GCCATCAAT   [1541]</w:t>
      </w:r>
    </w:p>
    <w:p w14:paraId="6BA4750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TA</w:t>
      </w:r>
      <w:r>
        <w:rPr>
          <w:sz w:val="16"/>
        </w:rPr>
        <w:t>AAGAGTAAGTTATTTTT------CAATCCATAGTTGGCTTAAAAGCA-GCCATCAAT   [1549]</w:t>
      </w:r>
    </w:p>
    <w:p w14:paraId="1F2BA09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TAGAGAGTAAGTACAAATAC-----TAAACCATAGTTGGCCTAAAAGCA-GCCACCAAT   [1572]</w:t>
      </w:r>
    </w:p>
    <w:p w14:paraId="67BC4FC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TAGAGAGTAAGCACCAC-AA-----AAATTCATAGTTGGCCTAAAAGCA-GCCACCAAT   [1557]</w:t>
      </w:r>
    </w:p>
    <w:p w14:paraId="3E4CF1A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</w:t>
      </w:r>
      <w:r>
        <w:rPr>
          <w:sz w:val="16"/>
        </w:rPr>
        <w:t>dvark               TTAGAGAGTAAG-AACTTATC-----CATACCATAGTAGGCCTAAAAGCA-GCCATCAAT   [1558]</w:t>
      </w:r>
    </w:p>
    <w:p w14:paraId="28DFC9F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AGGAGAGTAAGAAATATAA------GTTCACATAGTTGGCCTAAAAGCA-GCCACCAAT   [1545]</w:t>
      </w:r>
    </w:p>
    <w:p w14:paraId="2C54065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TAGAGAGTAATCCAACTACT-----AATTCCA--GTTGGCCTAAAAGCA</w:t>
      </w:r>
      <w:r>
        <w:rPr>
          <w:sz w:val="16"/>
        </w:rPr>
        <w:t>-GCCACCAAT   [1545]</w:t>
      </w:r>
    </w:p>
    <w:p w14:paraId="2E82EF0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TAGAGAGTAAGCATTTTAT-------ATCCCATAGTAGGCCTAGAAGCA-GCCACCAAT   [1551]</w:t>
      </w:r>
    </w:p>
    <w:p w14:paraId="7018895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TAGCGAGTAAATTCACCATT-----AATTTCATAGTTGGCTTAGAAGCA-GCCATCAAT   [1554]</w:t>
      </w:r>
    </w:p>
    <w:p w14:paraId="785A292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TAGAGAGTAAA-TCTTA-AT-----A</w:t>
      </w:r>
      <w:r>
        <w:rPr>
          <w:sz w:val="16"/>
        </w:rPr>
        <w:t>CTACCATAGTAGGCCTAAAAGCA-GCCATCAAT   [1554]</w:t>
      </w:r>
    </w:p>
    <w:p w14:paraId="35EA50F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TAGAGAGTAAAA-TTTA-AC-----ACTACCATAGTAGGCCTAAAAGCA-GCCATCAAT   [1555]</w:t>
      </w:r>
    </w:p>
    <w:p w14:paraId="7931787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TAGTGAGTAAATTCAAA-CA------ACACCATAGTTGGCCTAAAAGCA-GCCACCAAT   [1559]</w:t>
      </w:r>
    </w:p>
    <w:p w14:paraId="79E81B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TAG</w:t>
      </w:r>
      <w:r>
        <w:rPr>
          <w:sz w:val="16"/>
        </w:rPr>
        <w:t>AGAGTAAAATCAAA-CA-----TAAA-CATAGTTGGCCTAAAAGCA-GCCATCAAT   [1574]</w:t>
      </w:r>
    </w:p>
    <w:p w14:paraId="5884BFC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TAGAGAGTAAGAACAAG-AT-----AAACCCATAGTTGGCTTAAAAGCA-GCCATCAAT   [1570]</w:t>
      </w:r>
    </w:p>
    <w:p w14:paraId="77BEC77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TAGAGAGTAAGATCTAA-GC-----CA-CACATAGTTGGCCTAAAAGCA-GCCACCAAT   [1566]</w:t>
      </w:r>
    </w:p>
    <w:p w14:paraId="6CF69EE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t </w:t>
      </w:r>
      <w:r>
        <w:rPr>
          <w:sz w:val="16"/>
        </w:rPr>
        <w:t xml:space="preserve">                   TTAGAGAGTAAGCATAAA-TA-----TAAACCATAGTTGGCCTAAAAGCA-GCCATCAAT   [1556]</w:t>
      </w:r>
    </w:p>
    <w:p w14:paraId="4C3A13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TAGAGAGTATATACTAA-T------ATCACCATAGTTGGCTTAAAAGCA-GCCACCAAT   [1547]</w:t>
      </w:r>
    </w:p>
    <w:p w14:paraId="6B1489E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GAGAGAGTAA-----A--AAATTTAACACCCATAGTAGGCCTAAAAGCA-</w:t>
      </w:r>
      <w:r>
        <w:rPr>
          <w:sz w:val="16"/>
        </w:rPr>
        <w:t>GCCACCAAT   [1546]</w:t>
      </w:r>
    </w:p>
    <w:p w14:paraId="0DFA9AD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TAGAGAGTAA-----TC-AAATTATCTGACCATAGTTGGCCTAAAAGCA-GCCACCAAT   [1569]</w:t>
      </w:r>
    </w:p>
    <w:p w14:paraId="6212E7C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GTAGAGAGTAA-----A--CCACAAATCACCCATAGTTGGCCCAAAAGCA-GCCACC?AT   [1560]</w:t>
      </w:r>
    </w:p>
    <w:p w14:paraId="0A525D3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TAGAGAGTAA-----G--AAACTATAC</w:t>
      </w:r>
      <w:r>
        <w:rPr>
          <w:sz w:val="16"/>
        </w:rPr>
        <w:t>ACCCATAGTTGGCTTAAAAGCA-GCCACCAAT   [1534]</w:t>
      </w:r>
    </w:p>
    <w:p w14:paraId="14CEC8F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TAGAGAGTAAA-CACCAAAT-----AATTTCATAGTTGGCCTAAAAGCA-GCCACCAAT   [1549]</w:t>
      </w:r>
    </w:p>
    <w:p w14:paraId="5C01931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TAGAGAGTAAC-TAC-AACC-----CCTACCATAGTTGGCCTAAAAGCA-GCCATCAAT   [1546]</w:t>
      </w:r>
    </w:p>
    <w:p w14:paraId="43749287" w14:textId="77777777" w:rsidR="00000000" w:rsidRDefault="003C3F56">
      <w:pPr>
        <w:pStyle w:val="PlainText"/>
        <w:rPr>
          <w:sz w:val="16"/>
        </w:rPr>
      </w:pPr>
    </w:p>
    <w:p w14:paraId="6A260F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</w:t>
      </w:r>
      <w:r>
        <w:rPr>
          <w:sz w:val="16"/>
        </w:rPr>
        <w:t xml:space="preserve">     1690      1700      1710      1720      1730      1740]</w:t>
      </w:r>
    </w:p>
    <w:p w14:paraId="5122D0C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3FB1332C" w14:textId="77777777" w:rsidR="00000000" w:rsidRDefault="003C3F56">
      <w:pPr>
        <w:pStyle w:val="PlainText"/>
        <w:rPr>
          <w:sz w:val="16"/>
        </w:rPr>
      </w:pPr>
    </w:p>
    <w:p w14:paraId="0C04EBA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AAGAAAGCGTTAAAGCTCAAACTCA-CATTCCAATT--TAATACCATAAAAAA----AC   [1604]</w:t>
      </w:r>
    </w:p>
    <w:p w14:paraId="33D09F1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Kangaroo        </w:t>
      </w:r>
      <w:r>
        <w:rPr>
          <w:sz w:val="16"/>
        </w:rPr>
        <w:t xml:space="preserve">       TAAGAAAGCGTTAAAGCTCAAATGTATTAACAGACCT--TAATCCCAATAATAT---TAT   [1598]</w:t>
      </w:r>
    </w:p>
    <w:p w14:paraId="6573E4C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AAGAAAGCGTTAAAGCTCAACAAATCTGACTA-AT--TTAATACCAAAATTTAT----T   [1602]</w:t>
      </w:r>
    </w:p>
    <w:p w14:paraId="2A1CCC0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Mole                   TAAGAAAGCGTTCAAGCTCAACCATACATTACA-ACA-TTAATACCTAAAACTAA-----   </w:t>
      </w:r>
      <w:r>
        <w:rPr>
          <w:sz w:val="16"/>
        </w:rPr>
        <w:t>[1609]</w:t>
      </w:r>
    </w:p>
    <w:p w14:paraId="2DCC470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AAGAAAGCGTTCAAGCTCAACTAGCAATAACT-CCAAA-AATACCAAAAACCAC----A   [1626]</w:t>
      </w:r>
    </w:p>
    <w:p w14:paraId="10CD44D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AAGAAAGCGTTCAAGCTCAACAGTAAAACATT-AA---CAATCCCAAAAAACAA----G   [1596]</w:t>
      </w:r>
    </w:p>
    <w:p w14:paraId="2DD5A9A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AAGAAAGCGTCAAGCCACATCATCTTACACAC-AC--AC</w:t>
      </w:r>
      <w:r>
        <w:rPr>
          <w:sz w:val="16"/>
        </w:rPr>
        <w:t>TAATTCCACAAACCT---CA   [1610]</w:t>
      </w:r>
    </w:p>
    <w:p w14:paraId="78DAD13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AAGAAAGCGTTCAAGCTCAACAATCCGCCAAA-CCCTAGAATCTCTTCAAAACT---AA   [1597]</w:t>
      </w:r>
    </w:p>
    <w:p w14:paraId="7D9A4C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AAGAAAGCGTTAAAGCTCAACAACT-AAAAAC-CAACTTAATAAGAATATTTTA---AA   [1604]</w:t>
      </w:r>
    </w:p>
    <w:p w14:paraId="237D881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AAGAAAGCGTTCAAGC</w:t>
      </w:r>
      <w:r>
        <w:rPr>
          <w:sz w:val="16"/>
        </w:rPr>
        <w:t>TCAACAACCC-TAACT-ATC-TCAATTCCAAAAAA--A---CT   [1624]</w:t>
      </w:r>
    </w:p>
    <w:p w14:paraId="21DB513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GAGAAAGCGTTCAAGCTCAACAACCAACCCAG-ATT-CTAATTCAAAAGATTAT---AC   [1612]</w:t>
      </w:r>
    </w:p>
    <w:p w14:paraId="75C8A4C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AAGAAAGCGTTATAGCTCAACATTAAATTA----CAACAAATCCCATACAAAC---ATA   [1611]</w:t>
      </w:r>
    </w:p>
    <w:p w14:paraId="2D65ECF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Elephant_Shrew   </w:t>
      </w:r>
      <w:r>
        <w:rPr>
          <w:sz w:val="16"/>
        </w:rPr>
        <w:t xml:space="preserve">      TAAGAAAGCGTTAAAGCTCAATTTACCTTAC--TACTATTAATCCCAATAATAT---TAA   [1600]</w:t>
      </w:r>
    </w:p>
    <w:p w14:paraId="3A4079A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AAGAAAGCGTTAAAGCTCAAAAATAAACAACAAATTACAAAAATACCAAAAAC--AACA   [1603]</w:t>
      </w:r>
    </w:p>
    <w:p w14:paraId="5687BEC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AAGAAAGCGTTAAAGCTCAACG-TTATCAA--CCCTACTAATACCCTTAAA----ACCA   [</w:t>
      </w:r>
      <w:r>
        <w:rPr>
          <w:sz w:val="16"/>
        </w:rPr>
        <w:t>1604]</w:t>
      </w:r>
    </w:p>
    <w:p w14:paraId="30AFB51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AAGAAAGCGTTAAAGCTCAACAACCAACCA--AACTAAAAAGATTCCAAAATTA-ATTA   [1611]</w:t>
      </w:r>
    </w:p>
    <w:p w14:paraId="5FC2D51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GAGAAAGCGTTAAAGCTCAACAAATTCACCAA-CA---TAATCCCAAAAACTAA---TA   [1607]</w:t>
      </w:r>
    </w:p>
    <w:p w14:paraId="507509B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AAGAAAGCGTTAAAGCTCAACAACAAAAATTA-AA--TAG</w:t>
      </w:r>
      <w:r>
        <w:rPr>
          <w:sz w:val="16"/>
        </w:rPr>
        <w:t>ATTCCAACAACAAA---TG   [1609]</w:t>
      </w:r>
    </w:p>
    <w:p w14:paraId="3502030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AAGATAGCGTTCAAGCTCGACAATAAGCACAA-CCT---AATTCCCATATCAAG--C-A   [1612]</w:t>
      </w:r>
    </w:p>
    <w:p w14:paraId="293AE5B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AAGAAAGCGTTCAAGCTCGACAACAAAATAAT-GTT-TTAATTCCAACATTAAG--TAA   [1630]</w:t>
      </w:r>
    </w:p>
    <w:p w14:paraId="538B132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AAGAAAGCGTTCAAGCT</w:t>
      </w:r>
      <w:r>
        <w:rPr>
          <w:sz w:val="16"/>
        </w:rPr>
        <w:t>CAACGACACATCTAT-CT---TAATCCCAACAATCAACCCAA   [1626]</w:t>
      </w:r>
    </w:p>
    <w:p w14:paraId="196A235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Rhino                  TAAGAAAGCGTTCAAGCTCAACAGCACAGCCAC-CT---TAATTTCAGCAACAACC---A   [1619]</w:t>
      </w:r>
    </w:p>
    <w:p w14:paraId="17DBBE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AAGAAAGCGTTCAAGCTCAACAATCAAAGCAT-CT---TAATGTCAAAAATAATG--CA   [1610]</w:t>
      </w:r>
    </w:p>
    <w:p w14:paraId="6425C11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og               </w:t>
      </w:r>
      <w:r>
        <w:rPr>
          <w:sz w:val="16"/>
        </w:rPr>
        <w:t xml:space="preserve">     TGAGAAAGCGTTCCAGCTCAACAAACAATATAA-CT---TAATCCCAACCATACT---AC   [1600]</w:t>
      </w:r>
    </w:p>
    <w:p w14:paraId="176DEA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AAGAAAGCGTTCAAGCTCAACACCCACTACCT-AAAA--AATCCCAAACA-TAT---AA   [1599]</w:t>
      </w:r>
    </w:p>
    <w:p w14:paraId="6EC2360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AAGAAAGCGTTAAAGCTCGACACTAATCCCAT-CCCCT-CATACCACCCTATAA---GA   [1</w:t>
      </w:r>
      <w:r>
        <w:rPr>
          <w:sz w:val="16"/>
        </w:rPr>
        <w:t>624]</w:t>
      </w:r>
    </w:p>
    <w:p w14:paraId="2B9EC0B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AAGAAAGCGTTCAAGCTCAAATTAACCAACAA-AACTC-AATACCCACCATCCC---TA   [1615]</w:t>
      </w:r>
    </w:p>
    <w:p w14:paraId="045526F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AAGAAAGCGTTCAAGCTCAACAGTAAAACAAC-GTTCT-AATACCACCATTTTC---AA   [1589]</w:t>
      </w:r>
    </w:p>
    <w:p w14:paraId="51C3D7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AAGACAGCGTTAAAGCTCAACAATTTATTT----CTCTAGA</w:t>
      </w:r>
      <w:r>
        <w:rPr>
          <w:sz w:val="16"/>
        </w:rPr>
        <w:t>TTCCATTAATTC---A-A   [1601]</w:t>
      </w:r>
    </w:p>
    <w:p w14:paraId="6127601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AAGAAAGCGTTCAAGCTCAACATAAAATCA----TCAATAATACCATAAATCC---TCA   [1599]</w:t>
      </w:r>
    </w:p>
    <w:p w14:paraId="3E9E3842" w14:textId="77777777" w:rsidR="00000000" w:rsidRDefault="003C3F56">
      <w:pPr>
        <w:pStyle w:val="PlainText"/>
        <w:rPr>
          <w:sz w:val="16"/>
        </w:rPr>
      </w:pPr>
    </w:p>
    <w:p w14:paraId="56E1170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1750      1760      1770      1780      1790      1800]</w:t>
      </w:r>
    </w:p>
    <w:p w14:paraId="143CC28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.         .   </w:t>
      </w:r>
      <w:r>
        <w:rPr>
          <w:sz w:val="16"/>
        </w:rPr>
        <w:t xml:space="preserve">      .         .         .         .]</w:t>
      </w:r>
    </w:p>
    <w:p w14:paraId="79FF9938" w14:textId="77777777" w:rsidR="00000000" w:rsidRDefault="003C3F56">
      <w:pPr>
        <w:pStyle w:val="PlainText"/>
        <w:rPr>
          <w:sz w:val="16"/>
        </w:rPr>
      </w:pPr>
    </w:p>
    <w:p w14:paraId="5DA5F3E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AAAACCCCTAAAATAC--TATTGGATGAT-TCTATGAT-ATTATAGAATACATAATGCT   [1660]</w:t>
      </w:r>
    </w:p>
    <w:p w14:paraId="428BAB3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AAAATCCCTAACATAGACTATTGGACGAT-TCTATAAT-CTTATAGAAGACATAATGCT   [1656]</w:t>
      </w:r>
    </w:p>
    <w:p w14:paraId="0334D20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CTAACT</w:t>
      </w:r>
      <w:r>
        <w:rPr>
          <w:sz w:val="16"/>
        </w:rPr>
        <w:t>CCTGATTTA-CAAATTGGACTAA-TCTATTACC-CAATAGAAGAAATACTGCT   [1659]</w:t>
      </w:r>
    </w:p>
    <w:p w14:paraId="1C68FC2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CCAACTCCCAGACTT-T-AACTGGACTAA-TCTATTAAC-AAATAGAAGAAATAATGCT   [1665]</w:t>
      </w:r>
    </w:p>
    <w:p w14:paraId="029D455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CCAACTCCTAAAACCC--CACTGGACCAA-TCTATAAT----ATAGAAGAGACAATGTT   [1679]</w:t>
      </w:r>
    </w:p>
    <w:p w14:paraId="667948A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</w:t>
      </w:r>
      <w:r>
        <w:rPr>
          <w:sz w:val="16"/>
        </w:rPr>
        <w:t>n               ACCAACTCCTAAATCA-A-TATTGGACTAA-TCTATCTAT-AGATAGAAGAAATACAGCT   [1652]</w:t>
      </w:r>
    </w:p>
    <w:p w14:paraId="55E453A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-AAATTCCAAAATTA-CAAATTGGGCTAAATCTATGATCCTAGTGA-----ATACTGTT   [1663]</w:t>
      </w:r>
    </w:p>
    <w:p w14:paraId="3369441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CAAACCCCTGACCA--ACAATTGGATTAA-TCTATAAAC-ACATAGAAGAAAT</w:t>
      </w:r>
      <w:r>
        <w:rPr>
          <w:sz w:val="16"/>
        </w:rPr>
        <w:t>AATGTT   [1653]</w:t>
      </w:r>
    </w:p>
    <w:p w14:paraId="6866292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CGAACTCTTATAAACCCTAACTGGACTAA-TCTATAAAT-CTATAGAAGAAATAATGCT   [1662]</w:t>
      </w:r>
    </w:p>
    <w:p w14:paraId="3246A91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CCAGCTCCTAGAATT-AAAACTGGACTAC-TCTATAACT-ATATAGAGAAAATACTGTT   [1681]</w:t>
      </w:r>
    </w:p>
    <w:p w14:paraId="5BD1E05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GCGAACCCCTAGCCCG-ACCACTGGACCAC-</w:t>
      </w:r>
      <w:r>
        <w:rPr>
          <w:sz w:val="16"/>
        </w:rPr>
        <w:t>TCTATCATA-AAATAGAGGAAATACTGTT   [1669]</w:t>
      </w:r>
    </w:p>
    <w:p w14:paraId="1D97AB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CCAACTCCTAAAA-AAT-TATTGGATTAC-TCTATAA-GCATATAGAAGAAATAATGTT   [1667]</w:t>
      </w:r>
    </w:p>
    <w:p w14:paraId="5E9AC4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CAACCTCCCTTACCTAA-TATTGGACTAT-TCTATTA-TAAAATAGAAGAAATAATGCT   [1657]</w:t>
      </w:r>
    </w:p>
    <w:p w14:paraId="726BD1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CTAACTC</w:t>
      </w:r>
      <w:r>
        <w:rPr>
          <w:sz w:val="16"/>
        </w:rPr>
        <w:t>CTAAAATAAG-TACTGGATCAA-TCTATTA-GTACATAGAAGAAATAATGTT   [1660]</w:t>
      </w:r>
    </w:p>
    <w:p w14:paraId="2D4241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GCCAACTCCTAGACCTAA-TACTGGACTAT-TCTATTA-TTCAATAGAAGAAATAATGTT   [1661]</w:t>
      </w:r>
    </w:p>
    <w:p w14:paraId="61DC1C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TGATCTCCTAAACATAA-TACTGGACTAA-TCTATA---TAAATAGAAGAAATAATGTT   [1666]</w:t>
      </w:r>
    </w:p>
    <w:p w14:paraId="543C174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Pig     </w:t>
      </w:r>
      <w:r>
        <w:rPr>
          <w:sz w:val="16"/>
        </w:rPr>
        <w:t xml:space="preserve">               ACAAACTCCTAGCCCA-A-TACCGGACTAA-TCTATTGAA-ACATAGAAGCAATAATGTT   [1663]</w:t>
      </w:r>
    </w:p>
    <w:p w14:paraId="2056052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TTAACTCCTAGCCCC-AATACTGGACTAA-TCTATTATA-GAATAGAAGCAATAATGTT   [1666]</w:t>
      </w:r>
    </w:p>
    <w:p w14:paraId="1F1003B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ACAACTCCTAGCCTA-ACTACTGGACTAT-TCTATTCAA-ACATAGAAGCAATA</w:t>
      </w:r>
      <w:r>
        <w:rPr>
          <w:sz w:val="16"/>
        </w:rPr>
        <w:t>CTGTT   [1669]</w:t>
      </w:r>
    </w:p>
    <w:p w14:paraId="446AF12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TCAACTCCTAGCCTG-ACTATTGGACTAA-TCTATACAA-ATATAGAAGCAATACTGTT   [1687]</w:t>
      </w:r>
    </w:p>
    <w:p w14:paraId="55B11F3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CTAACTCCTAATCTC-A-TACTGGACTAT-TCTATCAAC-ACATAGAAGCAATAATGTT   [1682]</w:t>
      </w:r>
    </w:p>
    <w:p w14:paraId="0707122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TCAACTCCTAATTTA-A-TATTGGACTAA-T</w:t>
      </w:r>
      <w:r>
        <w:rPr>
          <w:sz w:val="16"/>
        </w:rPr>
        <w:t>CTATCAAC-AAATAGAAGCAATAATGTT   [1675]</w:t>
      </w:r>
    </w:p>
    <w:p w14:paraId="354FB96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CCAACTCCTAACCTA-A-AACTGGGCTAA-TCTATTTAA-TAATAGAAGCAATAATGCT   [1666]</w:t>
      </w:r>
    </w:p>
    <w:p w14:paraId="4E88ABD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TCAACTCCTAATTATACCCCCTGGGTCAT-TCTATTTAA-GTATAGAAGCAATAATGCT   [1658]</w:t>
      </w:r>
    </w:p>
    <w:p w14:paraId="6C342D0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TGAACTCC</w:t>
      </w:r>
      <w:r>
        <w:rPr>
          <w:sz w:val="16"/>
        </w:rPr>
        <w:t>TCACACCC--AATTGGACCAA-TCTATCACC-CTATAGAAGAACTAATGTT   [1655]</w:t>
      </w:r>
    </w:p>
    <w:p w14:paraId="28AFE6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GC-AACTCCTATAACCA--CACTGGACCAA-TCTATTTAC-CAATAGAAGAAATAATGTT   [1679]</w:t>
      </w:r>
    </w:p>
    <w:p w14:paraId="7F1FBE3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CAAACTCCTACCACCT--AACTGGACTAA-TCTATATCC-ATATAGAAGCAATACTGTT   [1671]</w:t>
      </w:r>
    </w:p>
    <w:p w14:paraId="7FD250C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</w:t>
      </w:r>
      <w:r>
        <w:rPr>
          <w:sz w:val="16"/>
        </w:rPr>
        <w:t>w             CC-AACTCCTAAAACCA--AACTGGACTAA-TCTACATCC-ATGTAGATGAAACACTGCT   [1644]</w:t>
      </w:r>
    </w:p>
    <w:p w14:paraId="4272A1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TCTACTCCTAAATTTA--TATTGGGCAAA-TCTATTC-TTATATAGAAGCTAATCTGTT   [1657]</w:t>
      </w:r>
    </w:p>
    <w:p w14:paraId="429BAAE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TCAACTCCTAACACAAC-TACTGGGCCAC-TCTATAT-TTAAATAGAAGAACTAA</w:t>
      </w:r>
      <w:r>
        <w:rPr>
          <w:sz w:val="16"/>
        </w:rPr>
        <w:t>TGTT   [1656]</w:t>
      </w:r>
    </w:p>
    <w:p w14:paraId="68F74F4E" w14:textId="77777777" w:rsidR="00000000" w:rsidRDefault="003C3F56">
      <w:pPr>
        <w:pStyle w:val="PlainText"/>
        <w:rPr>
          <w:sz w:val="16"/>
        </w:rPr>
      </w:pPr>
    </w:p>
    <w:p w14:paraId="72AA4DC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1810      1820      1830      1840      1850      1860]</w:t>
      </w:r>
    </w:p>
    <w:p w14:paraId="0A77DC5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334BA1EF" w14:textId="77777777" w:rsidR="00000000" w:rsidRDefault="003C3F56">
      <w:pPr>
        <w:pStyle w:val="PlainText"/>
        <w:rPr>
          <w:sz w:val="16"/>
        </w:rPr>
      </w:pPr>
    </w:p>
    <w:p w14:paraId="7790227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AAATTAGTAATAAGAACCCCGTT--CTCCT-CGCACAAGCCTA</w:t>
      </w:r>
      <w:r>
        <w:rPr>
          <w:sz w:val="16"/>
        </w:rPr>
        <w:t>AGTTAGAATAACGGAT   [1717]</w:t>
      </w:r>
    </w:p>
    <w:p w14:paraId="6F881F5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AAATAAGTAACAAGAAA-TATTT--CTCCT-AGCACAAGCCTAAATTAG--CAACGGAA   [1710]</w:t>
      </w:r>
    </w:p>
    <w:p w14:paraId="5427A8F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ATATGAGTAACAGAA-TAA---TT-TCTCT-AGCATAATTTTATATCAGA---TCGAAT   [1710]</w:t>
      </w:r>
    </w:p>
    <w:p w14:paraId="108A13E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GTATGAGTAACAAGA-AATA</w:t>
      </w:r>
      <w:r>
        <w:rPr>
          <w:sz w:val="16"/>
        </w:rPr>
        <w:t>G-TT-CTCCC-GGCACAGGTTTATATCAGA---TCGGAT   [1718]</w:t>
      </w:r>
    </w:p>
    <w:p w14:paraId="1C2953C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GTATAAGTAATAAGA-A-TAACTT-CTCCA-CGCACTAGCTTATATCAGA---ACGGAC   [1732]</w:t>
      </w:r>
    </w:p>
    <w:p w14:paraId="788036E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ATATGAGTAACAAGA-TATTAAT--CTCCT-TGCATAAGCTTATATCAGA---ACGGAT   [1705]</w:t>
      </w:r>
    </w:p>
    <w:p w14:paraId="69C864C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at                  </w:t>
      </w:r>
      <w:r>
        <w:rPr>
          <w:sz w:val="16"/>
        </w:rPr>
        <w:t xml:space="preserve">  AATATGTG-AACAAGA-A--CCAATCCACCA-AGCACAAGTGCTAAGACAA---CCGGAT   [1715]</w:t>
      </w:r>
    </w:p>
    <w:p w14:paraId="47CE631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ATATTAGTAACAAGA-AA-TATTT-CTCCC-TGCACAAGCTTAAATCAA----CCATTC   [1705]</w:t>
      </w:r>
    </w:p>
    <w:p w14:paraId="53BBF91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ATATAAGTAACAAGA-ATACTATT-CTCCT-TGCACAAGCTTATATCAGA---TCGGAT   [1716</w:t>
      </w:r>
      <w:r>
        <w:rPr>
          <w:sz w:val="16"/>
        </w:rPr>
        <w:t>]</w:t>
      </w:r>
    </w:p>
    <w:p w14:paraId="6D4FC6B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ATATGAGTAACAAGA-ATCTAATT-CTCCA-CGCATAAGTGTATATCAAA---ACGAAT   [1735]</w:t>
      </w:r>
    </w:p>
    <w:p w14:paraId="2888234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ATATGAGTAACAAGA-ACTAGTTT-CTCCC-TGCACAAGCTTATATCAGA---ACGGAT   [1723]</w:t>
      </w:r>
    </w:p>
    <w:p w14:paraId="09BDC30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ATATAAGTAACAAGA-AT--ATATTCTCCA-TGCACAAACTTAT</w:t>
      </w:r>
      <w:r>
        <w:rPr>
          <w:sz w:val="16"/>
        </w:rPr>
        <w:t>ATCAGA---TCGGAT   [1720]</w:t>
      </w:r>
    </w:p>
    <w:p w14:paraId="4FF0409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GTATGAGTAACAAGA--ATTATTT-CTCCG-CGCGCAAGCTTATATCAGA---ACGGAT   [1710]</w:t>
      </w:r>
    </w:p>
    <w:p w14:paraId="4EEA67D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ATATAAGTAACAAGA-AAATTTTT-CTCCCACGCATGAACTTATATCAGA---A--AAT   [1713]</w:t>
      </w:r>
    </w:p>
    <w:p w14:paraId="119DDF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ATATAAGTAACAAGA-AC-TA</w:t>
      </w:r>
      <w:r>
        <w:rPr>
          <w:sz w:val="16"/>
        </w:rPr>
        <w:t>TTT-CTTCC-CGCATAAGCTTATATCAGA---ACGGAT   [1714]</w:t>
      </w:r>
    </w:p>
    <w:p w14:paraId="708F118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GTATAAGTAATAAGA-AG-TATTT-CTCCC-TGCATAAGCTTATATCAGG---TCGGAT   [1719]</w:t>
      </w:r>
    </w:p>
    <w:p w14:paraId="3BA170D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ATATGAGTAACAAGA-AGCCT-TT-CTCCT-CGCACACGCTTACATCAGT--AACTAAT   [1717]</w:t>
      </w:r>
    </w:p>
    <w:p w14:paraId="3B71E20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ow                   </w:t>
      </w:r>
      <w:r>
        <w:rPr>
          <w:sz w:val="16"/>
        </w:rPr>
        <w:t xml:space="preserve"> AATATGAGTAACAAGA-AAAATTTT-CTCCT-TGCATAAGTCTAAGTCAGT--GCCTGAT   [1721]</w:t>
      </w:r>
    </w:p>
    <w:p w14:paraId="1AFA350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ATATGAGTAACAAGA-AAC-AATT-CTCCC-AGCACAAGCCTACGTCAGC--AACTGAT   [1723]</w:t>
      </w:r>
    </w:p>
    <w:p w14:paraId="0BD08C9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ATATGAGTAACAAGA-AAT-TTTT-CTCCT-AGCACAAGCTTACACCAGT--AACTGAT   [1741]</w:t>
      </w:r>
    </w:p>
    <w:p w14:paraId="5AADF77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ATATGAGTAACAAGA-ATTATTT--CTCCT-TGCATAAGCTTATATCAG---AACGAAT   [1735]</w:t>
      </w:r>
    </w:p>
    <w:p w14:paraId="5EFB40B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ATATGAGTAACAAGA-ACCATTT--CTCCT-TGCATAAGCCTATATCAG---AACGAAT   [1728]</w:t>
      </w:r>
    </w:p>
    <w:p w14:paraId="67EE4D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ATATGAGTAACAAGA-AATATTT--CTCCC-TGCATAAGCTTATA</w:t>
      </w:r>
      <w:r>
        <w:rPr>
          <w:sz w:val="16"/>
        </w:rPr>
        <w:t>TCAG---AACGGAT   [1719]</w:t>
      </w:r>
    </w:p>
    <w:p w14:paraId="3C23CB5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GTATGAGTAACAAGA-ACCATTTT-CTCCC-CGCATAAGCTTATATCAGG--AACGGAT   [1713]</w:t>
      </w:r>
    </w:p>
    <w:p w14:paraId="443D6E0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Human                  AGTATAAGTAACATGA-A-AACATT-CTCCTCCGCATAAGCCTGCGTCAGA---TTAAAA   [1709]</w:t>
      </w:r>
    </w:p>
    <w:p w14:paraId="03B2C1B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ATATGAGTAACAAGA-ATACCA</w:t>
      </w:r>
      <w:r>
        <w:rPr>
          <w:sz w:val="16"/>
        </w:rPr>
        <w:t>TT-CTCCT-TGCACAGACCTATATCAGA---CCGGAT   [1733]</w:t>
      </w:r>
    </w:p>
    <w:p w14:paraId="7BBE1B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GTATGAGTAACAAGA-ACCCCGTT-CTCCC-CGCATAAACCTATATCAGA---CCGAAT   [1725]</w:t>
      </w:r>
    </w:p>
    <w:p w14:paraId="472AAEB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GTATGAGTAACAAGA-A-ATAATT-CTCCC-TGCACAAGCCTATATCAGA---TCGGAT   [1697]</w:t>
      </w:r>
    </w:p>
    <w:p w14:paraId="4B7E916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Madagascar_Hedgehog    </w:t>
      </w:r>
      <w:r>
        <w:rPr>
          <w:sz w:val="16"/>
        </w:rPr>
        <w:t>AACATAAGTAACAAGAGAATAAATCTCTCCC-CGCACAAGTATATATCAGA---ACGAAT   [1713]</w:t>
      </w:r>
    </w:p>
    <w:p w14:paraId="519D093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ATATAAGTAACAAGA--ATTATATTCTCCA-CGCACACCTTTATTTCAGA---CCTAAT   [1710]</w:t>
      </w:r>
    </w:p>
    <w:p w14:paraId="107752EF" w14:textId="77777777" w:rsidR="00000000" w:rsidRDefault="003C3F56">
      <w:pPr>
        <w:pStyle w:val="PlainText"/>
        <w:rPr>
          <w:sz w:val="16"/>
        </w:rPr>
      </w:pPr>
    </w:p>
    <w:p w14:paraId="4CB5470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1870      1880      1890      1900      1910      1920]</w:t>
      </w:r>
    </w:p>
    <w:p w14:paraId="6172DE3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</w:t>
      </w:r>
      <w:r>
        <w:rPr>
          <w:sz w:val="16"/>
        </w:rPr>
        <w:t xml:space="preserve">                            .         .         .         .         .         .]</w:t>
      </w:r>
    </w:p>
    <w:p w14:paraId="0EC2C0F1" w14:textId="77777777" w:rsidR="00000000" w:rsidRDefault="003C3F56">
      <w:pPr>
        <w:pStyle w:val="PlainText"/>
        <w:rPr>
          <w:sz w:val="16"/>
        </w:rPr>
      </w:pPr>
    </w:p>
    <w:p w14:paraId="6070876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-ATCCCACTAATAGTTAACAAA-AACATAATAACATTCATC-A-ACCAGCCTCTTATACA   [1773]</w:t>
      </w:r>
    </w:p>
    <w:p w14:paraId="58089BC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-TACCCACTAACAATTAACAA-ATCAATAATCCTAACCAAA-TAACTAGTAAAATTCT</w:t>
      </w:r>
      <w:r>
        <w:rPr>
          <w:sz w:val="16"/>
        </w:rPr>
        <w:t>TA   [1767]</w:t>
      </w:r>
    </w:p>
    <w:p w14:paraId="5D4CA45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TCT-CGCTGATAGTTAACAA-TTCAATGA-ACAAAATCATTAATTAAAT---AATCATT   [1764]</w:t>
      </w:r>
    </w:p>
    <w:p w14:paraId="604A6EC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GCCC--ACTGATAGTTAACAA-AATAATAA-TAATAATTAAAAAATAGAA--CAATTATT   [1772]</w:t>
      </w:r>
    </w:p>
    <w:p w14:paraId="2288D7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TAC-CACTGATAGTTAACAG-CCAGACTT-CCAC</w:t>
      </w:r>
      <w:r>
        <w:rPr>
          <w:sz w:val="16"/>
        </w:rPr>
        <w:t>ACTCCCCCAAATATCCC-CAAGTCG   [1788]</w:t>
      </w:r>
    </w:p>
    <w:p w14:paraId="76B3E87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ATC-CACTGATAGTTAACAA-CATGACAA-AATCAAACTAAGTATAGAA---ACTTGTC   [1759]</w:t>
      </w:r>
    </w:p>
    <w:p w14:paraId="6EE9CE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AC--CATTGTTAATTA-TTG-AATCATAGGCA----TAACCCAACAATAGAATTACCTA   [1767]</w:t>
      </w:r>
    </w:p>
    <w:p w14:paraId="1A96C5E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-----ATTGAT</w:t>
      </w:r>
      <w:r>
        <w:rPr>
          <w:sz w:val="16"/>
        </w:rPr>
        <w:t>TATTAACAA-CCTAATAAGACAAGATCCATCATTAGT--ACTCTTATT   [1757]</w:t>
      </w:r>
    </w:p>
    <w:p w14:paraId="2532DBA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GCC--CACTGATAGTTAACAG-CCCCAATAGAAATAATCCACAAATTAA--TAATCTATT   [1771]</w:t>
      </w:r>
    </w:p>
    <w:p w14:paraId="2B215A0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-CC-CATTGATAGTTAACGT---ACACAA-AGCTAAACCAAACAACAAG-CCCTTTATC   [1788]</w:t>
      </w:r>
    </w:p>
    <w:p w14:paraId="3986A50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Flying_Fox  </w:t>
      </w:r>
      <w:r>
        <w:rPr>
          <w:sz w:val="16"/>
        </w:rPr>
        <w:t xml:space="preserve">           GACC-CACTGATAGTTAACAA-CAAAACAA-ATCCAACACCACAAGTAAA-AGATTTATT   [1779]</w:t>
      </w:r>
    </w:p>
    <w:p w14:paraId="7D755D5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TA-CCACTGGTAGTTAACAA-CTATATAA--ATAAAAATACTACTAAACCAC--TTATA   [1774]</w:t>
      </w:r>
    </w:p>
    <w:p w14:paraId="1A8A0EF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GC--CCACTGATAGTTAACGA-CCTAACAG-TCATAATCCACACATAAACCCCC-TATT</w:t>
      </w:r>
      <w:r>
        <w:rPr>
          <w:sz w:val="16"/>
        </w:rPr>
        <w:t>T   [1765]</w:t>
      </w:r>
    </w:p>
    <w:p w14:paraId="3D6C330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GC--CAACTGACAGTTAACA--CATAATAT-ACTACCACCACCAAAACAACAC--TTATT   [1766]</w:t>
      </w:r>
    </w:p>
    <w:p w14:paraId="7AED861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GC--CCACTGATAGTTAACAA-TTCAATAA-GCCAAATCCACTAACCAGAACC--TTATT   [1768]</w:t>
      </w:r>
    </w:p>
    <w:p w14:paraId="053D898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GC--CCGCTGATAGTTAACAA-CCGAATAA--TTAG</w:t>
      </w:r>
      <w:r>
        <w:rPr>
          <w:sz w:val="16"/>
        </w:rPr>
        <w:t>ATACAAAAATAGAACCT--TTATT   [1772]</w:t>
      </w:r>
    </w:p>
    <w:p w14:paraId="24D0E46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ATA-TACTGATAATTAACAA-CCAA-TAA-ACCAAAAC-AACACTAAAA--CGTTTATT   [1770]</w:t>
      </w:r>
    </w:p>
    <w:p w14:paraId="7CD7AC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ATA-CTCTGACCACTAACAG-TCAA-TAA-AAATAATCCAACAATAAAC--AATTTATT   [1775]</w:t>
      </w:r>
    </w:p>
    <w:p w14:paraId="78FF678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ATA-TACTGACA</w:t>
      </w:r>
      <w:r>
        <w:rPr>
          <w:sz w:val="16"/>
        </w:rPr>
        <w:t>GTTAACAA-CAAG-TAA-ATATAACCTAACACTAAAA--CATTTACC   [1777]</w:t>
      </w:r>
    </w:p>
    <w:p w14:paraId="7932B4D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ATA-TACTGATAATTAACAG-CAAA-TAA-ATAAAACCCAACACTAAAT--TATTTATT   [1795]</w:t>
      </w:r>
    </w:p>
    <w:p w14:paraId="294FF15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CT--CACTGATAGTTAACAA-CAAGATAG-GGATAATCCAAAAACTAAT--CATCTATT   [1789]</w:t>
      </w:r>
    </w:p>
    <w:p w14:paraId="7AE9BB9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hino        </w:t>
      </w:r>
      <w:r>
        <w:rPr>
          <w:sz w:val="16"/>
        </w:rPr>
        <w:t xml:space="preserve">          GAC--CACTGATAGTTAACAA-CAAAATAA-ACACAACCTAACAATAAAC--TACCTATT   [1782]</w:t>
      </w:r>
    </w:p>
    <w:p w14:paraId="73CD8F4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AC--CACTGATAGTTAACAA-CAAGATAT-ATATAACCTAACCATAAAC--AAAATATC   [1773]</w:t>
      </w:r>
    </w:p>
    <w:p w14:paraId="2FFE7C5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GAC-CACTGATAGTTAACAA-TCTGATAA-TATCAACCCAAAAATGATGAAATACTTAT</w:t>
      </w:r>
      <w:r>
        <w:rPr>
          <w:sz w:val="16"/>
        </w:rPr>
        <w:t xml:space="preserve">   [1770]</w:t>
      </w:r>
    </w:p>
    <w:p w14:paraId="50F434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ACTGAACTGACAATTAACAG-CCCAATAT-CTACAATCAACCAACAAGTCA---TTATT   [1764]</w:t>
      </w:r>
    </w:p>
    <w:p w14:paraId="438BFCE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GCCC--ACTGATAGTTAAACA-ACAAGTAT-CACAAACCACCCACTTAAATG-A-T-ACT   [1786]</w:t>
      </w:r>
    </w:p>
    <w:p w14:paraId="6C71484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GCCC--ACTGATAATTAACAG-CATAATAA-AAACTG</w:t>
      </w:r>
      <w:r>
        <w:rPr>
          <w:sz w:val="16"/>
        </w:rPr>
        <w:t>CCCAACCAGAATCCA-C-TTATT   [1779]</w:t>
      </w:r>
    </w:p>
    <w:p w14:paraId="50EEFEB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GCCC--ACTGATAGTTAACAG-CCCAATAA-ATTCAGCCTCAACCCAAGATG-T-TTATT   [1751]</w:t>
      </w:r>
    </w:p>
    <w:p w14:paraId="7BAECF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C--TCGCTGATAATTAACAA-CCTAGTA---ATTATACAAACTCTAGACTATTATATTT   [1767]</w:t>
      </w:r>
    </w:p>
    <w:p w14:paraId="7C65031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A--TAACTGACAA</w:t>
      </w:r>
      <w:r>
        <w:rPr>
          <w:sz w:val="16"/>
        </w:rPr>
        <w:t>TTAACAA-TAAAATAG-AATCACTCACCTAATAAACTTTATCTATT   [1766]</w:t>
      </w:r>
    </w:p>
    <w:p w14:paraId="4A338901" w14:textId="77777777" w:rsidR="00000000" w:rsidRDefault="003C3F56">
      <w:pPr>
        <w:pStyle w:val="PlainText"/>
        <w:rPr>
          <w:sz w:val="16"/>
        </w:rPr>
      </w:pPr>
    </w:p>
    <w:p w14:paraId="361BBF8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1930      1940      1950      1960      1970      1980]</w:t>
      </w:r>
    </w:p>
    <w:p w14:paraId="618EB76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3B1E5703" w14:textId="77777777" w:rsidR="00000000" w:rsidRDefault="003C3F56">
      <w:pPr>
        <w:pStyle w:val="PlainText"/>
        <w:rPr>
          <w:sz w:val="16"/>
        </w:rPr>
      </w:pPr>
    </w:p>
    <w:p w14:paraId="15FCE63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-</w:t>
      </w:r>
      <w:r>
        <w:rPr>
          <w:sz w:val="16"/>
        </w:rPr>
        <w:t>--AATTTTGTTAATCCAACACAGGTGTGCAT-----TAAAGGAAAGATATAAAAGAAC   [1825]</w:t>
      </w:r>
    </w:p>
    <w:p w14:paraId="22184A1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--AACTATTGTTAACCCGACACAGGAGTGCTAAC------AGGAAAGATTAAAAGGAAT   [1819]</w:t>
      </w:r>
    </w:p>
    <w:p w14:paraId="18DFD94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-ATAAAATTGTTAGACCAACACAGGTGTGCAT-----TTAAGGAAAGATTAAATAGGCC   [1818]</w:t>
      </w:r>
    </w:p>
    <w:p w14:paraId="5E9E7E9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</w:t>
      </w:r>
      <w:r>
        <w:rPr>
          <w:sz w:val="16"/>
        </w:rPr>
        <w:t>le                   A-AGTAAACTGTTAACCCAACACAGGAGTGCCAAA----CAGGGAAAGATTAAAAGAAGT   [1827]</w:t>
      </w:r>
    </w:p>
    <w:p w14:paraId="016B108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-AACTCACTGTTAACCCAACACAGGAATGCGTACT------GGAAAGATTAAAAGAAGC   [1841]</w:t>
      </w:r>
    </w:p>
    <w:p w14:paraId="0365717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-AATAAATTGTTAATCCAACACAGGCATGCAC--AC-CAAAGGAAAGA</w:t>
      </w:r>
      <w:r>
        <w:rPr>
          <w:sz w:val="16"/>
        </w:rPr>
        <w:t>TTTAAACAAAT   [1815]</w:t>
      </w:r>
    </w:p>
    <w:p w14:paraId="65BFCAE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CCCTAACTCGTTAGCCCAACACAGGCGTGC-----T-TTAAGGAAAGTTTAAAAAAGT-   [1820]</w:t>
      </w:r>
    </w:p>
    <w:p w14:paraId="09D9283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GCTTTCCTTGTTAACCCAACACAGGAGTGC-----A-TTCAGGAAAGACAAAAAAAAGC   [1811]</w:t>
      </w:r>
    </w:p>
    <w:p w14:paraId="6AE7D9E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ACTTTCACTGTTAACCCAACACAGG</w:t>
      </w:r>
      <w:r>
        <w:rPr>
          <w:sz w:val="16"/>
        </w:rPr>
        <w:t>AGTGCT----A-TATAGGAAAGATTAAAAGAAGA   [1826]</w:t>
      </w:r>
    </w:p>
    <w:p w14:paraId="5BA0828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-ACCCAAC-GTTAACCCAACACAGGAATGCCTACTT-TAAAGGAAAGATCAAAAAGAGT   [1845]</w:t>
      </w:r>
    </w:p>
    <w:p w14:paraId="37BBA99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G-AACCAACTGTTAACCCAACACAGGAGTGCAC---T-TAAGGGAAAGATTAAAAGAAGT   [1834]</w:t>
      </w:r>
    </w:p>
    <w:p w14:paraId="3565E31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-A</w:t>
      </w:r>
      <w:r>
        <w:rPr>
          <w:sz w:val="16"/>
        </w:rPr>
        <w:t>TATTACTGTTAACCCAACACAGGAGTGCATC-----TCAGGAAAGATTAAAAAAAGC   [1828]</w:t>
      </w:r>
    </w:p>
    <w:p w14:paraId="20C4DB8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-GCCTAATCGTTAATCCGACACAGGAGCGCGAC------ACGGAAAGATTAAAAGAAAG   [1818]</w:t>
      </w:r>
    </w:p>
    <w:p w14:paraId="3B2636B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-GACAAACTGTTAACCCAACCCAGGCATGCTTCTA--TAAGGGAAAGATTAAAAGAGAT   [1823]</w:t>
      </w:r>
    </w:p>
    <w:p w14:paraId="440DC33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</w:t>
      </w:r>
      <w:r>
        <w:rPr>
          <w:sz w:val="16"/>
        </w:rPr>
        <w:t>ong                 A-TATCTATTGTTAACCCGACACAGGCATGCTTG-----AAGGGAAAGATTAAAAGAAGA   [1822]</w:t>
      </w:r>
    </w:p>
    <w:p w14:paraId="5F06689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-TACCAATTGTTAACCCAACACAGGCATGCTT------AAGGGAAAGATTAAAAGAAGG   [1825]</w:t>
      </w:r>
    </w:p>
    <w:p w14:paraId="13E8879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-ATTACATTGTTAACCCAACACAGGAGTGCA------CCAAGGAAAGAT</w:t>
      </w:r>
      <w:r>
        <w:rPr>
          <w:sz w:val="16"/>
        </w:rPr>
        <w:t>TAAAAGAAGT   [1823]</w:t>
      </w:r>
    </w:p>
    <w:p w14:paraId="5AA6479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G-ATTATACTGTTAACCCAACACAGGAGTGCAT--C--TAA-GGAAAGATTAAAAGAAGT   [1829]</w:t>
      </w:r>
    </w:p>
    <w:p w14:paraId="3814DA8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-CATACACTGTTAACCCAACACAGGCGTGCAC--C---CAAGGAAAGATTAAAAAAAGC   [1831]</w:t>
      </w:r>
    </w:p>
    <w:p w14:paraId="131108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-AA-ATACTGTTAACCCAACACAGGC</w:t>
      </w:r>
      <w:r>
        <w:rPr>
          <w:sz w:val="16"/>
        </w:rPr>
        <w:t>GTGCAT--T---AA-GGAAAGATTAAAAAAAGT   [1847]</w:t>
      </w:r>
    </w:p>
    <w:p w14:paraId="0F772FF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-AAACCATTGTTAACCCAACACAGGCATGCAT--CT-ATAAGGAAAGATTAAAAGAAGT   [1845]</w:t>
      </w:r>
    </w:p>
    <w:p w14:paraId="6A78A61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-AACCAACTGTTAACCCAACACAGGCATGCAC--TT-TAAAGGAAAGATTAAAAAAAGT   [1838]</w:t>
      </w:r>
    </w:p>
    <w:p w14:paraId="3189C9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-AA</w:t>
      </w:r>
      <w:r>
        <w:rPr>
          <w:sz w:val="16"/>
        </w:rPr>
        <w:t>TTAATTGTTAACCCAACACAGGTATGCAA--A--TTAGGGAAAGATTAAAAGAAGT   [1828]</w:t>
      </w:r>
    </w:p>
    <w:p w14:paraId="0DFE769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CACCCCATTGTTAACCCAACACAGGTATGCAT-----TCAAGGAAAGATTAAAAGGAGT   [1825]</w:t>
      </w:r>
    </w:p>
    <w:p w14:paraId="761819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-CCCTCACTGTCAACCCAACACAGGCATGCTCAT-----AAGGAAAGGTTAAAAAAAGT   [1818]</w:t>
      </w:r>
    </w:p>
    <w:p w14:paraId="15A0E2F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</w:t>
      </w:r>
      <w:r>
        <w:rPr>
          <w:sz w:val="16"/>
        </w:rPr>
        <w:t>go                 A-AACAACCCGTTAACCCAACACAGGTGTGCACTACTATAAAGGAAAGATTAAAATAAGT   [1845]</w:t>
      </w:r>
    </w:p>
    <w:p w14:paraId="583026A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-ACCCAACTGTTAACCCAACACAGGCATGCATA------AAGGAAAGATTAAAAGAAGC   [1832]</w:t>
      </w:r>
    </w:p>
    <w:p w14:paraId="4A469C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Tree_Shrew             A-AACAAACTGTTGACCCAACACCGGAGTGCACAAACCCAAGGGAAAGATT</w:t>
      </w:r>
      <w:r>
        <w:rPr>
          <w:sz w:val="16"/>
        </w:rPr>
        <w:t>TAAAAGAGT   [1810]</w:t>
      </w:r>
    </w:p>
    <w:p w14:paraId="11EE7BD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-CGC---TTGTTAACCCGACACAGGAGTGCACTC---TAAAGGAAAGATAAAAAGAAGT   [1820]</w:t>
      </w:r>
    </w:p>
    <w:p w14:paraId="0511E0C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-AATAAATTGTTAACCCGACACAGGAGTGCACTT---CAAAGGAAAGATTTAAAGAGAT   [1822]</w:t>
      </w:r>
    </w:p>
    <w:p w14:paraId="19E97EA0" w14:textId="77777777" w:rsidR="00000000" w:rsidRDefault="003C3F56">
      <w:pPr>
        <w:pStyle w:val="PlainText"/>
        <w:rPr>
          <w:sz w:val="16"/>
        </w:rPr>
      </w:pPr>
    </w:p>
    <w:p w14:paraId="2DAB806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1990      2000    </w:t>
      </w:r>
      <w:r>
        <w:rPr>
          <w:sz w:val="16"/>
        </w:rPr>
        <w:t xml:space="preserve">  2010      2020      2030      2040]</w:t>
      </w:r>
    </w:p>
    <w:p w14:paraId="276A368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30B9BE18" w14:textId="77777777" w:rsidR="00000000" w:rsidRDefault="003C3F56">
      <w:pPr>
        <w:pStyle w:val="PlainText"/>
        <w:rPr>
          <w:sz w:val="16"/>
        </w:rPr>
      </w:pPr>
    </w:p>
    <w:p w14:paraId="60BE604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AAAGGAACTCGGCAAACAT-GAACCCCGCCTGTTTACCAAAAACATCACCTCTAGCATT   [1884]</w:t>
      </w:r>
    </w:p>
    <w:p w14:paraId="0280818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AAAGGAACTCGGCAA</w:t>
      </w:r>
      <w:r>
        <w:rPr>
          <w:sz w:val="16"/>
        </w:rPr>
        <w:t>ATAC-AAACCCCGCCTGTTTACCAAAAACATCACCTCTAGCATA   [1878]</w:t>
      </w:r>
    </w:p>
    <w:p w14:paraId="16F5C39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GAAGGAACTCGGCAAACAC-AAGCTCCGCCTGTTTACCAAAAACATCACCTCTAGCATC   [1877]</w:t>
      </w:r>
    </w:p>
    <w:p w14:paraId="6D5CCCB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AAAGGAACTCGGCAAACAC-AAGCCCCGCCTGTTTACCAAAAACATCACCTCTAGCATG   [1886]</w:t>
      </w:r>
    </w:p>
    <w:p w14:paraId="1C25C7E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Sloth           </w:t>
      </w:r>
      <w:r>
        <w:rPr>
          <w:sz w:val="16"/>
        </w:rPr>
        <w:t xml:space="preserve">       AGAAGGAACTCGGCAAACAT-AAATCCCGCCTGTTTACCAAAAACATCACCTCTAGCATA   [1900]</w:t>
      </w:r>
    </w:p>
    <w:p w14:paraId="7072602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GAAAGGAACTCAGCAAACAC-AAGTCCCGCCTGTTTACCAAAAACATCACCTCTAGCATG   [1874]</w:t>
      </w:r>
    </w:p>
    <w:p w14:paraId="6EDF885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at                    -AAAGGAACTCGGCAAACAC-GAACCCCGCCTGTTTACCAAAAACATCTCCTCTAGCATA   </w:t>
      </w:r>
      <w:r>
        <w:rPr>
          <w:sz w:val="16"/>
        </w:rPr>
        <w:t>[1878]</w:t>
      </w:r>
    </w:p>
    <w:p w14:paraId="107E59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AAAGGAACTCGGCAAACAC-AAATCCCGCCTGTTTACCAAAAACATCGCCTCTAGCATA   [1870]</w:t>
      </w:r>
    </w:p>
    <w:p w14:paraId="5A320E5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AAAGGAACTCGGCAAACCC-TAACCCCGCCTGTTTACCAAAAACATCACCTCTAGCATT   [1885]</w:t>
      </w:r>
    </w:p>
    <w:p w14:paraId="4D5DEF2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AAAGGAACTCGGCAAACAC-GAATCCCGCCTGTTTACCA</w:t>
      </w:r>
      <w:r>
        <w:rPr>
          <w:sz w:val="16"/>
        </w:rPr>
        <w:t>AAAACATCACCTCTAGCATC   [1904]</w:t>
      </w:r>
    </w:p>
    <w:p w14:paraId="27ABD40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AAAGGAACTCGGCAAACAC-AAACCCCGCCTGTTTACCAAAAACATCACCTCTAGCATA   [1893]</w:t>
      </w:r>
    </w:p>
    <w:p w14:paraId="05F1E0D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AAAGGAACTCGGCAAACTT-GAATCCCGCCTGTTTACCAAAAACATCACCTCTAGCATG   [1887]</w:t>
      </w:r>
    </w:p>
    <w:p w14:paraId="2B4C73B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GAAGGAACTCGGCAAA</w:t>
      </w:r>
      <w:r>
        <w:rPr>
          <w:sz w:val="16"/>
        </w:rPr>
        <w:t>CAC-TAACTCCGCCTGTTTACCAAAAACATCACCTCTAGCATT   [1877]</w:t>
      </w:r>
    </w:p>
    <w:p w14:paraId="2EFF65B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AAAGGAACTCAGCAAACAC-AAGCCCCGCCTGTTTACCAAAAACATCGCCTTAAGCATA   [1882]</w:t>
      </w:r>
    </w:p>
    <w:p w14:paraId="16ED95C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AAAGGAACTCGGCAAACAC-AGACCCCGCCTGTTTACCAAAAACATCACCTCTAGCATA   [1881]</w:t>
      </w:r>
    </w:p>
    <w:p w14:paraId="33973ED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Elephant         </w:t>
      </w:r>
      <w:r>
        <w:rPr>
          <w:sz w:val="16"/>
        </w:rPr>
        <w:t xml:space="preserve">      AAAAGGAACTCGGCAAACAC-AAACCCCGCCTGTTTACCAAAAACATCACCTCGAGCATT   [1884]</w:t>
      </w:r>
    </w:p>
    <w:p w14:paraId="4C52B89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AAAGGAACTCGGCAAACAC-AAACCCCGCCTGTTTACCAAAAACATCACCTCTAGCATT   [1882]</w:t>
      </w:r>
    </w:p>
    <w:p w14:paraId="1C81383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AAAGGAACTCGGCAAACAC-AAACCCCGCCTGTTTACCAAAAACATCACCTCCAGCATT   [</w:t>
      </w:r>
      <w:r>
        <w:rPr>
          <w:sz w:val="16"/>
        </w:rPr>
        <w:t>1888]</w:t>
      </w:r>
    </w:p>
    <w:p w14:paraId="2455DC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AAAGGAACTCGGCAAACAC-AAACCCCGCCTGTTTACCAAAAACATCACCTCTAGCATC   [1890]</w:t>
      </w:r>
    </w:p>
    <w:p w14:paraId="0CEDDBB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AAAGGAACTCGGCAAACAC-AAACCCCGCCTGTTTACCAAAAACATCACCTCTAGCATA   [1906]</w:t>
      </w:r>
    </w:p>
    <w:p w14:paraId="1C13862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AAAGGAACTCGGCAAACAC-AAACCCCGCCTGTTTACCAA</w:t>
      </w:r>
      <w:r>
        <w:rPr>
          <w:sz w:val="16"/>
        </w:rPr>
        <w:t>AAACATCACCTCTAGCATT   [1904]</w:t>
      </w:r>
    </w:p>
    <w:p w14:paraId="340E4B4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AAAGGAACTCGGCAAACAC-AAACCCCGCCTGTTTACCAAAAACATCACCTCTAGCATA   [1897]</w:t>
      </w:r>
    </w:p>
    <w:p w14:paraId="2369C2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AAAGGAACTCGGCAAACAC-AAGCCCCGCCTGTTTACCAAAAACATCACCTCTAGCATT   [1887]</w:t>
      </w:r>
    </w:p>
    <w:p w14:paraId="2B4CD4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AAAGGAACTCGGCAAAC</w:t>
      </w:r>
      <w:r>
        <w:rPr>
          <w:sz w:val="16"/>
        </w:rPr>
        <w:t>AC-AAACCCCGCCTGTTTACCAAAAACATCACCTCCAGCATT   [1884]</w:t>
      </w:r>
    </w:p>
    <w:p w14:paraId="3D89E37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AAAGGAACTCGGCAAATCT--TACCCCGCCTGTTTACCAAAAACATCACCTCTAGCATC   [1876]</w:t>
      </w:r>
    </w:p>
    <w:p w14:paraId="6DE8751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AAAGGAACTCGGCAAA-ACCAAACCCCGCCTGTTTACCAAAAACATCACCTCTAGCATA   [1904]</w:t>
      </w:r>
    </w:p>
    <w:p w14:paraId="09E1E9C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Flying_Lemur      </w:t>
      </w:r>
      <w:r>
        <w:rPr>
          <w:sz w:val="16"/>
        </w:rPr>
        <w:t xml:space="preserve">     AGAAGGAACTCGGCAAACAT--AAACCCGCCTGTTTACCAAAAACATCACCTCTAGCATA   [1890]</w:t>
      </w:r>
    </w:p>
    <w:p w14:paraId="3AD21D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AAAGGAACTCGGCAAACATAAAACCCCACCTGTTTACCAAAAACATCACCTCTAGCATA   [1870]</w:t>
      </w:r>
    </w:p>
    <w:p w14:paraId="29CB6FB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AAAGGAACTCGGCAAACTA-AAATCCCGCCTGTTTACCAAAAACATCACCTCTAGCATT   [1</w:t>
      </w:r>
      <w:r>
        <w:rPr>
          <w:sz w:val="16"/>
        </w:rPr>
        <w:t>879]</w:t>
      </w:r>
    </w:p>
    <w:p w14:paraId="7C8A999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AAAGGAACTCGGCAAACAC-AAATCCCGCCTGTTTACCAAAAACATCACCTCTAGCATA   [1881]</w:t>
      </w:r>
    </w:p>
    <w:p w14:paraId="6C32762A" w14:textId="77777777" w:rsidR="00000000" w:rsidRDefault="003C3F56">
      <w:pPr>
        <w:pStyle w:val="PlainText"/>
        <w:rPr>
          <w:sz w:val="16"/>
        </w:rPr>
      </w:pPr>
    </w:p>
    <w:p w14:paraId="66EC1A7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2050      2060      2070      2080      2090      2100]</w:t>
      </w:r>
    </w:p>
    <w:p w14:paraId="0AC07F7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.         .         .         .      </w:t>
      </w:r>
      <w:r>
        <w:rPr>
          <w:sz w:val="16"/>
        </w:rPr>
        <w:t xml:space="preserve">   .         .]</w:t>
      </w:r>
    </w:p>
    <w:p w14:paraId="15E75E43" w14:textId="77777777" w:rsidR="00000000" w:rsidRDefault="003C3F56">
      <w:pPr>
        <w:pStyle w:val="PlainText"/>
        <w:rPr>
          <w:sz w:val="16"/>
        </w:rPr>
      </w:pPr>
    </w:p>
    <w:p w14:paraId="6817FC3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CAAGTATTAGAGGCACTGCCTGCCCAGTGAA---TAAAC-TTT-TAACGGCCGCGGTAT   [1939]</w:t>
      </w:r>
    </w:p>
    <w:p w14:paraId="7B34B06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CAAATATTAGAGGCAACGCCTGCCCAGTGAGT--A-A-CACTT-CAACGGCCGCGGTAT   [1933]</w:t>
      </w:r>
    </w:p>
    <w:p w14:paraId="2F61915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CAAGTATTAGAGGCACTGCCTGCCCAGTG</w:t>
      </w:r>
      <w:r>
        <w:rPr>
          <w:sz w:val="16"/>
        </w:rPr>
        <w:t>AC--AT-A---GTT--AACGGCCGCG-TAT   [1928]</w:t>
      </w:r>
    </w:p>
    <w:p w14:paraId="4D1118D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AAAGTATTGGAGGCACTGCCTGCCCAGTGAC-GCA-A---GTT-AAACGGCCGCGGTAT   [1940]</w:t>
      </w:r>
    </w:p>
    <w:p w14:paraId="23F385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CAACTATTAGAGGCACCGCCTGCCCAGTGACATAC-----GTT-CAACGGCCGCGGTAC   [1954]</w:t>
      </w:r>
    </w:p>
    <w:p w14:paraId="5054F6E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CTAGTA</w:t>
      </w:r>
      <w:r>
        <w:rPr>
          <w:sz w:val="16"/>
        </w:rPr>
        <w:t>TTAGAGGCACTGCCTGCCCGGTGAC--CA-T---GTT-AAACGGCCGCGGTAT   [1927]</w:t>
      </w:r>
    </w:p>
    <w:p w14:paraId="66901A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CAAGTATTAGTGGCATCGCCTGCCCAGTGACTAAA-----GTT-CCACGGCCGCGGTAT   [1932]</w:t>
      </w:r>
    </w:p>
    <w:p w14:paraId="414A68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CTAGTATTAGAGGCACTGCCTGCCCAGTGACAACCCA---GTT-CAACGGCCGCGGTAT   [1926]</w:t>
      </w:r>
    </w:p>
    <w:p w14:paraId="5EA547D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abbit </w:t>
      </w:r>
      <w:r>
        <w:rPr>
          <w:sz w:val="16"/>
        </w:rPr>
        <w:t xml:space="preserve">                ACTAGTATTAGAGGCACTGCCTGCCCAGTGACGTAC-----GTT-CAACGGCCGCGGTAT   [1939]</w:t>
      </w:r>
    </w:p>
    <w:p w14:paraId="05C2CCD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CAAGTATTAGAGGCCCTGCCTGCCCAGTGACATAC-----GTT-TAACGGCCGCGGTAT   [1958]</w:t>
      </w:r>
    </w:p>
    <w:p w14:paraId="1D3A237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GCAACTATTAGAGGCACTGCCTGCCCAGTGACATCT-----GTT-AAACGGCCG</w:t>
      </w:r>
      <w:r>
        <w:rPr>
          <w:sz w:val="16"/>
        </w:rPr>
        <w:t>CGGTAT   [1947]</w:t>
      </w:r>
    </w:p>
    <w:p w14:paraId="5A7026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CTAGTATTAGAGGCACTGCCTGCCCAGTGAT--ACAC---GTT-AAACGGCCGCGGTAC   [1941]</w:t>
      </w:r>
    </w:p>
    <w:p w14:paraId="1B8CC59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CTAGTATTAGAGGCACTGCCTGCCCAGTGAC--ATTA---GTT-AAACGGCCGCGGTAC   [1931]</w:t>
      </w:r>
    </w:p>
    <w:p w14:paraId="0284D9C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GCAAGTATTTAAGGTACTGCCTGCCCAGTGA</w:t>
      </w:r>
      <w:r>
        <w:rPr>
          <w:sz w:val="16"/>
        </w:rPr>
        <w:t>C--ACAT---GTT-AAACGGCCGCGGTAC   [1936]</w:t>
      </w:r>
    </w:p>
    <w:p w14:paraId="3DA4137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CAAGTATTAGAGGCACTGCCTGCCCAGTGAC--ATAC---GTT-AAACGGCCGCGGTAC   [1935]</w:t>
      </w:r>
    </w:p>
    <w:p w14:paraId="5A8BAA7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CTAGTATTCGAGGCACTGCCTGCCCAGTGACC-AAGC---GTT-AAACGGCCGCGGTAC   [1939]</w:t>
      </w:r>
    </w:p>
    <w:p w14:paraId="3B16F60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CTAGTAT</w:t>
      </w:r>
      <w:r>
        <w:rPr>
          <w:sz w:val="16"/>
        </w:rPr>
        <w:t>TAGAGGCAATGCCTGCCCAGTGAC-ACC-A---GTT-TAACGGCCGCGGTAT   [1936]</w:t>
      </w:r>
    </w:p>
    <w:p w14:paraId="7AE9A59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CCAGTATTGGAGGCATTGCCTGCCCAGTGAC-AACT----GTT-TAACGGCCGCGGTAT   [1942]</w:t>
      </w:r>
    </w:p>
    <w:p w14:paraId="70816D8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CTAGTATTAGAGGCACTGCCTGCCCAGTGACAACT-----GTT-AAACGGCCGCGGTAT   [1944]</w:t>
      </w:r>
    </w:p>
    <w:p w14:paraId="3054141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Whale   </w:t>
      </w:r>
      <w:r>
        <w:rPr>
          <w:sz w:val="16"/>
        </w:rPr>
        <w:t xml:space="preserve">               ACCAGTATTAGAG-CACTGCCTGCCCGGTGACTAAT-C---GTT-AAACGGCCGCGGTAT   [1960]</w:t>
      </w:r>
    </w:p>
    <w:p w14:paraId="2493587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CCAGTATTAGAGGCACTGCCTGCCCAGTGACATCT-----GTTTAAACGGCCGCGGTAT   [1959]</w:t>
      </w:r>
    </w:p>
    <w:p w14:paraId="43B5000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CTAGTATTAGAGGCACTGCCTGCCCAGTGACATAT-----ATTTCAACGGCCGC</w:t>
      </w:r>
      <w:r>
        <w:rPr>
          <w:sz w:val="16"/>
        </w:rPr>
        <w:t>GGTAT   [1952]</w:t>
      </w:r>
    </w:p>
    <w:p w14:paraId="11CFEF7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CCAGTATGAGAGGCACTGCCTGCCCGGTGACGCTA-----GTT-AAACGGCCGCGGTAT   [1941]</w:t>
      </w:r>
    </w:p>
    <w:p w14:paraId="712305B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CTAGTATTGGAGGCACTGCTGCCCGGTGACACTT------GTT-TAACGGCCGCGGTAT   [1937]</w:t>
      </w:r>
    </w:p>
    <w:p w14:paraId="679F3AF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CCAGTATTAGAGGCACCGCCTGCCCAGTGAC</w:t>
      </w:r>
      <w:r>
        <w:rPr>
          <w:sz w:val="16"/>
        </w:rPr>
        <w:t>ACAT-----GTT-TAACGGCCGCGGTAC   [1930]</w:t>
      </w:r>
    </w:p>
    <w:p w14:paraId="62A6B8F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GCTAGTATTAGAGGCACTGCCTGCCCAGTGACCAAA-----GTT-CAACGGCCGCGGTAT   [1958]</w:t>
      </w:r>
    </w:p>
    <w:p w14:paraId="31132A1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CAAGTATTAGAGGCACTGCCTGCCCAGTGACACA------GTT-CAACGGCCGCGGTAT   [1943]</w:t>
      </w:r>
    </w:p>
    <w:p w14:paraId="47424A9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CAAGTATT</w:t>
      </w:r>
      <w:r>
        <w:rPr>
          <w:sz w:val="16"/>
        </w:rPr>
        <w:t>AGAGGCACTGCCTGCCCAGTGACGTAA-----GTT-AAACGGCCGCGGTAT   [1924]</w:t>
      </w:r>
    </w:p>
    <w:p w14:paraId="55351A7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CTAGTATTAGAGGCACTGCCTGCCCAGTGAC--CCAT---GTT-TAACGGCCGCGGTAC   [1933]</w:t>
      </w:r>
    </w:p>
    <w:p w14:paraId="714602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CCAGTATTAGAGGCACTGCCTGCCCGGTGAC--ATAC---GTT-TAACGGCCGCGGTAC   [1935]</w:t>
      </w:r>
    </w:p>
    <w:p w14:paraId="25E47BAF" w14:textId="77777777" w:rsidR="00000000" w:rsidRDefault="003C3F56">
      <w:pPr>
        <w:pStyle w:val="PlainText"/>
        <w:rPr>
          <w:sz w:val="16"/>
        </w:rPr>
      </w:pPr>
    </w:p>
    <w:p w14:paraId="4969ACD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</w:t>
      </w:r>
      <w:r>
        <w:rPr>
          <w:sz w:val="16"/>
        </w:rPr>
        <w:t xml:space="preserve">                        2110      2120      2130      2140      2150      2160]</w:t>
      </w:r>
    </w:p>
    <w:p w14:paraId="761853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1E455397" w14:textId="77777777" w:rsidR="00000000" w:rsidRDefault="003C3F56">
      <w:pPr>
        <w:pStyle w:val="PlainText"/>
        <w:rPr>
          <w:sz w:val="16"/>
        </w:rPr>
      </w:pPr>
    </w:p>
    <w:p w14:paraId="64A49D5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CTGACCGTGCAAAGGTAGCATAATCACTTGTCTCCTAAATAGGGACTTGTATGAATGGC   [199</w:t>
      </w:r>
      <w:r>
        <w:rPr>
          <w:sz w:val="16"/>
        </w:rPr>
        <w:t>9]</w:t>
      </w:r>
    </w:p>
    <w:p w14:paraId="1A3542D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CTGACCGTGCAAAGGTAGCATAATCACTTGTCTCTTAATTAGAGACTCGTATGAATGGC   [1993]</w:t>
      </w:r>
    </w:p>
    <w:p w14:paraId="0851EDF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CTGACCGTGCAAAGGTAGCATAATCACTTGTTCTTTAATTAAGGACTCGCATGAATGGC   [1988]</w:t>
      </w:r>
    </w:p>
    <w:p w14:paraId="4A23485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CTGACCGTGCAAAGGTAGCATAATCATTTGTTCTCTAATTAAG</w:t>
      </w:r>
      <w:r>
        <w:rPr>
          <w:sz w:val="16"/>
        </w:rPr>
        <w:t>GACTTGTATGAATGGC   [2000]</w:t>
      </w:r>
    </w:p>
    <w:p w14:paraId="469A23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CTGACCGTGCAAAGGTAGCATAATCATTTGTTCTTTAATTAAGGACTTGCATGAAAGGC   [2014]</w:t>
      </w:r>
    </w:p>
    <w:p w14:paraId="225536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CTGACCGTGCAAAGGTAGCATAATCACTTGTTCTCTAAATAAGGACTAGTATGAATGGC   [1987]</w:t>
      </w:r>
    </w:p>
    <w:p w14:paraId="3A0DE9A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CCGACCGTGCAAAGGTAGGA</w:t>
      </w:r>
      <w:r>
        <w:rPr>
          <w:sz w:val="16"/>
        </w:rPr>
        <w:t>TAATCACTTGTTCCTTAATTAGGGACTAGAATGAATGGC   [1992]</w:t>
      </w:r>
    </w:p>
    <w:p w14:paraId="42CA317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CTGACCGTGCAAAGGTAGCATAATCACTTGTTCTTTAAATAAGGACTAGTATGAACGGC   [1986]</w:t>
      </w:r>
    </w:p>
    <w:p w14:paraId="61D8951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CTGACCGTGCAAAGGTAGCATAATCACTTGTTCCTTAATTGGGGACTAGCATGAATGGC   [1999]</w:t>
      </w:r>
    </w:p>
    <w:p w14:paraId="4CDCA50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ound_Eared_Bat      </w:t>
      </w:r>
      <w:r>
        <w:rPr>
          <w:sz w:val="16"/>
        </w:rPr>
        <w:t xml:space="preserve">  CCTGACCGTGCAAAGGTAGCATAATCACTTGTTCTCTAAATAAGGACTTGTATGAACGGC   [2018]</w:t>
      </w:r>
    </w:p>
    <w:p w14:paraId="47B3687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CTGACCGTGCAAAGGTAGCATAATCATTTGTTCTCTAAATAAGGACTTGTATGAATGGC   [2007]</w:t>
      </w:r>
    </w:p>
    <w:p w14:paraId="48BC5BA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CTGACCGTGCAAAGGTAGCATAATCATTTGTTCTCTAAATAAGGACTTGCATGAATGGC   [2001</w:t>
      </w:r>
      <w:r>
        <w:rPr>
          <w:sz w:val="16"/>
        </w:rPr>
        <w:t>]</w:t>
      </w:r>
    </w:p>
    <w:p w14:paraId="7D15D4A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CTGACCGTGCAAAGGTAGCATAATCATTTGTTCTTTAATTAAGGACTTGTATGAACGGC   [1991]</w:t>
      </w:r>
    </w:p>
    <w:p w14:paraId="498B546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CTGACCGTGCGAAGGTAGCATAATCACTTGTTCCTTAATTAGGGACTGGTATGAACGGC   [1996]</w:t>
      </w:r>
    </w:p>
    <w:p w14:paraId="013279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CTGACCGTGCAAAGGTAGCATAATCATTTGTTCCTTAATTAGGG</w:t>
      </w:r>
      <w:r>
        <w:rPr>
          <w:sz w:val="16"/>
        </w:rPr>
        <w:t>ACTTGTATGAACGGC   [1995]</w:t>
      </w:r>
    </w:p>
    <w:p w14:paraId="086F853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CTGACCGTGCAAAGGTAGCATAATCATTTGTTCCTTAATTAGGGACTTGTATGAACGGC   [1999]</w:t>
      </w:r>
    </w:p>
    <w:p w14:paraId="3955CC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CTGACCGTGCAAAGGTAGCATAATCACTTGTTCTCCAAATAAGGACTTGTATGAATGGC   [1996]</w:t>
      </w:r>
    </w:p>
    <w:p w14:paraId="2B886BC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CTGACCGTGCAAAGGTAGCAT</w:t>
      </w:r>
      <w:r>
        <w:rPr>
          <w:sz w:val="16"/>
        </w:rPr>
        <w:t>AATCATTTGTTCTCTAAATAAGGACTTGTATGAATGGC   [2002]</w:t>
      </w:r>
    </w:p>
    <w:p w14:paraId="2B9AA06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CTGACCGTGCAAAGGTAGCATAATCATTTGTTCCTTAAATAGGGACTTGTATGAATGGC   [2004]</w:t>
      </w:r>
    </w:p>
    <w:p w14:paraId="66079E3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CTGACCGTGCAAAGGTAGCATAATCACTTGTTCTCTAATTAGGGACTTGTATGAATGGC   [2020]</w:t>
      </w:r>
    </w:p>
    <w:p w14:paraId="4D4CF91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orse                 </w:t>
      </w:r>
      <w:r>
        <w:rPr>
          <w:sz w:val="16"/>
        </w:rPr>
        <w:t xml:space="preserve"> CCTAACCGTGCAAAGGTAGCATAATCACTTGTTCCCTAAATAGGGACTTGTATGAATGGC   [2019]</w:t>
      </w:r>
    </w:p>
    <w:p w14:paraId="1CFDF80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CTAACCGTGCAAAGGTAGCGTAATCACTTGTTCCCTAAATAGGGACCTGTATGAATGGC   [2012]</w:t>
      </w:r>
    </w:p>
    <w:p w14:paraId="561FD46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CTGACCGTGCAAAGGTAGCATAATCATTTGTTCCCTAAATAGGGACTTGTATGAACGGC   [2001]</w:t>
      </w:r>
    </w:p>
    <w:p w14:paraId="1E23E99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CTGACCGTGCAAAGGTAGCATAATCATTTGTTCTCTAAATAGGGACTTGTATGAATGGC   [1997]</w:t>
      </w:r>
    </w:p>
    <w:p w14:paraId="62C59AA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CTAACCGTGCAAAGGTAGCATAATCACTTGTTCCTTAAATAGGGACCTGTATGAATGGC   [1990]</w:t>
      </w:r>
    </w:p>
    <w:p w14:paraId="51CACD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CTGACCGTGCAAAGGTAGCATAATCACTTGTTCCTTAATTGAGGA</w:t>
      </w:r>
      <w:r>
        <w:rPr>
          <w:sz w:val="16"/>
        </w:rPr>
        <w:t>CTAGAATGAATGGC   [2018]</w:t>
      </w:r>
    </w:p>
    <w:p w14:paraId="6C2BA03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CTGACCGTGCAAAGGTAGCATAATCATTTGTTCCTTAATTAGGGACTTGCATGAAAGGC   [2003]</w:t>
      </w:r>
    </w:p>
    <w:p w14:paraId="60AE06D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CTGACCGTGCAAAGGTAGCATAATCATTTGTTCCTTAATTAGGGACTTGTATGAACGGC   [1984]</w:t>
      </w:r>
    </w:p>
    <w:p w14:paraId="0F4859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CTGACCGTGCAAAGGTAGCATA</w:t>
      </w:r>
      <w:r>
        <w:rPr>
          <w:sz w:val="16"/>
        </w:rPr>
        <w:t>ATCATTTGTTCTCTAAATAAGGACTTGTATGAATGGC   [1993]</w:t>
      </w:r>
    </w:p>
    <w:p w14:paraId="65A2C62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CTGACCGTGCAAAGGTAGCATAATCATTTGTTCTTTAATTAAGGACTTGTATGAATGGC   [1995]</w:t>
      </w:r>
    </w:p>
    <w:p w14:paraId="3097E7FC" w14:textId="77777777" w:rsidR="00000000" w:rsidRDefault="003C3F56">
      <w:pPr>
        <w:pStyle w:val="PlainText"/>
        <w:rPr>
          <w:sz w:val="16"/>
        </w:rPr>
      </w:pPr>
    </w:p>
    <w:p w14:paraId="4EAB7C0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2170      2180      2190      2200      2210      2220]</w:t>
      </w:r>
    </w:p>
    <w:p w14:paraId="23C1C4F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</w:t>
      </w:r>
      <w:r>
        <w:rPr>
          <w:sz w:val="16"/>
        </w:rPr>
        <w:t xml:space="preserve">     .         .         .         .         .         .]</w:t>
      </w:r>
    </w:p>
    <w:p w14:paraId="5BAE79A5" w14:textId="77777777" w:rsidR="00000000" w:rsidRDefault="003C3F56">
      <w:pPr>
        <w:pStyle w:val="PlainText"/>
        <w:rPr>
          <w:sz w:val="16"/>
        </w:rPr>
      </w:pPr>
    </w:p>
    <w:p w14:paraId="4F7D8C1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TAACGAGGGTTCAACTGTCTCTTTTTCTTAATCAATGAAATTGACCTACCCGTGCAGAG   [2059]</w:t>
      </w:r>
    </w:p>
    <w:p w14:paraId="1E73ACA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TCACGAGGGTTTAACTGTCTCTTATTCCCAATCAGTGAAATTGACCTTCCCGTGCAGAG   [2053]</w:t>
      </w:r>
    </w:p>
    <w:p w14:paraId="56B2CD1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edgehog   </w:t>
      </w:r>
      <w:r>
        <w:rPr>
          <w:sz w:val="16"/>
        </w:rPr>
        <w:t xml:space="preserve">            TTCACGAGAGCTTAACTGTCTCCTGACCTAAATCAGTGAAATTGACTTTCCCGTGAAAAG   [2048]</w:t>
      </w:r>
    </w:p>
    <w:p w14:paraId="2472F06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ACACGAGGGTTTAACTGTCTCTTACTTCTAATCAGTGAAATTGACCTTCCCGTGAAGAG   [2060]</w:t>
      </w:r>
    </w:p>
    <w:p w14:paraId="687E76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CAACGAGGATTTTACTGTCTCCTACTTCCAATCAATGAAATTGACCCCCCCGTGAAG</w:t>
      </w:r>
      <w:r>
        <w:rPr>
          <w:sz w:val="16"/>
        </w:rPr>
        <w:t>AG   [2074]</w:t>
      </w:r>
    </w:p>
    <w:p w14:paraId="5689F60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AAACGAGGACTTTACTGTCTCTCATCTGCAATCAGTGAAATTGACCTTCCCGTGAAAAG   [2047]</w:t>
      </w:r>
    </w:p>
    <w:p w14:paraId="05B0EA9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AAACGAGGGTCCAACCGTCTCTTACTTGCAATCAGTGAAATTGACCTTCCAGTGAAGGG   [2052]</w:t>
      </w:r>
    </w:p>
    <w:p w14:paraId="6F23D66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TAACGAGGATTTAACTGTCTCTTGCCTTATGTCT</w:t>
      </w:r>
      <w:r>
        <w:rPr>
          <w:sz w:val="16"/>
        </w:rPr>
        <w:t>GTGAAATTGACCTCCCCGTGAAGAG   [2046]</w:t>
      </w:r>
    </w:p>
    <w:p w14:paraId="4CE609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ACACGAGGGTTAAACTGTCTCTTTCTTCCAATCAGTGAAATTGACCTCCCCGTGAAGAG   [2059]</w:t>
      </w:r>
    </w:p>
    <w:p w14:paraId="3000035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ACACGAGGATTCTACTGTCTCTTACTCCCGATCAGTGAAACTGACCTTCCCGTGAAGAG   [2078]</w:t>
      </w:r>
    </w:p>
    <w:p w14:paraId="0B8C690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ACACGAGGGTT</w:t>
      </w:r>
      <w:r>
        <w:rPr>
          <w:sz w:val="16"/>
        </w:rPr>
        <w:t>TTACTGTCTCTTACTTCCAATCAGTGAAATTGACCCTCCCGTGAAGAG   [2067]</w:t>
      </w:r>
    </w:p>
    <w:p w14:paraId="24A5541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ACACGAGAATTCAACTGTCTCTTGCTTTTTATCAGTGAAATTGACCTTCCCGTGAAGAG   [2061]</w:t>
      </w:r>
    </w:p>
    <w:p w14:paraId="75987C9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AGACGAGAGTTCAACTGTCTCCTCATTCCAATCAGTGAAATTGACCTCTCCGTGAAGAG   [2051]</w:t>
      </w:r>
    </w:p>
    <w:p w14:paraId="75F1164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yrax       </w:t>
      </w:r>
      <w:r>
        <w:rPr>
          <w:sz w:val="16"/>
        </w:rPr>
        <w:t xml:space="preserve">           CACACGAGGGCTAAACTGTCTCTTATCTCCAATCAGCGAAATTGACCTCCCCGTGAAGAG   [2056]</w:t>
      </w:r>
    </w:p>
    <w:p w14:paraId="3CEFB49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ACACGAGGGTCTAACTGTCTCTTTCTTCCAATCAGTGAAATTGACCTCCCCGTGAAGAG   [2055]</w:t>
      </w:r>
    </w:p>
    <w:p w14:paraId="52F11F1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ACACGAGGGTTTAACTGTCTCTTTCCTCTAATCAATGAAATTGACCTTCTCGTGAAGA</w:t>
      </w:r>
      <w:r>
        <w:rPr>
          <w:sz w:val="16"/>
        </w:rPr>
        <w:t>G   [2059]</w:t>
      </w:r>
    </w:p>
    <w:p w14:paraId="07427B5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ACACGAGGGTTTTACTGTCTCTTACTTCCAATCAGTGAAATTAACCTTCCCGTGAAGAG   [2056]</w:t>
      </w:r>
    </w:p>
    <w:p w14:paraId="1C82851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GCACGAGGGTTTTACTGTCTCTTACTTCCAATCAGTGAAATTGACCTTCCCGTGAAGAG   [2062]</w:t>
      </w:r>
    </w:p>
    <w:p w14:paraId="5639481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ACACGAGGGTTTTACTGTCTCTTGCTTTCAATCAG</w:t>
      </w:r>
      <w:r>
        <w:rPr>
          <w:sz w:val="16"/>
        </w:rPr>
        <w:t>TGAAATTGACCTTCCCGTGAAGAG   [2064]</w:t>
      </w:r>
    </w:p>
    <w:p w14:paraId="6E9011D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ACACGAGGGTTTTACTGTCTCTTACTTTTAATCAGTGAAATTGACCTCTCCGTGAAGAG   [2080]</w:t>
      </w:r>
    </w:p>
    <w:p w14:paraId="280963B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ACACGAGGGTTTTACTGTCTCTTACTTCCAATCAGTGAAATTGACCTTCCCGTGAAGAG   [2079]</w:t>
      </w:r>
    </w:p>
    <w:p w14:paraId="0B43FC3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ACACGAGGGTTT</w:t>
      </w:r>
      <w:r>
        <w:rPr>
          <w:sz w:val="16"/>
        </w:rPr>
        <w:t>TACTGTCTCTTACTTTCAATCAGTGAAATTGACCTTCCCGTGAAGAG   [2072]</w:t>
      </w:r>
    </w:p>
    <w:p w14:paraId="4A307A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ACACGAGGGCTTTACTGTCTCTTACTTCCAATCCGTGAAATTGACCTTCCCGTGAAGAG   [2061]</w:t>
      </w:r>
    </w:p>
    <w:p w14:paraId="40E92DA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ACACGAGGGTTTAACTGTCTCTTACTCCCAATCAGTGAAATTGACCTTCCCGTGAAGAG   [2057]</w:t>
      </w:r>
    </w:p>
    <w:p w14:paraId="4C89C2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uman        </w:t>
      </w:r>
      <w:r>
        <w:rPr>
          <w:sz w:val="16"/>
        </w:rPr>
        <w:t xml:space="preserve">          TCCACGAGGGTTCAGCTGTCTCTTACTTTTAACCAGTGAAATTGACCTGCCCGTGAAGAG   [2050]</w:t>
      </w:r>
    </w:p>
    <w:p w14:paraId="5C04F4D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ACACGAGGGTTTAACTGTCTCTTACTTATAATCAGTGAAATTGACCTCTTCGTGAAGAG   [2078]</w:t>
      </w:r>
    </w:p>
    <w:p w14:paraId="4531DF8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ACACGAGGGTTTTACTGTCTCCTGCCTCCAATCAGTGAAATTGACCTCCCCGTGAAGAG</w:t>
      </w:r>
      <w:r>
        <w:rPr>
          <w:sz w:val="16"/>
        </w:rPr>
        <w:t xml:space="preserve">   [2063]</w:t>
      </w:r>
    </w:p>
    <w:p w14:paraId="25592ED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ACACGAGGGTTTAACTGTCTCTTACTCTTGATCAGTGAAATTGACCTCCCCGTGAAGAG   [2044]</w:t>
      </w:r>
    </w:p>
    <w:p w14:paraId="6965A33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ACACGAGGATTTAACTGTCTCTTACTTCTTATCAGTGAAATTGACCTCCCCGTGAAGAG   [2053]</w:t>
      </w:r>
    </w:p>
    <w:p w14:paraId="7B32B9D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CACACGAGGATTTAACTGTCTCTTATCTCCAATCAGT</w:t>
      </w:r>
      <w:r>
        <w:rPr>
          <w:sz w:val="16"/>
        </w:rPr>
        <w:t>GAAATTGACCTTCCCGTGAAGAG   [2055]</w:t>
      </w:r>
    </w:p>
    <w:p w14:paraId="6411210F" w14:textId="77777777" w:rsidR="00000000" w:rsidRDefault="003C3F56">
      <w:pPr>
        <w:pStyle w:val="PlainText"/>
        <w:rPr>
          <w:sz w:val="16"/>
        </w:rPr>
      </w:pPr>
    </w:p>
    <w:p w14:paraId="002E2B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2230      2240      2250      2260      2270      2280]</w:t>
      </w:r>
    </w:p>
    <w:p w14:paraId="063EC25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30B2805D" w14:textId="77777777" w:rsidR="00000000" w:rsidRDefault="003C3F56">
      <w:pPr>
        <w:pStyle w:val="PlainText"/>
        <w:rPr>
          <w:sz w:val="16"/>
        </w:rPr>
      </w:pPr>
    </w:p>
    <w:p w14:paraId="4AF3423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GCGGGTATATTAATATAAGACGAGA</w:t>
      </w:r>
      <w:r>
        <w:rPr>
          <w:sz w:val="16"/>
        </w:rPr>
        <w:t>AGACCCTGTGGAGCTTAAGAT---TAATAACTTAA   [2116]</w:t>
      </w:r>
    </w:p>
    <w:p w14:paraId="713F33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GCGGGAATATTAATACAAGACGAGAAGACCCTGTGGAGCTTAAGAT---TCATAGTCTAA   [2110]</w:t>
      </w:r>
    </w:p>
    <w:p w14:paraId="20AC26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GCGGGAATACTATAATAAGACGAGAAGACCCTATGGAGCTTTAGTATAAAAACTAAGACC   [2108]</w:t>
      </w:r>
    </w:p>
    <w:p w14:paraId="074B823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GC</w:t>
      </w:r>
      <w:r>
        <w:rPr>
          <w:sz w:val="16"/>
        </w:rPr>
        <w:t>GGGAATAATACAATAAGACGAGAAGACCCTATGGAGCTTCAATTAACCAGTTCAATAA   [2120]</w:t>
      </w:r>
    </w:p>
    <w:p w14:paraId="76CF1E3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GCAGGGATAACCATATAAGACGAGAAGACCCTACGGAACTTTAATTAACTAGCCTATCAT   [2134]</w:t>
      </w:r>
    </w:p>
    <w:p w14:paraId="02C6301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GCGGGAATAATAGAATAAGACGAGAAGACCCTATGGAGCTTTAATTA-TCAACTTA---A   [2103]</w:t>
      </w:r>
    </w:p>
    <w:p w14:paraId="082ED62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</w:t>
      </w:r>
      <w:r>
        <w:rPr>
          <w:sz w:val="16"/>
        </w:rPr>
        <w:t>t                    GCGGACTCATAATAA-AAGACGAGAAGACCCTATGGAGCTTTAATTTACTAATTT-----   [2106]</w:t>
      </w:r>
    </w:p>
    <w:p w14:paraId="07DAE8D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GCGGGGATAACTTAACAAGACGAGAAGACCCTATGGAGCTTTAATTTATTAATTTAA---   [2103]</w:t>
      </w:r>
    </w:p>
    <w:p w14:paraId="742474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GCGGGGATAAAATAATAAGACGAGAAGACCCTATGGAGCTTTAATTATT</w:t>
      </w:r>
      <w:r>
        <w:rPr>
          <w:sz w:val="16"/>
        </w:rPr>
        <w:t>TAACCCAAC--   [2117]</w:t>
      </w:r>
    </w:p>
    <w:p w14:paraId="35A1466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GCGGGAATATTAAAATAAGACGAGAAGACCCTATGGAGCTTTAATTAATTAACCTAAG-A   [2137]</w:t>
      </w:r>
    </w:p>
    <w:p w14:paraId="071681E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GCGGGAATATACAAATAAGACGAGAAGACCCTATGGAGCTTTAATTAATTAGCCCAAT-A   [2126]</w:t>
      </w:r>
    </w:p>
    <w:p w14:paraId="05828C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GCGGGTATGTAACTATAAGACGAGAA</w:t>
      </w:r>
      <w:r>
        <w:rPr>
          <w:sz w:val="16"/>
        </w:rPr>
        <w:t>GACCCTATGGAGCTTAAATTAATTAATTCAACAA   [2121]</w:t>
      </w:r>
    </w:p>
    <w:p w14:paraId="7C5DA78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GCGGAGATAAAGTTATAAGACGAGAAGACCCTATGGAGCTTAAATTTACTTATCTAAAGT   [2111]</w:t>
      </w:r>
    </w:p>
    <w:p w14:paraId="2FF14F8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GCGGGGACAAAAATATAAGACGAGAAGACCCCATGGAGCTTCAATTAACTAATTCAATTA   [2116]</w:t>
      </w:r>
    </w:p>
    <w:p w14:paraId="57847A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GCG</w:t>
      </w:r>
      <w:r>
        <w:rPr>
          <w:sz w:val="16"/>
        </w:rPr>
        <w:t>GGGATAAACCTATAAGACGAGAAGACCCTATGGAGCTTAAATTAATTAGTTCAACCA   [2115]</w:t>
      </w:r>
    </w:p>
    <w:p w14:paraId="1069FFB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GCGAGAATAAACATATAAGACGAGAAGACCCTATGGAGCTTAAATTAACTAATTTAATTG   [2119]</w:t>
      </w:r>
    </w:p>
    <w:p w14:paraId="4D841FB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GCGGGAATAAAAAAATAAGACGAGAAGACCCTATGGAGCTTTAATTAACTATTCCAAA-A   [2115]</w:t>
      </w:r>
    </w:p>
    <w:p w14:paraId="60C1A29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</w:t>
      </w:r>
      <w:r>
        <w:rPr>
          <w:sz w:val="16"/>
        </w:rPr>
        <w:t xml:space="preserve">                    GCGGGAATGCACAAATAAGACGAGAAGACCCTATGGAGCTTTAACTAACCAACCCAAA-G   [2121]</w:t>
      </w:r>
    </w:p>
    <w:p w14:paraId="7F8694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GCGGGAATAATACAATAAGACGAGAAGACCCTGTGGAGCTTCAATTAGCTGACTCAAT-A   [2123]</w:t>
      </w:r>
    </w:p>
    <w:p w14:paraId="690A4D6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GCGGAGATAACAAAATAAGACGAGAAGACCCTATGGAGCTTCAATTAATC</w:t>
      </w:r>
      <w:r>
        <w:rPr>
          <w:sz w:val="16"/>
        </w:rPr>
        <w:t>AACCCAAA-A   [2139]</w:t>
      </w:r>
    </w:p>
    <w:p w14:paraId="4B488EA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GCGGGAATGACTAAATAAGACGAGAAGACCCTATGGAGCTTTAATTAACTGATTCACAAA   [2139]</w:t>
      </w:r>
    </w:p>
    <w:p w14:paraId="3996ABB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GCGGGAATAGCACAATAAGACGAGAAGACCCTATGGAGCTTTAATTAACTAATTCACAAA   [2132]</w:t>
      </w:r>
    </w:p>
    <w:p w14:paraId="6447352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GCGGGAATATAATAATAAGACGAGAAG</w:t>
      </w:r>
      <w:r>
        <w:rPr>
          <w:sz w:val="16"/>
        </w:rPr>
        <w:t>ACCCTATGGAGCTTTAATTAACCGACCCAAAGA   [2121]</w:t>
      </w:r>
    </w:p>
    <w:p w14:paraId="1ACFA5B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GCGGGAATACCACAATAAGACGAGAAGACCCTATGGAGCTTTAATTAACTAACCCAAACT   [2117]</w:t>
      </w:r>
    </w:p>
    <w:p w14:paraId="2B1510F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GCGGGCATAACACAGCAAGACGAGAAGACCCTATGGAGCTTTAATTTATTAATGCAAACA   [2110]</w:t>
      </w:r>
    </w:p>
    <w:p w14:paraId="623858A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GCGA</w:t>
      </w:r>
      <w:r>
        <w:rPr>
          <w:sz w:val="16"/>
        </w:rPr>
        <w:t>AGATGTACGAATAAGACGAGAAGACCCTATGGAGCTTAAATT---TAGCACCCATG   [2135]</w:t>
      </w:r>
    </w:p>
    <w:p w14:paraId="26AEBE3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GCGGGGATGCAAAAATAAGACGAAAAGACCCTATGGAGCTTCAATTAACTAGCCCAAGCA   [2123]</w:t>
      </w:r>
    </w:p>
    <w:p w14:paraId="18C4F86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GCGGGGATACACAAATAAGACGAGAAGACCCTATGGAGCTTTAATTAACTAACTCACATA   [2104]</w:t>
      </w:r>
    </w:p>
    <w:p w14:paraId="5779B9B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</w:t>
      </w:r>
      <w:r>
        <w:rPr>
          <w:sz w:val="16"/>
        </w:rPr>
        <w:t>gascar_Hedgehog    GCGGGGATTAGAACATAAGACGAGAAGACCCTATGGAGCTTAAATTAA-TAACCCAATTG   [2112]</w:t>
      </w:r>
    </w:p>
    <w:p w14:paraId="73D693D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GCGGGAATAAACATATAAGACGAGAAGACCCTATGGAGCTTCAATTAACTAATTCACTAA   [2115]</w:t>
      </w:r>
    </w:p>
    <w:p w14:paraId="09F1C02D" w14:textId="77777777" w:rsidR="00000000" w:rsidRDefault="003C3F56">
      <w:pPr>
        <w:pStyle w:val="PlainText"/>
        <w:rPr>
          <w:sz w:val="16"/>
        </w:rPr>
      </w:pPr>
    </w:p>
    <w:p w14:paraId="1A662C9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2290      2300      2310      2320      2</w:t>
      </w:r>
      <w:r>
        <w:rPr>
          <w:sz w:val="16"/>
        </w:rPr>
        <w:t>330      2340]</w:t>
      </w:r>
    </w:p>
    <w:p w14:paraId="5CC906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27067E32" w14:textId="77777777" w:rsidR="00000000" w:rsidRDefault="003C3F56">
      <w:pPr>
        <w:pStyle w:val="PlainText"/>
        <w:rPr>
          <w:sz w:val="16"/>
        </w:rPr>
      </w:pPr>
    </w:p>
    <w:p w14:paraId="3F241E8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TAAA-ACTAGTACA-AACCCT----AGGG--AATAACATTA--TTATTATTAAGTTATA   [2166]</w:t>
      </w:r>
    </w:p>
    <w:p w14:paraId="67B3FD2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TCAAACAATTCTA-CCCTACAT-ACAGGAAC-AAACAC</w:t>
      </w:r>
      <w:r>
        <w:rPr>
          <w:sz w:val="16"/>
        </w:rPr>
        <w:t>AGAC-CTA--CTAGACTAT-A   [2163]</w:t>
      </w:r>
    </w:p>
    <w:p w14:paraId="7F02BDE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----ATTTATAATAACCTAA-----GGGTATAT-----AAATAAGTTAACTAGTT-ATA   [2153]</w:t>
      </w:r>
    </w:p>
    <w:p w14:paraId="273BCB0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GGTGTAATACTAAACCCAACCA----GGGGATAA---AAAA-CCTAAAACTGAACC-GGC   [2171]</w:t>
      </w:r>
    </w:p>
    <w:p w14:paraId="3BE9182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----ACCCATACAAA</w:t>
      </w:r>
      <w:r>
        <w:rPr>
          <w:sz w:val="16"/>
        </w:rPr>
        <w:t>C-CT-AG-CGGGGACAACT--TTCCATGAC---CTAGACT-AGC   [2181]</w:t>
      </w:r>
    </w:p>
    <w:p w14:paraId="78512C2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AT-TATTTATATACACTTCTA---AGGAAATAA----AAACTAATTTTATGAGCA-ACT   [2154]</w:t>
      </w:r>
    </w:p>
    <w:p w14:paraId="5D17715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-CAATTTATATAAAAAAACCTA---ATGGGCGAA---AACAACAAAATTATGAACTACCA   [2159]</w:t>
      </w:r>
    </w:p>
    <w:p w14:paraId="6762FD3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pybara        </w:t>
      </w:r>
      <w:r>
        <w:rPr>
          <w:sz w:val="16"/>
        </w:rPr>
        <w:t xml:space="preserve">       -CTTAACCACTTTAAACCCACA---AGGGCACAA---ATACACACAAGCCTAAATT-AAT   [2155]</w:t>
      </w:r>
    </w:p>
    <w:p w14:paraId="5B997A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CTTCCTTTATTCTACTCTACA---ATGAGCCTA---ACCAAGGAAATCCCTGGGTTAAA   [2171]</w:t>
      </w:r>
    </w:p>
    <w:p w14:paraId="2A0BD74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ound_Eared_Bat        GCA-ACACAT-TAACAACCAAA----AGGAATAAA-CTA---ATCTCAAATAGGTT-AAC   </w:t>
      </w:r>
      <w:r>
        <w:rPr>
          <w:sz w:val="16"/>
        </w:rPr>
        <w:t>[2186]</w:t>
      </w:r>
    </w:p>
    <w:p w14:paraId="234F0BA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AT-AAATAACTTACACTTCTA----AGGAAAACA-AGA-AACCTTTTGATGGGCT-AAC   [2178]</w:t>
      </w:r>
    </w:p>
    <w:p w14:paraId="2A7EAA0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TC--AAATTACTAAGTGCTAA----TAGCATAT---ATCTCTAGTTTAATGAATT-AAC   [2171]</w:t>
      </w:r>
    </w:p>
    <w:p w14:paraId="584CEC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TA--ACTAC---TAATCCGAC----AGGTATA----CTT</w:t>
      </w:r>
      <w:r>
        <w:rPr>
          <w:sz w:val="16"/>
        </w:rPr>
        <w:t>CACATCTCTCTAGATA-AAA   [2157]</w:t>
      </w:r>
    </w:p>
    <w:p w14:paraId="1A0FAE0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AA--AAACA--CAAATCCAAG----GACATAA-----AAAAAATATTAATGAATT-AGC   [2162]</w:t>
      </w:r>
    </w:p>
    <w:p w14:paraId="6693785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A---AAACA--TATACCCTAC----GGGGCCA----CCCAACAGTTTAATGAACT-AAC   [2161]</w:t>
      </w:r>
    </w:p>
    <w:p w14:paraId="427D685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TA--GCCTA--TAAAT</w:t>
      </w:r>
      <w:r>
        <w:rPr>
          <w:sz w:val="16"/>
        </w:rPr>
        <w:t>CTATA----AGATACAA---CTAAACAGCATGATAAATT-AAC   [2167]</w:t>
      </w:r>
    </w:p>
    <w:p w14:paraId="6019BD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GT---TAAACAACTCAACCACA---AAGGGATAAA-ACATAACTTAACA-TGGACT-AGC   [2166]</w:t>
      </w:r>
    </w:p>
    <w:p w14:paraId="567A8DA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G---AATAGATTTAACCATTA---AGGAA-TAA---CAACAATCTCCA-TGAGTT-GGT   [2169]</w:t>
      </w:r>
    </w:p>
    <w:p w14:paraId="369955F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ippo            </w:t>
      </w:r>
      <w:r>
        <w:rPr>
          <w:sz w:val="16"/>
        </w:rPr>
        <w:t xml:space="preserve">      AA---AACAAAAT-AAACCCGC---AAGGCACAA---TAAAATCCTATA-TGAGTC-AGT   [2171]</w:t>
      </w:r>
    </w:p>
    <w:p w14:paraId="3384198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C---CATAACCTTAAACCACC---AAGGGATAA---CAAAACCTTATA-TGGGCT-GAC   [2188]</w:t>
      </w:r>
    </w:p>
    <w:p w14:paraId="6DD45BB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AA-CAACACACAAACCTTAACCTTCAGGGACAA---CAAAACTTTTGATTGAATC-AGC   [</w:t>
      </w:r>
      <w:r>
        <w:rPr>
          <w:sz w:val="16"/>
        </w:rPr>
        <w:t>2194]</w:t>
      </w:r>
    </w:p>
    <w:p w14:paraId="06CF1EC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AA-TAAAATCTCTAACCCACATCCAGGGGATAA---CAAAA-CTTTGACTGAATT-AGT   [2186]</w:t>
      </w:r>
    </w:p>
    <w:p w14:paraId="52DC5AA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GAC-CATATGAACCAACCGAC-----AGGAACAA---CAAACCTCTATA-TGGGCC-GGC   [2170]</w:t>
      </w:r>
    </w:p>
    <w:p w14:paraId="6A8FD3B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AT-GGATACTAGATACCTAC----AAGGCATAACATAACA</w:t>
      </w:r>
      <w:r>
        <w:rPr>
          <w:sz w:val="16"/>
        </w:rPr>
        <w:t>CCATTATTATGAGTT-AGC   [2171]</w:t>
      </w:r>
    </w:p>
    <w:p w14:paraId="2ABA4C7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G----TACCTAACAAACCCA----CAGGTCCTAAA--CTACCAAAC---CTGCATT-AAA   [2156]</w:t>
      </w:r>
    </w:p>
    <w:p w14:paraId="4814D0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----TTCACACTACAACTC-TC-CAGAGCTCAAC--ACTCCTACA--CCTGGGTA-TAC   [2184]</w:t>
      </w:r>
    </w:p>
    <w:p w14:paraId="6184BD6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----AACAATACAAACC</w:t>
      </w:r>
      <w:r>
        <w:rPr>
          <w:sz w:val="16"/>
        </w:rPr>
        <w:t>TAACC-CAGGCATCAAC--AACACAAACTCTCTGAGCT-AGG   [2175]</w:t>
      </w:r>
    </w:p>
    <w:p w14:paraId="3C62CFB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----AATTAAACCTAATCC-??-A?GGAAATAAA--AAACATAT---TCTGAGTT-AGC   [2152]</w:t>
      </w:r>
    </w:p>
    <w:p w14:paraId="35C77B4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TT--CTCAC---AAAACCAAA----AGGCATAA---C-TATAACTATATGGAGAA-AG-   [2157]</w:t>
      </w:r>
    </w:p>
    <w:p w14:paraId="40D0CD1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Golden_Mole       </w:t>
      </w:r>
      <w:r>
        <w:rPr>
          <w:sz w:val="16"/>
        </w:rPr>
        <w:t xml:space="preserve">     CTT--ATAAA---ATCACCAAT----AGGCACAA---AACAAAATTAAACTGAATT-AGC   [2162]</w:t>
      </w:r>
    </w:p>
    <w:p w14:paraId="2559196A" w14:textId="77777777" w:rsidR="00000000" w:rsidRDefault="003C3F56">
      <w:pPr>
        <w:pStyle w:val="PlainText"/>
        <w:rPr>
          <w:sz w:val="16"/>
        </w:rPr>
      </w:pPr>
    </w:p>
    <w:p w14:paraId="6630CF7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2350      2360      2370      2380      2390      2400]</w:t>
      </w:r>
    </w:p>
    <w:p w14:paraId="799438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463E497C" w14:textId="77777777" w:rsidR="00000000" w:rsidRDefault="003C3F56">
      <w:pPr>
        <w:pStyle w:val="PlainText"/>
        <w:rPr>
          <w:sz w:val="16"/>
        </w:rPr>
      </w:pPr>
    </w:p>
    <w:p w14:paraId="5E96054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</w:t>
      </w:r>
      <w:r>
        <w:rPr>
          <w:sz w:val="16"/>
        </w:rPr>
        <w:t>m                TTCTTTGGTTGGGGTGACCTCGGAGAACAAAAAAACCTCCGAATGAC---AT-AACCT--   [2220]</w:t>
      </w:r>
    </w:p>
    <w:p w14:paraId="3C54FF2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CCTTTGGTTGGGGTGACCTCGGAGCATAAAAAAACCTCCGAATGAC---T-AAGCCA--   [2217]</w:t>
      </w:r>
    </w:p>
    <w:p w14:paraId="23CC97B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Hedgehog               AACTTTGGTTGGGGTGACCTCGGAGAACAAAAGAACCTCCGAATGATT--CTA</w:t>
      </w:r>
      <w:r>
        <w:rPr>
          <w:sz w:val="16"/>
        </w:rPr>
        <w:t>ATCT---   [2208]</w:t>
      </w:r>
    </w:p>
    <w:p w14:paraId="7AE6061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ATTTAGGTTGGGGTGACCTCGGAGTAAAAAACAACCTCCGAGAGATT---TCAGTC---   [2225]</w:t>
      </w:r>
    </w:p>
    <w:p w14:paraId="6583EDA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ATTTCGGTTGGGGTGACCTCGGAGTACAAAAAAACCTCCGAATGACCA--TGCACCC--   [2237]</w:t>
      </w:r>
    </w:p>
    <w:p w14:paraId="1140148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ATTTTGGTTGGGGTGACCTCGGAGAAAAA</w:t>
      </w:r>
      <w:r>
        <w:rPr>
          <w:sz w:val="16"/>
        </w:rPr>
        <w:t>AATAACCTCCGAGCGGTT---TAAATC---   [2208]</w:t>
      </w:r>
    </w:p>
    <w:p w14:paraId="62604D1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ATTTCGGTTGGGGTGACCTCGGAGAATAAAAAATCCTCCGAATGATTATAACCGAGTCG   [2219]</w:t>
      </w:r>
    </w:p>
    <w:p w14:paraId="237B5C1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ATTTCGGTTGGGGTGACCTCGGAGAATAATAAAACCTCCGAATGATA---TTAACC---   [2209]</w:t>
      </w:r>
    </w:p>
    <w:p w14:paraId="4E883F7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ATTTTG</w:t>
      </w:r>
      <w:r>
        <w:rPr>
          <w:sz w:val="16"/>
        </w:rPr>
        <w:t>GTTGGGGTGACCTCGGAGTATAAATCAACCTCCGAATGATT---TTAGCC---   [2225]</w:t>
      </w:r>
    </w:p>
    <w:p w14:paraId="5BF8582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ATTTAGGTTGGGGTGACCTCGGAGCACAGAACACCCTCCGAGTAAAT-TACAAGCC---   [2242]</w:t>
      </w:r>
    </w:p>
    <w:p w14:paraId="615BB8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ATTTAGGTTGGGGTGACCTCGGAATACAAAACAACTTCCGAGAGAC---AAAAACT---   [2232]</w:t>
      </w:r>
    </w:p>
    <w:p w14:paraId="16B92DE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</w:t>
      </w:r>
      <w:r>
        <w:rPr>
          <w:sz w:val="16"/>
        </w:rPr>
        <w:t>k               AATTTAGGTTGGGGTGACCTCGGAGCATAAAAAACCCTCCGAATGATATT-ATG-TTA--   [2227]</w:t>
      </w:r>
    </w:p>
    <w:p w14:paraId="59237E1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ATTTTGGTTGGGGTGACCTCGGAGCAAAAAACAACCTCCGAATAATATT-CTG-CTA--   [2213]</w:t>
      </w:r>
    </w:p>
    <w:p w14:paraId="41A8290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ATTTTGGTTGGGGTGACCTCGGAGAACAAAAAACCCTCCGAATGACAT---AG</w:t>
      </w:r>
      <w:r>
        <w:rPr>
          <w:sz w:val="16"/>
        </w:rPr>
        <w:t>ACCT--   [2217]</w:t>
      </w:r>
    </w:p>
    <w:p w14:paraId="6B3A6C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ATTTTGGTTGGGGTGACCTCGGAGAACAAAAAAACCTCCGAATGATACT-ATAACCC--   [2218]</w:t>
      </w:r>
    </w:p>
    <w:p w14:paraId="3B59846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ATTTTGGTTGGGGTGACCTCGGAGAAGAAAAAATCCTCCGAACGATATT-ATAATTT--   [2224]</w:t>
      </w:r>
    </w:p>
    <w:p w14:paraId="7438AFA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ATTTCGGTTGGGGTGACCTCGGAGTACAAA</w:t>
      </w:r>
      <w:r>
        <w:rPr>
          <w:sz w:val="16"/>
        </w:rPr>
        <w:t>AAACCCTCCGAGTGATT---TTAATC---   [2220]</w:t>
      </w:r>
    </w:p>
    <w:p w14:paraId="3DB7131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GTTTCGGTTGGGGTGACCTCGGAGAATAAAAAATCCTCCGAGCGATT-TTAAAGAC---   [2225]</w:t>
      </w:r>
    </w:p>
    <w:p w14:paraId="33639A5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ATTTTGGTTGGGGTGACCTCGGAGAAAAAAGAATCCTCCGAGTGATA---AAAATC---   [2225]</w:t>
      </w:r>
    </w:p>
    <w:p w14:paraId="0F24DEA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ATTTCGG</w:t>
      </w:r>
      <w:r>
        <w:rPr>
          <w:sz w:val="16"/>
        </w:rPr>
        <w:t>TTGGGGTGACCTCGGAGTACAAAAAACCCTCCGAGTGATT---AAAACT---   [2242]</w:t>
      </w:r>
    </w:p>
    <w:p w14:paraId="147ED8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ATTTCGGTTGGGGTGACCTCGGAGAACAAAACAACCTCCGAGTGATT---TAAATC---   [2248]</w:t>
      </w:r>
    </w:p>
    <w:p w14:paraId="61382DE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ATTTCGGTTGGGGTGACCTCGGAGAACAAGCCAACCTCCGAGTGATT---AAATTC---   [2240]</w:t>
      </w:r>
    </w:p>
    <w:p w14:paraId="4346FFC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t     </w:t>
      </w:r>
      <w:r>
        <w:rPr>
          <w:sz w:val="16"/>
        </w:rPr>
        <w:t xml:space="preserve">               AATTTAGGTTGGGGTGACCTCGGAGAATAAAACAACCTCCGAGTGATT---TAAATC---   [2224]</w:t>
      </w:r>
    </w:p>
    <w:p w14:paraId="15CEE9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ATTTAGGTTGGGGTGACCTCGGAATATAAAAAAACTCCCGAGTGATT---AAAATT---   [2225]</w:t>
      </w:r>
    </w:p>
    <w:p w14:paraId="3DD36D0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ATTTCGGTTGGGGCGACCTCGGAGCAGAACCCAACCTCCGAGCAGTA---CATG</w:t>
      </w:r>
      <w:r>
        <w:rPr>
          <w:sz w:val="16"/>
        </w:rPr>
        <w:t>CTA--   [2211]</w:t>
      </w:r>
    </w:p>
    <w:p w14:paraId="730AD3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ATTTTGGTTGGGGTGACCTCGGAGCACAAATCAACCCCCGAGTATTA---TCTACCT--   [2239]</w:t>
      </w:r>
    </w:p>
    <w:p w14:paraId="015BF34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ATTTCGGTTGGGGCGACCTCGGAATAAAAAACAACCTCCGAATGAC----CATGACT--   [2229]</w:t>
      </w:r>
    </w:p>
    <w:p w14:paraId="3F919A5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ATTTTGGTTGGGGTGACCTCGGAGAATAAAG</w:t>
      </w:r>
      <w:r>
        <w:rPr>
          <w:sz w:val="16"/>
        </w:rPr>
        <w:t>CATCCTCCGAAAATAA---TAAGCCA--   [2207]</w:t>
      </w:r>
    </w:p>
    <w:p w14:paraId="4FDA5BB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ATTTCGGTTGGGGTGACCTCGGAGCATAATTAAACCTCCGAATGATATA-TACATCT--   [2213]</w:t>
      </w:r>
    </w:p>
    <w:p w14:paraId="06FC45B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ATTTTGGTTGGGGTGACCTCGGAGTACAACACAACCTCCGAATGATAAA-TA--TCT--   [2217]</w:t>
      </w:r>
    </w:p>
    <w:p w14:paraId="170AF145" w14:textId="77777777" w:rsidR="00000000" w:rsidRDefault="003C3F56">
      <w:pPr>
        <w:pStyle w:val="PlainText"/>
        <w:rPr>
          <w:sz w:val="16"/>
        </w:rPr>
      </w:pPr>
    </w:p>
    <w:p w14:paraId="19D6A69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</w:t>
      </w:r>
      <w:r>
        <w:rPr>
          <w:sz w:val="16"/>
        </w:rPr>
        <w:t xml:space="preserve"> 2410      2420      2430      2440      2450      2460]</w:t>
      </w:r>
    </w:p>
    <w:p w14:paraId="5AC2472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6A314C08" w14:textId="77777777" w:rsidR="00000000" w:rsidRDefault="003C3F56">
      <w:pPr>
        <w:pStyle w:val="PlainText"/>
        <w:rPr>
          <w:sz w:val="16"/>
        </w:rPr>
      </w:pPr>
    </w:p>
    <w:p w14:paraId="003EC21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-------AGAT-TAACTAATCCAAGTGC--ACAA-AAGCCAGTAATTGACCCAAAT---A   [2266]</w:t>
      </w:r>
    </w:p>
    <w:p w14:paraId="02A80D5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Kangaroo            </w:t>
      </w:r>
      <w:r>
        <w:rPr>
          <w:sz w:val="16"/>
        </w:rPr>
        <w:t xml:space="preserve">   -------AGAT-TCATTAATCTAAGCGTA--ACA-CTACCAGTAATTGACCCATAT---T   [2263]</w:t>
      </w:r>
    </w:p>
    <w:p w14:paraId="0414DCE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-------TAGACTCACAAGTCAAAGT----ATGAT----CATTTATTGACCCAGTAAATT   [2253]</w:t>
      </w:r>
    </w:p>
    <w:p w14:paraId="2F6AB23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-------GAGACCTACAAGTCAAAACCTGAAAAAA----ATTTAATTGATCCAACAACCA   [227</w:t>
      </w:r>
      <w:r>
        <w:rPr>
          <w:sz w:val="16"/>
        </w:rPr>
        <w:t>4]</w:t>
      </w:r>
    </w:p>
    <w:p w14:paraId="2B44BA8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-------AGACCTCACCAGTCAACGTGCCTCAATA-TCAACTCAATTGACCCAA--GTAA   [2287]</w:t>
      </w:r>
    </w:p>
    <w:p w14:paraId="06B549A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-------TAGACTTACAAGTCTAAAAA-TCCGT---------TAATTGATCCAATAT---   [2248]</w:t>
      </w:r>
    </w:p>
    <w:p w14:paraId="73D7D4C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GTAACCGTGTCCGACCCAGTCAA-GTAATACTAAT--ATCTT--</w:t>
      </w:r>
      <w:r>
        <w:rPr>
          <w:sz w:val="16"/>
        </w:rPr>
        <w:t>ATTGACCCAATTAT--   [2272]</w:t>
      </w:r>
    </w:p>
    <w:p w14:paraId="3A0C0D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------TAGACACTACAAGTCAAAGT------CCACAATCATCAATTGACCCAAAAACCT   [2257]</w:t>
      </w:r>
    </w:p>
    <w:p w14:paraId="7B79AE8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------TAGACCCAACAAGTCAAAGC----AATTATAATCATAAATTGACCCAAATAA--   [2273]</w:t>
      </w:r>
    </w:p>
    <w:p w14:paraId="062A9C4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-------CAGACCCACAAGTC</w:t>
      </w:r>
      <w:r>
        <w:rPr>
          <w:sz w:val="16"/>
        </w:rPr>
        <w:t>AAAGC--ACACCAT-----ACATATTGATCCAAAACT--   [2286]</w:t>
      </w:r>
    </w:p>
    <w:p w14:paraId="2BBA6B9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-------TAGACCAACAAGTCAACGG--ATTCAGT----CATTTATTGATCCAAAAAA--   [2277]</w:t>
      </w:r>
    </w:p>
    <w:p w14:paraId="29BD8BB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-------AGACTCAACCAGTCTAAACTTCT-ACAT----CACCAATTGATCCATAT--AC   [2273]</w:t>
      </w:r>
    </w:p>
    <w:p w14:paraId="67A5D6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Elephant_Shrew       </w:t>
      </w:r>
      <w:r>
        <w:rPr>
          <w:sz w:val="16"/>
        </w:rPr>
        <w:t xml:space="preserve">  -------TGATTTAACTAATCTAAGCTT----GAA----ATTTAATTGACCCAATA--TA   [2256]</w:t>
      </w:r>
    </w:p>
    <w:p w14:paraId="60304E3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-------AGGCTTAACTAGCCAAAGTAC-C-AAAT----CATCTATTGACCCAATA--TA   [2262]</w:t>
      </w:r>
    </w:p>
    <w:p w14:paraId="3834CEA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-------AGACTTAACCAGTCGAAGTCCAT-AAAT----CACTTATTGACCCAAT---TA   [2263</w:t>
      </w:r>
      <w:r>
        <w:rPr>
          <w:sz w:val="16"/>
        </w:rPr>
        <w:t>]</w:t>
      </w:r>
    </w:p>
    <w:p w14:paraId="5CE975A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-------AGACTCTACAAGTCAAAATTTAC-TAAT----CGCTTATTGACCCAAT---AC   [2269]</w:t>
      </w:r>
    </w:p>
    <w:p w14:paraId="035340F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-------TAGACAAACCAGTCAAAATA-ACCATAA-CATCACTTATTGATCCAAAATT--   [2269]</w:t>
      </w:r>
    </w:p>
    <w:p w14:paraId="2BF1020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-------TAGACCCACAAGTCAAATC--ACTCTAT----CGCTCA</w:t>
      </w:r>
      <w:r>
        <w:rPr>
          <w:sz w:val="16"/>
        </w:rPr>
        <w:t>TTGATCCAAAAAC--   [2270]</w:t>
      </w:r>
    </w:p>
    <w:p w14:paraId="57E7916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-------TAGACTCACCAGTCAAAAC--ATAACAA----CACTCATTGACCCAAAAC--C   [2270]</w:t>
      </w:r>
    </w:p>
    <w:p w14:paraId="69C1D22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-------TAGGCCCACTAGCCAAAGT--ACAATAT----CACTTATTGATCCAATCC--T   [2287]</w:t>
      </w:r>
    </w:p>
    <w:p w14:paraId="4BA791F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-------CAGACTAACCAGTCA</w:t>
      </w:r>
      <w:r>
        <w:rPr>
          <w:sz w:val="16"/>
        </w:rPr>
        <w:t>AAAT--ATATAAT----CACTTATTGATCCAAA--CCA   [2293]</w:t>
      </w:r>
    </w:p>
    <w:p w14:paraId="7698416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-------CAGACTTACCAGTCAAAAAT-ATTACAT----CACTTATTGATCCAAA--CCA   [2286]</w:t>
      </w:r>
    </w:p>
    <w:p w14:paraId="4A1199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-------TAGACTAACCAGTCGAAAGT-ACTACAT----CACTTATTGATCCAAAAAC-C   [2271]</w:t>
      </w:r>
    </w:p>
    <w:p w14:paraId="202D68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og                   </w:t>
      </w:r>
      <w:r>
        <w:rPr>
          <w:sz w:val="16"/>
        </w:rPr>
        <w:t xml:space="preserve"> -------TAGACCCACAAGTCAAAAT--ACAACAT----CACTTATTGATCCAATAATTT   [2272]</w:t>
      </w:r>
    </w:p>
    <w:p w14:paraId="091D2EF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-------AGACTTCACCAGTCAAAGCG--AACTAC-TATACTCAATTGATCCAA--TAAC   [2259]</w:t>
      </w:r>
    </w:p>
    <w:p w14:paraId="3F9EBE0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-------AGACTTAACCAGTCAAAGTATACAAGCA-CCATATACATTGACCCAAA-TTAA   [2290]</w:t>
      </w:r>
    </w:p>
    <w:p w14:paraId="47ECCA4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-------TAAACTAACCAGTTAAAGTA--A--TAA-ATTCATCAATTGATCCAAAGCAAT   [2277]</w:t>
      </w:r>
    </w:p>
    <w:p w14:paraId="621958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-------AGACATAACAAGTCAAAGCA--ATCTTA-AGCCATA-ATTGATCCAA--TAAG   [2254]</w:t>
      </w:r>
    </w:p>
    <w:p w14:paraId="01564B9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AGACCT-ACAAGTCGCAATTA---AAAT----CACTTAT</w:t>
      </w:r>
      <w:r>
        <w:rPr>
          <w:sz w:val="16"/>
        </w:rPr>
        <w:t>TGACCCAATT--AC   [2256]</w:t>
      </w:r>
    </w:p>
    <w:p w14:paraId="669DDD4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AGACTT-ACAAGTCAAAATTT---AAAT----CAATTATTGACCCAAAA--AA   [2260]</w:t>
      </w:r>
    </w:p>
    <w:p w14:paraId="513DEFD0" w14:textId="77777777" w:rsidR="00000000" w:rsidRDefault="003C3F56">
      <w:pPr>
        <w:pStyle w:val="PlainText"/>
        <w:rPr>
          <w:sz w:val="16"/>
        </w:rPr>
      </w:pPr>
    </w:p>
    <w:p w14:paraId="5025E4C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2470      2480      2490      2500      2510      2520]</w:t>
      </w:r>
    </w:p>
    <w:p w14:paraId="58C603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.         .       </w:t>
      </w:r>
      <w:r>
        <w:rPr>
          <w:sz w:val="16"/>
        </w:rPr>
        <w:t xml:space="preserve">  .         .         .         .]</w:t>
      </w:r>
    </w:p>
    <w:p w14:paraId="3F8AC0B4" w14:textId="77777777" w:rsidR="00000000" w:rsidRDefault="003C3F56">
      <w:pPr>
        <w:pStyle w:val="PlainText"/>
        <w:rPr>
          <w:sz w:val="16"/>
        </w:rPr>
      </w:pPr>
    </w:p>
    <w:p w14:paraId="490F9F1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T---GATCAACGGAACAAGTTACCCCAGGGATAACAGCGCAATCCTATTTAAGAGCCCA   [2323]</w:t>
      </w:r>
    </w:p>
    <w:p w14:paraId="77563BA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T---GATCAACAGAACAAGTTACCCCAGGGATAACAGCGCAATCCTATTTAAGAGCCCA   [2320]</w:t>
      </w:r>
    </w:p>
    <w:p w14:paraId="423C0FE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TACTGATCAA</w:t>
      </w:r>
      <w:r>
        <w:rPr>
          <w:sz w:val="16"/>
        </w:rPr>
        <w:t>CGGAACAAGTTACCCTAGGGATAACAGCGCAATCCTATTCAAGAGTTCA   [2313]</w:t>
      </w:r>
    </w:p>
    <w:p w14:paraId="153BB3D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GTT-GATCAACGGAACAAGTTACCCTAGGGATAACAGCGCAATCCTATTTAAGAGTCCA   [2333]</w:t>
      </w:r>
    </w:p>
    <w:p w14:paraId="2E700B0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T---GATCAACGGAACAAGCTACCCTAGGGATAACAGCGCAATCCTATTTCAGAGTCCA   [2344]</w:t>
      </w:r>
    </w:p>
    <w:p w14:paraId="1B644BB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 xml:space="preserve">Pangolin   </w:t>
      </w:r>
      <w:r>
        <w:rPr>
          <w:sz w:val="16"/>
        </w:rPr>
        <w:t xml:space="preserve">            TT---GATCAACGGAACAAGTTACCCTAGGGATAACAGCGCAATCCTATTCAAGAGTTCC   [2305]</w:t>
      </w:r>
    </w:p>
    <w:p w14:paraId="71BA419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--T--GATCAACGGACCAAGTTACCCTAGGG-TAACAGCGCGA-CCTATTTAAGAGTTCA   [2326]</w:t>
      </w:r>
    </w:p>
    <w:p w14:paraId="1174077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TT--GATCAACGGACCAAGTTACCCTAGGGATAACAGCGCAATCCTGTTTTAGAGTC</w:t>
      </w:r>
      <w:r>
        <w:rPr>
          <w:sz w:val="16"/>
        </w:rPr>
        <w:t>CA   [2315]</w:t>
      </w:r>
    </w:p>
    <w:p w14:paraId="2B4F3B9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TT--GATCAACGGAACAAGTTACCCTAGGGATAACAGCGCAATCCTATTTTAGAGTCCC   [2331]</w:t>
      </w:r>
    </w:p>
    <w:p w14:paraId="19AD13A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TT--GATCAACGAAACAAGTTACCCTAGGGATAACAGCGCAATCCTATTTAAGAGTCCA   [2344]</w:t>
      </w:r>
    </w:p>
    <w:p w14:paraId="1FD6B4D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T---GATCAACGGAACAAGTTACCCTAGGGATAA</w:t>
      </w:r>
      <w:r>
        <w:rPr>
          <w:sz w:val="16"/>
        </w:rPr>
        <w:t>CAGCGCAATCCTATTTGAGAGTCCA   [2334]</w:t>
      </w:r>
    </w:p>
    <w:p w14:paraId="0AE3B20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T---GATCAACGGAACAAGTTACCCTAGGGATAACAGCGCAATCCTATTCTAGAGTCCC   [2330]</w:t>
      </w:r>
    </w:p>
    <w:p w14:paraId="5C30C8C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T---GATCAACGGAACAAGTTACCCTAGGGATAACAGCGCAATCCTATTTTAGAGTCCA   [2313]</w:t>
      </w:r>
    </w:p>
    <w:p w14:paraId="569329C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T---GATCAAC</w:t>
      </w:r>
      <w:r>
        <w:rPr>
          <w:sz w:val="16"/>
        </w:rPr>
        <w:t>GGAACAAGTTACCCTGGGGATAACAGCGCAATCCTATTCTAGAGTCCC   [2319]</w:t>
      </w:r>
    </w:p>
    <w:p w14:paraId="66B7571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T---GATCAACGGAACAAGTTACCCTAGGGATAACAGCGCAATCCTATTTTAGAGTCCA   [2320]</w:t>
      </w:r>
    </w:p>
    <w:p w14:paraId="2295015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T---GATCAACGGAACAAGTTACCCTAGGGATAACAGCGCAATCCTACTCTAGAGTCCC   [2326]</w:t>
      </w:r>
    </w:p>
    <w:p w14:paraId="49616DB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Pig         </w:t>
      </w:r>
      <w:r>
        <w:rPr>
          <w:sz w:val="16"/>
        </w:rPr>
        <w:t xml:space="preserve">           TT---GATCAACGGAACAAGTTACCCTAGGGATAACAGCGCAATCCTGTTCTAGAGTTCC   [2326]</w:t>
      </w:r>
    </w:p>
    <w:p w14:paraId="39BA58F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T---GATCAACGGAACAAGTTACCCTAGGGATAACAGCGCAATCCTATTCAAGAGTCCA   [2327]</w:t>
      </w:r>
    </w:p>
    <w:p w14:paraId="3CF4265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TT--GATCAACGGAACAAGTTACCCCAGGGATAACAGCGCAATCCTATTCTAGAGTCC</w:t>
      </w:r>
      <w:r>
        <w:rPr>
          <w:sz w:val="16"/>
        </w:rPr>
        <w:t>A   [2328]</w:t>
      </w:r>
    </w:p>
    <w:p w14:paraId="7D6FC84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T---GATCAACGGAACAAGTTACCCTAGGGATAACAGCGCAATCCTATTCTAGAGTCCA   [2344]</w:t>
      </w:r>
    </w:p>
    <w:p w14:paraId="4463ECA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T---GATCAACGGAACAAGTTACCCTAGGGATAACAGCGCAATCCTATTCCAGAGTCCA   [2350]</w:t>
      </w:r>
    </w:p>
    <w:p w14:paraId="487A321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T---GATCAACGGAATAAGTTACCCTAGGGATAAC</w:t>
      </w:r>
      <w:r>
        <w:rPr>
          <w:sz w:val="16"/>
        </w:rPr>
        <w:t>AGCGCAATCCTATTCTAGAGTCCA   [2343]</w:t>
      </w:r>
    </w:p>
    <w:p w14:paraId="12E1308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T---GATCAACGGAACAAGTTACCCTAGGGATAACAGCGCAATCCTATTTCAGAGTCCA   [2328]</w:t>
      </w:r>
    </w:p>
    <w:p w14:paraId="64100C3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T---GATCAACGGAACAAGTTACCCTAGGGATAACAGCGCAATCCTATTCAAGAGTCCA   [2329]</w:t>
      </w:r>
    </w:p>
    <w:p w14:paraId="56B0FA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T---GACCAACG</w:t>
      </w:r>
      <w:r>
        <w:rPr>
          <w:sz w:val="16"/>
        </w:rPr>
        <w:t>GAACAAGTTACCCTAGGGATAACAGCGCAATCCTATTCTAGAGTCCA   [2316]</w:t>
      </w:r>
    </w:p>
    <w:p w14:paraId="5E7BC2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T---GATCAACGGAACAAGTTACCCTAGGGATAACAGCGCAATCCTATTCTAGAGTCCA   [2347]</w:t>
      </w:r>
    </w:p>
    <w:p w14:paraId="4CEF32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T---GATCAACGGAACAAGTTACCCTAGGGATAACAGCGCAATTCTATTATAGAGTCCA   [2334]</w:t>
      </w:r>
    </w:p>
    <w:p w14:paraId="0F66159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Tree_Shrew   </w:t>
      </w:r>
      <w:r>
        <w:rPr>
          <w:sz w:val="16"/>
        </w:rPr>
        <w:t xml:space="preserve">          TT---GATCAATGGAACCAGTTACCCTAGGGATAACAGCGCAATCCTATTTTAGAGTTCA   [2311]</w:t>
      </w:r>
    </w:p>
    <w:p w14:paraId="5A57F3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T---GAACAACGGACCAAGTTACCCTAGGGATAACAGCGCAATCCTATTTAAGAGTTCA   [2313]</w:t>
      </w:r>
    </w:p>
    <w:p w14:paraId="7B1C39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T---GATCAACGGACCAAGTTACCCTAGGGATAACAGCGCAATCCTGTTACAGAGTCCA</w:t>
      </w:r>
      <w:r>
        <w:rPr>
          <w:sz w:val="16"/>
        </w:rPr>
        <w:t xml:space="preserve">   [2317]</w:t>
      </w:r>
    </w:p>
    <w:p w14:paraId="04CDBD13" w14:textId="77777777" w:rsidR="00000000" w:rsidRDefault="003C3F56">
      <w:pPr>
        <w:pStyle w:val="PlainText"/>
        <w:rPr>
          <w:sz w:val="16"/>
        </w:rPr>
      </w:pPr>
    </w:p>
    <w:p w14:paraId="63DB2D9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2530      2540      2550      2560      2570      2580]</w:t>
      </w:r>
    </w:p>
    <w:p w14:paraId="6A70A95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7F1E0E67" w14:textId="77777777" w:rsidR="00000000" w:rsidRDefault="003C3F56">
      <w:pPr>
        <w:pStyle w:val="PlainText"/>
        <w:rPr>
          <w:sz w:val="16"/>
        </w:rPr>
      </w:pPr>
    </w:p>
    <w:p w14:paraId="3F1B796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ATCGAAAATCTAGGGTTTACGACCTCGATGTTGGATCAGGACATCCT</w:t>
      </w:r>
      <w:r>
        <w:rPr>
          <w:sz w:val="16"/>
        </w:rPr>
        <w:t>AATGGTGCAACC   [2383]</w:t>
      </w:r>
    </w:p>
    <w:p w14:paraId="1C0D6B8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ATCGACAAT-TAGGGTTTACGACCTCGATGTTGGATCAGGACATCCAAATGGTGCAGCC   [2379]</w:t>
      </w:r>
    </w:p>
    <w:p w14:paraId="49E26D8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ATCGACAAT--AGGGTTTACGACCTCGATGTTGGATCAGGACATCCCAATGGTGTAACA   [2371]</w:t>
      </w:r>
    </w:p>
    <w:p w14:paraId="0E90FEA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ATCGACAAT--AGGGTTTACGACC</w:t>
      </w:r>
      <w:r>
        <w:rPr>
          <w:sz w:val="16"/>
        </w:rPr>
        <w:t>TCGATGTTGGATCAGGACATCCCAATGGTGCAGAA   [2391]</w:t>
      </w:r>
    </w:p>
    <w:p w14:paraId="6B863D5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ATCGACAAT--AGGGTTTACGACCTCGATGTTGGATCAGGACATCCCAGTAGTGTAACC   [2402]</w:t>
      </w:r>
    </w:p>
    <w:p w14:paraId="17ECD37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ATCGACAAT--AGGGTTTACGACCTCGATGTTGGATCAGGACATCCCAATGGCGCAGCT   [2363]</w:t>
      </w:r>
    </w:p>
    <w:p w14:paraId="7378EBA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A</w:t>
      </w:r>
      <w:r>
        <w:rPr>
          <w:sz w:val="16"/>
        </w:rPr>
        <w:t>TCGACAAT-TAGGGTTTACGACCTCGATGTTGGATCAGGACATCCCAATGGTGCAGAA   [2385]</w:t>
      </w:r>
    </w:p>
    <w:p w14:paraId="00F5F9D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ATCGACAAC--AGGGTTTACGACCTCGATGTTGGATCAGGACATCCTAATGGTGCAGCC   [2373]</w:t>
      </w:r>
    </w:p>
    <w:p w14:paraId="777F0E6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ATCGACAAT--AGGGTTTACGACCTCGATGTTGGATCAGGACATCCCAATGGTGTAGCC   [2389]</w:t>
      </w:r>
    </w:p>
    <w:p w14:paraId="6058D9C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</w:t>
      </w:r>
      <w:r>
        <w:rPr>
          <w:sz w:val="16"/>
        </w:rPr>
        <w:t>und_Eared_Bat        TATCGACAAT--AGGGTTTACGACCTCGATGTTGGATCAGGACATCCTAATGGTGCAGCA   [2402]</w:t>
      </w:r>
    </w:p>
    <w:p w14:paraId="4BA710B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ATCGATAAT--AGGGTTTACGACCTCGATGTTGGATCAGGACATCCCAATGGTGCAGCC   [2392]</w:t>
      </w:r>
    </w:p>
    <w:p w14:paraId="633A090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ATCGACGAT--TGGGTTTACGACCTCGATGTTGGATCAGGACATCCCA</w:t>
      </w:r>
      <w:r>
        <w:rPr>
          <w:sz w:val="16"/>
        </w:rPr>
        <w:t>ATGGTGTAGCA   [2388]</w:t>
      </w:r>
    </w:p>
    <w:p w14:paraId="4478969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ATCGACAAT--AGGGTTTACGACCTCGATGTTGGATCAGGACATCCTAATGGTGCAGCA   [2371]</w:t>
      </w:r>
    </w:p>
    <w:p w14:paraId="613561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ATCGACAAT--AGGGTTTACGACCTCGATGTTGGATCAGGGCATCCCATTGGTGTAGCC   [2377]</w:t>
      </w:r>
    </w:p>
    <w:p w14:paraId="57DB7BF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ATCGACAAT--AGGGTTTACGACCT</w:t>
      </w:r>
      <w:r>
        <w:rPr>
          <w:sz w:val="16"/>
        </w:rPr>
        <w:t>CGATGTTGGATCAGGACATCCCAATGGTGCAGCA   [2378]</w:t>
      </w:r>
    </w:p>
    <w:p w14:paraId="1A2F71D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ATCGACAGC--AGGGTTTACGACCTCGATGTTGGATCAGGACATCCTAATGGTGCAGCC   [2384]</w:t>
      </w:r>
    </w:p>
    <w:p w14:paraId="292E5CE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ATCGACAAT--AGGGTTTACGACCTCGATGTTGGATCAGGACACCCAAATGGTGCAGCC   [2384]</w:t>
      </w:r>
    </w:p>
    <w:p w14:paraId="72AE0A8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AT</w:t>
      </w:r>
      <w:r>
        <w:rPr>
          <w:sz w:val="16"/>
        </w:rPr>
        <w:t>CGACAAT--AGGGTTTACGACCTCGATGTTGGATCAGGACATCCTGATGGTGCAACC   [2385]</w:t>
      </w:r>
    </w:p>
    <w:p w14:paraId="19D7321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ATCGACAAT--AGGGTTTACGACCTCGATGTTGGATCAGGACATCCCAATGGTGCAGCC   [2386]</w:t>
      </w:r>
    </w:p>
    <w:p w14:paraId="6FA879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ATCGACAAT--AGGGTTTACGACCTCGATGTTGGATCAGGACATCCTAATGGTGCAGCT   [2402]</w:t>
      </w:r>
    </w:p>
    <w:p w14:paraId="2D3FE2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</w:t>
      </w:r>
      <w:r>
        <w:rPr>
          <w:sz w:val="16"/>
        </w:rPr>
        <w:t>se                  TATCGACAAT-TAGGGTTTACGACCTCGATGTTGGATCAAGACATCCTAATGGTGCAACC   [2409]</w:t>
      </w:r>
    </w:p>
    <w:p w14:paraId="06DED56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ATCGACAAT--AGGGTTTACGACCTCGATGTTGGATCAGGACATCCCAATGGTGCAACC   [2401]</w:t>
      </w:r>
    </w:p>
    <w:p w14:paraId="2DADADC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ATCGACAAT--AGGGTTTACGACCTCGATGTTGGATCAGGACATCCCGA</w:t>
      </w:r>
      <w:r>
        <w:rPr>
          <w:sz w:val="16"/>
        </w:rPr>
        <w:t>TGGTGCAGCA   [2386]</w:t>
      </w:r>
    </w:p>
    <w:p w14:paraId="7AF0919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ATCGACAAT--AGGGTTTACGACCTCGATGTTGGATCAGGACATCCTAATGGTGCAGCA   [2387]</w:t>
      </w:r>
    </w:p>
    <w:p w14:paraId="7A0D658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ATCAACAAT--AGGGTTTACGACCTCGATGTTGGATCAGGACATCCCGATGGTGCAGCC   [2374]</w:t>
      </w:r>
    </w:p>
    <w:p w14:paraId="6EFDD86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ATCGACAAT--AGGGTTTACGACCTC</w:t>
      </w:r>
      <w:r>
        <w:rPr>
          <w:sz w:val="16"/>
        </w:rPr>
        <w:t>GATGTTGGATCAGGACATCCCAATGGTGTAACC   [2405]</w:t>
      </w:r>
    </w:p>
    <w:p w14:paraId="1B64670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ATCGACAAT--AGAGTTTACGACCTCGATGTTGGATCAGGACACCCCAATGGTGCAGCA   [2392]</w:t>
      </w:r>
    </w:p>
    <w:p w14:paraId="75D034A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ATCGACAAT--AGGGTTTACGACCTCGATGTTGGATCAGGACATCCCAATGGTGCAACC   [2369]</w:t>
      </w:r>
    </w:p>
    <w:p w14:paraId="4F80D9B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ATC</w:t>
      </w:r>
      <w:r>
        <w:rPr>
          <w:sz w:val="16"/>
        </w:rPr>
        <w:t>GACGAT--AGGGTTTACGACCTCGATGTTGGATCAGGACACCCAGATGGTGCAACA   [2371]</w:t>
      </w:r>
    </w:p>
    <w:p w14:paraId="1D2CFC7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ATCGACAAC--AGGGTTTACGACCTCGATGTTGGATCAGGACATCCCAATGGTGCAGCA   [2375]</w:t>
      </w:r>
    </w:p>
    <w:p w14:paraId="61DD9FBE" w14:textId="77777777" w:rsidR="00000000" w:rsidRDefault="003C3F56">
      <w:pPr>
        <w:pStyle w:val="PlainText"/>
        <w:rPr>
          <w:sz w:val="16"/>
        </w:rPr>
      </w:pPr>
    </w:p>
    <w:p w14:paraId="0E461F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2590      2600      2610      2620      2630      2640]</w:t>
      </w:r>
    </w:p>
    <w:p w14:paraId="332BC0A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</w:t>
      </w:r>
      <w:r>
        <w:rPr>
          <w:sz w:val="16"/>
        </w:rPr>
        <w:t xml:space="preserve">                        .         .         .         .         .         .]</w:t>
      </w:r>
    </w:p>
    <w:p w14:paraId="308AFE9E" w14:textId="77777777" w:rsidR="00000000" w:rsidRDefault="003C3F56">
      <w:pPr>
        <w:pStyle w:val="PlainText"/>
        <w:rPr>
          <w:sz w:val="16"/>
        </w:rPr>
      </w:pPr>
    </w:p>
    <w:p w14:paraId="5F56CA7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GCTATTAAAGGTTCGTTTGTTCAACGATTAA-AGTCCTACGTGATCTGAGTTCAGACCGG   [2442]</w:t>
      </w:r>
    </w:p>
    <w:p w14:paraId="1FA2139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Kangaroo               GCTATTAATGGTTCGTTTGTTCAACGATTAA-AGTCCTACGTGATCTGAGTTCAGACCGG  </w:t>
      </w:r>
      <w:r>
        <w:rPr>
          <w:sz w:val="16"/>
        </w:rPr>
        <w:t xml:space="preserve"> [2438]</w:t>
      </w:r>
    </w:p>
    <w:p w14:paraId="27D76CD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GCTATTAAAGGTTCGTTTGTTCAACGATTAA-AGTCCTACGTGATCTGAGTTCAGACCGG   [2430]</w:t>
      </w:r>
    </w:p>
    <w:p w14:paraId="0E764E4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GCTATTAATGGTTCGTTTGTTCAACGATTAA-AGTCCTACGTGATCTGAGTTCAGACCGG   [2450]</w:t>
      </w:r>
    </w:p>
    <w:p w14:paraId="6BA647D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GCCACTAAAGGTTCGTTTGTTCAACGATTAA-AGTCCTA</w:t>
      </w:r>
      <w:r>
        <w:rPr>
          <w:sz w:val="16"/>
        </w:rPr>
        <w:t>CGTGATCTGAGTTCAGACCGG   [2461]</w:t>
      </w:r>
    </w:p>
    <w:p w14:paraId="651F16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GCTATTAATGGTTCGTTTGTTCAACGATTAA-AGTCCTACGTGATCTGAGTTCAGACCGG   [2422]</w:t>
      </w:r>
    </w:p>
    <w:p w14:paraId="74BFDD8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GCTATTAATGGTTCGTTTGTTCAACGATTAA-AGTCCTACGTGATCTAAGTCC-------   [2437]</w:t>
      </w:r>
    </w:p>
    <w:p w14:paraId="7FA3B81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GCTATTAAGGGTTCGT</w:t>
      </w:r>
      <w:r>
        <w:rPr>
          <w:sz w:val="16"/>
        </w:rPr>
        <w:t>TTGTTCAACGATTAACAGTCCTACGTGATCTGAGTTCAGACCGG   [2433]</w:t>
      </w:r>
    </w:p>
    <w:p w14:paraId="46DB832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Rabbit                 GCTATTAAAGGTTCGTTTGTTCAACGATTAA-AGTCCTACGTGATCTGAGTTCAGACCGG   [2448]</w:t>
      </w:r>
    </w:p>
    <w:p w14:paraId="6E43862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GCTATTAAAGGTTCGTTTGTTCAACGATTAA-AGTCCTACGTGATCTGAGTTCAGACCGG   [2461]</w:t>
      </w:r>
    </w:p>
    <w:p w14:paraId="2F7E39D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Flying_Fox      </w:t>
      </w:r>
      <w:r>
        <w:rPr>
          <w:sz w:val="16"/>
        </w:rPr>
        <w:t xml:space="preserve">       GCTATTAATGGTTCGTTTGTTCAACGATTAA-AGTCCTACGTGATCTGAGTTCAGACCGG   [2451]</w:t>
      </w:r>
    </w:p>
    <w:p w14:paraId="187EE06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GCTATTAAAGGTTCGTTTGTTCAACGATTAA-AGTCCTACGTGATCTGAGTTCAGACCGG   [2447]</w:t>
      </w:r>
    </w:p>
    <w:p w14:paraId="56729DD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Elephant_Shrew         GCTATTAAGGGTTCGTTTGTTCAACGATTAA-AGTCCTACGTGATCTGAGTTCAGACCGG   </w:t>
      </w:r>
      <w:r>
        <w:rPr>
          <w:sz w:val="16"/>
        </w:rPr>
        <w:t>[2430]</w:t>
      </w:r>
    </w:p>
    <w:p w14:paraId="061E083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GCTATTAAAGGTTCGTTTGTTCAACGATTAA-AGCCCTACGTGATCTGAGTTCAGACCGG   [2436]</w:t>
      </w:r>
    </w:p>
    <w:p w14:paraId="492DE7E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GCTATTAAAGGTTCGTTTGTTCAACGATTAA-AGTCCTACGTGATCTGAGTTCAGACCGG   [2437]</w:t>
      </w:r>
    </w:p>
    <w:p w14:paraId="0126F6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GCTATTAAGGGTTCGTTTGTTCAACGATTAA-AGTCCTAC</w:t>
      </w:r>
      <w:r>
        <w:rPr>
          <w:sz w:val="16"/>
        </w:rPr>
        <w:t>GTGATCTGAGTTCAGACCGG   [2443]</w:t>
      </w:r>
    </w:p>
    <w:p w14:paraId="4EC07FA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GCTATTAAAGGTTCGTTTGTTCAACGATTAA-AGTCCTACGTGATCTGAGTTCAGACCGG   [2443]</w:t>
      </w:r>
    </w:p>
    <w:p w14:paraId="49ED5A0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GCTATCAAAGGTTCGTTTGTTCAACGATTAA-AGTCCTACGTGATCTGAGTTCAGACCGG   [2444]</w:t>
      </w:r>
    </w:p>
    <w:p w14:paraId="31A353E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GCTATTAAAGGTTCGTT</w:t>
      </w:r>
      <w:r>
        <w:rPr>
          <w:sz w:val="16"/>
        </w:rPr>
        <w:t>TGTTCAACGATTAA-AGTCCTACGTGATCTGAGTTCAGACCGG   [2445]</w:t>
      </w:r>
    </w:p>
    <w:p w14:paraId="61D66F7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GCTATTAAGGGTTCGTTTGTTCAACGATTAA-AGTCCTACGTGATCTGAGTTCAGACCGG   [2461]</w:t>
      </w:r>
    </w:p>
    <w:p w14:paraId="7A7F7B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GCTATTAAGGGTTCGTTTGTTCAACGATTAA-AGTCTTACGTGATCTGAGTTCAGACCGG   [2468]</w:t>
      </w:r>
    </w:p>
    <w:p w14:paraId="07BB6C3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hino            </w:t>
      </w:r>
      <w:r>
        <w:rPr>
          <w:sz w:val="16"/>
        </w:rPr>
        <w:t xml:space="preserve">      GCTATTAATGGTTCGTTTGTTCAACGATTAA-AGTCCTACGTGATCTGAGTTCAGACCGG   [2460]</w:t>
      </w:r>
    </w:p>
    <w:p w14:paraId="3C32359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GCTATCAAAGGTTCGTTTGTTCAACGATTAA-AGTCCTACGTGATCTGAGTTCAGACCGG   [2445]</w:t>
      </w:r>
    </w:p>
    <w:p w14:paraId="6D3EDEF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GCTATTAAGGGTTCGTTTGTTCAACGATTAA-AGTCCTACGTGATCTGAGTTCAGACCGG   [</w:t>
      </w:r>
      <w:r>
        <w:rPr>
          <w:sz w:val="16"/>
        </w:rPr>
        <w:t>2446]</w:t>
      </w:r>
    </w:p>
    <w:p w14:paraId="1FFD506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GCTATTAAAGGTTCGTTTGTTCAACGATTAA-AGTCCTACGTGATCTGAGTTCAGACCGG   [2433]</w:t>
      </w:r>
    </w:p>
    <w:p w14:paraId="5403283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GCTATTAATGGTTCGTTTGTTCAACGATTAA-AGTCCTACGTGATCTGAGTTCAGACCGG   [2464]</w:t>
      </w:r>
    </w:p>
    <w:p w14:paraId="182A657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GCTATTAAAGGTTCGTTTGTTCAACGATTAA-AGTCCTACG</w:t>
      </w:r>
      <w:r>
        <w:rPr>
          <w:sz w:val="16"/>
        </w:rPr>
        <w:t>TGATCTGAGTTCAGACCGG   [2451]</w:t>
      </w:r>
    </w:p>
    <w:p w14:paraId="2D82D1B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GCTATTAATGGTTCGTTTGTTCAACGATTAA-AGTCCTACGTGATCTGAGTTCAGACCGG   [2428]</w:t>
      </w:r>
    </w:p>
    <w:p w14:paraId="0EB3D9E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GCTATCAAAGGTTCGTTTGTTCAACGATTAA-AGTCCTACGTGATCTGAGTTCAGACCGG   [2430]</w:t>
      </w:r>
    </w:p>
    <w:p w14:paraId="24BC5C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GCTATTAAAGGTTCGTTT</w:t>
      </w:r>
      <w:r>
        <w:rPr>
          <w:sz w:val="16"/>
        </w:rPr>
        <w:t>GTTCAACGATTAA-AGTCCTACGTGATCTGAGTTCAGACCGG   [2434]</w:t>
      </w:r>
    </w:p>
    <w:p w14:paraId="693EEAB1" w14:textId="77777777" w:rsidR="00000000" w:rsidRDefault="003C3F56">
      <w:pPr>
        <w:pStyle w:val="PlainText"/>
        <w:rPr>
          <w:sz w:val="16"/>
        </w:rPr>
      </w:pPr>
    </w:p>
    <w:p w14:paraId="2DBE8A4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2650      2660      2670      2680      2690      2700]</w:t>
      </w:r>
    </w:p>
    <w:p w14:paraId="01CC8B6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1F0DE48A" w14:textId="77777777" w:rsidR="00000000" w:rsidRDefault="003C3F56">
      <w:pPr>
        <w:pStyle w:val="PlainText"/>
        <w:rPr>
          <w:sz w:val="16"/>
        </w:rPr>
      </w:pPr>
    </w:p>
    <w:p w14:paraId="730532F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GAAAT</w:t>
      </w:r>
      <w:r>
        <w:rPr>
          <w:sz w:val="16"/>
        </w:rPr>
        <w:t>CCAGGTCGGTTTCTATCTATAT-ATTAATTTCTCCCAGT-ACGAAAGGACCAGA   [2500]</w:t>
      </w:r>
    </w:p>
    <w:p w14:paraId="2981EE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GAAATCCAGGTCGGTTTCTATCTGTAC-ATTAATTCCTCCCAGT-ACGAAAGGACAAGA   [2496]</w:t>
      </w:r>
    </w:p>
    <w:p w14:paraId="78B5CEA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GTAATCCAGGTCGGTTTCTATCTATT--AAATATTTCTCCTAGT-ACGAAAGGACCAGA   [2487]</w:t>
      </w:r>
    </w:p>
    <w:p w14:paraId="71C4ECB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Mole  </w:t>
      </w:r>
      <w:r>
        <w:rPr>
          <w:sz w:val="16"/>
        </w:rPr>
        <w:t xml:space="preserve">                 AGCAATCCAGGTCGGTTTCTATCTATT--ATATATTTCTCCCAGT-ACGAAAGGACAAGA   [2507]</w:t>
      </w:r>
    </w:p>
    <w:p w14:paraId="2ABA675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GTAATCCAGGTCGGTTTCTATCTAT-A-AACCTTTTCTCCCAGT-ACGAAAGGACAAGA   [2518]</w:t>
      </w:r>
    </w:p>
    <w:p w14:paraId="4C1AA73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GTAATCCAGGTCGGTTTCTATCTATTT-ATATATTTTTCCCAGT-ACGAAAG</w:t>
      </w:r>
      <w:r>
        <w:rPr>
          <w:sz w:val="16"/>
        </w:rPr>
        <w:t>GACAAGA   [2480]</w:t>
      </w:r>
    </w:p>
    <w:p w14:paraId="358D5DB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GGCAATCCAGGTCGGTTTCTATCTATTT-A-CAATTTCTCCCAGTTACGAAAGGACAAGA   [2495]</w:t>
      </w:r>
    </w:p>
    <w:p w14:paraId="0B52126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GTAATCCAGGTCGGTTTCTATCTGTTT-A-AGACTTCTCCCAGT-ACGAAAGGACAAGA   [2490]</w:t>
      </w:r>
    </w:p>
    <w:p w14:paraId="66998F4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GAAATCCAGGTCGGTTTCTATCTATTA-A</w:t>
      </w:r>
      <w:r>
        <w:rPr>
          <w:sz w:val="16"/>
        </w:rPr>
        <w:t>-GTATTTCTCCCAGT-ACGAAAGGACAAGA   [2505]</w:t>
      </w:r>
    </w:p>
    <w:p w14:paraId="2C19782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GTAATCCAGGTCGGTTTCTATCTATT--TTATGTCCCTCCCAGT-ACGAAAGGACAAGA   [2518]</w:t>
      </w:r>
    </w:p>
    <w:p w14:paraId="6823F55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GTAATCCAGGTCGGTTTCTATCTATT--TTGTGCTTCTCCCAGT-ACGAAAGGACAAGA   [2508]</w:t>
      </w:r>
    </w:p>
    <w:p w14:paraId="4688F8A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GCAATC</w:t>
      </w:r>
      <w:r>
        <w:rPr>
          <w:sz w:val="16"/>
        </w:rPr>
        <w:t>CAGGTCGGTTTCTATCTATAC--CTAATTTTTCCCAGT-ACGAAAGGAAAAGA   [2504]</w:t>
      </w:r>
    </w:p>
    <w:p w14:paraId="0FB71E6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GCAATCCAGGTCGGTTTCTATCTATAA--CCAACTTCTCCCAGT-ACGAAAGGATCAGA   [2487]</w:t>
      </w:r>
    </w:p>
    <w:p w14:paraId="7F15BD5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GCAATCCAGGTCGGTTTCTATCTATAC--CCATTTTCTCCCAGT-ACGAAAGGACAAGA   [2493]</w:t>
      </w:r>
    </w:p>
    <w:p w14:paraId="000E8D3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ugong </w:t>
      </w:r>
      <w:r>
        <w:rPr>
          <w:sz w:val="16"/>
        </w:rPr>
        <w:t xml:space="preserve">                AGCAATCCAGGTCGGTTTCTATCTATAT--ACCATTTCTCCCAGT-ACGAAAGGACAAGA   [2494]</w:t>
      </w:r>
    </w:p>
    <w:p w14:paraId="494CA80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GCAATCCAGGTCGGTTTCTATCTATAG--TTTATTTATTCCAGT-ACGAAAGGACAGAA   [2500]</w:t>
      </w:r>
    </w:p>
    <w:p w14:paraId="1CD7436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GCAATCCAGGTCGGTTTCTATCTATT--ATAAATTTCTCCCAGT-ACGAAAGG</w:t>
      </w:r>
      <w:r>
        <w:rPr>
          <w:sz w:val="16"/>
        </w:rPr>
        <w:t>ACAAGA   [2500]</w:t>
      </w:r>
    </w:p>
    <w:p w14:paraId="0942922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GTAATCCAGGTCGGTTTCTATCTATT--ACGTATTTCTCCCAGT-ACGAAAGGACAAGA   [2501]</w:t>
      </w:r>
    </w:p>
    <w:p w14:paraId="59ECB4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GCAATCCAGGTCAGTTTCTATCTATT--ATACATTTCTCCCAGT-ACGAAAGGACAAGA   [2502]</w:t>
      </w:r>
    </w:p>
    <w:p w14:paraId="68C951C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GTAATCCAGGTCGGTTTCTATCTATT--AC</w:t>
      </w:r>
      <w:r>
        <w:rPr>
          <w:sz w:val="16"/>
        </w:rPr>
        <w:t>GCATTTCTCCCAGT-ACGAAAGGACAAGA   [2518]</w:t>
      </w:r>
    </w:p>
    <w:p w14:paraId="0E523B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GTAATCCAGGTCGGTTTCTATCTATTC-TATA-CTTTTCCCAGT-ACGAAAGGACAAGA   [2525]</w:t>
      </w:r>
    </w:p>
    <w:p w14:paraId="03BE5D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GTAATCCAGGTCGGTTTCTATCTATTC-AATA-TTTCTCCTAGT-ACGAAAGGAAAAGA   [2517]</w:t>
      </w:r>
    </w:p>
    <w:p w14:paraId="391D701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GTAATCC</w:t>
      </w:r>
      <w:r>
        <w:rPr>
          <w:sz w:val="16"/>
        </w:rPr>
        <w:t>AGGTCGGTTTCTATCTATTT-AATAACTTCTCCCAGT-ACGAAAGGACAAGA   [2503]</w:t>
      </w:r>
    </w:p>
    <w:p w14:paraId="3962414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GTAATCCAGGTCGGTTTCTATCTATTA-TACAACCTCCCCCAGT-ACGAAAGGACAAGG   [2504]</w:t>
      </w:r>
    </w:p>
    <w:p w14:paraId="096F249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GTAATCCAGGTCGGTTTCTATCTACCT-TCAAATTCCTCCCTGT-ACGAAAGGACAAGA   [2491]</w:t>
      </w:r>
    </w:p>
    <w:p w14:paraId="07DBD95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Galago  </w:t>
      </w:r>
      <w:r>
        <w:rPr>
          <w:sz w:val="16"/>
        </w:rPr>
        <w:t xml:space="preserve">               AGAAATCCAGGTCGGTTTCTATCTAT-T-A-ACATTTCTCCCAGT-ACGAAAGGACAAGA   [2520]</w:t>
      </w:r>
    </w:p>
    <w:p w14:paraId="182D138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GCAATCCAGGTCGGTTTCCATCTATTA-ATATATTTCTCCCAGT-ACGAAAGGACAAGA   [2509]</w:t>
      </w:r>
    </w:p>
    <w:p w14:paraId="1452FBB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GTAATCCAGGTCGGTTTCTATCTAT-T-AGATACTCCTCCCAGT-ACGAAAGGA</w:t>
      </w:r>
      <w:r>
        <w:rPr>
          <w:sz w:val="16"/>
        </w:rPr>
        <w:t>CAAGA   [2485]</w:t>
      </w:r>
    </w:p>
    <w:p w14:paraId="4E901F0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GCAATCCAGGTCGGTTTCTATCTATTTTATTAATCTCTCCTAGT-ACGAAAGGACCAGA   [2489]</w:t>
      </w:r>
    </w:p>
    <w:p w14:paraId="0A03578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GTAATCCAGGTCGGTTTCTATCTATATAATTA-TTTCTCCCAGT-ACGAAAGGACAAGA   [2492]</w:t>
      </w:r>
    </w:p>
    <w:p w14:paraId="3D42169C" w14:textId="77777777" w:rsidR="00000000" w:rsidRDefault="003C3F56">
      <w:pPr>
        <w:pStyle w:val="PlainText"/>
        <w:rPr>
          <w:sz w:val="16"/>
        </w:rPr>
      </w:pPr>
    </w:p>
    <w:p w14:paraId="2B6A317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2710      2720      27</w:t>
      </w:r>
      <w:r>
        <w:rPr>
          <w:sz w:val="16"/>
        </w:rPr>
        <w:t>30      2740      2750      2760]</w:t>
      </w:r>
    </w:p>
    <w:p w14:paraId="23F897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12D5C103" w14:textId="77777777" w:rsidR="00000000" w:rsidRDefault="003C3F56">
      <w:pPr>
        <w:pStyle w:val="PlainText"/>
        <w:rPr>
          <w:sz w:val="16"/>
        </w:rPr>
      </w:pPr>
    </w:p>
    <w:p w14:paraId="2D5A3B1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GAAATAGGGCCAACATTA-TC-TATGCGCCCTCATAA--AATTAATGAAATATATCTAAA   [2556]</w:t>
      </w:r>
    </w:p>
    <w:p w14:paraId="799A11F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GAAATAAGGCCTACACTACA</w:t>
      </w:r>
      <w:r>
        <w:rPr>
          <w:sz w:val="16"/>
        </w:rPr>
        <w:t>C-AGTGAGCCTTAGAAGC-AAGATATGAATAT-ATCTAAA   [2553]</w:t>
      </w:r>
    </w:p>
    <w:p w14:paraId="26AFE91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GAAATAAGGCCAACTGATATA-TCAGAGCCTTAAGCAGATATAGATGAATT-AATCTTAA   [2545]</w:t>
      </w:r>
    </w:p>
    <w:p w14:paraId="458D6E8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GAAATAAGGCCAACTCTAC-A-GGAGAGCC-TTAAAATTAATAGATGATAT-CATCTCAA   [2563]</w:t>
      </w:r>
    </w:p>
    <w:p w14:paraId="5DD5BE6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Sloth               </w:t>
      </w:r>
      <w:r>
        <w:rPr>
          <w:sz w:val="16"/>
        </w:rPr>
        <w:t xml:space="preserve">   GAAACTGGGCCTACTCTACAA--AAGCGCCCTAAAACCTAATAGATGACCA-AATCTAAA   [2575]</w:t>
      </w:r>
    </w:p>
    <w:p w14:paraId="6BF575D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AAATAGGGCCTACCTTAC-A-AAAGCGCC-CTCAAACTAATAAATGACAT-ATTCTTAA   [2536]</w:t>
      </w:r>
    </w:p>
    <w:p w14:paraId="42B59FF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GAAATGGAG--ACCAACCAAT-CCTAGGCT-TCCAACC-AATTTA-GA----AAAACTTA   [254</w:t>
      </w:r>
      <w:r>
        <w:rPr>
          <w:sz w:val="16"/>
        </w:rPr>
        <w:t>5]</w:t>
      </w:r>
    </w:p>
    <w:p w14:paraId="4CC622F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GAAGTGGGGCCAATGGTCAAG-CCATGCCC-TGATAACTAAAAAATGATAT-CATATTAA   [2547]</w:t>
      </w:r>
    </w:p>
    <w:p w14:paraId="68392B7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GAAATAGAGCCTAC-TGCACC-ACAGAGCT-CTAAGTCCAAAAGATGAAAT-AATCTTAA   [2561]</w:t>
      </w:r>
    </w:p>
    <w:p w14:paraId="744528C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GAGACAAGGCCCCCTTAAC-A-CAAGCGCCTTCCAGCCTAACAG</w:t>
      </w:r>
      <w:r>
        <w:rPr>
          <w:sz w:val="16"/>
        </w:rPr>
        <w:t>ATAACCT-GACATCAA   [2575]</w:t>
      </w:r>
    </w:p>
    <w:p w14:paraId="1C395A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GAGACAGGGCCTACTTAAC-A-CAAGCGCCCTTAAAGCCAACAGATGACAC-AATCTCAA   [2565]</w:t>
      </w:r>
    </w:p>
    <w:p w14:paraId="5F56257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Aardvark               AAAATAGAGCCTACTCCTACA-GAAGCGCTCTTAAATTTAATGGATGAATT-TATATAAA   [2562]</w:t>
      </w:r>
    </w:p>
    <w:p w14:paraId="06E7CCF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GAAGTGAAGCCCACTTACAAA</w:t>
      </w:r>
      <w:r>
        <w:rPr>
          <w:sz w:val="16"/>
        </w:rPr>
        <w:t>---AGCGCTTCA-GATTAGATTAATGAAAT-AATCTTAA   [2542]</w:t>
      </w:r>
    </w:p>
    <w:p w14:paraId="05AF53A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GAAACAAGGCCTACTAATAAATC-AGCGCCTT--AGCCTAATTTATGAAAT-AATCTTAA   [2549]</w:t>
      </w:r>
    </w:p>
    <w:p w14:paraId="32284C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GAA-TAGAGCCAACTCCCACATGAAGCGCTCTAAACTTAATTCTATGAATT-AATCTCAA   [2552]</w:t>
      </w:r>
    </w:p>
    <w:p w14:paraId="4F027B1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Elephant             </w:t>
      </w:r>
      <w:r>
        <w:rPr>
          <w:sz w:val="16"/>
        </w:rPr>
        <w:t xml:space="preserve">  AAAATGAGGCCAATCTTACCAAGACGCCTCC---AGCTAAATTTATGAATA-AATCTCAA   [2556]</w:t>
      </w:r>
    </w:p>
    <w:p w14:paraId="2D38BF2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GAAATGGGACCAACCTCAC-A-AACGCGTC-TCAGAGATAATTAATGATTT-AATCTTAA   [2556]</w:t>
      </w:r>
    </w:p>
    <w:p w14:paraId="750B06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GAAATAAGGCCAACTTTAAAT-CAAGCGCC-TTAAGAC-AACCAATGATAA-CATCTCAA   [2557</w:t>
      </w:r>
      <w:r>
        <w:rPr>
          <w:sz w:val="16"/>
        </w:rPr>
        <w:t>]</w:t>
      </w:r>
    </w:p>
    <w:p w14:paraId="43025EB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GAAATGAGGCCTACTTCCA-A-TAAGCGCC-TTAAAACTAATTAATGATAT-AGTCTTAA   [2558]</w:t>
      </w:r>
    </w:p>
    <w:p w14:paraId="4CF8412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GAAATAAGGCCAACTTCAA-A-CAAGCGCC-TTCAAAC-AATTAATGACCT-AGTCTCAA   [2573]</w:t>
      </w:r>
    </w:p>
    <w:p w14:paraId="6AE8A1F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AAGTAGGGCCCACTTTACAA-GAAGCGCC-CTCAAACTAATAGA</w:t>
      </w:r>
      <w:r>
        <w:rPr>
          <w:sz w:val="16"/>
        </w:rPr>
        <w:t>TGACAT-AATCTAAA   [2582]</w:t>
      </w:r>
    </w:p>
    <w:p w14:paraId="7999E23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GAAATAAGGCCCACTTCACAA--AAGCGCC-TTCAAATCAATAGATGATAT-AATCTAAA   [2573]</w:t>
      </w:r>
    </w:p>
    <w:p w14:paraId="1F88F47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GAAGTGAGGCCCACTTCACCA--AAGCGCC-TTTAACCAAATAGATGATAT-AATCTTAA   [2559]</w:t>
      </w:r>
    </w:p>
    <w:p w14:paraId="6418070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GATGTAAGGCCTACCTCACAG-</w:t>
      </w:r>
      <w:r>
        <w:rPr>
          <w:sz w:val="16"/>
        </w:rPr>
        <w:t>-AGGCGCC-TTAAAACTAATAGATGAAGT-CAACTCAA   [2560]</w:t>
      </w:r>
    </w:p>
    <w:p w14:paraId="08D3349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GAAATAAGGCCTACTTCACAA---AGCGCCTTC--CCCCG-TAAATGATAT-CATCTCAA   [2544]</w:t>
      </w:r>
    </w:p>
    <w:p w14:paraId="29949D6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GAAATAGAGCCAATAGCACAG-CT-AAGCTCTCAACCAAA-TAGATGACAA-CATCTAAA   [2576]</w:t>
      </w:r>
    </w:p>
    <w:p w14:paraId="456671F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Flying_Lemur          </w:t>
      </w:r>
      <w:r>
        <w:rPr>
          <w:sz w:val="16"/>
        </w:rPr>
        <w:t xml:space="preserve"> GAAATAAGGCCTACCCCTAAG-AGGACGCCTTCAGCTTCAATGGATGATTT-AATCTCAA   [2567]</w:t>
      </w:r>
    </w:p>
    <w:p w14:paraId="063022B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GGAGTAAGGCCAATTCATCAA-GC-ACGCCTTAGACTTAA-TAGATGAACT-CATCTAAA   [2541]</w:t>
      </w:r>
    </w:p>
    <w:p w14:paraId="7FB0D9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GAGATAAGGCCAACTTCTAACC--AGCGCCTTA-ACCAAAC-CAATGATAT-AATCTTAA   [2544]</w:t>
      </w:r>
    </w:p>
    <w:p w14:paraId="3EA5B80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GAAATAAGGCCTACTTCACCGA--AGAGCCTTA-ACAAAAAATTATGAAAT-AATCTTAA   [2548]</w:t>
      </w:r>
    </w:p>
    <w:p w14:paraId="76910D40" w14:textId="77777777" w:rsidR="00000000" w:rsidRDefault="003C3F56">
      <w:pPr>
        <w:pStyle w:val="PlainText"/>
        <w:rPr>
          <w:sz w:val="16"/>
        </w:rPr>
      </w:pPr>
    </w:p>
    <w:p w14:paraId="35B6390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2770      2780      2790      2800      2810      2820]</w:t>
      </w:r>
    </w:p>
    <w:p w14:paraId="2AB58C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</w:t>
      </w:r>
      <w:r>
        <w:rPr>
          <w:sz w:val="16"/>
        </w:rPr>
        <w:t xml:space="preserve">         .]</w:t>
      </w:r>
    </w:p>
    <w:p w14:paraId="11D9A3EB" w14:textId="77777777" w:rsidR="00000000" w:rsidRDefault="003C3F56">
      <w:pPr>
        <w:pStyle w:val="PlainText"/>
        <w:rPr>
          <w:sz w:val="16"/>
        </w:rPr>
      </w:pPr>
    </w:p>
    <w:p w14:paraId="6572322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TAAACCATTTAAAC-TTTATCCA----------CTCTAGATA-AGAGCCCCCCAGAAAA   [2604]</w:t>
      </w:r>
    </w:p>
    <w:p w14:paraId="68FBF7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ATCCTAATTCAATC-ACTTCCC-----------ACTCTAGAAAAGAGAT-CCCAGAAAA   [2600]</w:t>
      </w:r>
    </w:p>
    <w:p w14:paraId="254B816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CTAGACTGCTATAACTTAACACTATAGTTTATA</w:t>
      </w:r>
      <w:r>
        <w:rPr>
          <w:sz w:val="16"/>
        </w:rPr>
        <w:t>AGCCAAAATAAGGGCTT---------   [2596]</w:t>
      </w:r>
    </w:p>
    <w:p w14:paraId="5CB0B90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CTA-------GTAATTTA--TAACCACGCAAGC-CCAAGAAA-AGGGCTTCCCAGAGGA   [2612]</w:t>
      </w:r>
    </w:p>
    <w:p w14:paraId="02B7A64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CTAG--------TAAATCATCTAACA---ACCAACCCAAAACCAGGGTTT---------   [2615]</w:t>
      </w:r>
    </w:p>
    <w:p w14:paraId="5A73A08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TTA-------</w:t>
      </w:r>
      <w:r>
        <w:rPr>
          <w:sz w:val="16"/>
        </w:rPr>
        <w:t>CTTGGTTTACAACAAAT---TTTATCCTAGACACAGGACT---------   [2577]</w:t>
      </w:r>
    </w:p>
    <w:p w14:paraId="20E148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TA---------AAGTATATATGTACAATAAATAACCTTAGACCCAAGTT-CCCTGAGAA   [2595]</w:t>
      </w:r>
    </w:p>
    <w:p w14:paraId="7D9843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TC----------TATCATTATCCTAA--ATTCACCCCTAAAACAGGGGTT---------   [2586]</w:t>
      </w:r>
    </w:p>
    <w:p w14:paraId="55604E1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abbit     </w:t>
      </w:r>
      <w:r>
        <w:rPr>
          <w:sz w:val="16"/>
        </w:rPr>
        <w:t xml:space="preserve">            TC----------TAGTACACTTACCCAACATAGAGCCCTAGACCAGAGCT----------   [2601]</w:t>
      </w:r>
    </w:p>
    <w:p w14:paraId="6AA1CF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CT--------GATATGCTGTAAACATA---TAACCCCTAGACAAGGGCT----------   [2614]</w:t>
      </w:r>
    </w:p>
    <w:p w14:paraId="5CAA216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CT--------GATAGCAACAGCACAAC---TCAACCCGAAAACAGGGTTA-------</w:t>
      </w:r>
      <w:r>
        <w:rPr>
          <w:sz w:val="16"/>
        </w:rPr>
        <w:t>--   [2605]</w:t>
      </w:r>
    </w:p>
    <w:p w14:paraId="05D1482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CC------------AGAAATTAATACAATAGTTATCCTAGAACAGGATAT--------A   [2602]</w:t>
      </w:r>
    </w:p>
    <w:p w14:paraId="48CA268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TA------------ATAAACACAAAACACTATAGCCCAAGACCAGGGCAC---------   [2581]</w:t>
      </w:r>
    </w:p>
    <w:p w14:paraId="0E342C5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CCC------------CTACAAGCAGGACAATTAAG</w:t>
      </w:r>
      <w:r>
        <w:rPr>
          <w:sz w:val="16"/>
        </w:rPr>
        <w:t>TCCGAGACAAGGGCTT---------   [2588]</w:t>
      </w:r>
    </w:p>
    <w:p w14:paraId="029684D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AT------------AAACAAGTTGAYTACCCCCGCCCAAGACCAGGGCCT---------   [2591]</w:t>
      </w:r>
    </w:p>
    <w:p w14:paraId="6371ECA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CT------------AGATAAGCTAAACCACCCAATCCAAGAACAGGATTT---------   [2595]</w:t>
      </w:r>
    </w:p>
    <w:p w14:paraId="24910C1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CTA-------A</w:t>
      </w:r>
      <w:r>
        <w:rPr>
          <w:sz w:val="16"/>
        </w:rPr>
        <w:t>TTAACTCATAATAAAT---CCAGCCCTAGAACAGGGCACCCAGGAGGA   [2606]</w:t>
      </w:r>
    </w:p>
    <w:p w14:paraId="6B892F5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-CTG-------ACAACACAA---AACC-----CTGCCCTAGAACAGGGCTTCCCAGAGAA   [2601]</w:t>
      </w:r>
    </w:p>
    <w:p w14:paraId="08E9C8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TTA-------ATTAAATAGTATAAATA-TACCAGCCCTAGACCAGGGCAC---------   [2601]</w:t>
      </w:r>
    </w:p>
    <w:p w14:paraId="0BBB549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Whale       </w:t>
      </w:r>
      <w:r>
        <w:rPr>
          <w:sz w:val="16"/>
        </w:rPr>
        <w:t xml:space="preserve">           CTTA-------ATAATTAAGCGCAAACA-AACCTGCCCAAGACCAGGGCCT---------   [2616]</w:t>
      </w:r>
    </w:p>
    <w:p w14:paraId="2CA81D6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CTA-------ACTAATTTATAACTT---CTACCGCCCTAGAACAGGGCTC-CCGGAGAA   [2631]</w:t>
      </w:r>
    </w:p>
    <w:p w14:paraId="487C29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CTA-------ATTAATTTATACACA---ACATTGCCCTAGACCAGGGCCA-CCGGAGA</w:t>
      </w:r>
      <w:r>
        <w:rPr>
          <w:sz w:val="16"/>
        </w:rPr>
        <w:t>A   [2622]</w:t>
      </w:r>
    </w:p>
    <w:p w14:paraId="5E46236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CTA-------GACAGTTTATCCAAAC--ACACTACCCGAGAGCTCGGGTT---------   [2601]</w:t>
      </w:r>
    </w:p>
    <w:p w14:paraId="43C9335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CTA-------ACCAGTTTATCTCCTC--ATAA-GCCCGAGAAAAGGGGCT-CCAGAGAA   [2609]</w:t>
      </w:r>
    </w:p>
    <w:p w14:paraId="18C41D7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TTAG----------TATTATACCCAC--ACCCA-C</w:t>
      </w:r>
      <w:r>
        <w:rPr>
          <w:sz w:val="16"/>
        </w:rPr>
        <w:t>CCAAGAACAGGGTTTCCCGGAGAA   [2591]</w:t>
      </w:r>
    </w:p>
    <w:p w14:paraId="36AA942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CTAG--------TACCTTCCCTACACC-ACCCTGCCCTAGAACAGGGTTC---------   [2618]</w:t>
      </w:r>
    </w:p>
    <w:p w14:paraId="4901772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CCAG--------CCCACTTTCCCCCC--CCCCGGCCCAAGAACAGGGCTT---------   [2608]</w:t>
      </w:r>
    </w:p>
    <w:p w14:paraId="5845D4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CTAG--------</w:t>
      </w:r>
      <w:r>
        <w:rPr>
          <w:sz w:val="16"/>
        </w:rPr>
        <w:t>TAAGTTATCACAA---ACCCTGCCCAAGAGCAGGGCTT---------   [2581]</w:t>
      </w:r>
    </w:p>
    <w:p w14:paraId="09EBE84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TT------------ACCTATATC---CATTTCTGCTCTAGATAAGAGCTT---------   [2580]</w:t>
      </w:r>
    </w:p>
    <w:p w14:paraId="3A3B980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TC------------CAAAAAATAA--TAATATAACCCTAGAACAGGGCTT---------   [2585]</w:t>
      </w:r>
    </w:p>
    <w:p w14:paraId="1B443E61" w14:textId="77777777" w:rsidR="00000000" w:rsidRDefault="003C3F56">
      <w:pPr>
        <w:pStyle w:val="PlainText"/>
        <w:rPr>
          <w:sz w:val="16"/>
        </w:rPr>
      </w:pPr>
    </w:p>
    <w:p w14:paraId="2419D00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</w:t>
      </w:r>
      <w:r>
        <w:rPr>
          <w:sz w:val="16"/>
        </w:rPr>
        <w:t xml:space="preserve">                    2830      2840      2850      2860      2870      2880]</w:t>
      </w:r>
    </w:p>
    <w:p w14:paraId="0D4F612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394E2A19" w14:textId="77777777" w:rsidR="00000000" w:rsidRDefault="003C3F56">
      <w:pPr>
        <w:pStyle w:val="PlainText"/>
        <w:rPr>
          <w:sz w:val="16"/>
        </w:rPr>
      </w:pPr>
    </w:p>
    <w:p w14:paraId="06B1C54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CTAATGGGCATGCAAGAAGTCATTGAACAAGCAATCAAGAGTGGGGAGATCCTGGATAT   [2664]</w:t>
      </w:r>
    </w:p>
    <w:p w14:paraId="6CE9A6C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</w:t>
      </w:r>
      <w:r>
        <w:rPr>
          <w:sz w:val="16"/>
        </w:rPr>
        <w:t>angaroo               CCTAATGGGGATGCAAGAAGCAATTAAACAAGCAATCAAGAGTGGAGAGATCTTGGATAT   [2660]</w:t>
      </w:r>
    </w:p>
    <w:p w14:paraId="5AB021C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------------------------------------------------------------   [2596]</w:t>
      </w:r>
    </w:p>
    <w:p w14:paraId="320C579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CTGGTGGGGATGCAGGAAGCCATTGAGCAGGTCATCAAGAATCCTGA</w:t>
      </w:r>
      <w:r>
        <w:rPr>
          <w:sz w:val="16"/>
        </w:rPr>
        <w:t>GACCCTCAGTAT   [2672]</w:t>
      </w:r>
    </w:p>
    <w:p w14:paraId="1E89DB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------------------------------------------------------------   [2615]</w:t>
      </w:r>
    </w:p>
    <w:p w14:paraId="29BF698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------------------------------------------------------------   [2577]</w:t>
      </w:r>
    </w:p>
    <w:p w14:paraId="2F403CA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CTGATGGGAATGCAAGCAGCCATT</w:t>
      </w:r>
      <w:r>
        <w:rPr>
          <w:sz w:val="16"/>
        </w:rPr>
        <w:t>GAGCAGGCGATGAAGAGTCACGAGATTCTGGGCAT   [2655]</w:t>
      </w:r>
    </w:p>
    <w:p w14:paraId="4E63BFF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-------------------------------------------------ATCCTGGGCAT   [2597]</w:t>
      </w:r>
    </w:p>
    <w:p w14:paraId="63C927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------------------------------------------------------------   [2601]</w:t>
      </w:r>
    </w:p>
    <w:p w14:paraId="36F4848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--</w:t>
      </w:r>
      <w:r>
        <w:rPr>
          <w:sz w:val="16"/>
        </w:rPr>
        <w:t>----------------------------------------------------------   [2614]</w:t>
      </w:r>
    </w:p>
    <w:p w14:paraId="5D8C9E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------------------------------------------------------------   [2605]</w:t>
      </w:r>
    </w:p>
    <w:p w14:paraId="76B72EC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CTGATGGGGATGCAAGATGCCATCGAACAGGCTATCCGGAGCCATGAGATCCTGGGTAT   [2662]</w:t>
      </w:r>
    </w:p>
    <w:p w14:paraId="6C8A150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</w:t>
      </w:r>
      <w:r>
        <w:rPr>
          <w:sz w:val="16"/>
        </w:rPr>
        <w:t>ephant_Shrew         ------------------------------------------------------------   [2581]</w:t>
      </w:r>
    </w:p>
    <w:p w14:paraId="0855A94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------------------------------------------------------------   [2588]</w:t>
      </w:r>
    </w:p>
    <w:p w14:paraId="594AD1E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Dugong                 -------------------------------------------------</w:t>
      </w:r>
      <w:r>
        <w:rPr>
          <w:sz w:val="16"/>
        </w:rPr>
        <w:t>-----------   [2591]</w:t>
      </w:r>
    </w:p>
    <w:p w14:paraId="2663094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------------------------------------------------------------   [2595]</w:t>
      </w:r>
    </w:p>
    <w:p w14:paraId="4067760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CTGATGGGGATGCAGGAAGCCATCGAGCAGGCCACCAAGAGTCCTGAGATCTTAGCCAT   [2666]</w:t>
      </w:r>
    </w:p>
    <w:p w14:paraId="5C28D6B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CTGATGGGGATGCAGGGAGCCATCG</w:t>
      </w:r>
      <w:r>
        <w:rPr>
          <w:sz w:val="16"/>
        </w:rPr>
        <w:t>AGCAGGCCATCAAAAGTCAGGAGATTCTGTCTAT   [2661]</w:t>
      </w:r>
    </w:p>
    <w:p w14:paraId="25C13BD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------------------------------------------------------------   [2601]</w:t>
      </w:r>
    </w:p>
    <w:p w14:paraId="0120698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------------------------------------------------------------   [2616]</w:t>
      </w:r>
    </w:p>
    <w:p w14:paraId="537D97D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CT</w:t>
      </w:r>
      <w:r>
        <w:rPr>
          <w:sz w:val="16"/>
        </w:rPr>
        <w:t>GATGGGGATGCAGGAAGCCATTGAGCAGGCCATCAAGAGCCAAGAGATCCTGGCCAT   [2691]</w:t>
      </w:r>
    </w:p>
    <w:p w14:paraId="1437029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CTGATGGGGATGCAAGAAGCCATCGAGCAGGCTTTCAAGAGACATCAGATCCTAGCCAT   [2682]</w:t>
      </w:r>
    </w:p>
    <w:p w14:paraId="1D6B97A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-----------------------------------TCAAGAGTCGTGAGATCCTCGCCAT   [2626]</w:t>
      </w:r>
    </w:p>
    <w:p w14:paraId="43A6977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</w:t>
      </w:r>
      <w:r>
        <w:rPr>
          <w:sz w:val="16"/>
        </w:rPr>
        <w:t xml:space="preserve">                    CCTGATGGGGATGCAGGAAGCCATCGAGCAGGCCATCAAGAGCCGTGAGATCCTAGCCGT   [2669]</w:t>
      </w:r>
    </w:p>
    <w:p w14:paraId="690EC03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CTGCTGGGCATGCAGGAAGCCATCCAGCAGGCCATCAAGAGCCATGAGATTCTGAGCAT   [2651]</w:t>
      </w:r>
    </w:p>
    <w:p w14:paraId="75F02EE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---------------------------------CATCAAGAGCCGTGAGA</w:t>
      </w:r>
      <w:r>
        <w:rPr>
          <w:sz w:val="16"/>
        </w:rPr>
        <w:t>TTCTGGGCAT   [2645]</w:t>
      </w:r>
    </w:p>
    <w:p w14:paraId="1A45487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---------------------------------------AAGTCGTGAGATTCTGGGCAT   [2629]</w:t>
      </w:r>
    </w:p>
    <w:p w14:paraId="6EF9B53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------------------------------------------------------------   [2581]</w:t>
      </w:r>
    </w:p>
    <w:p w14:paraId="7CA959A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---------------</w:t>
      </w:r>
      <w:r>
        <w:rPr>
          <w:sz w:val="16"/>
        </w:rPr>
        <w:t>---------------------------------   [2580]</w:t>
      </w:r>
    </w:p>
    <w:p w14:paraId="07E1BD9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--------------------------------------   [2585]</w:t>
      </w:r>
    </w:p>
    <w:p w14:paraId="7A32A31D" w14:textId="77777777" w:rsidR="00000000" w:rsidRDefault="003C3F56">
      <w:pPr>
        <w:pStyle w:val="PlainText"/>
        <w:rPr>
          <w:sz w:val="16"/>
        </w:rPr>
      </w:pPr>
    </w:p>
    <w:p w14:paraId="03A893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2890      2900      2910      2920      2930      2940]</w:t>
      </w:r>
    </w:p>
    <w:p w14:paraId="7526316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</w:t>
      </w:r>
      <w:r>
        <w:rPr>
          <w:sz w:val="16"/>
        </w:rPr>
        <w:t xml:space="preserve"> .         .         .         .         .         .]</w:t>
      </w:r>
    </w:p>
    <w:p w14:paraId="554221DF" w14:textId="77777777" w:rsidR="00000000" w:rsidRDefault="003C3F56">
      <w:pPr>
        <w:pStyle w:val="PlainText"/>
        <w:rPr>
          <w:sz w:val="16"/>
        </w:rPr>
      </w:pPr>
    </w:p>
    <w:p w14:paraId="651A3F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TCTGATCCCCAAATGCTGGCCAGTGTCCTGACAGCAGGTGTGCAGGGTGCCCTCAATGA   [2724]</w:t>
      </w:r>
    </w:p>
    <w:p w14:paraId="3B0C9D7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TCCGATCCCCAAATGCTGGCCAGCGTCCTGACGGCAGGTGTTCAGGGCTCTCTCAATGA   [2720]</w:t>
      </w:r>
    </w:p>
    <w:p w14:paraId="6E029E1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edgehog       </w:t>
      </w:r>
      <w:r>
        <w:rPr>
          <w:sz w:val="16"/>
        </w:rPr>
        <w:t xml:space="preserve">        ------------------------------------------------------------   [2596]</w:t>
      </w:r>
    </w:p>
    <w:p w14:paraId="75780F2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TCAGACCCACAGACTCTGGCCCAGGTTCTGACTACCGGGGTACAGAGTTCCCTGAACGA   [2732]</w:t>
      </w:r>
    </w:p>
    <w:p w14:paraId="19EB395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Sloth                  ------------------------------------------------------------  </w:t>
      </w:r>
      <w:r>
        <w:rPr>
          <w:sz w:val="16"/>
        </w:rPr>
        <w:t xml:space="preserve"> [2615]</w:t>
      </w:r>
    </w:p>
    <w:p w14:paraId="7003B28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------------------------------------------------------------   [2577]</w:t>
      </w:r>
    </w:p>
    <w:p w14:paraId="58E4721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TCAGACCCTCAGACGCTGGCCCAAGTGCTGACAGCTGGAGTCCAGAGTTCCTTGAGTGA   [2715]</w:t>
      </w:r>
    </w:p>
    <w:p w14:paraId="4EF95A7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TCTGACCCTCAGACACTGGCCCGTGTGCTGACAGACGG</w:t>
      </w:r>
      <w:r>
        <w:rPr>
          <w:sz w:val="16"/>
        </w:rPr>
        <w:t>GGTACAGAGCTACTTGAATGA   [2657]</w:t>
      </w:r>
    </w:p>
    <w:p w14:paraId="4F110C2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------------------------------------------------------------   [2601]</w:t>
      </w:r>
    </w:p>
    <w:p w14:paraId="5C0B39F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-------------------------------------GGGGTGCAGAGCTCCTTGAATGA   [2637]</w:t>
      </w:r>
    </w:p>
    <w:p w14:paraId="35BB626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----------------</w:t>
      </w:r>
      <w:r>
        <w:rPr>
          <w:sz w:val="16"/>
        </w:rPr>
        <w:t>---------------------GGGGTACAGAGTTCTTTGAATGA   [2628]</w:t>
      </w:r>
    </w:p>
    <w:p w14:paraId="70BA6FD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TCAGACCCCCAGACACTGGCTGATGTGCTGACAGCTGGAGTGCAGAGCTCCCTGAATGA   [2722]</w:t>
      </w:r>
    </w:p>
    <w:p w14:paraId="3B6273D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------------------------------------------------------------   [2581]</w:t>
      </w:r>
    </w:p>
    <w:p w14:paraId="4B01B6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yrax           </w:t>
      </w:r>
      <w:r>
        <w:rPr>
          <w:sz w:val="16"/>
        </w:rPr>
        <w:t xml:space="preserve">       ------------------------------------------------------------   [2588]</w:t>
      </w:r>
    </w:p>
    <w:p w14:paraId="1BB8835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------------------------------------------------------------   [2591]</w:t>
      </w:r>
    </w:p>
    <w:p w14:paraId="1094A5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Elephant               ------------------------------------------------------------   </w:t>
      </w:r>
      <w:r>
        <w:rPr>
          <w:sz w:val="16"/>
        </w:rPr>
        <w:t>[2595]</w:t>
      </w:r>
    </w:p>
    <w:p w14:paraId="318EF59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ACCGACCCTCAGACTCTGGCTCATGTGTTGACAGCTGGGGTGCAGAACTCCTTGAACGA   [2726]</w:t>
      </w:r>
    </w:p>
    <w:p w14:paraId="54709A9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TCAGACCCTCAGACTCTGGCCCATGTGTTGACAGCTGGGGTGCAGAGCTCCTTGAATGA   [2721]</w:t>
      </w:r>
    </w:p>
    <w:p w14:paraId="7EE6780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----------------------------------------</w:t>
      </w:r>
      <w:r>
        <w:rPr>
          <w:sz w:val="16"/>
        </w:rPr>
        <w:t>--------------------   [2601]</w:t>
      </w:r>
    </w:p>
    <w:p w14:paraId="6A98809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------------------------------------------------------------   [2616]</w:t>
      </w:r>
    </w:p>
    <w:p w14:paraId="7789C9B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TCAGACCCACAGACACTGGCCCAAGTGCTGACAGCCGGGGTGCAAAACTCCCTGAACGA   [2751]</w:t>
      </w:r>
    </w:p>
    <w:p w14:paraId="7C0B64E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TCTGACCCGCAGACGC</w:t>
      </w:r>
      <w:r>
        <w:rPr>
          <w:sz w:val="16"/>
        </w:rPr>
        <w:t>TGGCCCATGTGCTTACGGCTGGGGTGCAAAACTCCTTGAACGA   [2742]</w:t>
      </w:r>
    </w:p>
    <w:p w14:paraId="5C2B482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TCGGACCCTCAGACTCTGGCCCATGTGCTGACGACTGGGGTGCAGAGCTCCTTGAACGA   [2686]</w:t>
      </w:r>
    </w:p>
    <w:p w14:paraId="037B4C8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TCGGACCCCCAGACTCTGGCCCACGTACTGACCACCGGGGTGCAGAGCTCCTTGAACGA   [2729]</w:t>
      </w:r>
    </w:p>
    <w:p w14:paraId="2C34449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uman            </w:t>
      </w:r>
      <w:r>
        <w:rPr>
          <w:sz w:val="16"/>
        </w:rPr>
        <w:t xml:space="preserve">      CTCAGACCCGCAGACGCTGGCCAGTGTGCTGACAGCCGGGGTGCAGAGCTCCCTGAACGA   [2711]</w:t>
      </w:r>
    </w:p>
    <w:p w14:paraId="6C3740D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TCGGACCCTCAGACACTGGCCCAGGTGCTGACAGCTGGAGTGCAGAGCTCCCTAAATGA   [2705]</w:t>
      </w:r>
    </w:p>
    <w:p w14:paraId="1EC08ED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TCAGACCCTCAAACGCTGGCCCATGTGCTGACAGTTGGGGTGCAGAGCTCCTTGAATGA   [</w:t>
      </w:r>
      <w:r>
        <w:rPr>
          <w:sz w:val="16"/>
        </w:rPr>
        <w:t>2689]</w:t>
      </w:r>
    </w:p>
    <w:p w14:paraId="5C33BFA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------------------GGCCCACGTGCTGACGGCCGGGGTGCAGAGCTCCCTGAACGA   [2623]</w:t>
      </w:r>
    </w:p>
    <w:p w14:paraId="484CD17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------------------------------------------------   [2580]</w:t>
      </w:r>
    </w:p>
    <w:p w14:paraId="460DCED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-------------------</w:t>
      </w:r>
      <w:r>
        <w:rPr>
          <w:sz w:val="16"/>
        </w:rPr>
        <w:t>-------------------   [2585]</w:t>
      </w:r>
    </w:p>
    <w:p w14:paraId="1AC45EC1" w14:textId="77777777" w:rsidR="00000000" w:rsidRDefault="003C3F56">
      <w:pPr>
        <w:pStyle w:val="PlainText"/>
        <w:rPr>
          <w:sz w:val="16"/>
        </w:rPr>
      </w:pPr>
    </w:p>
    <w:p w14:paraId="7A73CD6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2950      2960      2970      2980      2990      3000]</w:t>
      </w:r>
    </w:p>
    <w:p w14:paraId="479AF61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1EDF3037" w14:textId="77777777" w:rsidR="00000000" w:rsidRDefault="003C3F56">
      <w:pPr>
        <w:pStyle w:val="PlainText"/>
        <w:rPr>
          <w:sz w:val="16"/>
        </w:rPr>
      </w:pPr>
    </w:p>
    <w:p w14:paraId="734964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CCACGGCTAGTGATCTCCTTTGAGCCCA</w:t>
      </w:r>
      <w:r>
        <w:rPr>
          <w:sz w:val="16"/>
        </w:rPr>
        <w:t>GCATTCCTGAGACTCCCCAGCATGTCCC---   [2781]</w:t>
      </w:r>
    </w:p>
    <w:p w14:paraId="619CB22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CCACGGCTGGTGATCTCTTATGAGCCCAGCACCCCCGAGCCTCCCCAGCAAGGCCC---   [2777]</w:t>
      </w:r>
    </w:p>
    <w:p w14:paraId="536A948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------------------------------------TGAGGTTCCCCAGCCAGCCCC---   [2617]</w:t>
      </w:r>
    </w:p>
    <w:p w14:paraId="3AD1A2A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CCTCA</w:t>
      </w:r>
      <w:r>
        <w:rPr>
          <w:sz w:val="16"/>
        </w:rPr>
        <w:t>CCTGGTCATCTCCTATGATCCCAGTGCCCTCGAGATTCCACAACCAGCCCC---   [2789]</w:t>
      </w:r>
    </w:p>
    <w:p w14:paraId="175A2B8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------------------------------------------------------------   [2615]</w:t>
      </w:r>
    </w:p>
    <w:p w14:paraId="79439BD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--------------------------------CCCTTACAGCTCCCTGGAAAGTCCC---   [2602]</w:t>
      </w:r>
    </w:p>
    <w:p w14:paraId="31BFBA1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at   </w:t>
      </w:r>
      <w:r>
        <w:rPr>
          <w:sz w:val="16"/>
        </w:rPr>
        <w:t xml:space="preserve">                 CCCACGACTCTTCATCTCTTACGAGCCCAGTACCCTCGAGGCTCCCCAGCAAGCACC---   [2772]</w:t>
      </w:r>
    </w:p>
    <w:p w14:paraId="2351E1F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CCACGCCTGGTCATTTCCTATGAGCCCAGCACCGTGGAGGAGCTGCGGCAAGCCCC---   [2714]</w:t>
      </w:r>
    </w:p>
    <w:p w14:paraId="1757692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-----------------------------------------------CGGCAG</w:t>
      </w:r>
      <w:r>
        <w:rPr>
          <w:sz w:val="16"/>
        </w:rPr>
        <w:t>CCCC---   [2611]</w:t>
      </w:r>
    </w:p>
    <w:p w14:paraId="0F69A02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CCTCGTCTGGTCATCTCCTATGAGCCCAGTGCCCTCACAGCTCCTCAGAAAATCAC---   [2694]</w:t>
      </w:r>
    </w:p>
    <w:p w14:paraId="6232181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CCTCGCCTGGTCATCTCCTATGAGCCCAGTGCCCTCATGGCTCCCCAGCAGGCGCC---   [2685]</w:t>
      </w:r>
    </w:p>
    <w:p w14:paraId="36D20F7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CCTCGCTTGCTCATCTCCTATGAGCCCAG</w:t>
      </w:r>
      <w:r>
        <w:rPr>
          <w:sz w:val="16"/>
        </w:rPr>
        <w:t>TACCCTAGAGATTCCACAACTAGCCCC---   [2779]</w:t>
      </w:r>
    </w:p>
    <w:p w14:paraId="33A8AA3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------------------------------------------------------------   [2581]</w:t>
      </w:r>
    </w:p>
    <w:p w14:paraId="6896D3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----------------------------------ATAGAGGCTCTGCAGCCAGCCCC---   [2611]</w:t>
      </w:r>
    </w:p>
    <w:p w14:paraId="7D322A5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---TCGC</w:t>
      </w:r>
      <w:r>
        <w:rPr>
          <w:sz w:val="16"/>
        </w:rPr>
        <w:t>CTGGTCATCTCCTATGAGACCAGCACCCTAGAGCCTCTCCAGGCGGCCCC---   [2645]</w:t>
      </w:r>
    </w:p>
    <w:p w14:paraId="088F366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---------------------------------CCTAGAGGCTCTGCAGCCAGCCTC---   [2619]</w:t>
      </w:r>
    </w:p>
    <w:p w14:paraId="7925FAE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CCTCGCCTGATCATCTCCTATGAGCCCAGCACCCTCGAGGTTACCCCGAAAGCCCC---   [2783]</w:t>
      </w:r>
    </w:p>
    <w:p w14:paraId="4118788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 xml:space="preserve">Cow    </w:t>
      </w:r>
      <w:r>
        <w:rPr>
          <w:sz w:val="16"/>
        </w:rPr>
        <w:t xml:space="preserve">                CCCTCGCCTGGTCATCTCCTATGAGCCCAGCACCCTCGAGGCCCCTCCGCGAGCTCC---   [2778]</w:t>
      </w:r>
    </w:p>
    <w:p w14:paraId="62D53E8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--------------------------------GCCTCGAGGCTCCCCGACAAGCCCC---   [2626]</w:t>
      </w:r>
    </w:p>
    <w:p w14:paraId="29CD305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-------------------------------------GAGGCTCCCCGGCAAGC</w:t>
      </w:r>
      <w:r>
        <w:rPr>
          <w:sz w:val="16"/>
        </w:rPr>
        <w:t>CCC---   [2636]</w:t>
      </w:r>
    </w:p>
    <w:p w14:paraId="3FC53FC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CCTCGGCTGGTCATCTCCTATGAGCCCAGCACGCTCGAGGCTCCCAAGAAAGCCCC---   [2808]</w:t>
      </w:r>
    </w:p>
    <w:p w14:paraId="0D2C363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CCCCGCCTGGTTATCTCCTACGAGCCCAGCACCCTCGAGGCTCCCCGGCGAGCCTC---   [2799]</w:t>
      </w:r>
    </w:p>
    <w:p w14:paraId="7427D68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CCTCGCCTGGTCATTTCATACGAGCCCAGC</w:t>
      </w:r>
      <w:r>
        <w:rPr>
          <w:sz w:val="16"/>
        </w:rPr>
        <w:t>ACCCTCGAGGCTCCCCGGCAAGCCCC---   [2743]</w:t>
      </w:r>
    </w:p>
    <w:p w14:paraId="375E0C5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CCTCGCCTGGTCATCTCGTACGAGCCCAGCACCCTCGAGACTCCCCGGCAAGTCCC---   [2786]</w:t>
      </w:r>
    </w:p>
    <w:p w14:paraId="2E0CB6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CCTCGCCTGGTCATCTCCTATGAGCCCAGCACCCCCGAGCCTCCCCCACAAGTCCC---   [2768]</w:t>
      </w:r>
    </w:p>
    <w:p w14:paraId="38CAFC3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CCTCGGC</w:t>
      </w:r>
      <w:r>
        <w:rPr>
          <w:sz w:val="16"/>
        </w:rPr>
        <w:t>TGGTCATCTCCTATGAGCCCAGCACCCTCGAGGCTCCCCGGCAGGCCCC---   [2762]</w:t>
      </w:r>
    </w:p>
    <w:p w14:paraId="5E3A095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CCTCGCCTGGTCATCTCCTATGAACCCAGCACCCTTGAGGCTCCCCAGCAAGCCCC---   [2746]</w:t>
      </w:r>
    </w:p>
    <w:p w14:paraId="73844BA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CCTCGCCTGGTCATCTCCTATGAGCCCAGTGCTCGTGAGACCCCCCAGCAAGCCCCCCT   [2683]</w:t>
      </w:r>
    </w:p>
    <w:p w14:paraId="35564C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</w:t>
      </w:r>
      <w:r>
        <w:rPr>
          <w:sz w:val="16"/>
        </w:rPr>
        <w:t>ar_Hedgehog    ------------------------------------------------------------   [2580]</w:t>
      </w:r>
    </w:p>
    <w:p w14:paraId="4AB67CA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--------------------------------------   [2585]</w:t>
      </w:r>
    </w:p>
    <w:p w14:paraId="55D9B025" w14:textId="77777777" w:rsidR="00000000" w:rsidRDefault="003C3F56">
      <w:pPr>
        <w:pStyle w:val="PlainText"/>
        <w:rPr>
          <w:sz w:val="16"/>
        </w:rPr>
      </w:pPr>
    </w:p>
    <w:p w14:paraId="1B47573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3010      3020      3030      3040      3050 </w:t>
      </w:r>
      <w:r>
        <w:rPr>
          <w:sz w:val="16"/>
        </w:rPr>
        <w:t xml:space="preserve">     3060]</w:t>
      </w:r>
    </w:p>
    <w:p w14:paraId="1AEA397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26AB6B90" w14:textId="77777777" w:rsidR="00000000" w:rsidRDefault="003C3F56">
      <w:pPr>
        <w:pStyle w:val="PlainText"/>
        <w:rPr>
          <w:sz w:val="16"/>
        </w:rPr>
      </w:pPr>
    </w:p>
    <w:p w14:paraId="194A4B4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AAATTTGCCAACGTCACTCAGGAGGAACTGCTCACCCTGCTCCAGCAAATGATCAAGTA   [2841]</w:t>
      </w:r>
    </w:p>
    <w:p w14:paraId="5236C61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AAATTCACCGGCCTCACTCAGGAGGAACTACTCACCTTGCTC</w:t>
      </w:r>
      <w:r>
        <w:rPr>
          <w:sz w:val="16"/>
        </w:rPr>
        <w:t>CAGCAAATGATCAAGTA   [2837]</w:t>
      </w:r>
    </w:p>
    <w:p w14:paraId="1A59943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GCACTCCGCAATCTCACACAAGAGCAACTGCTTGTCCAGGTGCAGAAGAGCATCCACCA   [2677]</w:t>
      </w:r>
    </w:p>
    <w:p w14:paraId="7998604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GCACCTAGCAACCTCACACAAGAGGAACTGCTTAGTGAGCTGCAGAGGGCCATCCGCTA   [2849]</w:t>
      </w:r>
    </w:p>
    <w:p w14:paraId="65B2F45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------CAACAACCTCACGC</w:t>
      </w:r>
      <w:r>
        <w:rPr>
          <w:sz w:val="16"/>
        </w:rPr>
        <w:t>AGGACAAACTGCTCACCAGGCTGCAGAAGGACATCCACTC   [2669]</w:t>
      </w:r>
    </w:p>
    <w:p w14:paraId="1D537D9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GAGCTCACCGATCTGACACAAGAGGAACTTTTGGCCCAGCTGCAGAAGGGCATCCACCA   [2662]</w:t>
      </w:r>
    </w:p>
    <w:p w14:paraId="27063C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GTGCTCACCAACCTCACCCGAGAAGAACTGCTGGCCCAGATACAGAGGAACATCCGCCA   [2832]</w:t>
      </w:r>
    </w:p>
    <w:p w14:paraId="355C7B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pybara            </w:t>
      </w:r>
      <w:r>
        <w:rPr>
          <w:sz w:val="16"/>
        </w:rPr>
        <w:t xml:space="preserve">   GGCACCCACCAACCTCAGCCAGGAGGAGCTGCTGGCTGGGCTGCAGAAGAGCATCCGCCA   [2774]</w:t>
      </w:r>
    </w:p>
    <w:p w14:paraId="37F3616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GCACCCAGCAACCTTACCCAGGAGGAGCTGCTGGCTTGGCTGCAGAAGAGTATCCAACA   [2671]</w:t>
      </w:r>
    </w:p>
    <w:p w14:paraId="0EECDF9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GCACTCACCAACCTCACACAAGAGGAACTGCTTGCCCAGTTGCAAAAGGGCATCCACTA   [275</w:t>
      </w:r>
      <w:r>
        <w:rPr>
          <w:sz w:val="16"/>
        </w:rPr>
        <w:t>4]</w:t>
      </w:r>
    </w:p>
    <w:p w14:paraId="3049C9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GCACTCACCCACCTCACACAAGAAGAACTGCTTGCTCAACTGCAGAAAGGCATCCGCCA   [2745]</w:t>
      </w:r>
    </w:p>
    <w:p w14:paraId="19C3BE5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ACACCTGCCAACCTCACACAAGAGGAACTGCTTAGTGAGCTGCAGAGGAGCATGAGCTA   [2839]</w:t>
      </w:r>
    </w:p>
    <w:p w14:paraId="056ADC9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----CCCACCAACCTTACACAGGAGGAACTGCTCAGTGAGCTGG</w:t>
      </w:r>
      <w:r>
        <w:rPr>
          <w:sz w:val="16"/>
        </w:rPr>
        <w:t>AGAGAAGCATGAGCTA   [2637]</w:t>
      </w:r>
    </w:p>
    <w:p w14:paraId="6F9D48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GCACCAACCAACCTCACACAAGAGGAACTGCTCAGTGAACTGCAGACAAGCATGAGCTA   [2671]</w:t>
      </w:r>
    </w:p>
    <w:p w14:paraId="7FF0409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GCACCCACCAACCTCACACAAGAGGAGCTGCTCAGTGAGCTGCAGACCAGCATGAGCTA   [2705]</w:t>
      </w:r>
    </w:p>
    <w:p w14:paraId="3EEA7CF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GCACCCACCAACCTCACGGA</w:t>
      </w:r>
      <w:r>
        <w:rPr>
          <w:sz w:val="16"/>
        </w:rPr>
        <w:t>AGAAGAAATGCTCAGTGAGCTGCAGACAAGCATGAGCTA   [2679]</w:t>
      </w:r>
    </w:p>
    <w:p w14:paraId="44C87AF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GGCACTCAGGAACCTCACACTAGAGGAACTCATTGAGGGGCTGCACAATAGTCTCCGCCA   [2843]</w:t>
      </w:r>
    </w:p>
    <w:p w14:paraId="5A22969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GCAGTCACGAACCTCACACTAGAGGAAATCATCGCAGGGCTGCAGGATGGCCTTCGCCA   [2838]</w:t>
      </w:r>
    </w:p>
    <w:p w14:paraId="7BF833E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ippo                </w:t>
      </w:r>
      <w:r>
        <w:rPr>
          <w:sz w:val="16"/>
        </w:rPr>
        <w:t xml:space="preserve">  AGCACTCAAGAACCTCACGCTAGAGGAACTCATTGCAGGTCTGCAGAACGGCCTCCACCA   [2686]</w:t>
      </w:r>
    </w:p>
    <w:p w14:paraId="7BEB702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GCACTCATGAACCTCACGCTAGAGGAACTCATTGCAGGGTTGCAGAACGGCCTCCGCCA   [2696]</w:t>
      </w:r>
    </w:p>
    <w:p w14:paraId="123B004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GGCACTCACCAACCTCACACAAGAGGAACTGCTTGCTCGGCTGCAGGAGGGCATCCGCTA   [2868</w:t>
      </w:r>
      <w:r>
        <w:rPr>
          <w:sz w:val="16"/>
        </w:rPr>
        <w:t>]</w:t>
      </w:r>
    </w:p>
    <w:p w14:paraId="7C85A75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GCACTCACCGACCTCACACCAGAGGAACTGCTTGCCCGGCTGCAGAAGGACATCCGCCA   [2859]</w:t>
      </w:r>
    </w:p>
    <w:p w14:paraId="2E71736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GCACTCACCAACCTCACAAAAGAGGAAATGCTTGCCCGGCTGCAGAAGGGCATCCGCCA   [2803]</w:t>
      </w:r>
    </w:p>
    <w:p w14:paraId="5164CBE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GGCCCTCACCAACCTCACCCGGGAGGAACTGCTTGCCCGCCTGCA</w:t>
      </w:r>
      <w:r>
        <w:rPr>
          <w:sz w:val="16"/>
        </w:rPr>
        <w:t>GAAGGGCATCCGCCA   [2846]</w:t>
      </w:r>
    </w:p>
    <w:p w14:paraId="22EFFB9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GCACTCACCAGCCTCTCAGAAGAGGAACTGCTTGCCTGGCTGCAAAGGGGCCTCCGCCA   [2828]</w:t>
      </w:r>
    </w:p>
    <w:p w14:paraId="6B93CE6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ACACTCACCAACCTCACACAGGAGGAACTGCTTGCCTGGCTGCAGAGGGGCCTCCGCTA   [2822]</w:t>
      </w:r>
    </w:p>
    <w:p w14:paraId="206263F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GGCATTCACCAACCTCACGCAA</w:t>
      </w:r>
      <w:r>
        <w:rPr>
          <w:sz w:val="16"/>
        </w:rPr>
        <w:t>GAGGAGCTGCTCGCCTGGCTGCAGAAAGGCATCCACCA   [2806]</w:t>
      </w:r>
    </w:p>
    <w:p w14:paraId="79A1E20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GCATTTGACAGCCTCACCCAGGAGGAGCTGCTCACCCATCTGCAGGAGGGCATCCGCCA   [2743]</w:t>
      </w:r>
    </w:p>
    <w:p w14:paraId="526A1F6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------------------------------------------------   [2580]</w:t>
      </w:r>
    </w:p>
    <w:p w14:paraId="4C44B1F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Golden_Mole           </w:t>
      </w:r>
      <w:r>
        <w:rPr>
          <w:sz w:val="16"/>
        </w:rPr>
        <w:t xml:space="preserve"> ------------------------------------------------------------   [2585]</w:t>
      </w:r>
    </w:p>
    <w:p w14:paraId="026C96B2" w14:textId="77777777" w:rsidR="00000000" w:rsidRDefault="003C3F56">
      <w:pPr>
        <w:pStyle w:val="PlainText"/>
        <w:rPr>
          <w:sz w:val="16"/>
        </w:rPr>
      </w:pPr>
    </w:p>
    <w:p w14:paraId="1ADDDA1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3070      3080      3090      3100      3110      3120]</w:t>
      </w:r>
    </w:p>
    <w:p w14:paraId="4C04A3B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690A4C0B" w14:textId="77777777" w:rsidR="00000000" w:rsidRDefault="003C3F56">
      <w:pPr>
        <w:pStyle w:val="PlainText"/>
        <w:rPr>
          <w:sz w:val="16"/>
        </w:rPr>
      </w:pPr>
    </w:p>
    <w:p w14:paraId="4B143FA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Opossum   </w:t>
      </w:r>
      <w:r>
        <w:rPr>
          <w:sz w:val="16"/>
        </w:rPr>
        <w:t xml:space="preserve">             CCAGGTACTGGAGGGCAATGTGGGTTACCTAAGAGTTGACTACATCCCTGGCCAGGAGGT   [2901]</w:t>
      </w:r>
    </w:p>
    <w:p w14:paraId="62DAB49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CAGGTACTGGAGGGTAATGTGGGTTACCTGAGAGTGGACTACATCCCTGGCCAGGAGGT   [2897]</w:t>
      </w:r>
    </w:p>
    <w:p w14:paraId="7B4F1DA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GAGATTCTAGAAGGCAACGTGGGCTACTTACGCATGGATGACATCCCAGGTCAGGA</w:t>
      </w:r>
      <w:r>
        <w:rPr>
          <w:sz w:val="16"/>
        </w:rPr>
        <w:t>GGT   [2737]</w:t>
      </w:r>
    </w:p>
    <w:p w14:paraId="2530B7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CAGGTTCTGGCGGCCAATGTGGGCTACCTGGGGAGGGATAACCTCCCCGGTCAGGAGGT   [2909]</w:t>
      </w:r>
    </w:p>
    <w:p w14:paraId="590444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GAGGTTCTGGAAGGCAATGTGGCCTACCTGCGTGTGGACGACATCCTGGGCCAGGAGCA   [2729]</w:t>
      </w:r>
    </w:p>
    <w:p w14:paraId="13D58F2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GAGGTTCTGGAAGGCAATGTGGGCTACCTGCGT</w:t>
      </w:r>
      <w:r>
        <w:rPr>
          <w:sz w:val="16"/>
        </w:rPr>
        <w:t>GTGGACAACATCCCAGGCCAGGAGGT   [2722]</w:t>
      </w:r>
    </w:p>
    <w:p w14:paraId="02E13DC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GAGGTTCTTGAGGGCAACGTGGGCTACCTACGAGTGGACGACCTCCCTGGCCAAGAGGT   [2892]</w:t>
      </w:r>
    </w:p>
    <w:p w14:paraId="160B019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GAGGTCCTGGAGGGCAACGTGGGCTACCTGCGCGTGGACGACCTCCCCAGCCAGGAGGT   [2834]</w:t>
      </w:r>
    </w:p>
    <w:p w14:paraId="3F4998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GAGATCCTGG</w:t>
      </w:r>
      <w:r>
        <w:rPr>
          <w:sz w:val="16"/>
        </w:rPr>
        <w:t>AACACAATGTGGGCTACCTGCGGGTGGATGACCTCCCGGGCCAGGAGGT   [2731]</w:t>
      </w:r>
    </w:p>
    <w:p w14:paraId="055D64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GACATCCTGGAGAGCAATGTGGGCTACCTGCGGGTGGATGACATACCGAGCCAGGAGGT   [2814]</w:t>
      </w:r>
    </w:p>
    <w:p w14:paraId="6ADB012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GATGTTCTGGAGGGCAATGTGGGCTACCTGCGAGTGGACGACATCCCGAATCAGGAAGT   [2805]</w:t>
      </w:r>
    </w:p>
    <w:p w14:paraId="6EC807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Aardvark   </w:t>
      </w:r>
      <w:r>
        <w:rPr>
          <w:sz w:val="16"/>
        </w:rPr>
        <w:t xml:space="preserve">            CCAGGTTCTGGAGGGCAATGTGGGCTACCTACGAGTAGACAGCATCCCAGGCCAGGAAGT   [2899]</w:t>
      </w:r>
    </w:p>
    <w:p w14:paraId="0AC99EE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AGGATTCTGGATGGTAATGTGGGCTACTTGCAGATAGACAACATCCCAGGCCAGGAGGT   [2697]</w:t>
      </w:r>
    </w:p>
    <w:p w14:paraId="73E2AAC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CAAGGTTCTGGAGGGCAACGTGGGTTACCTGCGGGTAGACAACATTCCGGGTCAAGAT</w:t>
      </w:r>
      <w:r>
        <w:rPr>
          <w:sz w:val="16"/>
        </w:rPr>
        <w:t>GT   [2731]</w:t>
      </w:r>
    </w:p>
    <w:p w14:paraId="59BDCB5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AAGGTTCTGGATGGCAATGTGGGCTACCTGCGGGTAGACAACATCCCTGGCCAGGAGGT   [2765]</w:t>
      </w:r>
    </w:p>
    <w:p w14:paraId="612D993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AAGGTTCTGGAGGGCAACGTGGGCTACCTGCGGGTAGACAACATCCCAGGCCAGGAGGT   [2739]</w:t>
      </w:r>
    </w:p>
    <w:p w14:paraId="2D5B0AE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GAGGTTCTGGAAGGCAATGTGGGCTACCTGCGGG</w:t>
      </w:r>
      <w:r>
        <w:rPr>
          <w:sz w:val="16"/>
        </w:rPr>
        <w:t>TGGACGACATCCCAGGCCAGGAGGT   [2903]</w:t>
      </w:r>
    </w:p>
    <w:p w14:paraId="18BDFD7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GAGATTCTGGAAGGCAATGTGGGCTACCTGCGGGTGGACGACATCCCGGGCCAGGAGGT   [2898]</w:t>
      </w:r>
    </w:p>
    <w:p w14:paraId="4BB06A0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GAGGTTCTGGAAGGCAACGTGGGCTACCTGCGGGTGGACGACATCCCAGGCCAGGAGGT   [2746]</w:t>
      </w:r>
    </w:p>
    <w:p w14:paraId="49E0A58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GAGGTTCTGGA</w:t>
      </w:r>
      <w:r>
        <w:rPr>
          <w:sz w:val="16"/>
        </w:rPr>
        <w:t>AGGCAATGTGGGCTACCTGCGGGTGGACGACATCCCGGGCCAGGAGGT   [2756]</w:t>
      </w:r>
    </w:p>
    <w:p w14:paraId="4A3ADFB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Horse                  TGACATTCTGGAGGGCGACGTGGGCTACTTGCGAGTGGACAACATCCCGGGCCAGGAGGT   [2928]</w:t>
      </w:r>
    </w:p>
    <w:p w14:paraId="4FA6629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GACATTCTGGAGGGCAATGTGGGCTACCTGCGGGTGGACGACATCCCGGGCCAGGAGGT   [2919]</w:t>
      </w:r>
    </w:p>
    <w:p w14:paraId="3D217AF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t         </w:t>
      </w:r>
      <w:r>
        <w:rPr>
          <w:sz w:val="16"/>
        </w:rPr>
        <w:t xml:space="preserve">           CGAGGTTCTGGAGGGCAATGTGGGCTACCTGCGTGTGGACGACATCCCAAGCCAGGAGGT   [2863]</w:t>
      </w:r>
    </w:p>
    <w:p w14:paraId="487771C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GAGGTGCTGGAGGGCAACGTGGGCTACCTGCGCGTGGATGACATCCCCGGCCAGGAGGT   [2906]</w:t>
      </w:r>
    </w:p>
    <w:p w14:paraId="2955D36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GAGGTTCTGGAGGGTAATGTGGGCTACCTGCGGGTGGACAGCGTCCCGGGCCAGGAGG</w:t>
      </w:r>
      <w:r>
        <w:rPr>
          <w:sz w:val="16"/>
        </w:rPr>
        <w:t>T   [2888]</w:t>
      </w:r>
    </w:p>
    <w:p w14:paraId="5C9B57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GAGGTTCTGGAGGGCAATGTGGGCTACTTGCGGGTAGACGACATCCCTGGCCAAGAGGT   [2882]</w:t>
      </w:r>
    </w:p>
    <w:p w14:paraId="4E862CB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GAGGTCCTGGAGGGCAACGTGGGCTACCTTCGGGTAGATGATCTCCCCGGCCAGGAAGT   [2866]</w:t>
      </w:r>
    </w:p>
    <w:p w14:paraId="0C6D951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GAGGTCCTGGAGGGCAATGTGGGCTACCTGCGACT</w:t>
      </w:r>
      <w:r>
        <w:rPr>
          <w:sz w:val="16"/>
        </w:rPr>
        <w:t>GGACGACCTCCCAAACCAGGAGGT   [2803]</w:t>
      </w:r>
    </w:p>
    <w:p w14:paraId="62FD407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------------------------------------------------   [2580]</w:t>
      </w:r>
    </w:p>
    <w:p w14:paraId="289ED60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--------------------------------------   [2585]</w:t>
      </w:r>
    </w:p>
    <w:p w14:paraId="70864267" w14:textId="77777777" w:rsidR="00000000" w:rsidRDefault="003C3F56">
      <w:pPr>
        <w:pStyle w:val="PlainText"/>
        <w:rPr>
          <w:sz w:val="16"/>
        </w:rPr>
      </w:pPr>
    </w:p>
    <w:p w14:paraId="69AE648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313</w:t>
      </w:r>
      <w:r>
        <w:rPr>
          <w:sz w:val="16"/>
        </w:rPr>
        <w:t>0      3140      3150      3160      3170      3180]</w:t>
      </w:r>
    </w:p>
    <w:p w14:paraId="6253534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31AF9D05" w14:textId="77777777" w:rsidR="00000000" w:rsidRDefault="003C3F56">
      <w:pPr>
        <w:pStyle w:val="PlainText"/>
        <w:rPr>
          <w:sz w:val="16"/>
        </w:rPr>
      </w:pPr>
    </w:p>
    <w:p w14:paraId="39279FC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GGTAGAGAAAGTCGGGGAGTTCTTGGTGAATAACATCTGGAAAAAGCTCATGGGGACCTC   [2961]</w:t>
      </w:r>
    </w:p>
    <w:p w14:paraId="402A9D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G</w:t>
      </w:r>
      <w:r>
        <w:rPr>
          <w:sz w:val="16"/>
        </w:rPr>
        <w:t>GTAGAGAAAGTCGGGGAGTTCCTGGTGAATGATGTCTGGAAGAAGCTCATGGGGACCTC   [2957]</w:t>
      </w:r>
    </w:p>
    <w:p w14:paraId="3DED92E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GGTGAGCAAGCTGGGAGGTTTCCTGGCTGCCAGCGTCTGGACAAAGCTCATGGGTACCTC   [2797]</w:t>
      </w:r>
    </w:p>
    <w:p w14:paraId="5E2AC12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GGTGACCATACTGGGGGCTCTCCTGGTGGCCAATGTCTGGGGGAAGCTCATAGCCACCTC   [2969]</w:t>
      </w:r>
    </w:p>
    <w:p w14:paraId="2941B9D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</w:t>
      </w:r>
      <w:r>
        <w:rPr>
          <w:sz w:val="16"/>
        </w:rPr>
        <w:t>loth                  GATGAGCCAGCTGGGGGGCATCCTAGGGGCTGAGGCCTGGAAGGAGCTGACCAAGACCTC   [2789]</w:t>
      </w:r>
    </w:p>
    <w:p w14:paraId="5982FC1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GCTGAGCGAGCTGGGGGACTTCCTGGTGGCCCACATCTGGCAGAAGCTCATGGGCACCTC   [2782]</w:t>
      </w:r>
    </w:p>
    <w:p w14:paraId="110DE4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CTGAGCGAGCTGGGGGAGTTCTTAGTGAGCCATGTGTGGAGGCAGCT</w:t>
      </w:r>
      <w:r>
        <w:rPr>
          <w:sz w:val="16"/>
        </w:rPr>
        <w:t>CATGAGCACCTC   [2952]</w:t>
      </w:r>
    </w:p>
    <w:p w14:paraId="5D0EB21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GCTAAGCAGGCTGGGTACCCTCCTGATGACCAATGTGTGGAAGCAGCTCATGGGCACCTC   [2894]</w:t>
      </w:r>
    </w:p>
    <w:p w14:paraId="17D3B3C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GCTGAGCAAGCTGGGCGGGTTCCTGGTGGCCCATGTCTGGGGGCAACTCATGGGCACCTC   [2791]</w:t>
      </w:r>
    </w:p>
    <w:p w14:paraId="2FA426A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GGTGAGCAAACTGGGGGACTTCCTG</w:t>
      </w:r>
      <w:r>
        <w:rPr>
          <w:sz w:val="16"/>
        </w:rPr>
        <w:t>GTGGCCAATATCTGGAGGAAGCTCCTAGGCACCTC   [2874]</w:t>
      </w:r>
    </w:p>
    <w:p w14:paraId="476B438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GTGAGCAAGCTGGGGGGCTTCTTAGTGGAAAATATCTGGAGAAAGCTTATGGGCACCTC   [2865]</w:t>
      </w:r>
    </w:p>
    <w:p w14:paraId="7909BB9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CTGAGCCAGCTGGAGGACTTCCTGGTACCCCACGTGTGGAGGCAGCTCATGGGCTCCTC   [2959]</w:t>
      </w:r>
    </w:p>
    <w:p w14:paraId="056DDF1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C</w:t>
      </w:r>
      <w:r>
        <w:rPr>
          <w:sz w:val="16"/>
        </w:rPr>
        <w:t>TGAGCCGACTAGGGGCCTTCCTGGTGGCCCATGTCTGGAGACAGCTCATGGGCACCTC   [2757]</w:t>
      </w:r>
    </w:p>
    <w:p w14:paraId="6313D2A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GCTGAACCAGCTGGGGGGCTTCCTGGTGACTCATGTGTGGAAGCAGCTCATGGGCTCCTC   [2791]</w:t>
      </w:r>
    </w:p>
    <w:p w14:paraId="0A8599C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GCTGAGCCGTCTGGGGGGCTTCCTGGTGACTCACATCTGGAAGCAGCTCATGGGCTCCTC   [2825]</w:t>
      </w:r>
    </w:p>
    <w:p w14:paraId="42692E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</w:t>
      </w:r>
      <w:r>
        <w:rPr>
          <w:sz w:val="16"/>
        </w:rPr>
        <w:t>ephant               GCTGAACCAGCTGGGGGCCTTCCTGGTGACTCACGTCTGGAAGCAGCTTATGGGCTCCTC   [2799]</w:t>
      </w:r>
    </w:p>
    <w:p w14:paraId="5837269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GATGAACAAGCTGGGGAGCTTCCTGGTAGTCAACGTCTGGGAAAAGCTAATGGGCACCTC   [2963]</w:t>
      </w:r>
    </w:p>
    <w:p w14:paraId="56CFDD3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GATGAGCAAGCTGAGGAGCTTCCTGGTGGCCAACGTCTGGAGGAAGCTC</w:t>
      </w:r>
      <w:r>
        <w:rPr>
          <w:sz w:val="16"/>
        </w:rPr>
        <w:t>GTGAACACGTC   [2958]</w:t>
      </w:r>
    </w:p>
    <w:p w14:paraId="7F679F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ATGAGCAAGCTGAGGAGCTTCCTGGTGGCCAACGTCTGGAGGAAGCTCATGGGCACCTC   [2806]</w:t>
      </w:r>
    </w:p>
    <w:p w14:paraId="4569E3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GATGAGCAAGCTGAGGAGCTTCCTGGTGGCCAACGTCTGGAGGAAGCTCATGGGCACCTC   [2816]</w:t>
      </w:r>
    </w:p>
    <w:p w14:paraId="0A46746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GGTGAGCAAGCTGGGGGGCTTCCTGG</w:t>
      </w:r>
      <w:r>
        <w:rPr>
          <w:sz w:val="16"/>
        </w:rPr>
        <w:t>TGGACAATGTCTGGAGGAAGCTCATGGGCACCTC   [2988]</w:t>
      </w:r>
    </w:p>
    <w:p w14:paraId="4BEBBE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GTGAGCAAGCTGGGGGACTTCCTGGTGGCCAACATCTGGAGGAAGCTCCTGGACACCTC   [2979]</w:t>
      </w:r>
    </w:p>
    <w:p w14:paraId="2E019B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GGTGAGCAAGCTGGGGGGCTTCCTGGTGGCCAGCGTCTGGAGGAAGCTCATGGGCACCTC   [2923]</w:t>
      </w:r>
    </w:p>
    <w:p w14:paraId="0EC4B45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GGT</w:t>
      </w:r>
      <w:r>
        <w:rPr>
          <w:sz w:val="16"/>
        </w:rPr>
        <w:t>GGACAAGCTGGGCAGCTTCCTTGTGGCCAGCATCTGGAGGAAGCTCATGGGCACCTC   [2966]</w:t>
      </w:r>
    </w:p>
    <w:p w14:paraId="2B4745A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GCTGAGCATGATGGGGGAGTTCCTGGTGGCCCACGTGTGGGGGAATCTCATGGGCACCTC   [2948]</w:t>
      </w:r>
    </w:p>
    <w:p w14:paraId="6847B53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GCTGAGCAAGCTGGGGGCTTTCCTGGTGGCCCACGTCTGGGGGAAGCTCATGGGCACCTC   [2942]</w:t>
      </w:r>
    </w:p>
    <w:p w14:paraId="21FEE20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</w:t>
      </w:r>
      <w:r>
        <w:rPr>
          <w:sz w:val="16"/>
        </w:rPr>
        <w:t>ing_Lemur           GCTAAGCAAGCTGGGGGAGTTCCTGGTAGCCCACATCTGGAGCAAGCTCATAGACACCTC   [2926]</w:t>
      </w:r>
    </w:p>
    <w:p w14:paraId="4A312BF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GCTGAACCAGCTGGGGGCGTTCCTGGTGACCCACGTCTGGATGAAGCTCATGGGCACCTC   [2863]</w:t>
      </w:r>
    </w:p>
    <w:p w14:paraId="5B704FE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--------------------------------------</w:t>
      </w:r>
      <w:r>
        <w:rPr>
          <w:sz w:val="16"/>
        </w:rPr>
        <w:t>----------   [2580]</w:t>
      </w:r>
    </w:p>
    <w:p w14:paraId="7EB68B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--------------------------------------   [2585]</w:t>
      </w:r>
    </w:p>
    <w:p w14:paraId="3C1D9EAC" w14:textId="77777777" w:rsidR="00000000" w:rsidRDefault="003C3F56">
      <w:pPr>
        <w:pStyle w:val="PlainText"/>
        <w:rPr>
          <w:sz w:val="16"/>
        </w:rPr>
      </w:pPr>
    </w:p>
    <w:p w14:paraId="575D01A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3190      3200      3210      3220      3230      3240]</w:t>
      </w:r>
    </w:p>
    <w:p w14:paraId="261637D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.         .         . </w:t>
      </w:r>
      <w:r>
        <w:rPr>
          <w:sz w:val="16"/>
        </w:rPr>
        <w:t xml:space="preserve">        .         .         .]</w:t>
      </w:r>
    </w:p>
    <w:p w14:paraId="3D6925D2" w14:textId="77777777" w:rsidR="00000000" w:rsidRDefault="003C3F56">
      <w:pPr>
        <w:pStyle w:val="PlainText"/>
        <w:rPr>
          <w:sz w:val="16"/>
        </w:rPr>
      </w:pPr>
    </w:p>
    <w:p w14:paraId="05DCC6A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GCTCTGGTGTTGGATCTCCAGCACAGCTCAGGGGGTGAAGTTTCAGGAATTCCCTTTGT   [3021]</w:t>
      </w:r>
    </w:p>
    <w:p w14:paraId="01BDB49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TCTCTGGTGTTGGATCTCCAGCACAGCACGGGAGGCGAAGTTTCAGGAATCCCGTTTGT   [3017]</w:t>
      </w:r>
    </w:p>
    <w:p w14:paraId="65C58FA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GCCCTGGTGCTGGA</w:t>
      </w:r>
      <w:r>
        <w:rPr>
          <w:sz w:val="16"/>
        </w:rPr>
        <w:t>CCTCCGCCACTGCACTGGGGGCCACGTTTCTGGCGTCCCGTATCT   [2857]</w:t>
      </w:r>
    </w:p>
    <w:p w14:paraId="67248CC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CCCTTGGTGCTGGACCTCCGACACTGCACTGGGGGCCATGTCTCTGGGATCCCCTACGT   [3029]</w:t>
      </w:r>
    </w:p>
    <w:p w14:paraId="003984F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GGCCTTGGTGCTGGATCTCCGGCACTGTACTGGGGGGCACGTCTCGGGCATCCCCTACAT   [2849]</w:t>
      </w:r>
    </w:p>
    <w:p w14:paraId="39AF977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Pangolin       </w:t>
      </w:r>
      <w:r>
        <w:rPr>
          <w:sz w:val="16"/>
        </w:rPr>
        <w:t xml:space="preserve">        TGCCTTGGTGCTGGACCTCCGGCACTGCACTACGGGCCATGTGTCTGGCATCCCCTATGT   [2842]</w:t>
      </w:r>
    </w:p>
    <w:p w14:paraId="20522A2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TCCTTGGTGCTAGATCTCCGGCACTGCTCTGGCGGCCACTTCTCTGGGATCCCTTATGT   [3012]</w:t>
      </w:r>
    </w:p>
    <w:p w14:paraId="0B285A2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pybara               CGCCCTGGTGCTGGATCTCCGGCAGTGCCCCAGCGGCCACGTCTCTGGCATCCCCTACAT  </w:t>
      </w:r>
      <w:r>
        <w:rPr>
          <w:sz w:val="16"/>
        </w:rPr>
        <w:t xml:space="preserve"> [2954]</w:t>
      </w:r>
    </w:p>
    <w:p w14:paraId="2616B22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GCCCTGGTGCTGGATCTGCGGCACTGCACGGGGGGCCACGTCTCTGGCATCCCCTACGT   [2851]</w:t>
      </w:r>
    </w:p>
    <w:p w14:paraId="4FBC656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GCCTTGGTGCTAGACCTCCGACACTGCACTGGAGGCCATGTTTCTGGCATCCCCTATGT   [2934]</w:t>
      </w:r>
    </w:p>
    <w:p w14:paraId="098B940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GCCTTGGTGCTAGACCTCCGACACTGCACTGGGGGCCA</w:t>
      </w:r>
      <w:r>
        <w:rPr>
          <w:sz w:val="16"/>
        </w:rPr>
        <w:t>CGTTTCCGGCATCCCCTATGT   [2925]</w:t>
      </w:r>
    </w:p>
    <w:p w14:paraId="4AB9FE4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GCATTGGTGTTGGACCTGCGGTACTGCACAGGAGGCCATGTCTCCAGCATCCCTTACTT   [3019]</w:t>
      </w:r>
    </w:p>
    <w:p w14:paraId="5C5C8C5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GCTTTGGTGTTGGACCTGCGGCAGTGCACAGGAGGCCATGTTTCCAGCATCCCTTACCT   [2817]</w:t>
      </w:r>
    </w:p>
    <w:p w14:paraId="65808EF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GCCTTAGTGCTGGAC</w:t>
      </w:r>
      <w:r>
        <w:rPr>
          <w:sz w:val="16"/>
        </w:rPr>
        <w:t>CTAAGGCACTGCACGGGGGGCCATGTCTCCAGTATCCCTTACCT   [2851]</w:t>
      </w:r>
    </w:p>
    <w:p w14:paraId="0FF97DC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GCCTTAGTCCTGGACCTGCGGCACTGTATGGGTGGCCATGTCTCCAGCATCCCTTACAT   [2885]</w:t>
      </w:r>
    </w:p>
    <w:p w14:paraId="715A681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GCCTTAGTGCTGGACCTGCGACACTGCACAGGGGGCCATGTCTCCAGCATCCCTTACCT   [2859]</w:t>
      </w:r>
    </w:p>
    <w:p w14:paraId="345955A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Pig             </w:t>
      </w:r>
      <w:r>
        <w:rPr>
          <w:sz w:val="16"/>
        </w:rPr>
        <w:t xml:space="preserve">       TGCCTTGGTGCTAGACCTCCGGCACTGCACCAGGGGCCACGTTTCTGGCATCCCCTATGT   [3023]</w:t>
      </w:r>
    </w:p>
    <w:p w14:paraId="6237291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GCCTTGGTGCTGGACCTCCGGCACTGCACTGGGGGACACGTGTCTGGCATCCCCTATGT   [3018]</w:t>
      </w:r>
    </w:p>
    <w:p w14:paraId="7930B0F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ippo                  TGCATTGGTGCTGGACCTCCGCCACTGCACTGGGGGACGCATTTCTGGCATCCCCTATGT   </w:t>
      </w:r>
      <w:r>
        <w:rPr>
          <w:sz w:val="16"/>
        </w:rPr>
        <w:t>[2866]</w:t>
      </w:r>
    </w:p>
    <w:p w14:paraId="5C01205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GCCTTGGTGCTGGACCTCCGTCACTGCACTGGGGGCCAAATTTCTGGCATACCCTACGT   [2876]</w:t>
      </w:r>
    </w:p>
    <w:p w14:paraId="324256C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GCCTTGGTGCTGGACCTCCGGCACTGCACTGGGGGCCACGTTTCCGGCATCCCCTATAT   [3048]</w:t>
      </w:r>
    </w:p>
    <w:p w14:paraId="36084B2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GCCTTGGTGCTGGACCTCCGGCACTGCACTGGAGGCCAT</w:t>
      </w:r>
      <w:r>
        <w:rPr>
          <w:sz w:val="16"/>
        </w:rPr>
        <w:t>GTTTCCGGCATCCCCTACAT   [3039]</w:t>
      </w:r>
    </w:p>
    <w:p w14:paraId="7738648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GCCTTGGTGCTGGACCTCCGGCACTGCACCGGGGGCCACGTTTCCGGCATCCCCTATGT   [2983]</w:t>
      </w:r>
    </w:p>
    <w:p w14:paraId="497623F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Dog                    TGCCCTGGTGCTGGACCTCCGGCACTGCACGGGCGGCCACATTTCTGGCATCCCCTACGT   [3026]</w:t>
      </w:r>
    </w:p>
    <w:p w14:paraId="544F14D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GCCTTAGTGCTGGATC</w:t>
      </w:r>
      <w:r>
        <w:rPr>
          <w:sz w:val="16"/>
        </w:rPr>
        <w:t>TCCGGCACTGCACAGGAGGCCAGGTCTCTGGCATTCCCTACAT   [3008]</w:t>
      </w:r>
    </w:p>
    <w:p w14:paraId="78DF994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GCCCTGGTGCTGGATCTGCGGCACTGTACCGGGGGCCAGGTATCCGGCATTCCCTACGT   [3002]</w:t>
      </w:r>
    </w:p>
    <w:p w14:paraId="3509225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GCCTTGGTGCTAGATCTCCGCCACTGCACTGGGGGCCAGGTCTCCGGCATTCCCTACAT   [2986]</w:t>
      </w:r>
    </w:p>
    <w:p w14:paraId="3A768DA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Tree_Shrew       </w:t>
      </w:r>
      <w:r>
        <w:rPr>
          <w:sz w:val="16"/>
        </w:rPr>
        <w:t xml:space="preserve">      GGCCTTGGTGCTGGACCTCCGACACTGCACTAGGGGCCACGTCTCCGGCATCCCCTACGT   [2923]</w:t>
      </w:r>
    </w:p>
    <w:p w14:paraId="71257F7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------------------------------------------------   [2580]</w:t>
      </w:r>
    </w:p>
    <w:p w14:paraId="469891E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--------------------------------------   [</w:t>
      </w:r>
      <w:r>
        <w:rPr>
          <w:sz w:val="16"/>
        </w:rPr>
        <w:t>2585]</w:t>
      </w:r>
    </w:p>
    <w:p w14:paraId="66218336" w14:textId="77777777" w:rsidR="00000000" w:rsidRDefault="003C3F56">
      <w:pPr>
        <w:pStyle w:val="PlainText"/>
        <w:rPr>
          <w:sz w:val="16"/>
        </w:rPr>
      </w:pPr>
    </w:p>
    <w:p w14:paraId="2EB38EF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3250      3260      3270      3280      3290      3300]</w:t>
      </w:r>
    </w:p>
    <w:p w14:paraId="3980D6E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1EC20E3A" w14:textId="77777777" w:rsidR="00000000" w:rsidRDefault="003C3F56">
      <w:pPr>
        <w:pStyle w:val="PlainText"/>
        <w:rPr>
          <w:sz w:val="16"/>
        </w:rPr>
      </w:pPr>
    </w:p>
    <w:p w14:paraId="15A88F8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ATTTCCTACCTACACCAGGGGGATAT-CGTGCTGCACATAGACACAGTTTA</w:t>
      </w:r>
      <w:r>
        <w:rPr>
          <w:sz w:val="16"/>
        </w:rPr>
        <w:t>TGACCGGC   [3080]</w:t>
      </w:r>
    </w:p>
    <w:p w14:paraId="7E96FA5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ATTTCCTACCTACACCAGGGGGATAA-TCTGCTGCATGTAGACACAGTTTATGACCGGC   [3076]</w:t>
      </w:r>
    </w:p>
    <w:p w14:paraId="010DF23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GTCTCTTACCTGCACTCAGGGAACAC-GGTCCTGCATGTGGACACCATCTATGACAGAC   [2916]</w:t>
      </w:r>
    </w:p>
    <w:p w14:paraId="0F10B93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ATCTCCTACCTGTACCCAGGAAACAC-G</w:t>
      </w:r>
      <w:r>
        <w:rPr>
          <w:sz w:val="16"/>
        </w:rPr>
        <w:t>GTCCTGCATATGGACACCATCTATGACCGCC   [3088]</w:t>
      </w:r>
    </w:p>
    <w:p w14:paraId="0F9D1E3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GTCTCTTACCTGCACCCTGGAAACTC-AGTCCTGCACGTGGACACCATCTACAACCGTC   [2908]</w:t>
      </w:r>
    </w:p>
    <w:p w14:paraId="199BDBD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ATCTCCTACCTGCACCCAGGGAACAC-AGTCCTGCATGTGGATACCATCTACAACCGCC   [2901]</w:t>
      </w:r>
    </w:p>
    <w:p w14:paraId="0B4C778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ATCTC</w:t>
      </w:r>
      <w:r>
        <w:rPr>
          <w:sz w:val="16"/>
        </w:rPr>
        <w:t>TTACTTGCACCCTGGGAACAC-GGTCATGCACGTGGACACCGTCTACGATCGGC   [3071]</w:t>
      </w:r>
    </w:p>
    <w:p w14:paraId="0F91E6F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-TCTCCTACTTGCACCCCGGGAATACAAGTCCTGCACGTGGACACCATCTACAATCGCC   [3013]</w:t>
      </w:r>
    </w:p>
    <w:p w14:paraId="6B55A7E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ATCTCCTACCTGCACCCGGGGAACAC-TGTCGTGCACGTGGACACCATCTATGACCGTC   [2910]</w:t>
      </w:r>
    </w:p>
    <w:p w14:paraId="5016D37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</w:t>
      </w:r>
      <w:r>
        <w:rPr>
          <w:sz w:val="16"/>
        </w:rPr>
        <w:t>Eared_Bat        CATCTCCTACTTGCACCCGGGAAACAC-GGTCCTGCATGTGGACACCATCTATGACCGCC   [2993]</w:t>
      </w:r>
    </w:p>
    <w:p w14:paraId="16BA97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ATCTCCTACCTGCACCCAGGAAACAC-GATTCTGCATGTGGATACCATCTACGACCGCC   [2984]</w:t>
      </w:r>
    </w:p>
    <w:p w14:paraId="0F458BB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ATCTCCTACTTGCACCCAGGAGGCAC-AGTGCTGCATGTGGATACCATTTAC</w:t>
      </w:r>
      <w:r>
        <w:rPr>
          <w:sz w:val="16"/>
        </w:rPr>
        <w:t>AACCGCC   [3078]</w:t>
      </w:r>
    </w:p>
    <w:p w14:paraId="7A0E799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ATTTCCTACCTGCACCCAGCGGGCAC-GGTCCTGCACGTTGACACCATTTACAACCGTC   [2876]</w:t>
      </w:r>
    </w:p>
    <w:p w14:paraId="185BB54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CATCTCCTACCTGCATCCAGGGAGCAC-TGTGCTGCACGTGGACACCATTTACAACCGCC   [2910]</w:t>
      </w:r>
    </w:p>
    <w:p w14:paraId="1147393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ATCTCCTACCTACACCCCGGAGGAGC-AG</w:t>
      </w:r>
      <w:r>
        <w:rPr>
          <w:sz w:val="16"/>
        </w:rPr>
        <w:t>TGCTGCATGTGGACACCATTTACAACCGCC   [2944]</w:t>
      </w:r>
    </w:p>
    <w:p w14:paraId="7469EE0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ATTTCCTACCTGCACCCGGGCGGCAC-CGTGCTGCACGTGGACACCATTTACAACCGCC   [2918]</w:t>
      </w:r>
    </w:p>
    <w:p w14:paraId="1EDE867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ATCTCCTACCTGCACCCAGGGAACAC-GGTCCTGCACGTGGACACCATCTATGACCGTC   [3082]</w:t>
      </w:r>
    </w:p>
    <w:p w14:paraId="59D8AAE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ATCTCC</w:t>
      </w:r>
      <w:r>
        <w:rPr>
          <w:sz w:val="16"/>
        </w:rPr>
        <w:t>TACCTGCACCCAGGGAGCAC-AGTCTCGCACGTGGACACCGTCTACGACCGCC   [3077]</w:t>
      </w:r>
    </w:p>
    <w:p w14:paraId="6820C0B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ATCTCCTACCTGCACCCAGGGAACAC-GGTCCTGCATGTGGACACCATCTATGACCGCC   [2925]</w:t>
      </w:r>
    </w:p>
    <w:p w14:paraId="4B8F4A0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ATCTCCTACCTGCACCCAGGGAACAC-AGTCCTGCACGTGGATACCATCTATGATCGCC   [2935]</w:t>
      </w:r>
    </w:p>
    <w:p w14:paraId="53171AC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orse  </w:t>
      </w:r>
      <w:r>
        <w:rPr>
          <w:sz w:val="16"/>
        </w:rPr>
        <w:t xml:space="preserve">                CATCTCCTACCTGCACCCAGGAAACAC-GGTCCTGCACGTGGACACCATCTACGACCGCC   [3107]</w:t>
      </w:r>
    </w:p>
    <w:p w14:paraId="386AF4E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ATCTCCTACCTGCACCCAGGAAACAC-GGTCCTGCACGTGGACACCATCTACGACCGCC   [3098]</w:t>
      </w:r>
    </w:p>
    <w:p w14:paraId="7A42D72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ATCTCCTACCTGCACCCAGGGAACAC-GGTCCTGCACGTGGATACCATCTACG</w:t>
      </w:r>
      <w:r>
        <w:rPr>
          <w:sz w:val="16"/>
        </w:rPr>
        <w:t>ACCGTC   [3042]</w:t>
      </w:r>
    </w:p>
    <w:p w14:paraId="7144CF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GTCTCCTACCTGCACCCAGGGAACAC-AGTTCTGCACGTGGATACCATCTACGACCGCC   [3085]</w:t>
      </w:r>
    </w:p>
    <w:p w14:paraId="77E112D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ATCTCCTACCTGCACCCAGGGAACAC-CATCCTGCACGTGGACACTATCTACAACCGCC   [3067]</w:t>
      </w:r>
    </w:p>
    <w:p w14:paraId="109BC17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ATCTCCTACCTGCATCCGGGGAACAC-GAT</w:t>
      </w:r>
      <w:r>
        <w:rPr>
          <w:sz w:val="16"/>
        </w:rPr>
        <w:t>CCTACACGTGGACACCATCTATGACCGCC   [3061]</w:t>
      </w:r>
    </w:p>
    <w:p w14:paraId="42595DC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ATCTCCTACCTGCACCCGGGGAACAC-GGCCGTGCACGTGGACACCATCTATGACCGCC   [3045]</w:t>
      </w:r>
    </w:p>
    <w:p w14:paraId="796F5E9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ATCTCCTACCTGCACCCGGGGAGCAC-GGTCCTGCATGTGGACACCATCTACAACCGCC   [2982]</w:t>
      </w:r>
    </w:p>
    <w:p w14:paraId="408C31F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</w:t>
      </w:r>
      <w:r>
        <w:rPr>
          <w:sz w:val="16"/>
        </w:rPr>
        <w:t>----------------------------------------------------   [2580]</w:t>
      </w:r>
    </w:p>
    <w:p w14:paraId="5D651D8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--------------------------------------   [2585]</w:t>
      </w:r>
    </w:p>
    <w:p w14:paraId="0B2BA81B" w14:textId="77777777" w:rsidR="00000000" w:rsidRDefault="003C3F56">
      <w:pPr>
        <w:pStyle w:val="PlainText"/>
        <w:rPr>
          <w:sz w:val="16"/>
        </w:rPr>
      </w:pPr>
    </w:p>
    <w:p w14:paraId="24DCCD4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3310      3320      3330      3340      3350      3360]</w:t>
      </w:r>
    </w:p>
    <w:p w14:paraId="45BC02D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</w:t>
      </w:r>
      <w:r>
        <w:rPr>
          <w:sz w:val="16"/>
        </w:rPr>
        <w:t xml:space="preserve">                    .         .         .         .         .         .]</w:t>
      </w:r>
    </w:p>
    <w:p w14:paraId="58C60171" w14:textId="77777777" w:rsidR="00000000" w:rsidRDefault="003C3F56">
      <w:pPr>
        <w:pStyle w:val="PlainText"/>
        <w:rPr>
          <w:sz w:val="16"/>
        </w:rPr>
      </w:pPr>
    </w:p>
    <w:p w14:paraId="3F32383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ATCCAATACCACCACAGAGATCTGGACCCTGCCCCAGGTGCTGGGTGAGAGGTACGGTG   [3140]</w:t>
      </w:r>
    </w:p>
    <w:p w14:paraId="04A4ADD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ATCAAACACCACCACAGAGATCTGGACCCTGCCCCAGGTGTTGGGTGAGAGGTACGGTG   [31</w:t>
      </w:r>
      <w:r>
        <w:rPr>
          <w:sz w:val="16"/>
        </w:rPr>
        <w:t>36]</w:t>
      </w:r>
    </w:p>
    <w:p w14:paraId="3CACF81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CTCCAACACCACCACTGAGATCTGGACTTTGCCCCAGATCCCAGGAGAGCGGTACAGTG   [2976]</w:t>
      </w:r>
    </w:p>
    <w:p w14:paraId="52B6DA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CTCCAATATCACCACTGAGCTCTGGACCCTGCCCCAGCTCCAGGGAGAGCGGTACGGTG   [3148]</w:t>
      </w:r>
    </w:p>
    <w:p w14:paraId="4BF2173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CTCCAACACGACCACTGAGATCTGGACCTTGCCCCAAGACAC</w:t>
      </w:r>
      <w:r>
        <w:rPr>
          <w:sz w:val="16"/>
        </w:rPr>
        <w:t>CAGAGAGAGGTACGGCG   [2968]</w:t>
      </w:r>
    </w:p>
    <w:p w14:paraId="2172812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CTCCAACACGACCACTGAGCTCTGGACCCTGCCCCAGGTTCTGGGAGAGGGGTACAGTC   [2961]</w:t>
      </w:r>
    </w:p>
    <w:p w14:paraId="40D1E15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CTCCAACACCACCACAGAGATCTGGACCTTGCCCGAGGTCCTCGGGGAGAGATACAGTG   [3131]</w:t>
      </w:r>
    </w:p>
    <w:p w14:paraId="4EBF234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CTTCAACACCACCACGGAG</w:t>
      </w:r>
      <w:r>
        <w:rPr>
          <w:sz w:val="16"/>
        </w:rPr>
        <w:t>ATCTGGACCTTGCCGCAGGTCCTGGGAGAGCGATACAGCA   [3073]</w:t>
      </w:r>
    </w:p>
    <w:p w14:paraId="15B8E54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TTCCAACACAACCACGGAGCTCTGGACCCTGCCCCAGGTGCTGGGGGAGAGGTACAGCG   [2970]</w:t>
      </w:r>
    </w:p>
    <w:p w14:paraId="7140E57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CTCCAATACGACCACTGAGATCTGGACCCTGCCTCAGGTCCTGGGAGAGAGATACAGTG   [3053]</w:t>
      </w:r>
    </w:p>
    <w:p w14:paraId="61B06F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Flying_Fox          </w:t>
      </w:r>
      <w:r>
        <w:rPr>
          <w:sz w:val="16"/>
        </w:rPr>
        <w:t xml:space="preserve">   CCTCCAATACGACCACTGAGATCTGGACCTTGCCCCAGGTCTTGGGGGAGAGGTACAGTG   [3044]</w:t>
      </w:r>
    </w:p>
    <w:p w14:paraId="48C00C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CTCCAACACAACTACTGAACTCTGGACCTTACCACAGGTGCATGGGGAAAGGTACAGTG   [3138]</w:t>
      </w:r>
    </w:p>
    <w:p w14:paraId="0AA048E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CTCTAACACAACCACTGAGCTCTGGACTTTGCCTCAGGTGCTTGGGGAGAGATACAGTG   [293</w:t>
      </w:r>
      <w:r>
        <w:rPr>
          <w:sz w:val="16"/>
        </w:rPr>
        <w:t>6]</w:t>
      </w:r>
    </w:p>
    <w:p w14:paraId="421AB4D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CCTCCAATACAACTACTGAGCTCTGGACCTTGCCCCAGGTGCTGGGGGAGAGATACAGTG   [2970]</w:t>
      </w:r>
    </w:p>
    <w:p w14:paraId="159888E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CTCCAATACGACTACTGGGGTCTGGACCTTGCCCCAAGTGCTGGGAGAAAGGTACAGTC   [3004]</w:t>
      </w:r>
    </w:p>
    <w:p w14:paraId="17C8D5D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CTCCAATACGACTACGGAGCTCTGGACCTTGCCCCAGGTGCTG</w:t>
      </w:r>
      <w:r>
        <w:rPr>
          <w:sz w:val="16"/>
        </w:rPr>
        <w:t>GGGGAGAGGTATAGCG   [2978]</w:t>
      </w:r>
    </w:p>
    <w:p w14:paraId="0EC178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CTCCAATACGACCACTGAGATCTGGACCCTGCCCGAAGTCCTGGGAGACAGGTACAGTG   [3142]</w:t>
      </w:r>
    </w:p>
    <w:p w14:paraId="2F2DDCA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CTCCAACACAACCACTGAGATCTGGACCCTGCCTGAAGCCCTGGGAGAGAAGTACAGTG   [3137]</w:t>
      </w:r>
    </w:p>
    <w:p w14:paraId="0D75CFA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CTCCAATACGACCACTGAGA</w:t>
      </w:r>
      <w:r>
        <w:rPr>
          <w:sz w:val="16"/>
        </w:rPr>
        <w:t>TCTGGACCCTGCCTGAAGTCCTGGGAGAGAACTACAGTG   [2985]</w:t>
      </w:r>
    </w:p>
    <w:p w14:paraId="7BAAFD5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CTCTAATACCACCACTGAGATCTGGACCCTGCCCGAAGTCCTAGGAGAGAACTATGGTG   [2995]</w:t>
      </w:r>
    </w:p>
    <w:p w14:paraId="69C713F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CTCCAATACGACCACTGAGATCTGGACCCTGCCCGAGGTCCTGGGAGAGAGGTACAGTG   [3167]</w:t>
      </w:r>
    </w:p>
    <w:p w14:paraId="15556DF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hino                </w:t>
      </w:r>
      <w:r>
        <w:rPr>
          <w:sz w:val="16"/>
        </w:rPr>
        <w:t xml:space="preserve">  CCTCCAATACGACCACTGAGATCTGGACCCTGCCCCAGGTCCTGGAAGACAGGTACAGTG   [3158]</w:t>
      </w:r>
    </w:p>
    <w:p w14:paraId="0967FC3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CTCCAATACGACCACTGAGATCTGGACCTTGCCCCAGGTGCTGGGAGAGAGGTACAGTG   [3102]</w:t>
      </w:r>
    </w:p>
    <w:p w14:paraId="754383E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CTCCAACACCACCACTGAGATCTGGACCCTGCCCCAGGTCCTGGGGGAAAGGTACAGCG   [3145</w:t>
      </w:r>
      <w:r>
        <w:rPr>
          <w:sz w:val="16"/>
        </w:rPr>
        <w:t>]</w:t>
      </w:r>
    </w:p>
    <w:p w14:paraId="3A27F80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CTCCAACACCACCACGGAGATCTGGACCTTGCCCCAGGTCCTGGGAGAAAGGTACGGTG   [3127]</w:t>
      </w:r>
    </w:p>
    <w:p w14:paraId="2A64015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CTCCAACAAGACCACGGAGATCTGGACCTTGCCTCAGGTCCTGGGAGAGAGGTATGGTG   [3121]</w:t>
      </w:r>
    </w:p>
    <w:p w14:paraId="5994085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Flying_Lemur           CTTCCAACACAACCACAGAGATCTGGACCTTGCCCCATGTCCTGG</w:t>
      </w:r>
      <w:r>
        <w:rPr>
          <w:sz w:val="16"/>
        </w:rPr>
        <w:t>GAGAGAGGTACAGTG   [3105]</w:t>
      </w:r>
    </w:p>
    <w:p w14:paraId="1F1027F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CTCCAACACCACCACGGAGCTCTGGACCCTGCCCCAGATCCCGGGAGAGAGGTACAGTG   [3042]</w:t>
      </w:r>
    </w:p>
    <w:p w14:paraId="49D980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------------------------------------------------   [2580]</w:t>
      </w:r>
    </w:p>
    <w:p w14:paraId="381AE5F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</w:t>
      </w:r>
      <w:r>
        <w:rPr>
          <w:sz w:val="16"/>
        </w:rPr>
        <w:t>--------------------------------------   [2585]</w:t>
      </w:r>
    </w:p>
    <w:p w14:paraId="7AF4AA63" w14:textId="77777777" w:rsidR="00000000" w:rsidRDefault="003C3F56">
      <w:pPr>
        <w:pStyle w:val="PlainText"/>
        <w:rPr>
          <w:sz w:val="16"/>
        </w:rPr>
      </w:pPr>
    </w:p>
    <w:p w14:paraId="1739959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3370      3380      3390      3400      3410      3420]</w:t>
      </w:r>
    </w:p>
    <w:p w14:paraId="172DBFC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51229539" w14:textId="77777777" w:rsidR="00000000" w:rsidRDefault="003C3F56">
      <w:pPr>
        <w:pStyle w:val="PlainText"/>
        <w:rPr>
          <w:sz w:val="16"/>
        </w:rPr>
      </w:pPr>
    </w:p>
    <w:p w14:paraId="36C38F7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GGGAGAAGGA</w:t>
      </w:r>
      <w:r>
        <w:rPr>
          <w:sz w:val="16"/>
        </w:rPr>
        <w:t>CATGGTGGTCCTCACCAGTCACGGTACTGTTGGAGTAGCAGAGGATATAG   [3200]</w:t>
      </w:r>
    </w:p>
    <w:p w14:paraId="07628C7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GGGAGAAGGACGTGGTGGTCCTCACCAGCCATCACACGGTCGGGGTAGCAGAGGATATTG   [3196]</w:t>
      </w:r>
    </w:p>
    <w:p w14:paraId="6AB35D5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TGACAAGGACGTGGTGGTCCTCACCAGCAGCCACACGGGGGGCGTGGCAGAGGACATTG   [3036]</w:t>
      </w:r>
    </w:p>
    <w:p w14:paraId="7E11921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Mole      </w:t>
      </w:r>
      <w:r>
        <w:rPr>
          <w:sz w:val="16"/>
        </w:rPr>
        <w:t xml:space="preserve">             CAGACAAGGATGTGGTGGTCCTCATCAGCGACCACACTGGGGGTGTGGCTGAGGACATTA   [3208]</w:t>
      </w:r>
    </w:p>
    <w:p w14:paraId="031EB6B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CGAGAAGGATGTGGTGGTCCTGACCAGTGGCCACACAGGGGGCGTAGCCGAGGACGTTG   [3028]</w:t>
      </w:r>
    </w:p>
    <w:p w14:paraId="4C53E75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TGACAAGGATGTGGTGGTCCTCACCAGCAGCCGCACTGGGGGCGTGGCTGAGGACA</w:t>
      </w:r>
      <w:r>
        <w:rPr>
          <w:sz w:val="16"/>
        </w:rPr>
        <w:t>TCA   [3021]</w:t>
      </w:r>
    </w:p>
    <w:p w14:paraId="49DEC72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TGACAAGGATGTGGTGGTCCTCACCAGCGGACACACTGGGGGAGTCGCAGAGGACATTG   [3191]</w:t>
      </w:r>
    </w:p>
    <w:p w14:paraId="028C00A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CGAGAAGGATGTGGTGGTCCTTACCAGCAGCCGCACAGGGGGCGTGGCCGAGGACATTG   [3133]</w:t>
      </w:r>
    </w:p>
    <w:p w14:paraId="5001274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TGACAAGGATGTGGTGGTCCTCACCAGCGGCCG</w:t>
      </w:r>
      <w:r>
        <w:rPr>
          <w:sz w:val="16"/>
        </w:rPr>
        <w:t>CACGGGGGGTGTGGCTGAGGACATCG   [3030]</w:t>
      </w:r>
    </w:p>
    <w:p w14:paraId="574CEC9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TGACAAGGATGTTGTGGTCCTCACTAGTGGCCACACCGGAGGAGTGGCTGAGGACATCG   [3113]</w:t>
      </w:r>
    </w:p>
    <w:p w14:paraId="3D1D623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TGACAAGGATGTGGTGGTTCTCACCAGTGGCCACACTGGAGGAGTGGCTGAGGACATAG   [3104]</w:t>
      </w:r>
    </w:p>
    <w:p w14:paraId="2B4E313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TGACAAGGAT</w:t>
      </w:r>
      <w:r>
        <w:rPr>
          <w:sz w:val="16"/>
        </w:rPr>
        <w:t>GTGGTGCTCCTCACCAGTGGCCACACCAGAGGTGTGGCTGAGGATATCA   [3198]</w:t>
      </w:r>
    </w:p>
    <w:p w14:paraId="71C23B1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TGAGAAGGATGTGGTGGTCCTCACCAGTGGTCAAACCCGGGGTGTGGCTGAGGACATTG   [2996]</w:t>
      </w:r>
    </w:p>
    <w:p w14:paraId="436262E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CTGACAAGGATGTGGTGGTCCTCACCATGGGCCACACCAGGGGTGTGGCCGAGGACATCG   [3030]</w:t>
      </w:r>
    </w:p>
    <w:p w14:paraId="30785D7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ugong     </w:t>
      </w:r>
      <w:r>
        <w:rPr>
          <w:sz w:val="16"/>
        </w:rPr>
        <w:t xml:space="preserve">            CCAACAAGGATGTGGTGGTCCTCACCAGTGGCCACACCAGGGGCGTGGCCGAAGACATCG   [3064]</w:t>
      </w:r>
    </w:p>
    <w:p w14:paraId="14A708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CGACAAGGATGTGGTGGTCCTCACCAGTGGCCACACCAGGGGCGTGGCCGAGGACATCG   [3038]</w:t>
      </w:r>
    </w:p>
    <w:p w14:paraId="66F6834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GGATAAGGACGTGGTGGTCCTCACCAGCAGCCACACAGGGGGCGTGGCTGAGGACAT</w:t>
      </w:r>
      <w:r>
        <w:rPr>
          <w:sz w:val="16"/>
        </w:rPr>
        <w:t>CG   [3202]</w:t>
      </w:r>
    </w:p>
    <w:p w14:paraId="1A165C8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AGACAAGGATGTGGTGGTCCTCACCAGCAGCCGCACGGGGGGCGTGGCTGAGGACATCG   [3197]</w:t>
      </w:r>
    </w:p>
    <w:p w14:paraId="66E8BA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CGATAAGGATGTGGTGGTCCTCACCAGCAGCCGCACAGGGGGCGTGGCCGAGAACATCG   [3045]</w:t>
      </w:r>
    </w:p>
    <w:p w14:paraId="093F0CB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CGATAAGGATGTGGTGGTCCTCACCAGTGGTCGG</w:t>
      </w:r>
      <w:r>
        <w:rPr>
          <w:sz w:val="16"/>
        </w:rPr>
        <w:t>ACCGGGGGTGTGGCTGAGGACATCG   [3055]</w:t>
      </w:r>
    </w:p>
    <w:p w14:paraId="52D7709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CGACAGGGATGTGGTGGTCCTCACCAGTGGCCACACCGGGGGCGTGGCCGAGGACATTG   [3227]</w:t>
      </w:r>
    </w:p>
    <w:p w14:paraId="2E064B5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CGACAGGGATGTGGTGGTCCTCACCAGTGGCCACACCGGGGGCGTGGCCGAGGACATTG   [3218]</w:t>
      </w:r>
    </w:p>
    <w:p w14:paraId="4284E1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CGACAAGGATG</w:t>
      </w:r>
      <w:r>
        <w:rPr>
          <w:sz w:val="16"/>
        </w:rPr>
        <w:t>TGGTGGTCCTCACCAGCAGCCACACTGGGGGCGTGGCTGAGGACATCA   [3162]</w:t>
      </w:r>
    </w:p>
    <w:p w14:paraId="7ED9709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TGACAAGGACGTGGTGGTCCTCACCAGCGGCCACACGGGCGGCGTGGCAGAGGACGTCA   [3205]</w:t>
      </w:r>
    </w:p>
    <w:p w14:paraId="76C034A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CGACAAGGATGTGGTGGTCCTCACCAGCAGCCAGACCAGGGGCGTGGCCGAGGACATCG   [3187]</w:t>
      </w:r>
    </w:p>
    <w:p w14:paraId="46AFE91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Galago      </w:t>
      </w:r>
      <w:r>
        <w:rPr>
          <w:sz w:val="16"/>
        </w:rPr>
        <w:t xml:space="preserve">           CCGACAAGGACGTAGTGGTCCTGACCAGTGGCCGCACTGGGGGCGTGGCCGAGGACATCG   [3181]</w:t>
      </w:r>
    </w:p>
    <w:p w14:paraId="658EFBA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TAACAAAGATGTGGTGGTCCTCACCAGCAGCCGTACCAGGGGCGTGGCCGAGGACATTG   [3165]</w:t>
      </w:r>
    </w:p>
    <w:p w14:paraId="395890F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CAACAAGGACGTGGTGGTCCTCACCAGCAGCCACACTGGGGGCGTGGCCGAGGACATC</w:t>
      </w:r>
      <w:r>
        <w:rPr>
          <w:sz w:val="16"/>
        </w:rPr>
        <w:t>G   [3102]</w:t>
      </w:r>
    </w:p>
    <w:p w14:paraId="15BDBA5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------------------------------------------------   [2580]</w:t>
      </w:r>
    </w:p>
    <w:p w14:paraId="2AA212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--------------------------------------   [2585]</w:t>
      </w:r>
    </w:p>
    <w:p w14:paraId="26B0F2AB" w14:textId="77777777" w:rsidR="00000000" w:rsidRDefault="003C3F56">
      <w:pPr>
        <w:pStyle w:val="PlainText"/>
        <w:rPr>
          <w:sz w:val="16"/>
        </w:rPr>
      </w:pPr>
    </w:p>
    <w:p w14:paraId="6D5A579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3430      3440      3450  </w:t>
      </w:r>
      <w:r>
        <w:rPr>
          <w:sz w:val="16"/>
        </w:rPr>
        <w:t xml:space="preserve">    3460      3470      3480]</w:t>
      </w:r>
    </w:p>
    <w:p w14:paraId="3DDF5B6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3CC16723" w14:textId="77777777" w:rsidR="00000000" w:rsidRDefault="003C3F56">
      <w:pPr>
        <w:pStyle w:val="PlainText"/>
        <w:rPr>
          <w:sz w:val="16"/>
        </w:rPr>
      </w:pPr>
    </w:p>
    <w:p w14:paraId="629E8DD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CTACATCCTCAAGAAGATGCGCCGGGCCATTGTGGTGGGAGAGCAGACTCTGGGAGGGG   [3260]</w:t>
      </w:r>
    </w:p>
    <w:p w14:paraId="77B37E8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CTACATCCTCAAGAAGATGCGCC</w:t>
      </w:r>
      <w:r>
        <w:rPr>
          <w:sz w:val="16"/>
        </w:rPr>
        <w:t>GGGCCATTGTGGTGGGAGAGCAGACTCTGGGAGGGG   [3256]</w:t>
      </w:r>
    </w:p>
    <w:p w14:paraId="3C0A586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TTACATCCTCAAGCAGATGCGCAGGGCCATTGTGGTGGGTGAGCGCACAGTTGGGGGTG   [3096]</w:t>
      </w:r>
    </w:p>
    <w:p w14:paraId="73EDA94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TTACATCCTCAAACAGATGCGCCGGGCTATTGTGGTGGGCGAGCAGACTGTGGGGGCTG   [3268]</w:t>
      </w:r>
    </w:p>
    <w:p w14:paraId="7F84D8E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</w:t>
      </w:r>
      <w:r>
        <w:rPr>
          <w:sz w:val="16"/>
        </w:rPr>
        <w:t>CTACATCCTCAAGCGGATGCGCAGGGCCATCGTGGTGGCCGAACAGACCGTGGGGGGGG   [3088]</w:t>
      </w:r>
    </w:p>
    <w:p w14:paraId="2682A99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TTACATCCTCAAACAGATGCGCAGGGCCATTGTGGTGGGTGAACGTACTGTGGGGGGTG   [3081]</w:t>
      </w:r>
    </w:p>
    <w:p w14:paraId="7DB076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CTACATCCTGAAGCAGATGCGGCGCGCCATCGTGGTGGGCGAGCGGACGGAGGGTGGGG   [3251]</w:t>
      </w:r>
    </w:p>
    <w:p w14:paraId="75BEB6E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</w:t>
      </w:r>
      <w:r>
        <w:rPr>
          <w:sz w:val="16"/>
        </w:rPr>
        <w:t>apybara               CCTACATCCTCAAGCAGATGCCGCAGGGCATCGTGGTGGGAGAGCGCACAGAGGGGGGCG   [3193]</w:t>
      </w:r>
    </w:p>
    <w:p w14:paraId="307BDB4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CTACATCCTCAAGCAGATGCGCAGGGCCATCCTGGTGGGTGAGCAGACCGTTGGGGGCG   [3090]</w:t>
      </w:r>
    </w:p>
    <w:p w14:paraId="1A988D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TTACATCCTCAAACAGATACGCAGGGCCATCGTGGTGGGTGAGCGGA</w:t>
      </w:r>
      <w:r>
        <w:rPr>
          <w:sz w:val="16"/>
        </w:rPr>
        <w:t>CCATGGGGGGTG   [3173]</w:t>
      </w:r>
    </w:p>
    <w:p w14:paraId="696E16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ATACATTCTCAAACAGATGCGCAGGGCCATCGTGGTGGGTGAGCGGACCGTTGGGGGGG   [3164]</w:t>
      </w:r>
    </w:p>
    <w:p w14:paraId="3F65DE7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CTACATCCTCAAGCAGATGGGCAGGGCCATTGTGGTTGGCGAGCGAACTGAGGGAGGTG   [3258]</w:t>
      </w:r>
    </w:p>
    <w:p w14:paraId="4213A6B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CTACATCCTCAAGCAGATGGGCAG</w:t>
      </w:r>
      <w:r>
        <w:rPr>
          <w:sz w:val="16"/>
        </w:rPr>
        <w:t>GGCCATAGTGGTGGGTGAACGTACTGGGGGGGTCT   [3056]</w:t>
      </w:r>
    </w:p>
    <w:p w14:paraId="06EF72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CTACATCCTCAAGCAGATGGGCAGGGCCATTGTGGTAGGCGAGCGGACCGAGGGTGGTG   [3090]</w:t>
      </w:r>
    </w:p>
    <w:p w14:paraId="2AFB1A6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TCACATCCTTAAGCAGATGGGCAGGGCCATAGTGGTGGGCGAGAAGACGGAGGCAGGTG   [3124]</w:t>
      </w:r>
    </w:p>
    <w:p w14:paraId="7E31ED1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C</w:t>
      </w:r>
      <w:r>
        <w:rPr>
          <w:sz w:val="16"/>
        </w:rPr>
        <w:t>TACATCCTCAAGCAGATGGGCAGGGCCATCGTGGTGGGCGAGCGGACTGAGGGTGGTG   [3098]</w:t>
      </w:r>
    </w:p>
    <w:p w14:paraId="5C6254B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CTACATCCTCAAACAGATGCGCAGGGCCATTGTGGTCGGCGAGCGAACTGTGGGGGGTG   [3262]</w:t>
      </w:r>
    </w:p>
    <w:p w14:paraId="4359C36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TTACATCCTCAAACAGATGCGCAGGGCCATCGTGGTGGGCGAGCGGACTGTTGGGGGGG   [3257]</w:t>
      </w:r>
    </w:p>
    <w:p w14:paraId="65A94F9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</w:t>
      </w:r>
      <w:r>
        <w:rPr>
          <w:sz w:val="16"/>
        </w:rPr>
        <w:t>ppo                  CTTACATCCTCAAACAGATGCGCAGGGCCATCGTGGTGGGCGAGAGGACGGCTGGGGGGG   [3105]</w:t>
      </w:r>
    </w:p>
    <w:p w14:paraId="2B5EDDD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TTATATCCTCAAACAAATGCGCAGGCCAATTGTGGTGGGCGAGCGGACTGTGGGGGGGG   [3115]</w:t>
      </w:r>
    </w:p>
    <w:p w14:paraId="7170A13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TTACATCCTCAAACAGATGCGCAGGGCCATCGTGGTGGGTGAGCGGAC</w:t>
      </w:r>
      <w:r>
        <w:rPr>
          <w:sz w:val="16"/>
        </w:rPr>
        <w:t>CGTGGGAGGTG   [3287]</w:t>
      </w:r>
    </w:p>
    <w:p w14:paraId="08E4E83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TTACATCCTCAAACAGATGCGCAGGGCCATCGTGGTGGGCGAGCGGACTGTGGGAGGTG   [3278]</w:t>
      </w:r>
    </w:p>
    <w:p w14:paraId="50AC380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TTACATCCTCAAGCAGATGCGCAGGGCCATCGTGGTGGGTGAGCGGACTGTGGGGGGTG   [3222]</w:t>
      </w:r>
    </w:p>
    <w:p w14:paraId="79ED4B8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TTACATCCTCAAGCAGATGCGCCGG</w:t>
      </w:r>
      <w:r>
        <w:rPr>
          <w:sz w:val="16"/>
        </w:rPr>
        <w:t>GCCATTGTGGTGGGCGAGCGGACTGTCGGGGGGG   [3265]</w:t>
      </w:r>
    </w:p>
    <w:p w14:paraId="1F77CA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GCACATCCTTAAGCAGATGCGCAGGGCCATCGTGGTGGGCGAGCGGACTGGGGGAGGGG   [3247]</w:t>
      </w:r>
    </w:p>
    <w:p w14:paraId="519D4A4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CTACATCCTTAAGCAGATGCGCAGGGCCATCGTGGTGGGTGAGCGGACCGTGGGGCGTG   [3241]</w:t>
      </w:r>
    </w:p>
    <w:p w14:paraId="1A3682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CT</w:t>
      </w:r>
      <w:r>
        <w:rPr>
          <w:sz w:val="16"/>
        </w:rPr>
        <w:t>ACATCCTCAAGCAGATGCGCAGGGCCATCGTGGTGGGCGAGCGGACCGTAGGGGGTG   [3225]</w:t>
      </w:r>
    </w:p>
    <w:p w14:paraId="382E79A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CTACATCCTCAAGCAGATGCGCAGAGCCATCGTGGTGGGCGAGCGCACCGTGGGGGGGG   [3162]</w:t>
      </w:r>
    </w:p>
    <w:p w14:paraId="69FEF2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------------------------------------------------   [2580]</w:t>
      </w:r>
    </w:p>
    <w:p w14:paraId="749CE29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Gol</w:t>
      </w:r>
      <w:r>
        <w:rPr>
          <w:sz w:val="16"/>
        </w:rPr>
        <w:t>den_Mole            ------------------------------------------------------------   [2585]</w:t>
      </w:r>
    </w:p>
    <w:p w14:paraId="41AD9093" w14:textId="77777777" w:rsidR="00000000" w:rsidRDefault="003C3F56">
      <w:pPr>
        <w:pStyle w:val="PlainText"/>
        <w:rPr>
          <w:sz w:val="16"/>
        </w:rPr>
      </w:pPr>
    </w:p>
    <w:p w14:paraId="3A90297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3490      3500      3510      3520      3530      3540]</w:t>
      </w:r>
    </w:p>
    <w:p w14:paraId="4792F6A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.         .         .         .         .    </w:t>
      </w:r>
      <w:r>
        <w:rPr>
          <w:sz w:val="16"/>
        </w:rPr>
        <w:t xml:space="preserve">     .]</w:t>
      </w:r>
    </w:p>
    <w:p w14:paraId="6C0CF7EC" w14:textId="77777777" w:rsidR="00000000" w:rsidRDefault="003C3F56">
      <w:pPr>
        <w:pStyle w:val="PlainText"/>
        <w:rPr>
          <w:sz w:val="16"/>
        </w:rPr>
      </w:pPr>
    </w:p>
    <w:p w14:paraId="48900CB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TCTAGATCTCCGGAAGCTGCGCATTGGCCAGTCAGATTTCTTCATCACTGTGCCGGTAT   [3320]</w:t>
      </w:r>
    </w:p>
    <w:p w14:paraId="5944F5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CCTAGATCTCCGGAA?CTTCGTATTGGTCAGTCAGACTTTTTCATCACTGTGCCCGTGT   [3316]</w:t>
      </w:r>
    </w:p>
    <w:p w14:paraId="459BE52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TCTGGACCTCCAGAAGCTGAGGATCGGCCAGTCGGAT</w:t>
      </w:r>
      <w:r>
        <w:rPr>
          <w:sz w:val="16"/>
        </w:rPr>
        <w:t>TTCTTCTTCACTGTGCCAGTGT   [3156]</w:t>
      </w:r>
    </w:p>
    <w:p w14:paraId="08B2273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TCTGGACCTCCAGAAACTGAGGATAGGCCAGTCTGACTTCTTCATCACTCTGCCTGTCT   [3328]</w:t>
      </w:r>
    </w:p>
    <w:p w14:paraId="3598197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CCTGGACCTCCAGAAGCTGAGGATGGGCCAATCCAACTTCTTCCTCACTCTGCCTGTGT   [3148]</w:t>
      </w:r>
    </w:p>
    <w:p w14:paraId="2716B17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CCTGGACCTCCAGA</w:t>
      </w:r>
      <w:r>
        <w:rPr>
          <w:sz w:val="16"/>
        </w:rPr>
        <w:t>AGCTGAGGATAGGCCAGTCCGACTTCTTCCTCACTGTGCCCGTGT   [3141]</w:t>
      </w:r>
    </w:p>
    <w:p w14:paraId="2CA21E8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CCTGGACCTCCAGAAGCTGAGAATAGGCCAGTCCAACTTCTTCCTCACAGTGCCTGTGT   [3311]</w:t>
      </w:r>
    </w:p>
    <w:p w14:paraId="62792EA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CCTGGACCTTCAGAAGCTGAGGATCGGCCAGTCCAACTTCTTCCTCACTGTGCCTGTGT   [3253]</w:t>
      </w:r>
    </w:p>
    <w:p w14:paraId="5DFEA25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abbit         </w:t>
      </w:r>
      <w:r>
        <w:rPr>
          <w:sz w:val="16"/>
        </w:rPr>
        <w:t xml:space="preserve">        CCCTGGACCTGCAGAAGCTAAGGATAGGCCAGTCTGACTTCTTCCTCACCGTCCCCGTGT   [3150]</w:t>
      </w:r>
    </w:p>
    <w:p w14:paraId="0CA5D0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CCTGGACCTCCAGAAACTGAGGATAGGCCACTCTGATTTTTTCCTCACTGTACCTGTGT   [3233]</w:t>
      </w:r>
    </w:p>
    <w:p w14:paraId="5037A9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Flying_Fox             CCTTAGACCTCCAGAAGCTGAGGATAGGCCAGTCTGACTTCTTCCTCACTGTGCCTGTGT  </w:t>
      </w:r>
      <w:r>
        <w:rPr>
          <w:sz w:val="16"/>
        </w:rPr>
        <w:t xml:space="preserve"> [3224]</w:t>
      </w:r>
    </w:p>
    <w:p w14:paraId="0265B75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CCTGGACCTCCAGAAGCTAAGAATAGGCCACTCTGACTTCTTCCTCACTTTGCCTGTGT   [3318]</w:t>
      </w:r>
    </w:p>
    <w:p w14:paraId="1336BD4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CCTGGACCTCCAGAAGCTAAGGATAGCCAACTCTGACTTCTTCCTCACTCTACCTGTGT   [3116]</w:t>
      </w:r>
    </w:p>
    <w:p w14:paraId="3608034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CCCTGGACCTCCAGAAGCTGCGAATAGGTCACTCAGACT</w:t>
      </w:r>
      <w:r>
        <w:rPr>
          <w:sz w:val="16"/>
        </w:rPr>
        <w:t>TCTTTTTCACTCTGCCTGTGT   [3150]</w:t>
      </w:r>
    </w:p>
    <w:p w14:paraId="6C723A9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CCTGCACCTCCAGAAGCTGAGGATAGGTCACTCTGATTTCTTTCTCACTCTGCCTGTGT   [3184]</w:t>
      </w:r>
    </w:p>
    <w:p w14:paraId="753DB7F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CCTGGACCTCCAGAAGCTGAGGATAGGCCACTCTGACTTCTTCCTCACTCTGCCTGTGT   [3158]</w:t>
      </w:r>
    </w:p>
    <w:p w14:paraId="5BC7A9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CCTGGACCTCCAGAA</w:t>
      </w:r>
      <w:r>
        <w:rPr>
          <w:sz w:val="16"/>
        </w:rPr>
        <w:t>GCTGAGGATAGGCCAGTCCGACTTCTTTCTCACCGTGCCTGTGT   [3322]</w:t>
      </w:r>
    </w:p>
    <w:p w14:paraId="15BE1F1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TCTGAACCTCCAGAAGCTGAGGGTAGGCCAGTCCGACTTCTTTCTCACTGTGCCTGTGT   [3317]</w:t>
      </w:r>
    </w:p>
    <w:p w14:paraId="39BC7B4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CCTGGACCTCCAGAAGCTGAGGATAGGCCAGTCTGACTTCTTTCTCACTGTGCCTGTGT   [3165]</w:t>
      </w:r>
    </w:p>
    <w:p w14:paraId="0ED2CB5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Whale           </w:t>
      </w:r>
      <w:r>
        <w:rPr>
          <w:sz w:val="16"/>
        </w:rPr>
        <w:t xml:space="preserve">       GCTTGGACCTCCAGAAGCTGCGGATAGGCCAGTCTGACTTCTTTCTCACCGTGCCCGTGT   [3175]</w:t>
      </w:r>
    </w:p>
    <w:p w14:paraId="47CF429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CCTGGACCTCCAGAAGCTGAGGATAGGCCAGTCCGACTTCTTCCTCACCGTGCCCGTGT   [3347]</w:t>
      </w:r>
    </w:p>
    <w:p w14:paraId="753B46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hino                  CCCTGGACCTCCAGAAGCTGAGGATAGGCCAGTCTGACTTCTTCCTCACCGTGCCCGTGT   </w:t>
      </w:r>
      <w:r>
        <w:rPr>
          <w:sz w:val="16"/>
        </w:rPr>
        <w:t>[3338]</w:t>
      </w:r>
    </w:p>
    <w:p w14:paraId="7E0C38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CCTGGACCTCCAGAAGCTGAGGATAGGCCAGTCTGACTTCTTCCTCACCGTGCCCGTGT   [3282]</w:t>
      </w:r>
    </w:p>
    <w:p w14:paraId="35D5C4A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CCTGGACCTCCAGAAGCTGAGGATAGGCCAGTCCGACTTCTTCCTCACCGTGCCCGTGT   [3325]</w:t>
      </w:r>
    </w:p>
    <w:p w14:paraId="64E58AA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CCTGGACCTCCGGAAGCTGAGGATAGGCGAGTCTGACTT</w:t>
      </w:r>
      <w:r>
        <w:rPr>
          <w:sz w:val="16"/>
        </w:rPr>
        <w:t>CTTCTTCACGGTGCCCGTGT   [3307]</w:t>
      </w:r>
    </w:p>
    <w:p w14:paraId="55047E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CCTGGACCTCCAGAAGCTGAGGATAGGCCAATCCAACTTCTTCCTCACCGTGCCCGTAT   [3301]</w:t>
      </w:r>
    </w:p>
    <w:p w14:paraId="28838A2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CCTGGACCTCCAGAAGCTGAGGATAGGCCAATCTGACTTCTTCTTCACCGTGCCCGTGT   [3285]</w:t>
      </w:r>
    </w:p>
    <w:p w14:paraId="5956BD0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CCTGGACCTTCAGAAG</w:t>
      </w:r>
      <w:r>
        <w:rPr>
          <w:sz w:val="16"/>
        </w:rPr>
        <w:t>CTGAGGATCGGCCAGTCCGACTTCTTCTTCACGGTGCCCGTGT   [3222]</w:t>
      </w:r>
    </w:p>
    <w:p w14:paraId="6F9F63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------------------------------------------------   [2580]</w:t>
      </w:r>
    </w:p>
    <w:p w14:paraId="50C7858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--------------------------------------   [2585]</w:t>
      </w:r>
    </w:p>
    <w:p w14:paraId="11598CE5" w14:textId="77777777" w:rsidR="00000000" w:rsidRDefault="003C3F56">
      <w:pPr>
        <w:pStyle w:val="PlainText"/>
        <w:rPr>
          <w:sz w:val="16"/>
        </w:rPr>
      </w:pPr>
    </w:p>
    <w:p w14:paraId="337ED74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</w:t>
      </w:r>
      <w:r>
        <w:rPr>
          <w:sz w:val="16"/>
        </w:rPr>
        <w:t xml:space="preserve">                3550      3560      3570      3580      3590      3600]</w:t>
      </w:r>
    </w:p>
    <w:p w14:paraId="241681F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0E847DCE" w14:textId="77777777" w:rsidR="00000000" w:rsidRDefault="003C3F56">
      <w:pPr>
        <w:pStyle w:val="PlainText"/>
        <w:rPr>
          <w:sz w:val="16"/>
        </w:rPr>
      </w:pPr>
    </w:p>
    <w:p w14:paraId="0BDB0D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ACGCTCCCTGAGCCCCCTCGGTGGGGGGAGCCAGACATGGGAGGGCAGTGGGGTGCTCC   [3380]</w:t>
      </w:r>
    </w:p>
    <w:p w14:paraId="6DA55E2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</w:t>
      </w:r>
      <w:r>
        <w:rPr>
          <w:sz w:val="16"/>
        </w:rPr>
        <w:t>roo               CCCGTTCTCTGAGCCCCCTCAGTGGGGGGAGCCAGACGTGGGAGGGCAGTGGGGTGCTAC   [3376]</w:t>
      </w:r>
    </w:p>
    <w:p w14:paraId="7C1ADC0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CAGGTCTCTGGGGGCCTTGGGCGGGGGCACTCAAACATGGGAAGGCAGTGGGGTGCTAC   [3216]</w:t>
      </w:r>
    </w:p>
    <w:p w14:paraId="2D7715B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CAGGTCTCTGGGGACTCTGGGCGGGGGCAGCCAGACATGGGAGGGCAGTAG</w:t>
      </w:r>
      <w:r>
        <w:rPr>
          <w:sz w:val="16"/>
        </w:rPr>
        <w:t>GGTGCTGC   [3388]</w:t>
      </w:r>
    </w:p>
    <w:p w14:paraId="4C88D0F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CAGGTCCCTGGGGCCCCTGGGCGGGGACAACCAGACGTGGGAGGCCAGCGGGGTTCTTC   [3208]</w:t>
      </w:r>
    </w:p>
    <w:p w14:paraId="37C66D0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CAGGTCCCTAGGCCCCCTGGGCTGGGGTGACCAGACATGGGAGGGCAGTGGGGTGCTGC   [3201]</w:t>
      </w:r>
    </w:p>
    <w:p w14:paraId="525072D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CAGGTCCCTGGGACCTCTAGGTGGAGGT</w:t>
      </w:r>
      <w:r>
        <w:rPr>
          <w:sz w:val="16"/>
        </w:rPr>
        <w:t>GGCCAGACATGGGAAGGCAGTGGCGTGCTGC   [3371]</w:t>
      </w:r>
    </w:p>
    <w:p w14:paraId="735273C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CAGGTCGCTGGGCCCTCTGGGCGGAGGCAGCCAGACTTGGGAGGGCAGCGGGGTGCTAC   [3313]</w:t>
      </w:r>
    </w:p>
    <w:p w14:paraId="3D3072A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CAGATCCCTGGGGCCCCTGGGCGGGGGCAGCCAGACGTGGGAGGGCAGCGGCGTGCTGC   [3210]</w:t>
      </w:r>
    </w:p>
    <w:p w14:paraId="06AC71E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CAGGT</w:t>
      </w:r>
      <w:r>
        <w:rPr>
          <w:sz w:val="16"/>
        </w:rPr>
        <w:t>CCTTAGGGCCCCTTGGTGGGGGCAGCCAGACGTGGGAGGGCAGTGGGGTGCTTC   [3293]</w:t>
      </w:r>
    </w:p>
    <w:p w14:paraId="2099711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CAGGTCCCTGGGGCCCCTGGGCGGGGGCAGCCAGACATGGGAGGGCAGTGGGGTGCTGC   [3284]</w:t>
      </w:r>
    </w:p>
    <w:p w14:paraId="399493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TAGATCCTTGGGTCCTTTGGGCAGGGGGAGCCAGACATGGGAGGGCAGTGGGGTGCTAC   [3378]</w:t>
      </w:r>
    </w:p>
    <w:p w14:paraId="13FC3F7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</w:t>
      </w:r>
      <w:r>
        <w:rPr>
          <w:sz w:val="16"/>
        </w:rPr>
        <w:t>nt_Shrew         CCAGGTCCTTGGGGCCTCTGGGTGGAGGCACCCAGACATGGGAGGGCAGCGGGGTTTTGC   [3176]</w:t>
      </w:r>
    </w:p>
    <w:p w14:paraId="4F1AC96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CCAGGTCACTGGGCCCCTTAGGCAGGGGAAGCCAGACATGGGAGGGCAGTGGGGTGCTGC   [3210]</w:t>
      </w:r>
    </w:p>
    <w:p w14:paraId="51ADA88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CAGGTCCTTGGGGCCTTTGGGCAGGGGAAGCCAGACATGGGAGGGCAGCGGG</w:t>
      </w:r>
      <w:r>
        <w:rPr>
          <w:sz w:val="16"/>
        </w:rPr>
        <w:t>GTGCTAC   [3244]</w:t>
      </w:r>
    </w:p>
    <w:p w14:paraId="0E27CFD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TAGGTCCTTAGGCCCCCTGGGCGGGGGAAGCCAGACATGGGAAGGCAGTGGGGTCCTCC   [3218]</w:t>
      </w:r>
    </w:p>
    <w:p w14:paraId="285C26F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CAGGTCCCTGGGGCCCCTGGGTGAGGGCAGCCAGACATGGGAGGGCAGCGGAGTGCTGC   [3382]</w:t>
      </w:r>
    </w:p>
    <w:p w14:paraId="724ED7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CAGATCCCTGGGGCCCCTGGGTGAGGGCA</w:t>
      </w:r>
      <w:r>
        <w:rPr>
          <w:sz w:val="16"/>
        </w:rPr>
        <w:t>GCCAGACGTGGGAGGGCAGTGGGGTGCTGC   [3377]</w:t>
      </w:r>
    </w:p>
    <w:p w14:paraId="55A380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CAGGTCCCTGGGGCCCCTGGGCGAGGGCAGCCAGACGTGGGAGGGCAGCGGGGTGCTGC   [3225]</w:t>
      </w:r>
    </w:p>
    <w:p w14:paraId="7C7ACE5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CAGGTCCCTGGGGCCCCTGGGCAAGGGCAGCCAGACTTGGGAGGGCAGCGGGGTGCTGC   [3235]</w:t>
      </w:r>
    </w:p>
    <w:p w14:paraId="0E4BC6D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CAGGTC</w:t>
      </w:r>
      <w:r>
        <w:rPr>
          <w:sz w:val="16"/>
        </w:rPr>
        <w:t>CCTGGGGCCCCTGGGCGGGGGTAGCCAAACATGGGAGGGCAGTGGAGTTCTGC   [3407]</w:t>
      </w:r>
    </w:p>
    <w:p w14:paraId="0C16EB5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CAGGTCCCTGGGGCCCCTGAGCGGGGGCAGCCAGACGTGGGAGGGCAGTGGGGTGCTGC   [3398]</w:t>
      </w:r>
    </w:p>
    <w:p w14:paraId="664E160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CAGGTCCCTAGGGCCCCTGGGAGGGGGCAGCCAGACATGGGAGGGCAGTGGGGTGCTGC   [3342]</w:t>
      </w:r>
    </w:p>
    <w:p w14:paraId="5CB1078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og    </w:t>
      </w:r>
      <w:r>
        <w:rPr>
          <w:sz w:val="16"/>
        </w:rPr>
        <w:t xml:space="preserve">                CCAGGTCCCTGGGGCCCCTGGGAGGGGGCAGCCAGACGTGGGAGGGCAGCGGGGTACTGC   [3385]</w:t>
      </w:r>
    </w:p>
    <w:p w14:paraId="0E7B9EB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CAGGTCCCTGGGGCCCCTTGGTGGAGGCAGCCAGACGTGGGAGGGCAGCGGGGTGCTGC   [3367]</w:t>
      </w:r>
    </w:p>
    <w:p w14:paraId="37849A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CAGGTCCCTGGGGCCCCTGGGTGGAGGCAGCCAGACGTGGGAGGGCAGCGGGG</w:t>
      </w:r>
      <w:r>
        <w:rPr>
          <w:sz w:val="16"/>
        </w:rPr>
        <w:t>TGCTGC   [3361]</w:t>
      </w:r>
    </w:p>
    <w:p w14:paraId="7538B57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CAGGTCCCTCGGGCCCCTGGGCGGGGGCAGCCAGACATGGGAGGGAAGCGGGGTGCTGC   [3345]</w:t>
      </w:r>
    </w:p>
    <w:p w14:paraId="1B966CA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TAGGTCCCTAGGGCCCCTGGGTGGGGGCAGCCAGACCTGGGAGGGAAGCGGGGTCCTGC   [3282]</w:t>
      </w:r>
    </w:p>
    <w:p w14:paraId="74D1FA3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-------------------</w:t>
      </w:r>
      <w:r>
        <w:rPr>
          <w:sz w:val="16"/>
        </w:rPr>
        <w:t>-----------------------------   [2580]</w:t>
      </w:r>
    </w:p>
    <w:p w14:paraId="3679ADE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--------------------------------------   [2585]</w:t>
      </w:r>
    </w:p>
    <w:p w14:paraId="75117C83" w14:textId="77777777" w:rsidR="00000000" w:rsidRDefault="003C3F56">
      <w:pPr>
        <w:pStyle w:val="PlainText"/>
        <w:rPr>
          <w:sz w:val="16"/>
        </w:rPr>
      </w:pPr>
    </w:p>
    <w:p w14:paraId="3AE2A89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3610      3620      3630      3640      3650      3660]</w:t>
      </w:r>
    </w:p>
    <w:p w14:paraId="246BBF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 xml:space="preserve">[                               .  </w:t>
      </w:r>
      <w:r>
        <w:rPr>
          <w:sz w:val="16"/>
        </w:rPr>
        <w:t xml:space="preserve">       .         .         .         .         .]</w:t>
      </w:r>
    </w:p>
    <w:p w14:paraId="549E158C" w14:textId="77777777" w:rsidR="00000000" w:rsidRDefault="003C3F56">
      <w:pPr>
        <w:pStyle w:val="PlainText"/>
        <w:rPr>
          <w:sz w:val="16"/>
        </w:rPr>
      </w:pPr>
    </w:p>
    <w:p w14:paraId="4FAD6E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CTGTGTAGGGATCCCAGCAGAACAGGCCCTGGGGAAAGCACTGGCCATTCTCACCCTGC   [3440]</w:t>
      </w:r>
    </w:p>
    <w:p w14:paraId="4B6F725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CTGTGTGGGGATTCCAGCAGAAAAGGCCCTAGAGAAAGCCCTGGCCATCCTCACCCTCC   [3436]</w:t>
      </w:r>
    </w:p>
    <w:p w14:paraId="0D83942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edgehog           </w:t>
      </w:r>
      <w:r>
        <w:rPr>
          <w:sz w:val="16"/>
        </w:rPr>
        <w:t xml:space="preserve">    CCTGTGTGGGGACGCTGGCGGAACAGGCCCTGGAGAAAGCCCTGGCCATCCTCAAACTGC   [3276]</w:t>
      </w:r>
    </w:p>
    <w:p w14:paraId="0BD6AC3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CTGTGTGGGGGCACCGGCAGAGCAGGCCCTAGAGAAGACCCTGGCCATCCTCACCCTGC   [3448]</w:t>
      </w:r>
    </w:p>
    <w:p w14:paraId="4599F8A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CTGTGTGGGAACACCAGCTGAGAAGGCCCTGGAGAAGGGCATGGCTATCCTTCGACTGC   [32</w:t>
      </w:r>
      <w:r>
        <w:rPr>
          <w:sz w:val="16"/>
        </w:rPr>
        <w:t>68]</w:t>
      </w:r>
    </w:p>
    <w:p w14:paraId="3EE5C2E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CTGTGTGGGAACAACGAGCGACCAGTCCCTAGAGCAAACCCTGGCCGTCCTCACTCTGC   [3261]</w:t>
      </w:r>
    </w:p>
    <w:p w14:paraId="0F72679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TTGTGTGGGGACCCCTGCAGAGCAAGCCCTAGAAAAGGCCCTGGCCATCCTCACCCTGC   [3431]</w:t>
      </w:r>
    </w:p>
    <w:p w14:paraId="32FCDFA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ATGTGTGGGCACGCCAGCTGAGCATGCCCTGGAGAAGGCACT</w:t>
      </w:r>
      <w:r>
        <w:rPr>
          <w:sz w:val="16"/>
        </w:rPr>
        <w:t>GGCCATTCTCACCCTGC   [3373]</w:t>
      </w:r>
    </w:p>
    <w:p w14:paraId="2A1BD9D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CTGCGTGAGGACACCAGCCGAGCAAGCCCTGGAGAAGGCGCTGGCCATCCTCACCCTGC   [3270]</w:t>
      </w:r>
    </w:p>
    <w:p w14:paraId="097FCE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CTCTGTGGGGATACCAGCTGAGCAGGCCCTAGAGAAGGCCCTGGCCATGCTCACACTGC   [3353]</w:t>
      </w:r>
    </w:p>
    <w:p w14:paraId="072167A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CTGTGTTGGGACACCGGCA</w:t>
      </w:r>
      <w:r>
        <w:rPr>
          <w:sz w:val="16"/>
        </w:rPr>
        <w:t>GAACAGGCCCTAGAGAAGGCCCTGGCCATTCTCACCCTGC   [3344]</w:t>
      </w:r>
    </w:p>
    <w:p w14:paraId="27924E2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CTGTGTGGGGACTCCGGAAGAACAGACCCTAGAGAAAGCGCTGGCTATCCTAACCCTGC   [3438]</w:t>
      </w:r>
    </w:p>
    <w:p w14:paraId="32CC27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CTGTGTGGGGACTCCAGCAGAGCAAGCCCTCGAGAAAACTCTTGCTATCCTCACACTGC   [3236]</w:t>
      </w:r>
    </w:p>
    <w:p w14:paraId="5D0F4A1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yrax               </w:t>
      </w:r>
      <w:r>
        <w:rPr>
          <w:sz w:val="16"/>
        </w:rPr>
        <w:t xml:space="preserve">   CCTGTGTGGGAACGCCGGCAGAGGAAGCTCTGGAGAAAGCGCTGGCCATCCTTACTCCAC   [3270]</w:t>
      </w:r>
    </w:p>
    <w:p w14:paraId="2E9B3C3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CTGTGTGGGAACTCCGGCAGAGGAGGCCCTGGAGAAAGCGCTGGCCATCCTCACGCTAA   [3304]</w:t>
      </w:r>
    </w:p>
    <w:p w14:paraId="1462B3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CTGTGTAGGAACTCCGGAAGAGGAGCCCCTGGAAAAAGCCCTGGCAATCTTAACGCCAC   [327</w:t>
      </w:r>
      <w:r>
        <w:rPr>
          <w:sz w:val="16"/>
        </w:rPr>
        <w:t>8]</w:t>
      </w:r>
    </w:p>
    <w:p w14:paraId="29967A1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TTGTGTAGGGACACCAACCGAGCAGGCCCTGGAGAAAGCCCTGGCCATCCTCAAGTTGC   [3442]</w:t>
      </w:r>
    </w:p>
    <w:p w14:paraId="0CD64D5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CTGTGTGGGGACACCGGCCGAGCAGGCCCTGGAGAAAGCCCTGGCCGTTCTCATGCTGC   [3437]</w:t>
      </w:r>
    </w:p>
    <w:p w14:paraId="1462216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TTGTGTGGGGACACCAGCCGAGCAGGCCCTGGAGAAAGCCCTG</w:t>
      </w:r>
      <w:r>
        <w:rPr>
          <w:sz w:val="16"/>
        </w:rPr>
        <w:t>GCCATCCTCACGCTGC   [3285]</w:t>
      </w:r>
    </w:p>
    <w:p w14:paraId="13A75C1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TTGTGTGGGGACACCGGCCGAGCAGGCCCTGGAGAAGGCCCTGGCCATCCTCACGCTGC   [3295]</w:t>
      </w:r>
    </w:p>
    <w:p w14:paraId="168557C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CTGTGTGGGGACCCCGGCCGAGCAGGCCCTAGAGAAAGCCCTGTCCATCCTCACACTGC   [3467]</w:t>
      </w:r>
    </w:p>
    <w:p w14:paraId="1485D4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CTGTGTGGGGACACCAGCCG</w:t>
      </w:r>
      <w:r>
        <w:rPr>
          <w:sz w:val="16"/>
        </w:rPr>
        <w:t>AGCAGGCCCTAGAGAAAGCCCTGGCCATCCTCACGCTGC   [3458]</w:t>
      </w:r>
    </w:p>
    <w:p w14:paraId="6D31213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CTGTGTGGGGACACCAGCCGAGCAGGCCCTAGAGAAAGCCCTGGCCATCCTCACTCTGC   [3402]</w:t>
      </w:r>
    </w:p>
    <w:p w14:paraId="10D5347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CTGTGTGGGGACGCCGGCCGAGCAGGCCCTGGAGAAAGCCCTGGCCATCCTGACCCTGC   [3445]</w:t>
      </w:r>
    </w:p>
    <w:p w14:paraId="5E4ABDA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uman                </w:t>
      </w:r>
      <w:r>
        <w:rPr>
          <w:sz w:val="16"/>
        </w:rPr>
        <w:t xml:space="preserve">  CCTGTGTGGGGACTCCGGCCGAGCAGGCCCTGGAGAAAGCCCTGGCCATCCTCACTCTGC   [3427]</w:t>
      </w:r>
    </w:p>
    <w:p w14:paraId="7459A1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CTGTGTGGGGACCCCGGCGGAGCAGGCCCTGGAGAAAGCTCTGTCCATTCTCACTCTGC   [3421]</w:t>
      </w:r>
    </w:p>
    <w:p w14:paraId="2D9F41E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CTGTGTGGGGACACCGGCTGAGCAGGCCCTGGAGAAAGCCCTGGCCATCCTCACCCTGC   [3405</w:t>
      </w:r>
      <w:r>
        <w:rPr>
          <w:sz w:val="16"/>
        </w:rPr>
        <w:t>]</w:t>
      </w:r>
    </w:p>
    <w:p w14:paraId="51B01E3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CTGTGTGGGGACGCCCGCGGAGAAGGCCCTGGAGAAAGCCTTGGCCATCCTCACACTGC   [3342]</w:t>
      </w:r>
    </w:p>
    <w:p w14:paraId="6C8357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------------------------------------------------   [2580]</w:t>
      </w:r>
    </w:p>
    <w:p w14:paraId="05CE31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-----------------------</w:t>
      </w:r>
      <w:r>
        <w:rPr>
          <w:sz w:val="16"/>
        </w:rPr>
        <w:t>---------------   [2585]</w:t>
      </w:r>
    </w:p>
    <w:p w14:paraId="524AAD03" w14:textId="77777777" w:rsidR="00000000" w:rsidRDefault="003C3F56">
      <w:pPr>
        <w:pStyle w:val="PlainText"/>
        <w:rPr>
          <w:sz w:val="16"/>
        </w:rPr>
      </w:pPr>
    </w:p>
    <w:p w14:paraId="15DC2F7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3670      3680      3690      3700      3710      3720]</w:t>
      </w:r>
    </w:p>
    <w:p w14:paraId="3B14FCB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2F2F92DB" w14:textId="77777777" w:rsidR="00000000" w:rsidRDefault="003C3F56">
      <w:pPr>
        <w:pStyle w:val="PlainText"/>
        <w:rPr>
          <w:sz w:val="16"/>
        </w:rPr>
      </w:pPr>
    </w:p>
    <w:p w14:paraId="4F21B30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GCAGGGCAAGACCGGGAGCCATTCAACGTCTCA</w:t>
      </w:r>
      <w:r>
        <w:rPr>
          <w:sz w:val="16"/>
        </w:rPr>
        <w:t>TGGAAGTCTTACAGAATTACTACACCC   [3500]</w:t>
      </w:r>
    </w:p>
    <w:p w14:paraId="5ADCDFD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GCAGGGCGAGACCAGGAGCCATTCAGCGTCTCATGGAAGTCTTGCAGAATTACTACACCC   [3496]</w:t>
      </w:r>
    </w:p>
    <w:p w14:paraId="66850B7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GCCGTGTCCTGCCTGGAGTGCTCCGTCGCTTGCAGGAGGTGCTGCAGGACTACTACACGC   [3336]</w:t>
      </w:r>
    </w:p>
    <w:p w14:paraId="1915701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GCAGTGCCCT</w:t>
      </w:r>
      <w:r>
        <w:rPr>
          <w:sz w:val="16"/>
        </w:rPr>
        <w:t>CCCAGGGGTCATGCAGCGCCTGCAGGAAGCCCTACAGGACTACTACACGC   [3508]</w:t>
      </w:r>
    </w:p>
    <w:p w14:paraId="667A852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GCCGGGCCCTGCCGGTAGTAATCCAGGACCTGCAGGATCCCCTACAGAAGTACTACACCC   [3328]</w:t>
      </w:r>
    </w:p>
    <w:p w14:paraId="05536F6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GTGGTACCCTCCCGGGGGTCATCCGGTGCCTGCAGGAGTCCCTGCAGGACTACTACACAC   [3321]</w:t>
      </w:r>
    </w:p>
    <w:p w14:paraId="6CE69A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at       </w:t>
      </w:r>
      <w:r>
        <w:rPr>
          <w:sz w:val="16"/>
        </w:rPr>
        <w:t xml:space="preserve">             GTCGTGCCCTGCCAGGGGTTGTCCTCCGACTTCAGGAAGCCCTCCAGGACTATTACACAT   [3491]</w:t>
      </w:r>
    </w:p>
    <w:p w14:paraId="65B8EB3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GCCGCGCCCTGCCAGGGGTCACGCACCGCCTGCAGGAGGCCCTGCGGGAGTACTACGCGC   [3433]</w:t>
      </w:r>
    </w:p>
    <w:p w14:paraId="0225300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GCCGGGCCCTGCCGGGGCTGGTCCGCCGCCTACAGGAAGCCCTCCAGGAATACTACA</w:t>
      </w:r>
      <w:r>
        <w:rPr>
          <w:sz w:val="16"/>
        </w:rPr>
        <w:t>CGC   [3330]</w:t>
      </w:r>
    </w:p>
    <w:p w14:paraId="67B0E84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GCAGGGCCCTGCCAGAAGTCATGCAGCACCTGCAGGAGGCCCTGCAGGACTACTACACCC   [3413]</w:t>
      </w:r>
    </w:p>
    <w:p w14:paraId="08CB637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GCAGAGCCCTGCCGGGAGTCATGCGGCGCCTACAGGAGGCCCTGCAGGACTACTACACAC   [3404]</w:t>
      </w:r>
    </w:p>
    <w:p w14:paraId="7DB429F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GCCGAACCCTCCCAAAGATAATCCAGCGCCTACA</w:t>
      </w:r>
      <w:r>
        <w:rPr>
          <w:sz w:val="16"/>
        </w:rPr>
        <w:t>GGAGGCCCTCCAAGACTACAACACAT   [3498]</w:t>
      </w:r>
    </w:p>
    <w:p w14:paraId="03B9EE9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GTCGAGCCCTTCCACAGATCATCCAGCGCCTAGAGAAGGCCCTACAGGACTACTACACGC   [3296]</w:t>
      </w:r>
    </w:p>
    <w:p w14:paraId="0F033AB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GACGTGCCCTTCCGCAGATCATCCGACGCCTAGGGGAGGCCCTGCAGGACTACTACACAC   [3330]</w:t>
      </w:r>
    </w:p>
    <w:p w14:paraId="09F0AE9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GACGCGCCCTG</w:t>
      </w:r>
      <w:r>
        <w:rPr>
          <w:sz w:val="16"/>
        </w:rPr>
        <w:t>CCGCAGATCACCCGGCGCCTGGAGGAGGCCCTGCAGGACTACTACACGT   [3364]</w:t>
      </w:r>
    </w:p>
    <w:p w14:paraId="71659E9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GGCGCGCCCTCCCAAAGATCATCCGGCGCCTGCAGGAGACCCTGCAGGACTATTACACAC   [3338]</w:t>
      </w:r>
    </w:p>
    <w:p w14:paraId="6282876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GTCGTGCCCTTCCAGGAGTGATCCAGCGCCTACAGGAGGTCCTGCAGGAATACTACACGC   [3502]</w:t>
      </w:r>
    </w:p>
    <w:p w14:paraId="44919E9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ow        </w:t>
      </w:r>
      <w:r>
        <w:rPr>
          <w:sz w:val="16"/>
        </w:rPr>
        <w:t xml:space="preserve">            GCAGGGCCCTGCCAGGAGTCATTCAGCGCCTTCAGGAGGCGCTGCGCGAGTACTACACGC   [3497]</w:t>
      </w:r>
    </w:p>
    <w:p w14:paraId="217DB95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GCCGTGCACTGCCGGGAGTCATCCAGCGCCTGCAGGAGGCCCTGAAGGAATACTACACCC   [3345]</w:t>
      </w:r>
    </w:p>
    <w:p w14:paraId="6F3CC23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GCCGCGCCCTGCCGGCAGTCATCCAACGCCTGCAGGAGGCCCTGCGGGAATACTACAC</w:t>
      </w:r>
      <w:r>
        <w:rPr>
          <w:sz w:val="16"/>
        </w:rPr>
        <w:t>AC   [3355]</w:t>
      </w:r>
    </w:p>
    <w:p w14:paraId="08F43A0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GCCGTGCCCTGCCAGGAGTCATCCAACGCCTGAAGGAGGCCCTACAGGACTACTACACGC   [3527]</w:t>
      </w:r>
    </w:p>
    <w:p w14:paraId="1C6334A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GCCGAGCCCTGCCGGGAGTCATCCAGCGCCTACAGGAGGCCCTGCGGGACTACTACACTC   [3518]</w:t>
      </w:r>
    </w:p>
    <w:p w14:paraId="24E6B1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GCCGGGCCCTGCCAGAGGTTGTCCAGCGCCTGCAG</w:t>
      </w:r>
      <w:r>
        <w:rPr>
          <w:sz w:val="16"/>
        </w:rPr>
        <w:t>GAGGCCGTGCAGACCTACTACACCC   [3462]</w:t>
      </w:r>
    </w:p>
    <w:p w14:paraId="412C7BE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GCCGCGCCCTGCCCGGCGTGGTACGGCGCCTGCAGGAGGCCCTGCAGGCCTACTACACAC   [3505]</w:t>
      </w:r>
    </w:p>
    <w:p w14:paraId="629A888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GCAGCGCCCTTCCAGGGGTAGTCCACTGCCTCCAGGAGGTCCTGAAGGACTACTACACGC   [3487]</w:t>
      </w:r>
    </w:p>
    <w:p w14:paraId="5D74E9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GCCGCGCCCTGC</w:t>
      </w:r>
      <w:r>
        <w:rPr>
          <w:sz w:val="16"/>
        </w:rPr>
        <w:t>CCGGGGTTGTGCGCTGCCTGCAGGAGGCGCTGCAGGACTACTACACGC   [3481]</w:t>
      </w:r>
    </w:p>
    <w:p w14:paraId="692A008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GCCGTGCCCTGCCAGAGGTGGTGCGCTGTCTGCAGGAGGCCCTGAGGGACTACTACACGC   [3465]</w:t>
      </w:r>
    </w:p>
    <w:p w14:paraId="0B62660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GCCGAGCCCTGCCGGGGGTGGTGCACCGTCTGAAGGAGGCCCTGCAGGAATACTACACGC   [3402]</w:t>
      </w:r>
    </w:p>
    <w:p w14:paraId="58EFE1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</w:t>
      </w:r>
      <w:r>
        <w:rPr>
          <w:sz w:val="16"/>
        </w:rPr>
        <w:t>edgehog    ------------------------------------------------------------   [2580]</w:t>
      </w:r>
    </w:p>
    <w:p w14:paraId="05AF5F8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--------------------------------------   [2585]</w:t>
      </w:r>
    </w:p>
    <w:p w14:paraId="33EFFAC2" w14:textId="77777777" w:rsidR="00000000" w:rsidRDefault="003C3F56">
      <w:pPr>
        <w:pStyle w:val="PlainText"/>
        <w:rPr>
          <w:sz w:val="16"/>
        </w:rPr>
      </w:pPr>
    </w:p>
    <w:p w14:paraId="1873B9F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3730      3740      3750      3760      3770     </w:t>
      </w:r>
      <w:r>
        <w:rPr>
          <w:sz w:val="16"/>
        </w:rPr>
        <w:t xml:space="preserve"> 3780]</w:t>
      </w:r>
    </w:p>
    <w:p w14:paraId="2AB2429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13B1C9D1" w14:textId="77777777" w:rsidR="00000000" w:rsidRDefault="003C3F56">
      <w:pPr>
        <w:pStyle w:val="PlainText"/>
        <w:rPr>
          <w:sz w:val="16"/>
        </w:rPr>
      </w:pPr>
    </w:p>
    <w:p w14:paraId="26980F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GGTGGATCGGGTACCCGCGCTGCTCCATCACCTCACTGTCATCGACTATTCCTCAGTGC   [3560]</w:t>
      </w:r>
    </w:p>
    <w:p w14:paraId="32947A6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Kangaroo               TGGTCGACAGAGTACCTGCCCTGCTCCATCACCTTACTGCCATCGAC</w:t>
      </w:r>
      <w:r>
        <w:rPr>
          <w:sz w:val="16"/>
        </w:rPr>
        <w:t>TATTCCTCAGTGC   [3556]</w:t>
      </w:r>
    </w:p>
    <w:p w14:paraId="052979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GGTGGACCGTGTTCCCGCACTGCTACATCACCTGGCTGGCATGGACTTCTCTGCTGTGG   [3396]</w:t>
      </w:r>
    </w:p>
    <w:p w14:paraId="2323E53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GGTGGACCGTGTGCCCACCCTGCTGCAACACCTGGCCAGCATGGACTTCACCGCGGTGG   [3568]</w:t>
      </w:r>
    </w:p>
    <w:p w14:paraId="331C9B8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GGTGGACCGTGTGACCACCCTCT</w:t>
      </w:r>
      <w:r>
        <w:rPr>
          <w:sz w:val="16"/>
        </w:rPr>
        <w:t>T????????????????????????????GCTGTGG   [3388]</w:t>
      </w:r>
    </w:p>
    <w:p w14:paraId="6B86BD1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GGTGGACTGTGTGCCCGCCCTGCTGCACCACCTGGAAAGCATGGACCTCTCCTCGGTGG   [3381]</w:t>
      </w:r>
    </w:p>
    <w:p w14:paraId="2B1106A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AGTGGACCGAGTGCCGGGCCTGCTGCACCACCTGGCCAGCATGGACTACTCAGCTGTGG   [3551]</w:t>
      </w:r>
    </w:p>
    <w:p w14:paraId="473912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</w:t>
      </w:r>
      <w:r>
        <w:rPr>
          <w:sz w:val="16"/>
        </w:rPr>
        <w:t>GGTGGACTGCGTGCCAACCCTGCTGCACCGCCTGGCCAGCATGGACTACTCCACAGTGG   [3493]</w:t>
      </w:r>
    </w:p>
    <w:p w14:paraId="738F5BA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GGTGGACCGTGTGCCCGCCCTGCTGCATCACCTGGCCACCATGGACTTCTCCACGGTGG   [3390]</w:t>
      </w:r>
    </w:p>
    <w:p w14:paraId="5DBC14D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GGTGGACCACGTGCCTGCCCTACTGCACCACCTGGCCAGCATGGACTTCACCATGGTGG   [3473]</w:t>
      </w:r>
    </w:p>
    <w:p w14:paraId="13779F9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</w:t>
      </w:r>
      <w:r>
        <w:rPr>
          <w:sz w:val="16"/>
        </w:rPr>
        <w:t>lying_Fox             TGGTGGACCGCGTGCCGGCCCTACTACATCACCTGGCCAGCATGGACTTTGCCGCAGTGG   [3464]</w:t>
      </w:r>
    </w:p>
    <w:p w14:paraId="6F31715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GGTAGGCCGTGTGCCTGCCCTGCTGCACCACCTTTCCACCATGGACTTTTCTACCGTGG   [3558]</w:t>
      </w:r>
    </w:p>
    <w:p w14:paraId="56D6E80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GGTGAGTCGTGTGCCTGCACTGTTGCACCTCCTTGCTAACATGGATT</w:t>
      </w:r>
      <w:r>
        <w:rPr>
          <w:sz w:val="16"/>
        </w:rPr>
        <w:t>TCTCTGCTATAG   [3356]</w:t>
      </w:r>
    </w:p>
    <w:p w14:paraId="0D8F6BD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GGTCAGCCGAGTGCCTGCCCTGCTGCACCACCTCACCACCATGGACTTCTCTGCAGTGG   [3390]</w:t>
      </w:r>
    </w:p>
    <w:p w14:paraId="522A070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GGTGGGTCGAGTGCCCGCCCTGCTGCACCTCCTCGCCACCATGGACTTCTCCGCTGTGG   [3424]</w:t>
      </w:r>
    </w:p>
    <w:p w14:paraId="315B85A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GTTGAGCCGAGTGCCCACCCTGCT</w:t>
      </w:r>
      <w:r>
        <w:rPr>
          <w:sz w:val="16"/>
        </w:rPr>
        <w:t>GCACCTCCTCGCCACCATGGACTTCTCCACCGTGG   [3398]</w:t>
      </w:r>
    </w:p>
    <w:p w14:paraId="1F23652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GGTGGACCGTGTGCCAGCCCTTCTGCACCACCTGGCCAGTATGGACCTGTCCTCGGTGG   [3562]</w:t>
      </w:r>
    </w:p>
    <w:p w14:paraId="2BEBA0C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GGTGGACCGTGTGCCCGCCCTGCTGAGCCACCTGGCCGCCATGGACCTGTCCTCGGTGG   [3557]</w:t>
      </w:r>
    </w:p>
    <w:p w14:paraId="0984649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G</w:t>
      </w:r>
      <w:r>
        <w:rPr>
          <w:sz w:val="16"/>
        </w:rPr>
        <w:t>GTGGACCGCGTGCCCGCCCTGCTGCACCACCTGGCCAACATGGACCTGTCCTCGGTGG   [3405]</w:t>
      </w:r>
    </w:p>
    <w:p w14:paraId="37149ED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GGTGGACCGCGTGCCCTCCCTGCTGCACCACCTGGCCAACATGGACCTGTCCTCGGTGG   [3415]</w:t>
      </w:r>
    </w:p>
    <w:p w14:paraId="2D1EAD1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GGTGGACCGCGTGCCTGCCCTGCTGCACCACCTGGCCAGCATGGACTTCTCCTCAGTGG   [3587]</w:t>
      </w:r>
    </w:p>
    <w:p w14:paraId="0CE254E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</w:t>
      </w:r>
      <w:r>
        <w:rPr>
          <w:sz w:val="16"/>
        </w:rPr>
        <w:t>ino                  TGGTGGACCGCGTGCCCGCCCTGCTGCACCACCTGGCCAACATGGACTTCTCCTCCGTGG   [3578]</w:t>
      </w:r>
    </w:p>
    <w:p w14:paraId="61DFA85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GGTGGACCGTGTGCCCAGCCTGCTGCACCACCTAGCCAACATGGACTTCTCCGCAGTAG   [3522]</w:t>
      </w:r>
    </w:p>
    <w:p w14:paraId="5C4AC31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GGTGGACCGCGTGCCCGCCCTGCTGCACCACCTGGCCAGCATGGACTT</w:t>
      </w:r>
      <w:r>
        <w:rPr>
          <w:sz w:val="16"/>
        </w:rPr>
        <w:t>CTCCGCCGTGG   [3565]</w:t>
      </w:r>
    </w:p>
    <w:p w14:paraId="3B2B11E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GGTGGACCGTGTGCCCACCCTGCTGCAGCACTTGGCCAGCATGGACTTCTCCACGGTGG   [3547]</w:t>
      </w:r>
    </w:p>
    <w:p w14:paraId="7E5A04B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GGTGGACCGCGTGCCGGCCCTGCTGCACCACCTGGCCAGCATGGACTTCTCCACAGTGG   [3541]</w:t>
      </w:r>
    </w:p>
    <w:p w14:paraId="5E738C6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GGTGGACCGCGTGCCTGCCCTACTG</w:t>
      </w:r>
      <w:r>
        <w:rPr>
          <w:sz w:val="16"/>
        </w:rPr>
        <w:t>CACCACCTGGCCAGCATGGACTTCTCCTCTGTGG   [3525]</w:t>
      </w:r>
    </w:p>
    <w:p w14:paraId="11DD9CE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GGTGGACCGCGTGCCCGCGCTGCTGCGCCACCTGGCCGGCATGGACTTCTCCGAGGTGG   [3462]</w:t>
      </w:r>
    </w:p>
    <w:p w14:paraId="7DD8920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------------------------------------------------   [2580]</w:t>
      </w:r>
    </w:p>
    <w:p w14:paraId="7866B6A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</w:t>
      </w:r>
      <w:r>
        <w:rPr>
          <w:sz w:val="16"/>
        </w:rPr>
        <w:t>---------------------------------------------------------   [2585]</w:t>
      </w:r>
    </w:p>
    <w:p w14:paraId="177B54EF" w14:textId="77777777" w:rsidR="00000000" w:rsidRDefault="003C3F56">
      <w:pPr>
        <w:pStyle w:val="PlainText"/>
        <w:rPr>
          <w:sz w:val="16"/>
        </w:rPr>
      </w:pPr>
    </w:p>
    <w:p w14:paraId="717603F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3790      3800      3810      3820      3830      3840]</w:t>
      </w:r>
    </w:p>
    <w:p w14:paraId="57828B2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4620ECAC" w14:textId="77777777" w:rsidR="00000000" w:rsidRDefault="003C3F56">
      <w:pPr>
        <w:pStyle w:val="PlainText"/>
        <w:rPr>
          <w:sz w:val="16"/>
        </w:rPr>
      </w:pPr>
    </w:p>
    <w:p w14:paraId="7824615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Opossum       </w:t>
      </w:r>
      <w:r>
        <w:rPr>
          <w:sz w:val="16"/>
        </w:rPr>
        <w:t xml:space="preserve">         TCACAGAGGAAGATTTGGCGACCAAGCTCAATGCAGGACTGCAAGCTGTGTCAGAGGACC   [3620]</w:t>
      </w:r>
    </w:p>
    <w:p w14:paraId="26B7452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CACAGAGGAGGATTTGGCTGCCAAACTCAATGCAGGACTACAGGCTGTGTCCGAGGACC   [3616]</w:t>
      </w:r>
    </w:p>
    <w:p w14:paraId="5FE507C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edgehog               TCTCTGAGGAGGATCTGGTCACCAAGCTCAACACTGGCCTGCAAGCTGTGTCAGAGGACC </w:t>
      </w:r>
      <w:r>
        <w:rPr>
          <w:sz w:val="16"/>
        </w:rPr>
        <w:t xml:space="preserve">  [3456]</w:t>
      </w:r>
    </w:p>
    <w:p w14:paraId="7068BEA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CTCTGTGGAAGATCTGGTCACTAAGCTCAACACTGGTCTCCAGGCTGTGTCTGAGGACC   [3628]</w:t>
      </w:r>
    </w:p>
    <w:p w14:paraId="7D67DB1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CTCCGAGGAGGAACTGGTCGCCAAGCTCAACACCGGCCTGCAGGCCGTGTCTGAGGACC   [3448]</w:t>
      </w:r>
    </w:p>
    <w:p w14:paraId="144C34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CTCTGAGGAGGATCTCGTCACTAAGCTCAATGCTGGC</w:t>
      </w:r>
      <w:r>
        <w:rPr>
          <w:sz w:val="16"/>
        </w:rPr>
        <w:t>CTGCAGGCGGTGTCAGAGGACC   [3441]</w:t>
      </w:r>
    </w:p>
    <w:p w14:paraId="4A947E0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CTCTGAAGAGGACCTGGTGACAAAGCTCAATGCTGGCTTGCAGGCTGTGTCGGAGGATC   [3611]</w:t>
      </w:r>
    </w:p>
    <w:p w14:paraId="3DB32B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CTCGGAGGAGGACCTGGTCGCCAAGCTCAACAGCGCACTGCAGGCTGTATCTGAGGACC   [3553]</w:t>
      </w:r>
    </w:p>
    <w:p w14:paraId="1DA17B5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CTCTGAAGAAGACC</w:t>
      </w:r>
      <w:r>
        <w:rPr>
          <w:sz w:val="16"/>
        </w:rPr>
        <w:t>TGGTCTCCAAGCTCAATGCCGGGCTGCAGTCTGTGTCTGAGGACC   [3450]</w:t>
      </w:r>
    </w:p>
    <w:p w14:paraId="5705098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CTCTGAGGAGGATCTGATCACGAAGCTCAACGCTGGTCTGCAGGCTGTGTCTGAGGACC   [3533]</w:t>
      </w:r>
    </w:p>
    <w:p w14:paraId="774C3D5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CTCTGAGGACGATCTGGTCACTAAGCTCAACGCTGGTCTGCAGGCTGTGTCCGAGGACC   [3524]</w:t>
      </w:r>
    </w:p>
    <w:p w14:paraId="42DAFC2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Aardvark       </w:t>
      </w:r>
      <w:r>
        <w:rPr>
          <w:sz w:val="16"/>
        </w:rPr>
        <w:t xml:space="preserve">        TTTCTGAGGAGGACCTGGTCGCCAAGCTTAATGCTGATCTGCAGGCTGTGTCTGAGGACC   [3618]</w:t>
      </w:r>
    </w:p>
    <w:p w14:paraId="6607C58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CTCTGAGGAGGACCTGGTCAACAAGCTTAATGCTGACCTGCAGGCCGTGTCTGAGGACC   [3416]</w:t>
      </w:r>
    </w:p>
    <w:p w14:paraId="533174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yrax                  TCTCCGAGGAGGATTTGGTTGCCAAGCTCAATGCCGACCTGCAGGCAGTGTCTGAGGACC  </w:t>
      </w:r>
      <w:r>
        <w:rPr>
          <w:sz w:val="16"/>
        </w:rPr>
        <w:t xml:space="preserve"> [3450]</w:t>
      </w:r>
    </w:p>
    <w:p w14:paraId="2B49964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CTCGGAGGAGGACCTGGTTGCCAAGCTCAACGCTGACCTGCAGGCCGTGTCTGAGGACC   [3484]</w:t>
      </w:r>
    </w:p>
    <w:p w14:paraId="41163B9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CTCGGAGGAGGACCTGGTTGCCAAGCTCAACGCCGACCTGCAGGCGGTGTCTGAGGACC   [3458]</w:t>
      </w:r>
    </w:p>
    <w:p w14:paraId="0CF8F2F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CTCCGAGGAGGATCTGGTCACTAAGCTCAACGCTGGCC</w:t>
      </w:r>
      <w:r>
        <w:rPr>
          <w:sz w:val="16"/>
        </w:rPr>
        <w:t>TGCAGGCTGTGTCTGAGGACC   [3622]</w:t>
      </w:r>
    </w:p>
    <w:p w14:paraId="458E934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CTCCGAGGACGATCTGGTCACTAAGCTCAATGCTGGCCTGCAGGCTGTGTCTGAGGACC   [3617]</w:t>
      </w:r>
    </w:p>
    <w:p w14:paraId="09B5BE1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CTCCGAGGAAGATCTGGTCACTAAGCTCAATGCCGGCCTGCAGGCCGTGTCCGAGGACC   [3465]</w:t>
      </w:r>
    </w:p>
    <w:p w14:paraId="1C49B5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CTCCGAGGAGGATCT</w:t>
      </w:r>
      <w:r>
        <w:rPr>
          <w:sz w:val="16"/>
        </w:rPr>
        <w:t>GGTCACTAAACTCAACACCGGCCTGCAGGCCGTGTCCGAGGACC   [3475]</w:t>
      </w:r>
    </w:p>
    <w:p w14:paraId="52BA08C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CTCTGAGGACGATCTGGTCGCTAAGCTCAACGCTGGCCTGCAGGCTGTCTCCGAGGACC   [3647]</w:t>
      </w:r>
    </w:p>
    <w:p w14:paraId="45EF6F3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CTCCGAGGAGGATCTGGTCACTAAGCTCAACGCTGGCCTGCAGGCTGTATCCGAGGATC   [3638]</w:t>
      </w:r>
    </w:p>
    <w:p w14:paraId="0D898D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t             </w:t>
      </w:r>
      <w:r>
        <w:rPr>
          <w:sz w:val="16"/>
        </w:rPr>
        <w:t xml:space="preserve">       TCTCGGAGGAGGACCTGGTCACCAAACTCAACGCTGGCCTACAGACTGTGTCTGAGGACC   [3582]</w:t>
      </w:r>
    </w:p>
    <w:p w14:paraId="7111097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CTCTAGGGAGGACCTGGTCACCAAGCTCAATGCTGGTCTGCAGACCGTGTCCGAGGACC   [3625]</w:t>
      </w:r>
    </w:p>
    <w:p w14:paraId="35A53C4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uman                  TCTCCGAGGAAGATCTGGTCACCAAGCTCAATGCCGGCCTGCAGGCTGCGTCTGAGGATC   </w:t>
      </w:r>
      <w:r>
        <w:rPr>
          <w:sz w:val="16"/>
        </w:rPr>
        <w:t>[3607]</w:t>
      </w:r>
    </w:p>
    <w:p w14:paraId="1F072B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CTCGGAGGAGGATCTGGTCACCAAGCTCAATGCGGGCCTACAGTCTGTGTCCGAAGACC   [3601]</w:t>
      </w:r>
    </w:p>
    <w:p w14:paraId="7121177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CTCCGAGGAGGACCTGGTCACGAAGCTCAACGCCGGCCTGCAGACTGTGTCCGAGGACC   [3585]</w:t>
      </w:r>
    </w:p>
    <w:p w14:paraId="1D8E7D5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CTCTGAGGAGGGCCTGGTCAGCAGGCTCAATGCTGGCCT</w:t>
      </w:r>
      <w:r>
        <w:rPr>
          <w:sz w:val="16"/>
        </w:rPr>
        <w:t>GCAGGCAGTGTCCGAGGATC   [3522]</w:t>
      </w:r>
    </w:p>
    <w:p w14:paraId="7E6A1F6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------------------------------------------------   [2580]</w:t>
      </w:r>
    </w:p>
    <w:p w14:paraId="4842CAB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--------------------------------------   [2585]</w:t>
      </w:r>
    </w:p>
    <w:p w14:paraId="4567BFB2" w14:textId="77777777" w:rsidR="00000000" w:rsidRDefault="003C3F56">
      <w:pPr>
        <w:pStyle w:val="PlainText"/>
        <w:rPr>
          <w:sz w:val="16"/>
        </w:rPr>
      </w:pPr>
    </w:p>
    <w:p w14:paraId="3831FB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3850   </w:t>
      </w:r>
      <w:r>
        <w:rPr>
          <w:sz w:val="16"/>
        </w:rPr>
        <w:t xml:space="preserve">   3860      3870      3880      3890      3900]</w:t>
      </w:r>
    </w:p>
    <w:p w14:paraId="707B4D2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454B5477" w14:textId="77777777" w:rsidR="00000000" w:rsidRDefault="003C3F56">
      <w:pPr>
        <w:pStyle w:val="PlainText"/>
        <w:rPr>
          <w:sz w:val="16"/>
        </w:rPr>
      </w:pPr>
    </w:p>
    <w:p w14:paraId="75F432C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CAGGCTCCTCGTTCGGGTTCTGAAGCCTGAGGAAGTCACAA---CTGACTC------TG   [3671]</w:t>
      </w:r>
    </w:p>
    <w:p w14:paraId="344C8B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CAGG</w:t>
      </w:r>
      <w:r>
        <w:rPr>
          <w:sz w:val="16"/>
        </w:rPr>
        <w:t>CTCCTCGTACGGGTTCTGAGGCCTGAGGAAGCCGCGG---CTGGGGC------CG   [3667]</w:t>
      </w:r>
    </w:p>
    <w:p w14:paraId="7799489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CAGGCTTCTGGTTCGGACAGTGAGACCCAAGGAAAACTCTG---ATGGACC------GG   [3507]</w:t>
      </w:r>
    </w:p>
    <w:p w14:paraId="4E82C9E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CAGGCTCATGGTACGAGCCGTCAGGCCCAAAGAAACCTCTT---CTGGGCG------AG   [3679]</w:t>
      </w:r>
    </w:p>
    <w:p w14:paraId="0A87B4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Sloth</w:t>
      </w:r>
      <w:r>
        <w:rPr>
          <w:sz w:val="16"/>
        </w:rPr>
        <w:t xml:space="preserve">                  CCCGGCTCCTGGTGCGGG---------CCAGGAGAAACTCTC---CCGGGCC------CG   [3490]</w:t>
      </w:r>
    </w:p>
    <w:p w14:paraId="1331C93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CAGGCTTGTGGTGAGGACTGTGAAGTCCAAAGAAACCTCCT---CTGGGCC------CG   [3492]</w:t>
      </w:r>
    </w:p>
    <w:p w14:paraId="780026E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CAGGCTCCTGGTGAGGGCCACCGGACCCAGAGACTCCTCCT---CAAGACC</w:t>
      </w:r>
      <w:r>
        <w:rPr>
          <w:sz w:val="16"/>
        </w:rPr>
        <w:t>------TG   [3662]</w:t>
      </w:r>
    </w:p>
    <w:p w14:paraId="38E15E6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CAGGCTCCTAGTGAGGGCTGTGGGGCCCAGAGAAACCTCTT---TGGGGCC------TG   [3604]</w:t>
      </w:r>
    </w:p>
    <w:p w14:paraId="38EFAA9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CAGGCTCCTGGTGCGTGCCATGGGGCCCAGAGAAACTGCTT---CTGGGCT------CG   [3501]</w:t>
      </w:r>
    </w:p>
    <w:p w14:paraId="5D70A2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TAGGCTCCTGGTACGGCCCATCAGGCCC</w:t>
      </w:r>
      <w:r>
        <w:rPr>
          <w:sz w:val="16"/>
        </w:rPr>
        <w:t>AAAGAAACCTCTT---TTGGGCC------TG   [3584]</w:t>
      </w:r>
    </w:p>
    <w:p w14:paraId="450C3B1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CAGGCTCCTGGTGCGAGCCATTAGGCCCAGGGAAACCTCTT---CTGGGCC------CG   [3575]</w:t>
      </w:r>
    </w:p>
    <w:p w14:paraId="0144187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CAGGCTCCTGGTGCAAGTCTTTAAGTCCAGAGAAAACTCTC---CTGGGCA------TG   [3669]</w:t>
      </w:r>
    </w:p>
    <w:p w14:paraId="2C6BFDD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CAGGC</w:t>
      </w:r>
      <w:r>
        <w:rPr>
          <w:sz w:val="16"/>
        </w:rPr>
        <w:t>TCCTCGTGCAGGATCATAAGGACAGAGAACACTCTC---CCGAACA------GG   [3467]</w:t>
      </w:r>
    </w:p>
    <w:p w14:paraId="45F56B0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CCAGACTCTTGGTCCAAGCTCTGGGGCCTAGAGAAAACTCTC---CCCCATC------TG   [3501]</w:t>
      </w:r>
    </w:p>
    <w:p w14:paraId="73170B8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CAGACTCCTCGTGCAGGCCCTCAGGCCCAGAGAAAACTCTC---CCGCGCC------GG   [3535]</w:t>
      </w:r>
    </w:p>
    <w:p w14:paraId="5621E31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</w:t>
      </w:r>
      <w:r>
        <w:rPr>
          <w:sz w:val="16"/>
        </w:rPr>
        <w:t>nt               CCAGACTCCTGGTGCAGGCCCTCAGGCCCAGGGAAAACTCTC---CTGAGCC------TG   [3509]</w:t>
      </w:r>
    </w:p>
    <w:p w14:paraId="6D124AF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CAGGCTCCTGGTGCAGGTGGTCAAGTCCAAAGAACCCTCTT---CTGAGTC------CA   [3673]</w:t>
      </w:r>
    </w:p>
    <w:p w14:paraId="71D2BC7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CAGGCTCCAGGTGCAGGTGGTCAGACCCAAAGAAGCCTCTT---CTGGGCC-</w:t>
      </w:r>
      <w:r>
        <w:rPr>
          <w:sz w:val="16"/>
        </w:rPr>
        <w:t>-----TG   [3668]</w:t>
      </w:r>
    </w:p>
    <w:p w14:paraId="3C963B2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CAGGCTCCTGGTGCAGGTGGTCAAGTCCAAAGGAACCTCTT---ATGGGCC------CG   [3516]</w:t>
      </w:r>
    </w:p>
    <w:p w14:paraId="6A688AC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CAGGCTCCTGGTGCAGGTGGTCAGGTCCAAAGAAACCTCCT---CTGGGCC------CG   [3526]</w:t>
      </w:r>
    </w:p>
    <w:p w14:paraId="47A1E4C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CAGGCTCCTGGTGTGGGTCGTCAGGTCCA</w:t>
      </w:r>
      <w:r>
        <w:rPr>
          <w:sz w:val="16"/>
        </w:rPr>
        <w:t>AAGAGACCCCTC---CCGGGCT------GG   [3698]</w:t>
      </w:r>
    </w:p>
    <w:p w14:paraId="28D2FF1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CAGGCTCCTAGTGTGGGCTGTCAGGCCTAAAGAAACTCCTC---CTGGGGC------CG   [3689]</w:t>
      </w:r>
    </w:p>
    <w:p w14:paraId="418FCEF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CAGGCTCCTGGTGCGGGCCGTGAGGCCCAAGGACGCCTCTT---CTGCGCC------CG   [3633]</w:t>
      </w:r>
    </w:p>
    <w:p w14:paraId="4502F45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CAGGCT</w:t>
      </w:r>
      <w:r>
        <w:rPr>
          <w:sz w:val="16"/>
        </w:rPr>
        <w:t>CCTGGTGCGGGCTGTGAGGCCCAGGGAGGGTCCTT---TGGGGCC------CG   [3676]</w:t>
      </w:r>
    </w:p>
    <w:p w14:paraId="1D6503C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CAGGCTCCTGGTGCGAGCCATCGGGCCCACAGAAACTCCTT---CTTGGCCCGCGCCCG   [3664]</w:t>
      </w:r>
    </w:p>
    <w:p w14:paraId="474DBB8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CAGACTTCTAGTGCGGGCTGTTAGACCCAGAGAAACTCCTT---CCTGGGC------GG   [3652]</w:t>
      </w:r>
    </w:p>
    <w:p w14:paraId="0C2047F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</w:t>
      </w:r>
      <w:r>
        <w:rPr>
          <w:sz w:val="16"/>
        </w:rPr>
        <w:t>Lemur           CCAGGCTCCTGGTACGGGCAGTCAAGCCCAGGGAAACCTCTT---CCGGGCC------TG   [3636]</w:t>
      </w:r>
    </w:p>
    <w:p w14:paraId="4D76B13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CCGGCTGCTGGTGCGGGCAGTCAAGCCCAGAGAAGCCTCCG---TGGAGCC------TG   [3573]</w:t>
      </w:r>
    </w:p>
    <w:p w14:paraId="5D7971E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------------------------------------------</w:t>
      </w:r>
      <w:r>
        <w:rPr>
          <w:sz w:val="16"/>
        </w:rPr>
        <w:t>------   [2580]</w:t>
      </w:r>
    </w:p>
    <w:p w14:paraId="1714A75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--------------------------------------   [2585]</w:t>
      </w:r>
    </w:p>
    <w:p w14:paraId="0E6422A0" w14:textId="77777777" w:rsidR="00000000" w:rsidRDefault="003C3F56">
      <w:pPr>
        <w:pStyle w:val="PlainText"/>
        <w:rPr>
          <w:sz w:val="16"/>
        </w:rPr>
      </w:pPr>
    </w:p>
    <w:p w14:paraId="3291173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3910      3920      3930      3940      3950      3960]</w:t>
      </w:r>
    </w:p>
    <w:p w14:paraId="033355B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.         .         .     </w:t>
      </w:r>
      <w:r>
        <w:rPr>
          <w:sz w:val="16"/>
        </w:rPr>
        <w:t xml:space="preserve">    .         .         .]</w:t>
      </w:r>
    </w:p>
    <w:p w14:paraId="636C400B" w14:textId="77777777" w:rsidR="00000000" w:rsidRDefault="003C3F56">
      <w:pPr>
        <w:pStyle w:val="PlainText"/>
        <w:rPr>
          <w:sz w:val="16"/>
        </w:rPr>
      </w:pPr>
    </w:p>
    <w:p w14:paraId="4AE1DB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AGTTAGCAAGGAGGCAGATACTACAGCTGTGGCCCACTCACTGCCTGAGGATGAAGTCC   [3731]</w:t>
      </w:r>
    </w:p>
    <w:p w14:paraId="55B98D2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ACCTAGAGAGGAAGC---TGCTTCCACTGCATCCGTGTCATTGCCTGAGGGTGAATCCC   [3724]</w:t>
      </w:r>
    </w:p>
    <w:p w14:paraId="4A69EB6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------------------</w:t>
      </w:r>
      <w:r>
        <w:rPr>
          <w:sz w:val="16"/>
        </w:rPr>
        <w:t>-----------------------------------------   [3508]</w:t>
      </w:r>
    </w:p>
    <w:p w14:paraId="5C7902D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AGCTGGAACCAACGAGTCCCCAGAGG---TGATCCCAACAATGCCTGAGGATGACACAG   [3736]</w:t>
      </w:r>
    </w:p>
    <w:p w14:paraId="296F01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GACCAGTGCTGACGACCCCCCAGAGG---TGGCCTTGGCAGTGCCCGAGGATGAGGCTG   [3547]</w:t>
      </w:r>
    </w:p>
    <w:p w14:paraId="2291788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Pangolin           </w:t>
      </w:r>
      <w:r>
        <w:rPr>
          <w:sz w:val="16"/>
        </w:rPr>
        <w:t xml:space="preserve">    AGGCTGGCACCAAAGATCCCCTAGAGG---AGGCCCCAGCAGTGCCCAAGGAAGAGAATG   [3549]</w:t>
      </w:r>
    </w:p>
    <w:p w14:paraId="41C8DA0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GACTGGGCCTAATGAGTCCCCAGCAG---CCACCCCCGAGGTGCCCACGGAAGAAGATG   [3719]</w:t>
      </w:r>
    </w:p>
    <w:p w14:paraId="516157B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GGCTGAAGCCCATGAGCCCCCAGAGG---CAGAGCCTGAGGTGCCCAAGGATGAGGCTG   [36</w:t>
      </w:r>
      <w:r>
        <w:rPr>
          <w:sz w:val="16"/>
        </w:rPr>
        <w:t>61]</w:t>
      </w:r>
    </w:p>
    <w:p w14:paraId="1E6E2BF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GGCGGCAGTTGAGGACCCTCCAGAGG---CAGCCCCC----------------------   [3536]</w:t>
      </w:r>
    </w:p>
    <w:p w14:paraId="039A916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GCCTGGAGCCGATGACCTCCCAGAGG---AGGCCCCAGCAGTGCCAGAGGATGAGGTTG   [3641]</w:t>
      </w:r>
    </w:p>
    <w:p w14:paraId="5BCA00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GGCTGGAGCTGACTACCCCCCAGAGG---TGGTCCCAGCAGT</w:t>
      </w:r>
      <w:r>
        <w:rPr>
          <w:sz w:val="16"/>
        </w:rPr>
        <w:t>GCCAGAGGATGAGATTG   [3632]</w:t>
      </w:r>
    </w:p>
    <w:p w14:paraId="6F8F878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GCCTGGAGCTGATGGACCCCCTAGTA---CAGTCCCTGTGGTGCCTGAGGATGAGGCTG   [3726]</w:t>
      </w:r>
    </w:p>
    <w:p w14:paraId="704E57A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GAC------CAGTGACGCCCCTGGGG---AATCTCCAGTGGTCCCTGAGGGTGAGGCTG   [3518]</w:t>
      </w:r>
    </w:p>
    <w:p w14:paraId="08864C6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GTCAGAAGCCGACAGACCT</w:t>
      </w:r>
      <w:r>
        <w:rPr>
          <w:sz w:val="16"/>
        </w:rPr>
        <w:t>CCAGGGA---CAGCCTCCATGGTCCCTCAGGATGAGGCTG   [3558]</w:t>
      </w:r>
    </w:p>
    <w:p w14:paraId="232E136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GACCCGAGCCGACGGACCCCCAGGGG---CAGCCCCCATGGTGCCGGAGGATGAGGCTG   [3592]</w:t>
      </w:r>
    </w:p>
    <w:p w14:paraId="39AB96F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GCCGGAAACCGACGGAGCCCCAGGGG---CAGCCCCCATGGTGCCTGAGGATGAGGCTG   [3566]</w:t>
      </w:r>
    </w:p>
    <w:p w14:paraId="06CC145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Pig                 </w:t>
      </w:r>
      <w:r>
        <w:rPr>
          <w:sz w:val="16"/>
        </w:rPr>
        <w:t xml:space="preserve">   AGGATGAAGCTGAGGAACCGCCAGAGG---TGATCCCAGAAGTGCCCGAGGACGAGGCTG   [3730]</w:t>
      </w:r>
    </w:p>
    <w:p w14:paraId="5E3542C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GGAAGAAGCTGAAGAACCTCCAGAGG---CGGTCCCGGAAGTGCCCGAGGACGAGGCTG   [3725]</w:t>
      </w:r>
    </w:p>
    <w:p w14:paraId="3C5042E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GGATGAAGCTGAAGAACCCCCGGAGG---TGGAGCCAGAAGTGCCCGAGGACGAGGCTG   [357</w:t>
      </w:r>
      <w:r>
        <w:rPr>
          <w:sz w:val="16"/>
        </w:rPr>
        <w:t>3]</w:t>
      </w:r>
    </w:p>
    <w:p w14:paraId="6E22A97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GGATGAAACTGAAGAACCCCCGGCGG---TGGTCTCAGAAGTGCCCGAGGACGAGGCTT   [3583]</w:t>
      </w:r>
    </w:p>
    <w:p w14:paraId="42CC6AD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GGCTGGAGCTGATGCCCCCCCAGAGA---TAGCCCCCGCAGTGCCCGTGGATGAGGCTG   [3755]</w:t>
      </w:r>
    </w:p>
    <w:p w14:paraId="372B728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GGCTGCAGCTGATGTCCCCCCAGAGA---CAGCCCCAGCAGTG</w:t>
      </w:r>
      <w:r>
        <w:rPr>
          <w:sz w:val="16"/>
        </w:rPr>
        <w:t>CCCGAGGATGAGGCTG   [3746]</w:t>
      </w:r>
    </w:p>
    <w:p w14:paraId="18D5764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GGTTGGCGAGGATGAGCCTCCGGAGG---TAGTCCCCACGGTGCCCGGAGCTGAGGCTG   [3690]</w:t>
      </w:r>
    </w:p>
    <w:p w14:paraId="5026E4A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GGCGGGGGACGACGACCCGCCGGAGG---CGGTGCCCACGGTGCCAGATGACGAGGCTG   [3733]</w:t>
      </w:r>
    </w:p>
    <w:p w14:paraId="7F1E74E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CGCTGCAGCCGAAGACTCAC</w:t>
      </w:r>
      <w:r>
        <w:rPr>
          <w:sz w:val="16"/>
        </w:rPr>
        <w:t>CAGGGG---TGGCCCCAGAGTTGCCTGAGGACGAGGCTA   [3721]</w:t>
      </w:r>
    </w:p>
    <w:p w14:paraId="4E773EB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GGCTGGAACTGAAGAGGCCTCGGGGG---TGACCCCAGAGGTGCCTGAGGACGAGGCTG   [3709]</w:t>
      </w:r>
    </w:p>
    <w:p w14:paraId="4FAD13D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GGCTGAAACTGATGACCCGCCAGAGG---TGGTCCCCACAATGCCCGAGGATGAGGCTT   [3693]</w:t>
      </w:r>
    </w:p>
    <w:p w14:paraId="3DDF35D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Tree_Shrew           </w:t>
      </w:r>
      <w:r>
        <w:rPr>
          <w:sz w:val="16"/>
        </w:rPr>
        <w:t xml:space="preserve">  AGGCCGGAGCTGACAATGCCCCGGGAG---AGGCCCCGGTGTTACCCACAGACGAGGCCT   [3630]</w:t>
      </w:r>
    </w:p>
    <w:p w14:paraId="3722247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------------------------------------------------   [2580]</w:t>
      </w:r>
    </w:p>
    <w:p w14:paraId="33DCF5F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--------------------------------------   [2585</w:t>
      </w:r>
      <w:r>
        <w:rPr>
          <w:sz w:val="16"/>
        </w:rPr>
        <w:t>]</w:t>
      </w:r>
    </w:p>
    <w:p w14:paraId="3ED5DD2D" w14:textId="77777777" w:rsidR="00000000" w:rsidRDefault="003C3F56">
      <w:pPr>
        <w:pStyle w:val="PlainText"/>
        <w:rPr>
          <w:sz w:val="16"/>
        </w:rPr>
      </w:pPr>
    </w:p>
    <w:p w14:paraId="2D92E1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3970      3980      3990      4000      4010      4020]</w:t>
      </w:r>
    </w:p>
    <w:p w14:paraId="76D89FF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6F7E3573" w14:textId="77777777" w:rsidR="00000000" w:rsidRDefault="003C3F56">
      <w:pPr>
        <w:pStyle w:val="PlainText"/>
        <w:rPr>
          <w:sz w:val="16"/>
        </w:rPr>
      </w:pPr>
    </w:p>
    <w:p w14:paraId="57D571E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AGAGCAAGCCCTGGTAGACTCTGTGTTCCAGGTATCAGTGTTGCCAGGTAACGTG</w:t>
      </w:r>
      <w:r>
        <w:rPr>
          <w:sz w:val="16"/>
        </w:rPr>
        <w:t>GGCT   [3791]</w:t>
      </w:r>
    </w:p>
    <w:p w14:paraId="327F0E1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AAGGCAGGCCCTGGTAAACTCTGTGTTCCAGGTGTCAGTGTTGCCAGGTAACGTGGGCT   [3784]</w:t>
      </w:r>
    </w:p>
    <w:p w14:paraId="4F4BA50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------------------------------------------------------------   [3508]</w:t>
      </w:r>
    </w:p>
    <w:p w14:paraId="2405D06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CCTGCAGGCCCTGGTGGACTCTGTCCTCCAGG</w:t>
      </w:r>
      <w:r>
        <w:rPr>
          <w:sz w:val="16"/>
        </w:rPr>
        <w:t>TGTCCACGGAGCC--------------   [3782]</w:t>
      </w:r>
    </w:p>
    <w:p w14:paraId="0E1822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CCGACGGGCTCTGGTGGACTCCGTGTTCCAGGTGTCGGTGCTGCCCGGCAACGTGGGTT   [3607]</w:t>
      </w:r>
    </w:p>
    <w:p w14:paraId="4EE5269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CCAGCGGGCCCTGGTGGACTCTGTGTTCCAGGTGTCAGTGCTGCCAGGCAATGTGGGCT   [3609]</w:t>
      </w:r>
    </w:p>
    <w:p w14:paraId="480658C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CCGGAGGGC</w:t>
      </w:r>
      <w:r>
        <w:rPr>
          <w:sz w:val="16"/>
        </w:rPr>
        <w:t>CCTGGTGGACTCTGTGTTTCAGGTGTCCGTGCTGCCGGGCAATGTGGGCT   [3779]</w:t>
      </w:r>
    </w:p>
    <w:p w14:paraId="3689AA8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Capybara               CCCGGCAGGCACTGGTGGACGCTGTGTTCCAGGTGTCGGTGTTGCCGGGCAATGTGGGCT   [3721]</w:t>
      </w:r>
    </w:p>
    <w:p w14:paraId="5A5FF91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------------------------------------------------------------   [3536]</w:t>
      </w:r>
    </w:p>
    <w:p w14:paraId="2EE512A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</w:t>
      </w:r>
      <w:r>
        <w:rPr>
          <w:sz w:val="16"/>
        </w:rPr>
        <w:t>d_Bat        CCCGGCAGACCCTGGTGGATTCTGTGTTTCAGGTGTCAGTGCTGCCGGGAAATGTGGGTT   [3701]</w:t>
      </w:r>
    </w:p>
    <w:p w14:paraId="250A26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CCGGCAGGCCCTAGTGGACTCCGTTTTCCAGGTGTCAGTGCTTCCAGGAAACGTGGGCT   [3692]</w:t>
      </w:r>
    </w:p>
    <w:p w14:paraId="116E2AA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CCAGCGTGCCCTGGTGGAGTCGGAGTTCCAGGTGTCAGTGCTGCCGGGTAATGTGG</w:t>
      </w:r>
      <w:r>
        <w:rPr>
          <w:sz w:val="16"/>
        </w:rPr>
        <w:t>GCT   [3786]</w:t>
      </w:r>
    </w:p>
    <w:p w14:paraId="4A6822D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CCAGCGTGCCCTGGTGGACTCTGAGTCCCAGGTGGCGGTGCTG----------------   [3562]</w:t>
      </w:r>
    </w:p>
    <w:p w14:paraId="180D4C7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CCCAGCGTGCCCTGGTAGAGTCCGAGTTCCAGGTGTC-----------------------   [3595]</w:t>
      </w:r>
    </w:p>
    <w:p w14:paraId="513BAAE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CCAGCGTGCCCTGGTGGAGTCCGAGTTCCAGGT</w:t>
      </w:r>
      <w:r>
        <w:rPr>
          <w:sz w:val="16"/>
        </w:rPr>
        <w:t>GTCGCCGCCCG---------------   [3637]</w:t>
      </w:r>
    </w:p>
    <w:p w14:paraId="79183DC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TCAGTGTGCTCTGGTGGAGTCCGAGTTCCAGGTGTCGGTGCTGCAGGGTAACGTGGGCT   [3626]</w:t>
      </w:r>
    </w:p>
    <w:p w14:paraId="3207D22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CCGGCGGGCCCTGGTAGACGCTGTGTTCCAGGTGTCTGTGCTTCCAGGCAACGTGGGCT   [3790]</w:t>
      </w:r>
    </w:p>
    <w:p w14:paraId="7116764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TCGGCGGGCT</w:t>
      </w:r>
      <w:r>
        <w:rPr>
          <w:sz w:val="16"/>
        </w:rPr>
        <w:t>CTGGTGGACTCCGTGTTCCAGGTTTCTGTGCTGCCGGGCAACGTGGGCT   [3785]</w:t>
      </w:r>
    </w:p>
    <w:p w14:paraId="05C4D75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CCGGCTGGCCCTGGTGGACTCTGTGTTCCAGGTGTCCGTACTGCCGGGCAACGTGGGCT   [3633]</w:t>
      </w:r>
    </w:p>
    <w:p w14:paraId="6B85F22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CCGGCGGGCCCTGGTGGACTCCGTGTTCCAGGTGTCCGTGCTGCCGGGCAACGTGGGTT   [3643]</w:t>
      </w:r>
    </w:p>
    <w:p w14:paraId="0CA7C2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orse      </w:t>
      </w:r>
      <w:r>
        <w:rPr>
          <w:sz w:val="16"/>
        </w:rPr>
        <w:t xml:space="preserve">            CCCTGCAGGCCTTGGTGGATGCCGTGTTCCAGGTGTCCGTGCTGCCGGGGAACGTGGGCT   [3815]</w:t>
      </w:r>
    </w:p>
    <w:p w14:paraId="1AD5A87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TCGACAGGCCTTGGTGGACGCCGTGTTCCAGGTGTCAGTGCTGCCGGGGAACGTGGGCT   [3806]</w:t>
      </w:r>
    </w:p>
    <w:p w14:paraId="11ACA25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CCGGCAGGCCCTGGTGGTCTCTATGTTTCAGGTGTCAGTGCTGCCAGGCAATGTGGG</w:t>
      </w:r>
      <w:r>
        <w:rPr>
          <w:sz w:val="16"/>
        </w:rPr>
        <w:t>CT   [3750]</w:t>
      </w:r>
    </w:p>
    <w:p w14:paraId="26DBC30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GCCGCCAGGCCCTGGTGGACTCCATGTTCCAAACGTCCGTGCTGCCGGGCAATGTGGGCT   [3793]</w:t>
      </w:r>
    </w:p>
    <w:p w14:paraId="57D6004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CCGGCAAGCACTGGTGGACTCTGTGTTCCAGGTGTCGGTGCTGCCAGGCAATGTGGGCT   [3781]</w:t>
      </w:r>
    </w:p>
    <w:p w14:paraId="47D616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CCGGCAAGCCCTGGTGGACTCCGTGTTCCAAGTG</w:t>
      </w:r>
      <w:r>
        <w:rPr>
          <w:sz w:val="16"/>
        </w:rPr>
        <w:t>TCAGTGCTGCCGGGCAACGTGGGCT   [3769]</w:t>
      </w:r>
    </w:p>
    <w:p w14:paraId="7B34F92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CCAGCAGGCCCTGGTGGATGCCACGTTCCAGGTGTCTGTGCTGCCGGGCAATGTGGGCT   [3753]</w:t>
      </w:r>
    </w:p>
    <w:p w14:paraId="3A48439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CCTGCAGGCCCTTGTGGACTCCGTGTTCCAGGTGTCTGTGTTGCCCGGCAATGTCGGCT   [3690]</w:t>
      </w:r>
    </w:p>
    <w:p w14:paraId="01559E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</w:t>
      </w:r>
      <w:r>
        <w:rPr>
          <w:sz w:val="16"/>
        </w:rPr>
        <w:t>------------------------------------------------   [2580]</w:t>
      </w:r>
    </w:p>
    <w:p w14:paraId="4CA6840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--------------------------------------   [2585]</w:t>
      </w:r>
    </w:p>
    <w:p w14:paraId="2B24DAA4" w14:textId="77777777" w:rsidR="00000000" w:rsidRDefault="003C3F56">
      <w:pPr>
        <w:pStyle w:val="PlainText"/>
        <w:rPr>
          <w:sz w:val="16"/>
        </w:rPr>
      </w:pPr>
    </w:p>
    <w:p w14:paraId="3FE484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4030      4040      4050      4060      4070      4080]</w:t>
      </w:r>
    </w:p>
    <w:p w14:paraId="3CB9CC1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</w:t>
      </w:r>
      <w:r>
        <w:rPr>
          <w:sz w:val="16"/>
        </w:rPr>
        <w:t xml:space="preserve">                .         .         .         .         .         .]</w:t>
      </w:r>
    </w:p>
    <w:p w14:paraId="3ED7CE3F" w14:textId="77777777" w:rsidR="00000000" w:rsidRDefault="003C3F56">
      <w:pPr>
        <w:pStyle w:val="PlainText"/>
        <w:rPr>
          <w:sz w:val="16"/>
        </w:rPr>
      </w:pPr>
    </w:p>
    <w:p w14:paraId="781027B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TTTGAGGTTTGATGAGTTTGCTGACTCCTCGGTACTTG-CACCCTGG------------   [3838]</w:t>
      </w:r>
    </w:p>
    <w:p w14:paraId="1ECFA5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TCTGCGGTTTGACGAGTTTGCAGACTCCTCGGTCCTTGGCGCACTGGCTCCCTATGTGC   [3844]</w:t>
      </w:r>
    </w:p>
    <w:p w14:paraId="1F0208D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------------------------------------------------------------   [3508]</w:t>
      </w:r>
    </w:p>
    <w:p w14:paraId="2C1931F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------------------------------------------------------------   [3782]</w:t>
      </w:r>
    </w:p>
    <w:p w14:paraId="5D9E83C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CCTGCGCTTCGACCAGTTTGCCGACCCCTCGGTGCTGGAAGACCTG</w:t>
      </w:r>
      <w:r>
        <w:rPr>
          <w:sz w:val="16"/>
        </w:rPr>
        <w:t>-------------   [3654]</w:t>
      </w:r>
    </w:p>
    <w:p w14:paraId="253177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CCTGCGCTTTGACAGGTTTGTGGATGCCTCTGTGCTGAGGACACTG-------------   [3656]</w:t>
      </w:r>
    </w:p>
    <w:p w14:paraId="75CA002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CCTGCGCTTTGATAGATTTGCAGACGCCGCTGTGCTGGAGACGCTG-------------   [3826]</w:t>
      </w:r>
    </w:p>
    <w:p w14:paraId="6174576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CCTGCGCTTTGACAGGTTCGCAG</w:t>
      </w:r>
      <w:r>
        <w:rPr>
          <w:sz w:val="16"/>
        </w:rPr>
        <w:t>ACGACTCAGTGCTGGGGGCACTG-------------   [3768]</w:t>
      </w:r>
    </w:p>
    <w:p w14:paraId="474A84E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------------------------------------------------------------   [3536]</w:t>
      </w:r>
    </w:p>
    <w:p w14:paraId="10D974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CCTGCGCTTTGACAGATTTGTTGATGCCTCTGTGC------------------------   [3737]</w:t>
      </w:r>
    </w:p>
    <w:p w14:paraId="0152544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</w:t>
      </w:r>
      <w:r>
        <w:rPr>
          <w:sz w:val="16"/>
        </w:rPr>
        <w:t>CCTG-------------------------------------------------------   [3697]</w:t>
      </w:r>
    </w:p>
    <w:p w14:paraId="4E77F39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CTTGCGCTTTGACAGGTTTGCTGATGTGTCCATTCTGGAAGTCCTG-------------   [3833]</w:t>
      </w:r>
    </w:p>
    <w:p w14:paraId="6AC9EDB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------------------------------------------------------------   [3562]</w:t>
      </w:r>
    </w:p>
    <w:p w14:paraId="5FB120F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</w:t>
      </w:r>
      <w:r>
        <w:rPr>
          <w:sz w:val="16"/>
        </w:rPr>
        <w:t>yrax                  ------------------------------------------------------------   [3595]</w:t>
      </w:r>
    </w:p>
    <w:p w14:paraId="294B0A2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------------------------------------------------------------   [3637]</w:t>
      </w:r>
    </w:p>
    <w:p w14:paraId="3ED0A91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CCTGCGCTTCGACAGGTTTGCAGACGTGTCCGTTCTGGAGATGCTG-</w:t>
      </w:r>
      <w:r>
        <w:rPr>
          <w:sz w:val="16"/>
        </w:rPr>
        <w:t>------------   [3673]</w:t>
      </w:r>
    </w:p>
    <w:p w14:paraId="65F3E96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CCTGCGCTTTGACAGTTTTGCTGACCCCTCGGTGCTGGGGGTGCTG-------------   [3837]</w:t>
      </w:r>
    </w:p>
    <w:p w14:paraId="594D7BD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CCTGCGCTTCGACAGTTTCGCTGATGCCTCTGTCCTGGAGGTGCTGGGCCCCTACATCC   [3845]</w:t>
      </w:r>
    </w:p>
    <w:p w14:paraId="0C94D12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CCTGCGCTTCGACAGGTTTGCTGA</w:t>
      </w:r>
      <w:r>
        <w:rPr>
          <w:sz w:val="16"/>
        </w:rPr>
        <w:t>TGCCTCAGTGATAGGGCCGCTG-------------   [3680]</w:t>
      </w:r>
    </w:p>
    <w:p w14:paraId="4427B9A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CCTGCGCTTTGACAGGTTTGCCGACGCCTCAGTGTTGGGGGTCCTG-------------   [3690]</w:t>
      </w:r>
    </w:p>
    <w:p w14:paraId="430A0D4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CCTGCGCTTCGACAGCTTTGCCGACGCCTCTGTGCTGGGCCCGCTG-------------   [3862]</w:t>
      </w:r>
    </w:p>
    <w:p w14:paraId="73ABBC1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C</w:t>
      </w:r>
      <w:r>
        <w:rPr>
          <w:sz w:val="16"/>
        </w:rPr>
        <w:t>CTGCGCTTCGACAGCTTTGCCGATGCCTCTGTTCTCGGGGCACTG-------------   [3853]</w:t>
      </w:r>
    </w:p>
    <w:p w14:paraId="1E5CE9F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-----------------------------------------------------------   [3751]</w:t>
      </w:r>
    </w:p>
    <w:p w14:paraId="6D88C0E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CCTCCGCTTCGACAGCTTCGCGGCCGCCCCGGTGCTGGAGGTGCTG-------------   [3840]</w:t>
      </w:r>
    </w:p>
    <w:p w14:paraId="325D81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</w:t>
      </w:r>
      <w:r>
        <w:rPr>
          <w:sz w:val="16"/>
        </w:rPr>
        <w:t>man                  ACCTGCGCTTCGATAGTTTTGCTGACGCCTCCGTCCTGGGTGTGTTGGCCCCATATGTCC   [3841]</w:t>
      </w:r>
    </w:p>
    <w:p w14:paraId="482F00B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CCTGCGCTTTGACAGCTTTGCCGATGCCTCGGTGCTG----------------------   [3807]</w:t>
      </w:r>
    </w:p>
    <w:p w14:paraId="4E3A40E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CCTGCGCTTTGACAGGTTTGCAGATGCCTCCGTGCTGGAGGA------</w:t>
      </w:r>
      <w:r>
        <w:rPr>
          <w:sz w:val="16"/>
        </w:rPr>
        <w:t>-----------   [3796]</w:t>
      </w:r>
    </w:p>
    <w:p w14:paraId="2BD86CA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CCTGCGCTTCGACATGTTTGCCGACGCCTCGG---------------------------   [3723]</w:t>
      </w:r>
    </w:p>
    <w:p w14:paraId="28CE20B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------------------------------------------------   [2580]</w:t>
      </w:r>
    </w:p>
    <w:p w14:paraId="06CA97C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----</w:t>
      </w:r>
      <w:r>
        <w:rPr>
          <w:sz w:val="16"/>
        </w:rPr>
        <w:t>----------------------------------   [2585]</w:t>
      </w:r>
    </w:p>
    <w:p w14:paraId="252C7738" w14:textId="77777777" w:rsidR="00000000" w:rsidRDefault="003C3F56">
      <w:pPr>
        <w:pStyle w:val="PlainText"/>
        <w:rPr>
          <w:sz w:val="16"/>
        </w:rPr>
      </w:pPr>
    </w:p>
    <w:p w14:paraId="35E66A5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4090      4100      4110      4120      4130      4140]</w:t>
      </w:r>
    </w:p>
    <w:p w14:paraId="638AAB5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59DC7F6C" w14:textId="77777777" w:rsidR="00000000" w:rsidRDefault="003C3F56">
      <w:pPr>
        <w:pStyle w:val="PlainText"/>
        <w:rPr>
          <w:sz w:val="16"/>
        </w:rPr>
      </w:pPr>
    </w:p>
    <w:p w14:paraId="7B11495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--------------</w:t>
      </w:r>
      <w:r>
        <w:rPr>
          <w:sz w:val="16"/>
        </w:rPr>
        <w:t>---------?????????????????????????????????????   [3875]</w:t>
      </w:r>
    </w:p>
    <w:p w14:paraId="6138940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ACGACAGGTCTGGGAGCCCCTT??CCATAAGCCAGATCTGCAGTTGCCCTCATCATTTA   [3904]</w:t>
      </w:r>
    </w:p>
    <w:p w14:paraId="5292EA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-----------------------?????????????????????????????????????   [3545]</w:t>
      </w:r>
    </w:p>
    <w:p w14:paraId="692C4F1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Mole          </w:t>
      </w:r>
      <w:r>
        <w:rPr>
          <w:sz w:val="16"/>
        </w:rPr>
        <w:t xml:space="preserve">         -----------------------??????????????ACTGGTGGCGCCCCCCACGGAAG   [3819]</w:t>
      </w:r>
    </w:p>
    <w:p w14:paraId="63E44A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-----------------------CAGGAGCCGGGGAGCCCAGTTCTTCCGGCCACGGAGG   [3691]</w:t>
      </w:r>
    </w:p>
    <w:p w14:paraId="4806373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Pangolin               -----------------------??????CCTGGAGGCCTAGTGATGCCGCCCACGGAAG </w:t>
      </w:r>
      <w:r>
        <w:rPr>
          <w:sz w:val="16"/>
        </w:rPr>
        <w:t xml:space="preserve">  [3693]</w:t>
      </w:r>
    </w:p>
    <w:p w14:paraId="318119D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-----------------------CAAGAGCCCGGAGGCCTGGTGGTACCCCCAACAGATG   [3863]</w:t>
      </w:r>
    </w:p>
    <w:p w14:paraId="40CA07C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-----------------------CAGCAGCCTGGAGGCTTGGTGGTGCCCCCTACAGAGA   [3805]</w:t>
      </w:r>
    </w:p>
    <w:p w14:paraId="219A3F7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-----------------------CAGGAACCGGGAGGC</w:t>
      </w:r>
      <w:r>
        <w:rPr>
          <w:sz w:val="16"/>
        </w:rPr>
        <w:t>ATGGTGGTACCCCCTACAGATG   [3573]</w:t>
      </w:r>
    </w:p>
    <w:p w14:paraId="35821CC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-----------------------?????????GGAGGCCTAGAGGTGCCCCCCACCGAGG   [3774]</w:t>
      </w:r>
    </w:p>
    <w:p w14:paraId="5B963ED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Flying_Fox             -----------------------????????????????????GGTGCCCCCCACGGAAG   [3734]</w:t>
      </w:r>
    </w:p>
    <w:p w14:paraId="2DF52AA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---------------</w:t>
      </w:r>
      <w:r>
        <w:rPr>
          <w:sz w:val="16"/>
        </w:rPr>
        <w:t>--------CAGGAGTCAGGAATCCTTGTGCTGTCCCCCACGGCAG   [3870]</w:t>
      </w:r>
    </w:p>
    <w:p w14:paraId="31710D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-----------------------??GGAGCCAGGAGTCCTTGTGCTGCCTACATCCGTAG   [3599]</w:t>
      </w:r>
    </w:p>
    <w:p w14:paraId="5917056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-----------------------CAGGAGCCCAGT---ATTGTGCTGCCCCCAACAGTGG   [3629]</w:t>
      </w:r>
    </w:p>
    <w:p w14:paraId="63372B7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ugong         </w:t>
      </w:r>
      <w:r>
        <w:rPr>
          <w:sz w:val="16"/>
        </w:rPr>
        <w:t xml:space="preserve">        -----------------------CAGGAGCCAGGAGGCCTTGCGCTTCCCCCAACAGTAG   [3674]</w:t>
      </w:r>
    </w:p>
    <w:p w14:paraId="568C49E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-----------------------CAGAGGGCGGGAAAGCTTGTGCCGCCCTCAACAGTAG   [3710]</w:t>
      </w:r>
    </w:p>
    <w:p w14:paraId="5EFC078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Pig                    -----------------------GCGGAACCG------------GTGCCCCCCACAGAAG  </w:t>
      </w:r>
      <w:r>
        <w:rPr>
          <w:sz w:val="16"/>
        </w:rPr>
        <w:t xml:space="preserve"> [3862]</w:t>
      </w:r>
    </w:p>
    <w:p w14:paraId="05BA5D8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GCACCAGGTGTGGGAGCCCCTGAAGGAGCCAGGAGGCC------CGCCCCCCACCGAAG   [3899]</w:t>
      </w:r>
    </w:p>
    <w:p w14:paraId="59A2CB7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-----------------------AAGAAACCGGGGGGCCTGGTGGTGCCCCCCACAGAAG   [3717]</w:t>
      </w:r>
    </w:p>
    <w:p w14:paraId="5563D89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-----------------------AGGGAACCGGGAGGCC</w:t>
      </w:r>
      <w:r>
        <w:rPr>
          <w:sz w:val="16"/>
        </w:rPr>
        <w:t>TGGCGGTGCCCCCCACAGAAG   [3727]</w:t>
      </w:r>
    </w:p>
    <w:p w14:paraId="7278DC3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-----------------------??????????????CCTAGAGGTGCCTCCTACGGAAG   [3899]</w:t>
      </w:r>
    </w:p>
    <w:p w14:paraId="21A50F2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-----------------------??????CCGGAAGTCCTACCGATGCCTCCCACGGAAG   [3890]</w:t>
      </w:r>
    </w:p>
    <w:p w14:paraId="54426D9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----------------</w:t>
      </w:r>
      <w:r>
        <w:rPr>
          <w:sz w:val="16"/>
        </w:rPr>
        <w:t>-------AGGGAGCCTGGAGGCCTAGTGGTGCCCCCCACAGAAG   [3788]</w:t>
      </w:r>
    </w:p>
    <w:p w14:paraId="1372CBF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-----------------------AGAGAACCCGGAAGTCTTGTGGTGCCCCCCACAGAAG   [3877]</w:t>
      </w:r>
    </w:p>
    <w:p w14:paraId="3608811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GCGCCAGGTGTGGGAGCCGCTACAGGAGCCGGGAGGCCTGGTGGTGCCTCCCACAGATG   [3901]</w:t>
      </w:r>
    </w:p>
    <w:p w14:paraId="7F4D94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Galago          </w:t>
      </w:r>
      <w:r>
        <w:rPr>
          <w:sz w:val="16"/>
        </w:rPr>
        <w:t xml:space="preserve">       -----------------------?????????GGAGGTCTCCAGGTGCCCCCCACGGAGG   [3844]</w:t>
      </w:r>
    </w:p>
    <w:p w14:paraId="5E3DDC0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-----------------------CAGGAACCGGGAGGCCTGGTGGTGCCCCCCACGGATG   [3833]</w:t>
      </w:r>
    </w:p>
    <w:p w14:paraId="062EE4F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Tree_Shrew             -----------------------??????????????????????TGCCCCCCACCGTTG   </w:t>
      </w:r>
      <w:r>
        <w:rPr>
          <w:sz w:val="16"/>
        </w:rPr>
        <w:t>[3760]</w:t>
      </w:r>
    </w:p>
    <w:p w14:paraId="5012AB3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---------------------?????????GGAGGCCCCGGGCTGCCCCCCACAGAAG   [2617]</w:t>
      </w:r>
    </w:p>
    <w:p w14:paraId="773EAAB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---------------------CAGGAGCCAGGAGGTGGTGTGCTGCCCCCTACAACAG   [2622]</w:t>
      </w:r>
    </w:p>
    <w:p w14:paraId="3A2799CD" w14:textId="77777777" w:rsidR="00000000" w:rsidRDefault="003C3F56">
      <w:pPr>
        <w:pStyle w:val="PlainText"/>
        <w:rPr>
          <w:sz w:val="16"/>
        </w:rPr>
      </w:pPr>
    </w:p>
    <w:p w14:paraId="1C4422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4150      4160      4170      </w:t>
      </w:r>
      <w:r>
        <w:rPr>
          <w:sz w:val="16"/>
        </w:rPr>
        <w:t>4180      4190      4200]</w:t>
      </w:r>
    </w:p>
    <w:p w14:paraId="7CE1828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72595A1E" w14:textId="77777777" w:rsidR="00000000" w:rsidRDefault="003C3F56">
      <w:pPr>
        <w:pStyle w:val="PlainText"/>
        <w:rPr>
          <w:sz w:val="16"/>
        </w:rPr>
      </w:pPr>
    </w:p>
    <w:p w14:paraId="68E3327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??????????????ACCACAGCATATGTGGAGGAA---ACCCCTGAGCCTCCTCTGCATA   [3932]</w:t>
      </w:r>
    </w:p>
    <w:p w14:paraId="6F1341D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CACAGCTGCCCCAACCACAGCATACCA</w:t>
      </w:r>
      <w:r>
        <w:rPr>
          <w:sz w:val="16"/>
        </w:rPr>
        <w:t>TGAGGAT---ACCCCTGAGCCTCCCCTGCACA   [3961]</w:t>
      </w:r>
    </w:p>
    <w:p w14:paraId="50D29E3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????????????????????????????????????????????????????????????   [3605]</w:t>
      </w:r>
    </w:p>
    <w:p w14:paraId="3B0B8EA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ACCCGTCAGCCTCACCACCCCCTACGTGGAGGAC---ACCCCCGAGCCGCCGCTGCACA   [3876]</w:t>
      </w:r>
    </w:p>
    <w:p w14:paraId="456C4FC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CCCC</w:t>
      </w:r>
      <w:r>
        <w:rPr>
          <w:sz w:val="16"/>
        </w:rPr>
        <w:t>ATTGGCCCCACCACCCCATATGTGGAGGAC---ACCTCCGAATTTCCCCTGCACG   [3748]</w:t>
      </w:r>
    </w:p>
    <w:p w14:paraId="673D0DC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GCCCCGTCAGCCTCACCACCCCGTACGTGGAGGAC---ACGCCGGAGCCGCCACTGCACG   [3750]</w:t>
      </w:r>
    </w:p>
    <w:p w14:paraId="2C45B97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CCCAGTCAGCTCCACCACCCCATATGTTGAGGAC---ACCCCCGAGCCCCCCCTGCACA   [3920]</w:t>
      </w:r>
    </w:p>
    <w:p w14:paraId="09E9235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</w:t>
      </w:r>
      <w:r>
        <w:rPr>
          <w:sz w:val="16"/>
        </w:rPr>
        <w:t>ara               TGCCAGTTAGTTCTACCACCCCATATCTGGAAGAC---ACCCCAGAGATGCCCCTGCATG   [3862]</w:t>
      </w:r>
    </w:p>
    <w:p w14:paraId="4FFC6B0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CCCAGTCAGGTCCACCACCCCATATATGGAGGAC---ACCCCCGAGCCGCCCCTGCACG   [3630]</w:t>
      </w:r>
    </w:p>
    <w:p w14:paraId="21A404B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CCCAGTCAGCCTCACCACTCTGTACGTGGAGGAC---ACCCCGGAGTCGCC</w:t>
      </w:r>
      <w:r>
        <w:rPr>
          <w:sz w:val="16"/>
        </w:rPr>
        <w:t>ACTGCATG   [3831]</w:t>
      </w:r>
    </w:p>
    <w:p w14:paraId="2C562B1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CCCAGGCAGCCCCACCACCCCGTATGTGGAGGAC---ACCCCAGAGCCGCCCCTGCACG   [3791]</w:t>
      </w:r>
    </w:p>
    <w:p w14:paraId="00BFCAD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CCCATTCAGTGCCACCACACCATACATGGAAGAT---ATTCCAGAGCTGCCCCTACATG   [3927]</w:t>
      </w:r>
    </w:p>
    <w:p w14:paraId="58D4E6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CCCGGTCATCCCCACCACGCCATATGTG</w:t>
      </w:r>
      <w:r>
        <w:rPr>
          <w:sz w:val="16"/>
        </w:rPr>
        <w:t>GAGGAC---ATTCCAGAGCTGCCACTGCATG   [3656]</w:t>
      </w:r>
    </w:p>
    <w:p w14:paraId="7AA3705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CCCAGTCAGTGCCACCACGCCATATGTGGAGGAC---ATTCCAGAGCTGCCTTTGCACG   [3686]</w:t>
      </w:r>
    </w:p>
    <w:p w14:paraId="6B1A97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CCCAGTCAGTGCCACCACGCCATATGTGGAGGAC---ATCCCAGAGCTGCCCCTGCACG   [3731]</w:t>
      </w:r>
    </w:p>
    <w:p w14:paraId="7630CD6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CCCAG</w:t>
      </w:r>
      <w:r>
        <w:rPr>
          <w:sz w:val="16"/>
        </w:rPr>
        <w:t>TCAGCGTCACCACGCCATATGTGGAGGAC---ATCTCAGAGCTGCCCCTGCATG   [3767]</w:t>
      </w:r>
    </w:p>
    <w:p w14:paraId="4944ABE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GCCCGGTCAGCCCCACCACACCCTACGAGGAGGAC---ACGCCAGAGCCGCCGCTGCACG   [3919]</w:t>
      </w:r>
    </w:p>
    <w:p w14:paraId="6A8496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GCCCGGTCATCCCCACAACCCCATATGTGGAGGAC---ATCCCGGAGCCGCCCCTGCATG   [3956]</w:t>
      </w:r>
    </w:p>
    <w:p w14:paraId="7B85692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ippo </w:t>
      </w:r>
      <w:r>
        <w:rPr>
          <w:sz w:val="16"/>
        </w:rPr>
        <w:t xml:space="preserve">                 GCCCGGTTAGCCCCACCACACATTACGTGGAGGAC---ACCCAGGAGCCTCCCCTGCACG   [3774]</w:t>
      </w:r>
    </w:p>
    <w:p w14:paraId="481FA4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GCCCGGTTGGCTTCACCACCCCGTACGTGGAGGAC---ACGCCGGAGCCGCCCCTGCACG   [3784]</w:t>
      </w:r>
    </w:p>
    <w:p w14:paraId="00F110E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GCCCGGTCGGCCCCACCACCG?CTATGTGGAGGAC---ACCCCGGAGCCACCC</w:t>
      </w:r>
      <w:r>
        <w:rPr>
          <w:sz w:val="16"/>
        </w:rPr>
        <w:t>CTGCACG   [3956]</w:t>
      </w:r>
    </w:p>
    <w:p w14:paraId="3B22193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GCCCGGTCAGCCCCACCACCGCATATGTGGAGGAC---GCCCCGGAGCTACCCCTG?ATG   [3947]</w:t>
      </w:r>
    </w:p>
    <w:p w14:paraId="262E9F7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GCCCGGTCAGAGCCACCACCCCATACGTGGAGGAC---ACCCCAGAGTCGACCCTCCACG   [3845]</w:t>
      </w:r>
    </w:p>
    <w:p w14:paraId="65A84B8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GCCCCATTGGCTCTACCACCTCGTATGTGG</w:t>
      </w:r>
      <w:r>
        <w:rPr>
          <w:sz w:val="16"/>
        </w:rPr>
        <w:t>AGGAC---ACGCCGGAGCCGCCCCTCCATG   [3934]</w:t>
      </w:r>
    </w:p>
    <w:p w14:paraId="046770B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CCCGGTGAGCCCCACCACTCTGTATGTGGAGGAC---ATCTCGGAACCGCCGTTGCACG   [3958]</w:t>
      </w:r>
    </w:p>
    <w:p w14:paraId="0F5ACB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CCCTGTGGGCACTACCACCCCATATGTGGAAGAC---ACCCCAGAGCCGCCCATGCACG   [3901]</w:t>
      </w:r>
    </w:p>
    <w:p w14:paraId="29327D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CCCAGC</w:t>
      </w:r>
      <w:r>
        <w:rPr>
          <w:sz w:val="16"/>
        </w:rPr>
        <w:t>CAGCCCTACCACCGAGGACGTGGAGGAC---ACCCCAGAGCCGCCCCTGCACG   [3890]</w:t>
      </w:r>
    </w:p>
    <w:p w14:paraId="110E41B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CCCGGTGAGCCCCACCACCCTGTACGTGGAAGAC---ACCCCTGAGCCGCCCCTGCACA   [3817]</w:t>
      </w:r>
    </w:p>
    <w:p w14:paraId="6AFC71C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TCCGGTCAGTGCCACCACGCCGTACGTGGAGGAGGATATCCCCGAGGTCCCCATGCACG   [2677]</w:t>
      </w:r>
    </w:p>
    <w:p w14:paraId="71A4FC9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</w:t>
      </w:r>
      <w:r>
        <w:rPr>
          <w:sz w:val="16"/>
        </w:rPr>
        <w:t>Mole            CTCCAGTCAGCGTCACCACGCCATACGTGGAAGAC---ATCCCAGAGGCACCCCTACATG   [2679]</w:t>
      </w:r>
    </w:p>
    <w:p w14:paraId="617BE47B" w14:textId="77777777" w:rsidR="00000000" w:rsidRDefault="003C3F56">
      <w:pPr>
        <w:pStyle w:val="PlainText"/>
        <w:rPr>
          <w:sz w:val="16"/>
        </w:rPr>
      </w:pPr>
    </w:p>
    <w:p w14:paraId="68F92D9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4210      4220      4230      4240      4250      4260]</w:t>
      </w:r>
    </w:p>
    <w:p w14:paraId="3A5774D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.         .         .         .         .        </w:t>
      </w:r>
      <w:r>
        <w:rPr>
          <w:sz w:val="16"/>
        </w:rPr>
        <w:t xml:space="preserve"> .]</w:t>
      </w:r>
    </w:p>
    <w:p w14:paraId="482B2F28" w14:textId="77777777" w:rsidR="00000000" w:rsidRDefault="003C3F56">
      <w:pPr>
        <w:pStyle w:val="PlainText"/>
        <w:rPr>
          <w:sz w:val="16"/>
        </w:rPr>
      </w:pPr>
    </w:p>
    <w:p w14:paraId="3BBCE87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CTTCCACTGTAGCAAGATATTGGACTTGGCTTTCCTATTGGATGGCTCATCTAAGCTGT   [3992]</w:t>
      </w:r>
    </w:p>
    <w:p w14:paraId="592E523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GTTTCTACTGTAGCAAGCTGTTGGACTTGGCTTTCCTGCTGGATGGCTCCTCCAAACTGT   [4021]</w:t>
      </w:r>
    </w:p>
    <w:p w14:paraId="61155BB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??????????????????????????????????????????</w:t>
      </w:r>
      <w:r>
        <w:rPr>
          <w:sz w:val="16"/>
        </w:rPr>
        <w:t>???GCTCCTCCAAGCTGT   [3665]</w:t>
      </w:r>
    </w:p>
    <w:p w14:paraId="0B6CD48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GCTTCCACTGCAGCAAGCTGCTGGACCTGGTCTTCCTGCTGGACGGCTCCTCCAAGCTGT   [3936]</w:t>
      </w:r>
    </w:p>
    <w:p w14:paraId="6922E0D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CTTCTTCTGCGGCAAGCTGCTAGACCTGGCCTTCCTGCTGGACGGCTCCAACAAGCTGT   [3808]</w:t>
      </w:r>
    </w:p>
    <w:p w14:paraId="7A196E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CGTGTACTGCAGCAAGCT</w:t>
      </w:r>
      <w:r>
        <w:rPr>
          <w:sz w:val="16"/>
        </w:rPr>
        <w:t>TCTGGACCTGGTCTTCCTGCTCGACGGCTCTTCCAAGCTGT   [3810]</w:t>
      </w:r>
    </w:p>
    <w:p w14:paraId="3CB4EE8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CTTCTACTGCAGCAAGCTGCTGGATCTCGTCTTCCTCCTGGATGGCTCCTACAGGCTGT   [3980]</w:t>
      </w:r>
    </w:p>
    <w:p w14:paraId="042E755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CTTCTACTGCAGTAAGCTGCTGGATCTGGTCTTCCTGCTGGATGGCTCCTCCAAGCTGT   [3922]</w:t>
      </w:r>
    </w:p>
    <w:p w14:paraId="0558B0C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abbit             </w:t>
      </w:r>
      <w:r>
        <w:rPr>
          <w:sz w:val="16"/>
        </w:rPr>
        <w:t xml:space="preserve">    ACTTCTACTGGAGCAATCTGATGGACCTCGTCTTCCTGCTGGACGGCTCGGCCCAGCTGT   [3690]</w:t>
      </w:r>
    </w:p>
    <w:p w14:paraId="3683574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CTCCTACTGCAGCAAGCTGCTGGACCTGGCCTTCCTGCTGGACGGCTCCTCCAAGCTGT   [3891]</w:t>
      </w:r>
    </w:p>
    <w:p w14:paraId="67B912F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CTTCTACTGCAGCAAGCTGCTGGATCTGGTCTTCCTGCTGGATGGCTCCAACAAGCTGT   [38</w:t>
      </w:r>
      <w:r>
        <w:rPr>
          <w:sz w:val="16"/>
        </w:rPr>
        <w:t>51]</w:t>
      </w:r>
    </w:p>
    <w:p w14:paraId="4219807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CCTCTACTGCAGCAAGCTGCTGGACTTGGCCATCCTGCTGGATGGCTCCTCCAAGCTGT   [3987]</w:t>
      </w:r>
    </w:p>
    <w:p w14:paraId="676172C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CTTCTACTGCAGCAAGCTGCTGGACCTGGCCTTCCTGCTGGACGGCTCCTCCAAGCTGT   [3716]</w:t>
      </w:r>
    </w:p>
    <w:p w14:paraId="207CFC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Hyrax                  ACCTCTACTGCAGCAAGCTGCTGGACATAGCCTTCCTGCTGGA</w:t>
      </w:r>
      <w:r>
        <w:rPr>
          <w:sz w:val="16"/>
        </w:rPr>
        <w:t>TGACTCCTCCAAGCTGT   [3746]</w:t>
      </w:r>
    </w:p>
    <w:p w14:paraId="75E454C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CCTCTACTGTAGCAAGCTGCTGGACCTGGCTTTCCTGCTGGACGGCTCCTCCAAGCTGT   [3791]</w:t>
      </w:r>
    </w:p>
    <w:p w14:paraId="5394E96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CCTCTACTGCAGTAAACTGCTGGACCTGGCCTTCCTGCTGGACGGCTCCTCCAAGCTGT   [3827]</w:t>
      </w:r>
    </w:p>
    <w:p w14:paraId="12CAD4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CTTCTTCTGCAGCAAACTT</w:t>
      </w:r>
      <w:r>
        <w:rPr>
          <w:sz w:val="16"/>
        </w:rPr>
        <w:t>CTGGACCTGGTCTTCCTGCTGGACGGCTCTGATAAGCTGT   [3979]</w:t>
      </w:r>
    </w:p>
    <w:p w14:paraId="0A3AD8A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CTTCTTCTGCAGCAAACTCCTGGACCTGGTCTTCCTGCTGGATGGCTCCTCCAAGCTGT   [4016]</w:t>
      </w:r>
    </w:p>
    <w:p w14:paraId="0E9666B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CTTCTACTGCAGCAAGCTTCTGGACCTGGTCTTCCTGCTGGACTGCTCCTCCAAGCTGT   [3834]</w:t>
      </w:r>
    </w:p>
    <w:p w14:paraId="3AF06C5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Whale               </w:t>
      </w:r>
      <w:r>
        <w:rPr>
          <w:sz w:val="16"/>
        </w:rPr>
        <w:t xml:space="preserve">   ACTTCTTCTGCAGCAGACTTCTGGACCTGGTCTTCCTGCTGGACGGCTCCTCCAAGCTGT   [3844]</w:t>
      </w:r>
    </w:p>
    <w:p w14:paraId="34789C2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CTTCTACTGCAGCAAGCTTCTGGACCTGGTCTTCCTGCTAGATGGCTCCTCCAAGCTGT   [4016]</w:t>
      </w:r>
    </w:p>
    <w:p w14:paraId="120C0CA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CTTCTACTGCAGCAAGCTTCTGGACCTGGTCTTCCTGCTAGATGGCTCCTCCAAGCTCT   [400</w:t>
      </w:r>
      <w:r>
        <w:rPr>
          <w:sz w:val="16"/>
        </w:rPr>
        <w:t>7]</w:t>
      </w:r>
    </w:p>
    <w:p w14:paraId="734EB6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TTTCTATTGCAGCAGGCTTCTGGACCTGGTTTTCCTGCTAGACGGCTCCTCCAAGCTGT   [3905]</w:t>
      </w:r>
    </w:p>
    <w:p w14:paraId="2DCD059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CTTCCACTGCAGCAGGCTTCTGGACCTGGTTTTCCTGCTGGATGGCTCCTCCAAGCTGT   [3994]</w:t>
      </w:r>
    </w:p>
    <w:p w14:paraId="2D5BEA4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TTTCTACTGCAGCAGGCTACTGGACCTGGTCTTCCTGCTGGAT</w:t>
      </w:r>
      <w:r>
        <w:rPr>
          <w:sz w:val="16"/>
        </w:rPr>
        <w:t>GGCTCCTCCAGGCTGT   [4018]</w:t>
      </w:r>
    </w:p>
    <w:p w14:paraId="3A37E57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TTTCTTCTGCAGCAGGCTGCTGGACTTGGTCTTCCTGCTTGATGGCTCCTCCAAGCTGT   [3961]</w:t>
      </w:r>
    </w:p>
    <w:p w14:paraId="0D6AABC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CTTCCTCTGCAGCAGGCTGCTGGATCTGGTCTTCCTGCTGGACGGCTCCTCCAAGCTGT   [3950]</w:t>
      </w:r>
    </w:p>
    <w:p w14:paraId="504C7E7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GATTCCACTGCAGCAGGATGC</w:t>
      </w:r>
      <w:r>
        <w:rPr>
          <w:sz w:val="16"/>
        </w:rPr>
        <w:t>TGGACCTGGTCTTCCTGCTGGACGGGTCCTCCAAGCTGT   [3877]</w:t>
      </w:r>
    </w:p>
    <w:p w14:paraId="219D0D5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CCTGTACTGCAGCAAGCTGCTCGACCTGGTCTTCCTGCTCGACGGCTCCTCCAAGCTGT   [2737]</w:t>
      </w:r>
    </w:p>
    <w:p w14:paraId="2114FE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CCTCTACTGTAGCAAGCTGCTGGACCTAGTCTTCCTGCTGGACGGCTCTGCCAAGCTGT   [2739]</w:t>
      </w:r>
    </w:p>
    <w:p w14:paraId="3D7143D6" w14:textId="77777777" w:rsidR="00000000" w:rsidRDefault="003C3F56">
      <w:pPr>
        <w:pStyle w:val="PlainText"/>
        <w:rPr>
          <w:sz w:val="16"/>
        </w:rPr>
      </w:pPr>
    </w:p>
    <w:p w14:paraId="3D4430F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</w:t>
      </w:r>
      <w:r>
        <w:rPr>
          <w:sz w:val="16"/>
        </w:rPr>
        <w:t xml:space="preserve">            4270      4280      4290      4300      4310      4320]</w:t>
      </w:r>
    </w:p>
    <w:p w14:paraId="7C179E3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311CA08F" w14:textId="77777777" w:rsidR="00000000" w:rsidRDefault="003C3F56">
      <w:pPr>
        <w:pStyle w:val="PlainText"/>
        <w:rPr>
          <w:sz w:val="16"/>
        </w:rPr>
      </w:pPr>
    </w:p>
    <w:p w14:paraId="3248510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GGAGGCTGAGTTTGAGGTGGTGAAGGCTTTTGTCGTAGGTGTGATGGAGCGTTTACACA   [4052]</w:t>
      </w:r>
    </w:p>
    <w:p w14:paraId="1B58A95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Kangaroo </w:t>
      </w:r>
      <w:r>
        <w:rPr>
          <w:sz w:val="16"/>
        </w:rPr>
        <w:t xml:space="preserve">              CGGAGGCTGAGTTTGAGGTGCTGAAGGCTTTTGTAGTTGGTGTGATGGAGCGTTTACACA   [4081]</w:t>
      </w:r>
    </w:p>
    <w:p w14:paraId="33666DB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GCAGGCTGAGTTCGAGGTGCTGAAGGCCTTTGTGGTGGGCGTGATGGAGCGGCTGCACA   [3725]</w:t>
      </w:r>
    </w:p>
    <w:p w14:paraId="7B8BD4E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GGAGGCCGAGTTTGAGGCGCTGAAGGGCTTCGTGGTGGACATGATGGAGCGCCTG</w:t>
      </w:r>
      <w:r>
        <w:rPr>
          <w:sz w:val="16"/>
        </w:rPr>
        <w:t>CACA   [3996]</w:t>
      </w:r>
    </w:p>
    <w:p w14:paraId="3E73907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GGAGGCTGAGTTTGAAGCCCTGAAGGCCTTTGTGGTGGGCATGATGGAGCGGCTGCACA   [3868]</w:t>
      </w:r>
    </w:p>
    <w:p w14:paraId="7278EF8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GGAGGCCGAGTTCGAAGTGCTGAAGGTCTTTGTGGTGGGCACGATGGAGCGCCTGCGCA   [3870]</w:t>
      </w:r>
    </w:p>
    <w:p w14:paraId="2489FBE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TGAGGCTGAGTTTGAAGTGCTCAAAGCTTTTG</w:t>
      </w:r>
      <w:r>
        <w:rPr>
          <w:sz w:val="16"/>
        </w:rPr>
        <w:t>TGGTGGGTACGATGGAGAGGCTACACA   [4040]</w:t>
      </w:r>
    </w:p>
    <w:p w14:paraId="5C91186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AGAGGCGGATTTTGAGGTGCTGAAGACCTTTGTGGTGAGCGTGATGGAGCGGGTGCACA   [3982]</w:t>
      </w:r>
    </w:p>
    <w:p w14:paraId="4561A7D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GGAGGCGGAGTTCGGAGTGCTGAAGGCCTTTGTGGTGAGCGTGATGGAGCGGCTGCACA   [3750]</w:t>
      </w:r>
    </w:p>
    <w:p w14:paraId="4E71CCE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CGAGGCGGA</w:t>
      </w:r>
      <w:r>
        <w:rPr>
          <w:sz w:val="16"/>
        </w:rPr>
        <w:t>GTTCGAGGTGCTGAAGGTCTTCGTGGTGGGCATGATGGAGCGCCTGCACA   [3951]</w:t>
      </w:r>
    </w:p>
    <w:p w14:paraId="7ECFCC2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CGAGGCCGAGTTCGAGGTGCTGAAGGCCTTCGTGGTGGGCATGATGGAGCGCCTGCACA   [3911]</w:t>
      </w:r>
    </w:p>
    <w:p w14:paraId="04D70FF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AGAGGCTGAATTCGAAGTGCTCAAAGTCTTTGTGGTGGGCATGATGGAACGGCTGCACA   [4047]</w:t>
      </w:r>
    </w:p>
    <w:p w14:paraId="498D3C7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</w:t>
      </w:r>
      <w:r>
        <w:rPr>
          <w:sz w:val="16"/>
        </w:rPr>
        <w:t>hrew         CGGAGGCTGAGTTTGAGGTGCTGAAAGCCTTTGTGGTAAGCATAATGGAGCGACTGCACA   [3776]</w:t>
      </w:r>
    </w:p>
    <w:p w14:paraId="4A54AB9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CGGAGGCTGAGTTTGGGGTACTGAAGGGTTTTGTGGTGGACATGATGGAGCGGCTACACA   [3806]</w:t>
      </w:r>
    </w:p>
    <w:p w14:paraId="2D47B95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AGAGGCTGAGTTTGACATGCTAAAGGTCTTTGTGGTGGACATGATGGAGCGGCTAC</w:t>
      </w:r>
      <w:r>
        <w:rPr>
          <w:sz w:val="16"/>
        </w:rPr>
        <w:t>ACA   [3851]</w:t>
      </w:r>
    </w:p>
    <w:p w14:paraId="339D1CC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GGAGGCTGAGTTTGATGTGCTAAAGGTCTTTGTGGTGGACATGATGGAGCGGCTGCACA   [3887]</w:t>
      </w:r>
    </w:p>
    <w:p w14:paraId="2D6531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CGAGGCCGACTTCGAGGCCCTGAAGGTCTTCGTGGTGGGCATGATGGAACACCTGCACA   [4039]</w:t>
      </w:r>
    </w:p>
    <w:p w14:paraId="1E2881A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CGAGGCTGACTTCGAGACGCTGAAGGCATTCGT</w:t>
      </w:r>
      <w:r>
        <w:rPr>
          <w:sz w:val="16"/>
        </w:rPr>
        <w:t>GGTGGGCATGATGGAGCGTCTGCACA   [4076]</w:t>
      </w:r>
    </w:p>
    <w:p w14:paraId="13026CB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CGAGGCCGACTTTGAGGCGCTGAAGGCTTTCGTGGTGGGCCTGATGGAGCATCTGCACA   [3894]</w:t>
      </w:r>
    </w:p>
    <w:p w14:paraId="5F1241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TGAGGCCGACTTCGAGACGCTGAAGGCGTTCGTGGTGGGCGTGATGGAGCGCCTGCATA   [3904]</w:t>
      </w:r>
    </w:p>
    <w:p w14:paraId="5A606BC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TGAGGCTGAG</w:t>
      </w:r>
      <w:r>
        <w:rPr>
          <w:sz w:val="16"/>
        </w:rPr>
        <w:t>TTCGAAGTGCTGAAGGCCTTTGTAGTGGGGATGATGGAGCGTTTGCACA   [4076]</w:t>
      </w:r>
    </w:p>
    <w:p w14:paraId="4014C48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TGAGGCCGAGTTCGAAGTGCTGAAGGCCTTTGTGGTGGGCATGATGGAACGCCTCCACA   [4067]</w:t>
      </w:r>
    </w:p>
    <w:p w14:paraId="77C56C0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CGAGGCTGAGTTCGAAATGCTGAAGGCCTTTGTGGTGGGCATGATGGAGCGTCTGCACA   [3965]</w:t>
      </w:r>
    </w:p>
    <w:p w14:paraId="6BCF21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og        </w:t>
      </w:r>
      <w:r>
        <w:rPr>
          <w:sz w:val="16"/>
        </w:rPr>
        <w:t xml:space="preserve">            CTGAGGACGAGTTTGAAGTGCTGAAGGTCTTTGTGGTGGGTATGATGGAGCATCTGCACA   [4054]</w:t>
      </w:r>
    </w:p>
    <w:p w14:paraId="043A03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CGAGGCTGAGTTTGAAGTGCTGAAGGCCTTTGTGGTGGACATGATGGAGCGGCTGCGCA   [4078]</w:t>
      </w:r>
    </w:p>
    <w:p w14:paraId="40A2AC0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GGAGGCTGAGTTTGGGGTGCTGAAGGCTTTCGTGGTGGGCATGATGGAGCGGCTGTA</w:t>
      </w:r>
      <w:r>
        <w:rPr>
          <w:sz w:val="16"/>
        </w:rPr>
        <w:t>CA   [4021]</w:t>
      </w:r>
    </w:p>
    <w:p w14:paraId="3BAED8F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CGAGGCAGAGTTTGAAGTGCTGAAGGCCTTCGTGGTGGGCATGATGGAGCGGCTGCGCA   [4010]</w:t>
      </w:r>
    </w:p>
    <w:p w14:paraId="3DC76E8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AGAAGCAGAGTTTGAGGTGCTGAAGGGCTTCGTGGTGGACATGATGGAGCAGCTGCACA   [3937]</w:t>
      </w:r>
    </w:p>
    <w:p w14:paraId="26E8EEB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CCGAGGCCGAGTTTGAGGTGCTGAAGGCCTTTGTG</w:t>
      </w:r>
      <w:r>
        <w:rPr>
          <w:sz w:val="16"/>
        </w:rPr>
        <w:t>GTGGGCATGATGGAGCGGCTGCACA   [2797]</w:t>
      </w:r>
    </w:p>
    <w:p w14:paraId="511BA8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CAGAGGCTGAGTTTGAGATGCTGAAGGTCTTTGTGGTGGGCATGATGGAGCGGCTGCACA   [2799]</w:t>
      </w:r>
    </w:p>
    <w:p w14:paraId="2D1BCFD4" w14:textId="77777777" w:rsidR="00000000" w:rsidRDefault="003C3F56">
      <w:pPr>
        <w:pStyle w:val="PlainText"/>
        <w:rPr>
          <w:sz w:val="16"/>
        </w:rPr>
      </w:pPr>
    </w:p>
    <w:p w14:paraId="1F00BAA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4330      4340      4350      4360      4370      4380]</w:t>
      </w:r>
    </w:p>
    <w:p w14:paraId="7A04785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.      </w:t>
      </w:r>
      <w:r>
        <w:rPr>
          <w:sz w:val="16"/>
        </w:rPr>
        <w:t xml:space="preserve">   .         .         .         .         .]</w:t>
      </w:r>
    </w:p>
    <w:p w14:paraId="1888C6B8" w14:textId="77777777" w:rsidR="00000000" w:rsidRDefault="003C3F56">
      <w:pPr>
        <w:pStyle w:val="PlainText"/>
        <w:rPr>
          <w:sz w:val="16"/>
        </w:rPr>
      </w:pPr>
    </w:p>
    <w:p w14:paraId="523C4E1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CTCTCAGAAACGCATCAGGGTGGCTGTGGTGGAATACCATGATGGCTCCCACTCCTACA   [4112]</w:t>
      </w:r>
    </w:p>
    <w:p w14:paraId="6E8CD2F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CTCTCAGAGGCGCATCCGGGTGGCTGTTGTGGAATACCATGATGGTACCCACTCCTACA   [4141]</w:t>
      </w:r>
    </w:p>
    <w:p w14:paraId="2B8675A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edgehog               </w:t>
      </w:r>
      <w:r>
        <w:rPr>
          <w:sz w:val="16"/>
        </w:rPr>
        <w:t>TCTCACAGAAGCGCATTCGTGTGGCGCTGGTGGAGTACCATGAAGGCTCACACGCCTACC   [3785]</w:t>
      </w:r>
    </w:p>
    <w:p w14:paraId="605C170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CTCCCAGAAGCGGGTCCGCGTGGCGGTGGTGGA?TACCACGACGGCTCCCACGCCTACC   [4056]</w:t>
      </w:r>
    </w:p>
    <w:p w14:paraId="47EC4A7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CTCCCAGAAGCGGATCCGGGTGGGCCTGGTGGAATACCACGATGGCTCCCACGCCTACC   [3928]</w:t>
      </w:r>
    </w:p>
    <w:p w14:paraId="4EF0EEA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CTCGCAGAAGTGGATCCACGTGGCCGTGGTGGAGTACCACGACGGCTCCCACGCCTACA   [3930]</w:t>
      </w:r>
    </w:p>
    <w:p w14:paraId="0BFF499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CTCTCAGAAGCGCATCCGCGTGGCAGTGGTAGAGTACCATGATGGCTCCCATGCCTACC   [4100]</w:t>
      </w:r>
    </w:p>
    <w:p w14:paraId="5BB6FB0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CTCCCAGAAGCGGATCCGGGTGGGCGTGGTGGAGTACCACGATGGC</w:t>
      </w:r>
      <w:r>
        <w:rPr>
          <w:sz w:val="16"/>
        </w:rPr>
        <w:t>TCCCATGCTTACC   [4042]</w:t>
      </w:r>
    </w:p>
    <w:p w14:paraId="15C9E9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CTCGCAGAAGCGCATCCGCGTGGCCGTGGTGGAGTACCACGACGGTTCCCACTCCTACA   [3810]</w:t>
      </w:r>
    </w:p>
    <w:p w14:paraId="7E0A146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CTCCCAGAAGCGGATCCGCGTGGCCCTGGTGGAGTACCACGAGGGCTCCCACGCCTACC   [4011]</w:t>
      </w:r>
    </w:p>
    <w:p w14:paraId="63BDDD8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CTCCCAGAAGCGGATCCGCGTGG</w:t>
      </w:r>
      <w:r>
        <w:rPr>
          <w:sz w:val="16"/>
        </w:rPr>
        <w:t>CTGTGGTGGAGTATCATGACGGCTCTCACGCCTACC   [3971]</w:t>
      </w:r>
    </w:p>
    <w:p w14:paraId="05E7844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CTCCCAGAAGCGGATCCGTGTGGCTGTCGTGGAATACCATGATGGCTCACACTCCTACA   [4107]</w:t>
      </w:r>
    </w:p>
    <w:p w14:paraId="1DCAF05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CTCTCAGAAGCGGATCCGTGTGGCCTTGATAGAATACCACGATGGCTCGCACTCCTACA   [3836]</w:t>
      </w:r>
    </w:p>
    <w:p w14:paraId="0D72EAD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</w:t>
      </w:r>
      <w:r>
        <w:rPr>
          <w:sz w:val="16"/>
        </w:rPr>
        <w:t>CTCCCAGAAGCGGGTCCGTGTGGCTGTGGTGGAGTACCATGATGGCTCGCACTCCTATA   [3866]</w:t>
      </w:r>
    </w:p>
    <w:p w14:paraId="0CA7D4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CTCCCAGAAGCGGATCCGTGTGGCCGTGGTGGAGTACCATGACGGCTCCCACTCCTACA   [3911]</w:t>
      </w:r>
    </w:p>
    <w:p w14:paraId="1D83CAA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CTCCCAGAAGCGGATCCGTGTGGCCGTGGTGGAGTACCACGATGGCTCGCACTCCTACA   [3947]</w:t>
      </w:r>
    </w:p>
    <w:p w14:paraId="6401DEE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P</w:t>
      </w:r>
      <w:r>
        <w:rPr>
          <w:sz w:val="16"/>
        </w:rPr>
        <w:t>ig                    TCTCCCAGAAGCACATCCGCGTGGCGGTGGTGGAGTACCACGACGGCTCCCACGCCTACA   [4099]</w:t>
      </w:r>
    </w:p>
    <w:p w14:paraId="36D212C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TTCCCAGAAACGCATCCGTGTGGCCGTGGTGGAGTACCATGATGGCTCCCATGCCTACC   [4136]</w:t>
      </w:r>
    </w:p>
    <w:p w14:paraId="3427064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CTCCCAGAAGCGCATCCGCGTGGCCGTGGTCGAGTACCACGTTGGCT</w:t>
      </w:r>
      <w:r>
        <w:rPr>
          <w:sz w:val="16"/>
        </w:rPr>
        <w:t>CCCATGCCTACA   [3954]</w:t>
      </w:r>
    </w:p>
    <w:p w14:paraId="5827BAA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CTCCCAGAAGCGCATCCGCGTGGCCGTGGTGGAGTACCACGACGGCTCCCACGCCTACA   [3964]</w:t>
      </w:r>
    </w:p>
    <w:p w14:paraId="0730D77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CTCCCAGAAGCGGATCCGCGTGGCTGTGGTTGAGTACCATGATGGCTCCCACGCCTACA   [4136]</w:t>
      </w:r>
    </w:p>
    <w:p w14:paraId="77C5A8B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CTCCCAGAAGCGGATCCGCGTGGT</w:t>
      </w:r>
      <w:r>
        <w:rPr>
          <w:sz w:val="16"/>
        </w:rPr>
        <w:t>CGTGGTGGAGTACCACGATGGATCCCACGCCTACA   [4127]</w:t>
      </w:r>
    </w:p>
    <w:p w14:paraId="74E599A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CTCTCAGAAGCGGATCCGTGTGGCCGTGGTGGAGTACCATGACGGCTCCCACGCCTACA   [4025]</w:t>
      </w:r>
    </w:p>
    <w:p w14:paraId="2745094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CTCCCAGAAGCGGATCCGCGTGGCTGTGGTGGAGTACCACGACGGCTCCCACGCCTACA   [4114]</w:t>
      </w:r>
    </w:p>
    <w:p w14:paraId="1E814EF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C</w:t>
      </w:r>
      <w:r>
        <w:rPr>
          <w:sz w:val="16"/>
        </w:rPr>
        <w:t>TCCCAGAAGTGGGTCCGCGTGGCCGTGGTGGAGTACCACGACGGCTCCCACGCCTACA   [4138]</w:t>
      </w:r>
    </w:p>
    <w:p w14:paraId="61BE5A3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CTCCCAGAAGCGGGTGCGGGTGGCCGTGGTGGAGTTCCACGATGGCTCTCATTCCTATA   [4081]</w:t>
      </w:r>
    </w:p>
    <w:p w14:paraId="5E9750E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CTCCCAGAAGTGGATCCGCGTGGCCGTGGTTGAGTACCACGATGGCTCCCACGCCTACA   [4070]</w:t>
      </w:r>
    </w:p>
    <w:p w14:paraId="6E06DFB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</w:t>
      </w:r>
      <w:r>
        <w:rPr>
          <w:sz w:val="16"/>
        </w:rPr>
        <w:t>ee_Shrew             TCTCGCAGAAGTGGATCCGTGTGTCTGTGGTGGAGTACCACGACGGCTCCCACTCCTACA   [3997]</w:t>
      </w:r>
    </w:p>
    <w:p w14:paraId="18C0713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CTCCCAGAAACGCATCCGGGTGGCCCTGGTGGAGTACCATGACGGCTCACACTCTTACA   [2857]</w:t>
      </w:r>
    </w:p>
    <w:p w14:paraId="29C4958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CTCTCAGAAGCGGATCCGTGTGGCCGTGGTGGAGTACCATGACGGCTC</w:t>
      </w:r>
      <w:r>
        <w:rPr>
          <w:sz w:val="16"/>
        </w:rPr>
        <w:t>ACATGCTTACA   [2859]</w:t>
      </w:r>
    </w:p>
    <w:p w14:paraId="75A89B74" w14:textId="77777777" w:rsidR="00000000" w:rsidRDefault="003C3F56">
      <w:pPr>
        <w:pStyle w:val="PlainText"/>
        <w:rPr>
          <w:sz w:val="16"/>
        </w:rPr>
      </w:pPr>
    </w:p>
    <w:p w14:paraId="60609B5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4390      4400      4410      4420      4430      4440]</w:t>
      </w:r>
    </w:p>
    <w:p w14:paraId="753334B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487B06FC" w14:textId="77777777" w:rsidR="00000000" w:rsidRDefault="003C3F56">
      <w:pPr>
        <w:pStyle w:val="PlainText"/>
        <w:rPr>
          <w:sz w:val="16"/>
        </w:rPr>
      </w:pPr>
    </w:p>
    <w:p w14:paraId="32C7C0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TGAACTGAAAGATCGGAAGCGGCCCTCAGAGCTTCG</w:t>
      </w:r>
      <w:r>
        <w:rPr>
          <w:sz w:val="16"/>
        </w:rPr>
        <w:t>TCAGATTGCCAGTTCTGTGAGAT   [4172]</w:t>
      </w:r>
    </w:p>
    <w:p w14:paraId="343479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TGCATTGAAAGACCGGAAGCGGCCCTCAGAACTTCGTCGCATTGCCAGTTCCGTGAAGT   [4201]</w:t>
      </w:r>
    </w:p>
    <w:p w14:paraId="5C1CC45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GGACCTGCAGGACCACAAGCGGCCATCCGAGCTGCGGCGGATTGCCAGGCAAGTGCGCT   [3845]</w:t>
      </w:r>
    </w:p>
    <w:p w14:paraId="56A56F5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CGGCCTCTGGGAC</w:t>
      </w:r>
      <w:r>
        <w:rPr>
          <w:sz w:val="16"/>
        </w:rPr>
        <w:t>CGGAAGCGGCCCTCCGAGCTGCGGCGCATCACCAGGCAGGTCAGGT   [4116]</w:t>
      </w:r>
    </w:p>
    <w:p w14:paraId="23AD0A6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CGAGCTCAAGAACCGGAAACCGCCCTCGGAGCTGCGGCGCATCGCTAGCCAGGTGCGGT   [3988]</w:t>
      </w:r>
    </w:p>
    <w:p w14:paraId="4074512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CCAGCTCAAGGACCGGAAGCGGCCCTCGGAGCTGCGGCGCATCGCCGGCCAGGTGAAGT   [3990]</w:t>
      </w:r>
    </w:p>
    <w:p w14:paraId="49593EA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at           </w:t>
      </w:r>
      <w:r>
        <w:rPr>
          <w:sz w:val="16"/>
        </w:rPr>
        <w:t xml:space="preserve">         TTGAGCTCAGGGCCCGGAAGCGACCCTCAGAGCTTCGGCGCATCGCCAGCCAGATTAAGT   [4160]</w:t>
      </w:r>
    </w:p>
    <w:p w14:paraId="7FC624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TGAGCTCAAAGCCCGGAAGCGGCCCTCAGAGCTGCGGCGCATCGCCAGCCAGGTGAAGT   [4102]</w:t>
      </w:r>
    </w:p>
    <w:p w14:paraId="6F76F2C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abbit                 TCAGCCTCAAGGATCGCAAGCGGCCCTCCGAGCTGCGCCGCATCGCCAGCCAGGTGAAAT </w:t>
      </w:r>
      <w:r>
        <w:rPr>
          <w:sz w:val="16"/>
        </w:rPr>
        <w:t xml:space="preserve">  [3870]</w:t>
      </w:r>
    </w:p>
    <w:p w14:paraId="414D67A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CCAGCTCCGGGACCGGAAGCGGCCCTCCGAGCTGCGGCGCATCGCCAGCCAGGTGAAGT   [4071]</w:t>
      </w:r>
    </w:p>
    <w:p w14:paraId="518D7E8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CGAGCTCAGGGACCGGAAGCGGCCCTCGGAGCTACGGCGTATCACCAGCCAGGTGAAGT   [4031]</w:t>
      </w:r>
    </w:p>
    <w:p w14:paraId="3C3AEDB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TGATCTCAAGGATCGGAAGCGGCCCTCGGAGCTGCGG</w:t>
      </w:r>
      <w:r>
        <w:rPr>
          <w:sz w:val="16"/>
        </w:rPr>
        <w:t>CGCATTGGGGGGAAGGTCAAGT   [4167]</w:t>
      </w:r>
    </w:p>
    <w:p w14:paraId="3BBF1B1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TGAGTTCAAGGACCGGAAGCGGCCATCGGACCTGCGGCGCATCGCTGGCCAGGTGAGGT   [3896]</w:t>
      </w:r>
    </w:p>
    <w:p w14:paraId="2D7F1A5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TGACCTCAGGGACCGGAAGCGGCCCTCAGAACTGCGACGCATCGCCAGTCAGGTCAAGT   [3926]</w:t>
      </w:r>
    </w:p>
    <w:p w14:paraId="002380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TGACCTCAGGGACC</w:t>
      </w:r>
      <w:r>
        <w:rPr>
          <w:sz w:val="16"/>
        </w:rPr>
        <w:t>GGAAGCGGCCCTCAGAGCTTCGACGCATTGCTGGTCAGGTGAAGT   [3971]</w:t>
      </w:r>
    </w:p>
    <w:p w14:paraId="6CFC445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CGACCTCAGGGACAGGAAGCAGCCTTCGGAGCTGCGGCGCATCGCTGGTCAGGTGAAGT   [4007]</w:t>
      </w:r>
    </w:p>
    <w:p w14:paraId="24D6615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CTCGCTCCAGGACCGAAAGCGGCCCTCGGAGCTGCGGCGCATCGCCAGCCAGGTGAAGT   [4159]</w:t>
      </w:r>
    </w:p>
    <w:p w14:paraId="4F616DE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ow            </w:t>
      </w:r>
      <w:r>
        <w:rPr>
          <w:sz w:val="16"/>
        </w:rPr>
        <w:t xml:space="preserve">        TCGCGCTGCAAGACCGGAAACGGCCATCTGAGCTTCGGCGCATTGCCGGGCAGGTGAAGT   [4196]</w:t>
      </w:r>
    </w:p>
    <w:p w14:paraId="67C2C15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CGCACTGAAGGACCGGAAGCGGCCGTCGGAGCTGCGGCGCATCGCCAGGCAAGTGAAGT   [4014]</w:t>
      </w:r>
    </w:p>
    <w:p w14:paraId="3580E35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Whale                  TCGCACTGCAGGACCGGAAGCGGCCGTCGGAGCTGCGGCGCATCGCTGGGCAGGTGAAGT  </w:t>
      </w:r>
      <w:r>
        <w:rPr>
          <w:sz w:val="16"/>
        </w:rPr>
        <w:t xml:space="preserve"> [4024]</w:t>
      </w:r>
    </w:p>
    <w:p w14:paraId="2C9DDF7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CGAGCTCAGGGACCGGAAGCGGCCCTCGGAGCTGCGGCGCATTGCCAGCCAGGTGAAGT   [4196]</w:t>
      </w:r>
    </w:p>
    <w:p w14:paraId="3F938D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TGCACTCAGGGACCGGAAGCGGCCCTCGGAGCTGCGGCGCATTGCCAGCCAGGTGAAGT   [4187]</w:t>
      </w:r>
    </w:p>
    <w:p w14:paraId="1AA0F3C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CCABCTCAAGGACCGGAAGCGGCCCTCAGAGGTACGGC</w:t>
      </w:r>
      <w:r>
        <w:rPr>
          <w:sz w:val="16"/>
        </w:rPr>
        <w:t>GCATTG?CAGCCAGGTGAAGT   [4085]</w:t>
      </w:r>
    </w:p>
    <w:p w14:paraId="2BB5F31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CGAGCTCAAGGACCGGAAGCGACCCTCAGAGCTGCGGCGCATCACCAGCCAGGTGAAGT   [4174]</w:t>
      </w:r>
    </w:p>
    <w:p w14:paraId="7E3B773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CGGGCTCAAGGACCGGAAGCGACCGTCAGAGCTGCGGCGCATTGCCAGCCAGGTGAAGT   [4198]</w:t>
      </w:r>
    </w:p>
    <w:p w14:paraId="4A5A871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TGGGCTCAAGGACCG</w:t>
      </w:r>
      <w:r>
        <w:rPr>
          <w:sz w:val="16"/>
        </w:rPr>
        <w:t>GAAGCG?CCGTCAGAGCTGCGGCGCATTGCAAGCCAGGTGAAGT   [4141]</w:t>
      </w:r>
    </w:p>
    <w:p w14:paraId="0DFCBFF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CTCGCTCAAGGACCGGAAGCGGCCCTCGGAGCTGCGGCGCATCGCTGGCCAGGTGAAGT   [4130]</w:t>
      </w:r>
    </w:p>
    <w:p w14:paraId="345E2FD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CGACCTCAAGGACCGGAAGCGGCCCTCGGAGCTGCGGCGCATCGCCAGCCAGGTGAGGT   [4057]</w:t>
      </w:r>
    </w:p>
    <w:p w14:paraId="1C5D35C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</w:t>
      </w:r>
      <w:r>
        <w:rPr>
          <w:sz w:val="16"/>
        </w:rPr>
        <w:t>hog    TCGAACTCAAGGACCGGAAGCGGCCCTCGGAGCTGCGGCGCATTGCGGGCCAGGTGAAGT   [2917]</w:t>
      </w:r>
    </w:p>
    <w:p w14:paraId="3EE4C66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CGAACTCAGGGACCGGAAGCGGCCCTCAGAGCTGCGGCGCATTGCTGGACAGGTGAAGT   [2919]</w:t>
      </w:r>
    </w:p>
    <w:p w14:paraId="699BE5E2" w14:textId="77777777" w:rsidR="00000000" w:rsidRDefault="003C3F56">
      <w:pPr>
        <w:pStyle w:val="PlainText"/>
        <w:rPr>
          <w:sz w:val="16"/>
        </w:rPr>
      </w:pPr>
    </w:p>
    <w:p w14:paraId="1CCEFD1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4450      4460      4470      4480      4490      450</w:t>
      </w:r>
      <w:r>
        <w:rPr>
          <w:sz w:val="16"/>
        </w:rPr>
        <w:t>0]</w:t>
      </w:r>
    </w:p>
    <w:p w14:paraId="4BD0746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170FA3B0" w14:textId="77777777" w:rsidR="00000000" w:rsidRDefault="003C3F56">
      <w:pPr>
        <w:pStyle w:val="PlainText"/>
        <w:rPr>
          <w:sz w:val="16"/>
        </w:rPr>
      </w:pPr>
    </w:p>
    <w:p w14:paraId="4E0756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TCCTGGCAGCAAAATGGCATCCATAAGTGAGGTATTGAAGTTTACCCTTTTCCATGTCT   [4232]</w:t>
      </w:r>
    </w:p>
    <w:p w14:paraId="0A9BC0B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TGCTGGCAGCAAGGTGGCTTCCACCAGCGAGGTCCTGAAGTACTCCCTCT</w:t>
      </w:r>
      <w:r>
        <w:rPr>
          <w:sz w:val="16"/>
        </w:rPr>
        <w:t>TCCATCTCT   [4261]</w:t>
      </w:r>
    </w:p>
    <w:p w14:paraId="143CE5F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CGCGGGCAGCGAGCTGGCATACACCAGCGAGGCGCTCAAATACACGCTCTTCCAGGTGT   [3905]</w:t>
      </w:r>
    </w:p>
    <w:p w14:paraId="7F4E815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CGCGGGCAGCCAGGTGGCCTCCACCAGCGAGGTCTTGAAGTACACGCTGTTCCAGATCT   [4176]</w:t>
      </w:r>
    </w:p>
    <w:p w14:paraId="01C45C7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CGTGGGCAGCCAGGTGGCCTCCGCCAG</w:t>
      </w:r>
      <w:r>
        <w:rPr>
          <w:sz w:val="16"/>
        </w:rPr>
        <w:t>TGAGGTCTTGAAGTACACGCTGTTCCAGGTCT   [4048]</w:t>
      </w:r>
    </w:p>
    <w:p w14:paraId="651D13A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CGCGGGCAGCGAGGTGGCCTCCACCAGCGAGGTCTTGAAGTACACGCTGTTCCAAATCT   [4050]</w:t>
      </w:r>
    </w:p>
    <w:p w14:paraId="2788E6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CGTGGGCAGTCAGTTGGCCTCTACCAGTGAGGTTTTGAAGTACACACTGTTCCAGATCT   [4220]</w:t>
      </w:r>
    </w:p>
    <w:p w14:paraId="49F0A03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TGTG</w:t>
      </w:r>
      <w:r>
        <w:rPr>
          <w:sz w:val="16"/>
        </w:rPr>
        <w:t>GGCAGCGAGGTGGCCTCCACCAGTGAGGTCTTGAAGTACACGCTCTTCCAGATCT   [4162]</w:t>
      </w:r>
    </w:p>
    <w:p w14:paraId="2F3FCC0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TGCGGGCGGCCCGGTGGCCTCGACCAGTGAGGTCTTGAAGTACACGCTCTTCCATATCT   [3930]</w:t>
      </w:r>
    </w:p>
    <w:p w14:paraId="3D8305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CGCGGGCAGCACGGTGGCCTCCGCCACCGAGGTCCTCAAGTACACGCTCTTCCAAATCT   [4131]</w:t>
      </w:r>
    </w:p>
    <w:p w14:paraId="6669967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</w:t>
      </w:r>
      <w:r>
        <w:rPr>
          <w:sz w:val="16"/>
        </w:rPr>
        <w:t>g_Fox             ACGCAGGCAGCTCGGTGGCCTCCACCAGTGAGGTCCTCAAGTACACGCTCTTCCAAATCT   [4091]</w:t>
      </w:r>
    </w:p>
    <w:p w14:paraId="7BBF13C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CGTGGGCAGCCAGTTGGCCTCCACCAGTGAGATCTTGAAGTACACGATGTTCCAAATCT   [4227]</w:t>
      </w:r>
    </w:p>
    <w:p w14:paraId="6C666F0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CGTGGGAAGCAATGTGGCTTCCACCAGTGAAGTTTTGAAGTATACGCTGTT</w:t>
      </w:r>
      <w:r>
        <w:rPr>
          <w:sz w:val="16"/>
        </w:rPr>
        <w:t>CCAAGTGT   [3956]</w:t>
      </w:r>
    </w:p>
    <w:p w14:paraId="30BDCF6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CGTGGGCAGCCAGTTGGCCTCCACCAGTGAGGTCTTGAAGTACACGGTGTTCCAAATCT   [3986]</w:t>
      </w:r>
    </w:p>
    <w:p w14:paraId="7CCBAD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TGTGGGAAGCCAGGTGGCCTCCACCAGTGAGGTCTTGAAGTACACGCTGTTCCAAATCT   [4031]</w:t>
      </w:r>
    </w:p>
    <w:p w14:paraId="2CC0F34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TGCAGGCAGCCAGGTGGCCTCCACCACT</w:t>
      </w:r>
      <w:r>
        <w:rPr>
          <w:sz w:val="16"/>
        </w:rPr>
        <w:t>GAGGTCTTGAAGTACACGTTGTTCCAAATCT   [4067]</w:t>
      </w:r>
    </w:p>
    <w:p w14:paraId="014255B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CGCGGGCAGGCAGGTGGCTTCCATCAGCCAGGTTTTCAAGTACACGCTCTTCCAAATCT   [4219]</w:t>
      </w:r>
    </w:p>
    <w:p w14:paraId="68DE522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TGCGGGCAGCGAGGTGGCTTCCACCAGCGAGGTCTTGAAGTACACGCTCTTCCAGATCT   [4256]</w:t>
      </w:r>
    </w:p>
    <w:p w14:paraId="3402566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CGTGG</w:t>
      </w:r>
      <w:r>
        <w:rPr>
          <w:sz w:val="16"/>
        </w:rPr>
        <w:t>GCAGCGAGGTGGCCTCCACCAGTGAGGTCTTGAAGTACACGCTCTTCCAGATCT   [4074]</w:t>
      </w:r>
    </w:p>
    <w:p w14:paraId="58B936C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Whale                  ACGCGGGCAGTGAGGTGGCCTCCACCAGCGAGGTCTTGAAGTACACGCTCTTCCAGATTT   [4084]</w:t>
      </w:r>
    </w:p>
    <w:p w14:paraId="54778B8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CGCGGGCAGCGAAGTGGCCTCCACCACTGAGGTCTTAAAGTACACGCTGTACCAAATCT   [4256]</w:t>
      </w:r>
    </w:p>
    <w:p w14:paraId="09313B2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hino </w:t>
      </w:r>
      <w:r>
        <w:rPr>
          <w:sz w:val="16"/>
        </w:rPr>
        <w:t xml:space="preserve">                 ACGCAGGCAGCGAGGTGGCCTCCACCAGTGAGGTCTTGAAGTACACGCTGTTCCAAATCT   [4247]</w:t>
      </w:r>
    </w:p>
    <w:p w14:paraId="40B5F61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TGCAGGCAGTGAGGTGGCCTCCACCAGCGAGGTCTTGAAGTACACTCTTTTCCAGATCT   [4145]</w:t>
      </w:r>
    </w:p>
    <w:p w14:paraId="1FAFBF4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CGCGGGCAGCGAGGTGGCCTCCACCAGTGAGGTCTTAAAGTACACGCTGTTC</w:t>
      </w:r>
      <w:r>
        <w:rPr>
          <w:sz w:val="16"/>
        </w:rPr>
        <w:t>CAGATCT   [4234]</w:t>
      </w:r>
    </w:p>
    <w:p w14:paraId="3449F39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TGCGGGCAGCCAGGTGGCCTCCACCAGCGAGGTCTTGAAATACACACTGTTCCAAATCT   [4258]</w:t>
      </w:r>
    </w:p>
    <w:p w14:paraId="1412B7C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T?CGGGCAGCCAGGTGGCCTCCACCAGCGAGGTTTTGAAGTACACGCTATTCCAAATCT   [4201]</w:t>
      </w:r>
    </w:p>
    <w:p w14:paraId="2D222C6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CGCGGGCAGCCAGGTGGCCTCCCCCAGTG</w:t>
      </w:r>
      <w:r>
        <w:rPr>
          <w:sz w:val="16"/>
        </w:rPr>
        <w:t>AGGTCTTGAAGTACACGCTCTTCCAGATCT   [4190]</w:t>
      </w:r>
    </w:p>
    <w:p w14:paraId="130E721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TGCAGGCAGCCAGGTGGCTTCCATCAGTGAGGTCCTCAAGTACACCCTAA?CTCTTTGT   [4117]</w:t>
      </w:r>
    </w:p>
    <w:p w14:paraId="2C3AB95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CGCGGGCAGCCAGGTGGCTTCCACCACCGAGGTCCTGAAGTACACGCTGTTCCAGGTCT   [2977]</w:t>
      </w:r>
    </w:p>
    <w:p w14:paraId="63E402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CGCAGG</w:t>
      </w:r>
      <w:r>
        <w:rPr>
          <w:sz w:val="16"/>
        </w:rPr>
        <w:t>CAGCCAGGTGGCTTCCACCAGTGAGGTCTTAAAGTACACGCTGTTCCAAATCT   [2979]</w:t>
      </w:r>
    </w:p>
    <w:p w14:paraId="3D397F25" w14:textId="77777777" w:rsidR="00000000" w:rsidRDefault="003C3F56">
      <w:pPr>
        <w:pStyle w:val="PlainText"/>
        <w:rPr>
          <w:sz w:val="16"/>
        </w:rPr>
      </w:pPr>
    </w:p>
    <w:p w14:paraId="61CF7E3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4510      4520      4530      4540      4550      4560]</w:t>
      </w:r>
    </w:p>
    <w:p w14:paraId="702AD5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3640480F" w14:textId="77777777" w:rsidR="00000000" w:rsidRDefault="003C3F56">
      <w:pPr>
        <w:pStyle w:val="PlainText"/>
        <w:rPr>
          <w:sz w:val="16"/>
        </w:rPr>
      </w:pPr>
    </w:p>
    <w:p w14:paraId="5B1929E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Opossum           </w:t>
      </w:r>
      <w:r>
        <w:rPr>
          <w:sz w:val="16"/>
        </w:rPr>
        <w:t xml:space="preserve">     TTGGCAAGGCTGACCGCCCTGAAGCATCTCGGATTGCCTTGCTTCTGACGGCCAGTGGGG   [4292]</w:t>
      </w:r>
    </w:p>
    <w:p w14:paraId="6F69ADE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TAGCAAAGCTGACCGCCCTGAAGCGTTTCGAATTGCCTTGCTTCTGACAGCCAGTGAAG   [4321]</w:t>
      </w:r>
    </w:p>
    <w:p w14:paraId="4441641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CAGCAAGTTGGATCGGCCTGAAGCGGCCCGGGTGGTCCTGCTGCTGACCGCCAGCACTG   [3</w:t>
      </w:r>
      <w:r>
        <w:rPr>
          <w:sz w:val="16"/>
        </w:rPr>
        <w:t>965]</w:t>
      </w:r>
    </w:p>
    <w:p w14:paraId="1BA992D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CAGCAAGGTCGACCGCCCCGAAGCCTCCCGCGTCGCCCTGCTGCTGACGGCCAGCCAGG   [4236]</w:t>
      </w:r>
    </w:p>
    <w:p w14:paraId="5373C6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CGGCAAGGCTGACCGCCCCGAGGCCTCCCGCATCGCCCTGCTCCTGACGGCCAGCCAGG   [4108]</w:t>
      </w:r>
    </w:p>
    <w:p w14:paraId="1BA09D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TGGCAAGGTCGACCGCCCCGAAGCCTCCCGCATCGCCCTGC</w:t>
      </w:r>
      <w:r>
        <w:rPr>
          <w:sz w:val="16"/>
        </w:rPr>
        <w:t>TCCTGACGGCCAGCCAGG   [4110]</w:t>
      </w:r>
    </w:p>
    <w:p w14:paraId="7BCAA87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TGGCAAAATTGACCGTCCTGAAGCCTCCCGTGTCATTCTGCTCCTGACGGCTAGCCAGG   [4280]</w:t>
      </w:r>
    </w:p>
    <w:p w14:paraId="28AE75D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TGGCAAAATCGAGCGCCCTGAAGCCTCTCGCATTGTGCTACTCCTGACTGCCAGTTCAG   [4222]</w:t>
      </w:r>
    </w:p>
    <w:p w14:paraId="47EB760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CAGCAATGTGGACCGGCC</w:t>
      </w:r>
      <w:r>
        <w:rPr>
          <w:sz w:val="16"/>
        </w:rPr>
        <w:t>CGAAGCCTCCCGCATTGCCCTGCTCCTGTCTGCCAGCCAGG   [3990]</w:t>
      </w:r>
    </w:p>
    <w:p w14:paraId="2F1B918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CGGCAAGATTGACCGCCCCGAGGCCTCCCGCGTTGCTCTGCTCCTGACGGCCAGCCAGG   [4191]</w:t>
      </w:r>
    </w:p>
    <w:p w14:paraId="4FA9ED1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TGGCAGGGTCGACCGCCCCGAGGCCTCCCGCGTTGTCCTGCTCCTCACCGCCAGCCAGG   [4151]</w:t>
      </w:r>
    </w:p>
    <w:p w14:paraId="44F93C0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Aardvark           </w:t>
      </w:r>
      <w:r>
        <w:rPr>
          <w:sz w:val="16"/>
        </w:rPr>
        <w:t xml:space="preserve">    TTGTCGAGAATGGCCGCCCCGAAGCCTCCCGTACTGCTGTGCTCCTGACAGCCAGCCGGG   [4287]</w:t>
      </w:r>
    </w:p>
    <w:p w14:paraId="2881E7D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TAGCAAGACAGATCGCCCAGAGGCCTCCCGCATTGCCCTGCTCGTGACAGCCAGCCAGG   [4016]</w:t>
      </w:r>
    </w:p>
    <w:p w14:paraId="1AA7D52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TGGCAAGAATGACCGCCCCGAAGCCTCCCGTGCTGCTGTGCTCCTGACAGCCAGCCAGG   [40</w:t>
      </w:r>
      <w:r>
        <w:rPr>
          <w:sz w:val="16"/>
        </w:rPr>
        <w:t>46]</w:t>
      </w:r>
    </w:p>
    <w:p w14:paraId="33A9464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TGGCAAGGCTGACCGCCCCGAAGCCTCCCGCATTGCCCTGCTCCTGACAGCTAGCCAGG   [4091]</w:t>
      </w:r>
    </w:p>
    <w:p w14:paraId="7FF92C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TGGCAAGGCCGATCGCCCAGAAGCCTCCCGTATTGCCCTGCTCCTGACAGCCAGTGAAG   [4127]</w:t>
      </w:r>
    </w:p>
    <w:p w14:paraId="153DE0A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TGGCAGGGTCGACCGGCCCGAAGCCTCCCGTATAGCCCTGCT</w:t>
      </w:r>
      <w:r>
        <w:rPr>
          <w:sz w:val="16"/>
        </w:rPr>
        <w:t>GCTCATGGCCAGCCAGG   [4279]</w:t>
      </w:r>
    </w:p>
    <w:p w14:paraId="01E0756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CGGCAGGATTGACCGGCCTGAGGCCTCTCGCGTGGCCCTGCTGCTTACGGCCAGCCAGG   [4316]</w:t>
      </w:r>
    </w:p>
    <w:p w14:paraId="1B04F1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CAGCAAGATCGACCGGCCTGAAGCCTCCCGCGTGGCCCTGCTCCTCTCGGCCAGCCAGG   [4134]</w:t>
      </w:r>
    </w:p>
    <w:p w14:paraId="27B533C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CAGCAAGATTGACCGGCCT</w:t>
      </w:r>
      <w:r>
        <w:rPr>
          <w:sz w:val="16"/>
        </w:rPr>
        <w:t>GAGGCCTCCCGCGTGGCCCTGCTGCTGACGGCCAGCCAGG   [4144]</w:t>
      </w:r>
    </w:p>
    <w:p w14:paraId="6D8F544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TGGCAAGATTGACCGCCCAGAAGCCTCTCGCATCGCCTTGCTCCTGATGGCCAGTCAGG   [4316]</w:t>
      </w:r>
    </w:p>
    <w:p w14:paraId="2EA1B1A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TGGCAAGATTGACCGCCCCGAAGCCTCTCGCATCACCTTGCTCCTGATGGTCAGTCAGG   [4307]</w:t>
      </w:r>
    </w:p>
    <w:p w14:paraId="0C28A5B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t                 </w:t>
      </w:r>
      <w:r>
        <w:rPr>
          <w:sz w:val="16"/>
        </w:rPr>
        <w:t xml:space="preserve">   TTGGTAAGATTGATCGCCCTGAAG?ATCCCCCATTGCCCTGCTCCTGATGGCCACCCAGG   [4205]</w:t>
      </w:r>
    </w:p>
    <w:p w14:paraId="0E6B103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TGGCAAGATCGACCGCCCGGAAGCGTCTCGCATTGCCCTGCTCCTGATGGCCAGCCAGG   [4294]</w:t>
      </w:r>
    </w:p>
    <w:p w14:paraId="3C5AC01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CAGCAAGATCGACCGCCCTGAAGCCTCCCGCATCGCCCTGCTCCTGATGGCCAGCCAGG   [431</w:t>
      </w:r>
      <w:r>
        <w:rPr>
          <w:sz w:val="16"/>
        </w:rPr>
        <w:t>8]</w:t>
      </w:r>
    </w:p>
    <w:p w14:paraId="0086FF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CATCAAGATTGACCGCCCTGAAGCCTCCCGCATCACCCTGTTCCTG?CGTCCAGCCAGG   [4261]</w:t>
      </w:r>
    </w:p>
    <w:p w14:paraId="560D5B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TGGCAAGATCGACCGCCCCGAAGCCTCCCGAATTGCCCTGCTCCTGACGGCCAGCCAGG   [4250]</w:t>
      </w:r>
    </w:p>
    <w:p w14:paraId="5970FBE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AGGAAACATCGACCGGCCGGAGGCCTCCCG?GTCGCTCTGCTC</w:t>
      </w:r>
      <w:r>
        <w:rPr>
          <w:sz w:val="16"/>
        </w:rPr>
        <w:t>CTGACAGCCAGCCAGG   [4177]</w:t>
      </w:r>
    </w:p>
    <w:p w14:paraId="5E7C0D8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CAGCAAGGTGGACCGCCCCGAAGCCTCCCGCGTGGTCCTGCTCCTGACAGCCAGCGAGG   [3037]</w:t>
      </w:r>
    </w:p>
    <w:p w14:paraId="581FDA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TAGCAAAGCTGACCGCCCGGAAGCCTCCCGCATTGTCCTGCTCCTGACAGCCAGTGAGG   [3039]</w:t>
      </w:r>
    </w:p>
    <w:p w14:paraId="5912D2C9" w14:textId="77777777" w:rsidR="00000000" w:rsidRDefault="003C3F56">
      <w:pPr>
        <w:pStyle w:val="PlainText"/>
        <w:rPr>
          <w:sz w:val="16"/>
        </w:rPr>
      </w:pPr>
    </w:p>
    <w:p w14:paraId="422D5E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4570      4</w:t>
      </w:r>
      <w:r>
        <w:rPr>
          <w:sz w:val="16"/>
        </w:rPr>
        <w:t>580      4590      4600      4610      4620]</w:t>
      </w:r>
    </w:p>
    <w:p w14:paraId="6198137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223056F0" w14:textId="77777777" w:rsidR="00000000" w:rsidRDefault="003C3F56">
      <w:pPr>
        <w:pStyle w:val="PlainText"/>
        <w:rPr>
          <w:sz w:val="16"/>
        </w:rPr>
      </w:pPr>
    </w:p>
    <w:p w14:paraId="3383F55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GCCCTTGCCCATGGG?AGGAATATGGTCCACTATGCCCGAAGTCTGAGCGAGAAGAAG-   [4351]</w:t>
      </w:r>
    </w:p>
    <w:p w14:paraId="68675D9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GCCCCCTC</w:t>
      </w:r>
      <w:r>
        <w:rPr>
          <w:sz w:val="16"/>
        </w:rPr>
        <w:t>CCATGGCCAGGAGTATAGCCCGCTATGTCCAAGGCCTGAAGAAGAAGAAG-   [4380]</w:t>
      </w:r>
    </w:p>
    <w:p w14:paraId="607DA3D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GCCCCCAGGCCAGATCCGCAGCCTGGTGCGATACGCGCAGGGCCTCCGGAAGAAAAGG-   [4024]</w:t>
      </w:r>
    </w:p>
    <w:p w14:paraId="4F04893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GCCCCCGCGCATGGCCCGGAACTTGGTCCGCTACGTCCAGGGCCTGAAGAAGAAAAAG-   [4295]</w:t>
      </w:r>
    </w:p>
    <w:p w14:paraId="7C0FD4D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Sloth    </w:t>
      </w:r>
      <w:r>
        <w:rPr>
          <w:sz w:val="16"/>
        </w:rPr>
        <w:t xml:space="preserve">              AGTCCCCGCAGATGGCCCGGAACCTGGTCCGCTATGTGCAGGGAATGAAGAAGAAGAAG-   [4167]</w:t>
      </w:r>
    </w:p>
    <w:p w14:paraId="06655D9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GCCCCCGAGGTTGGCCCGGAACCTGGTCCGCTACGTGCAGGGCCTGAAGAAGAAGAAG-   [4169]</w:t>
      </w:r>
    </w:p>
    <w:p w14:paraId="79C3BB0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GCCCCAACGGATGGCTAGGTATTTCACCCGCTATCTCCAAGGTTTCAAGAAGAAG</w:t>
      </w:r>
      <w:r>
        <w:rPr>
          <w:sz w:val="16"/>
        </w:rPr>
        <w:t>AAG-   [4339]</w:t>
      </w:r>
    </w:p>
    <w:p w14:paraId="64EAC1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GCCCAAACGGATGACCCGGAATTTGCTCCGCAGTGTTGAGGGCCTGAAGAAGAAAAAA-   [4281]</w:t>
      </w:r>
    </w:p>
    <w:p w14:paraId="1D03A53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GACCCCGCGCATGGTCCGCAACTTGGTCCGCTACGCCCAGGGCCTGAAGAAGGAGAAA-   [4049]</w:t>
      </w:r>
    </w:p>
    <w:p w14:paraId="2FE5EBF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ACCCCCGAGGATGGCCCGGAACTTGGCCCGTT</w:t>
      </w:r>
      <w:r>
        <w:rPr>
          <w:sz w:val="16"/>
        </w:rPr>
        <w:t>ACGTCCAGGGCCTGAAGAAGAAGAAG-   [4250]</w:t>
      </w:r>
    </w:p>
    <w:p w14:paraId="229A83C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GCCCCCGAAGCTGTCCCGGAACTTGGTCCGCTATGTCCAGGGCCTGAAGAAGAAGAAG-   [4210]</w:t>
      </w:r>
    </w:p>
    <w:p w14:paraId="1CBD43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ACCCCCACGGATGGCCCGCAACTTGGGCCGCTATGTCCAGGGCCTGAAGAAGAGGAAG-   [4346]</w:t>
      </w:r>
    </w:p>
    <w:p w14:paraId="23E0D9A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GCCCCCACA</w:t>
      </w:r>
      <w:r>
        <w:rPr>
          <w:sz w:val="16"/>
        </w:rPr>
        <w:t>GATGTCCCGGAACTTCGCTCGCTATGCCCAGGACCTGAAGAAGAAGAAG-   [4075]</w:t>
      </w:r>
    </w:p>
    <w:p w14:paraId="040A1B1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ACCCCCACGGATGGCACGGAATTTGGTCGCATGTGC---GGAACTGAAGAAGAAGAAG-   [4102]</w:t>
      </w:r>
    </w:p>
    <w:p w14:paraId="12BDB8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GCCCCCACGGATGGCCCGGAACTTGGTCCGCTATGTGCAGGGCCTGAAGAAGAAGAAG-   [4150]</w:t>
      </w:r>
    </w:p>
    <w:p w14:paraId="1359894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Elephant  </w:t>
      </w:r>
      <w:r>
        <w:rPr>
          <w:sz w:val="16"/>
        </w:rPr>
        <w:t xml:space="preserve">             AGCCCCCACGGTTGGCCCGGAACTTGGCCCGATATGTCCAGGGCCTGAAGAAGAAGAAG-   [4186]</w:t>
      </w:r>
    </w:p>
    <w:p w14:paraId="6CF4A5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GCCACGCCGGCTGGCCCAGAACTTGGCCCGCTACCTCCAGGGCCTGAAGAAGAAGAAG-   [4338]</w:t>
      </w:r>
    </w:p>
    <w:p w14:paraId="0073E85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ACCCCCCAGGCTGGCCCGGAACTTGGTCCGCTACGTCCAGGGCCTGAAGAAGAAGA</w:t>
      </w:r>
      <w:r>
        <w:rPr>
          <w:sz w:val="16"/>
        </w:rPr>
        <w:t>AG-   [4375]</w:t>
      </w:r>
    </w:p>
    <w:p w14:paraId="79A4D05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GCCCCCCAAGATGTCTCGGAACTTGGTCCGCTACGTCCAGGGCCTGAAGAAGAAGAAG-   [4193]</w:t>
      </w:r>
    </w:p>
    <w:p w14:paraId="42D9235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GCCCCCCAGGCTGGCCCGGAACTTGGTCCGCTACGTCCAGGGCCTGAAGAAGAAGAAG-   [4203]</w:t>
      </w:r>
    </w:p>
    <w:p w14:paraId="1F2DE3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GCCCCCGAGGTTGGCCCGGAACTTGGTCAACTA</w:t>
      </w:r>
      <w:r>
        <w:rPr>
          <w:sz w:val="16"/>
        </w:rPr>
        <w:t>CGTCCGGAACCTGAAGAAGAAGAAGC   [4376]</w:t>
      </w:r>
    </w:p>
    <w:p w14:paraId="3E8BDA5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GCCCCCGAGGTTGGCCCGGAACTTGGTCCGCTACATCCAGGCCTTGAAGAAGAAGAAG-   [4366]</w:t>
      </w:r>
    </w:p>
    <w:p w14:paraId="164457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Cat                    ACCCCCAGAGGCTGGACCGGAATTTGGTCCGCTACGTTCAGGGGCTGAAGAAGAAGATA-   [4264]</w:t>
      </w:r>
    </w:p>
    <w:p w14:paraId="56D3568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GCCCTCAAGG</w:t>
      </w:r>
      <w:r>
        <w:rPr>
          <w:sz w:val="16"/>
        </w:rPr>
        <w:t>CTGGCCCGGAATTTGGTCCGCTATGTGCAGGGCCTGAAGAAGAAGAAA-   [4353]</w:t>
      </w:r>
    </w:p>
    <w:p w14:paraId="04ABB96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GCCCCAACGGATGTCCCGGAACTTTGTCCGCTACGTCCAGGGCCTGAAGAAGAAGAAG-   [4377]</w:t>
      </w:r>
    </w:p>
    <w:p w14:paraId="4AF3C8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GCCTCCACGGATGGTCGGGACCTTGGTCCGCTACGTCCAGGTCCTGAAGAAGAAGAAG-   [4320]</w:t>
      </w:r>
    </w:p>
    <w:p w14:paraId="056D54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</w:t>
      </w:r>
      <w:r>
        <w:rPr>
          <w:sz w:val="16"/>
        </w:rPr>
        <w:t>r           AGCCACCCCGGTTGGCCCGGAACTTGGTCCGCTCCGTCCAGGGCTTGAAGAAGAAGAAG-   [4309]</w:t>
      </w:r>
    </w:p>
    <w:p w14:paraId="4E58FF6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GGCCCCAGGGATGGCCCGGAACTTGGTCCGCTACGTACAGGGCCTAAAGAAGAAGAAG-   [4236]</w:t>
      </w:r>
    </w:p>
    <w:p w14:paraId="474AC7F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GCCACCCCGGCTGGCCCGGAACTTGGCCCGCTATGCACAGGGCCTGAAGAAGAAGAA</w:t>
      </w:r>
      <w:r>
        <w:rPr>
          <w:sz w:val="16"/>
        </w:rPr>
        <w:t>G-   [3096]</w:t>
      </w:r>
    </w:p>
    <w:p w14:paraId="1AE7303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GCCTCCGCGGATGGCTCGGAACTTGGTCCGCTATGTGCAAGGCCTGAAGAAGAAGAAG-   [3098]</w:t>
      </w:r>
    </w:p>
    <w:p w14:paraId="3232939D" w14:textId="77777777" w:rsidR="00000000" w:rsidRDefault="003C3F56">
      <w:pPr>
        <w:pStyle w:val="PlainText"/>
        <w:rPr>
          <w:sz w:val="16"/>
        </w:rPr>
      </w:pPr>
    </w:p>
    <w:p w14:paraId="5955C6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4630      4640      4650      4660      4670      4680]</w:t>
      </w:r>
    </w:p>
    <w:p w14:paraId="4AB68FF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.         .         .         </w:t>
      </w:r>
      <w:r>
        <w:rPr>
          <w:sz w:val="16"/>
        </w:rPr>
        <w:t>.         .         .]</w:t>
      </w:r>
    </w:p>
    <w:p w14:paraId="58BEA763" w14:textId="77777777" w:rsidR="00000000" w:rsidRDefault="003C3F56">
      <w:pPr>
        <w:pStyle w:val="PlainText"/>
        <w:rPr>
          <w:sz w:val="16"/>
        </w:rPr>
      </w:pPr>
    </w:p>
    <w:p w14:paraId="25286F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--GTCACTGTGATTCCAGTGGGCTTAGGGCCCCATGTTAACCTTAGGCAGATTCATAACA   [4409]</w:t>
      </w:r>
    </w:p>
    <w:p w14:paraId="1B5AFE0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--GTCATTGTGATCCCAGTAGGCTTAGGGCCCCATGCTAGCCTTAAGCAGATTCGTCTCA   [4438]</w:t>
      </w:r>
    </w:p>
    <w:p w14:paraId="0CD093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--GTGGTGGTGCTGCCCGTGGCC</w:t>
      </w:r>
      <w:r>
        <w:rPr>
          <w:sz w:val="16"/>
        </w:rPr>
        <w:t>CTCGGGCCCCACGCCAGCCTCAAGCAGATCCGCCTCA   [4082]</w:t>
      </w:r>
    </w:p>
    <w:p w14:paraId="38C24AC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--GTCATCGTGATCCCCGTTCGCATCGGGCCCCACGCCAACCTCAAGCAGATCC??CTCA   [4353]</w:t>
      </w:r>
    </w:p>
    <w:p w14:paraId="10BC90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--ATCATCGTCATCCCGGTGGGTATCGGGCCCCACGCCAACCTCAAGCAGATCCGCCTCA   [4225]</w:t>
      </w:r>
    </w:p>
    <w:p w14:paraId="2D11015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Pangolin               </w:t>
      </w:r>
      <w:r>
        <w:rPr>
          <w:sz w:val="16"/>
        </w:rPr>
        <w:t>--GTCACTGTGATCCCGGTGGGCATCGGGCCCCACGCCAACCTCAAGCAGATCCGCCTCA   [4227]</w:t>
      </w:r>
    </w:p>
    <w:p w14:paraId="006CF1E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--GTCATTCTGATCCCTGTGGGCATTGGGCCGCACGCCAACCTCAAACAGATCCGCCTCA   [4397]</w:t>
      </w:r>
    </w:p>
    <w:p w14:paraId="6E89AE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--GTTATCTTGATGCCAGTGGGCATCGGACCGCATGTCAACCTTCAGCAGATCCGTCTCA   [4339]</w:t>
      </w:r>
    </w:p>
    <w:p w14:paraId="32FCD2F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--GTCATTGTGATTCCAGTGGGCATCGGGCCACATGTCAGCCTCAGGCAGATCCACCTCA   [4107]</w:t>
      </w:r>
    </w:p>
    <w:p w14:paraId="283644F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--GTCATCGTGGTCCCAGTGGGCATTGGGCCGCACGTGAACCTCAAGCAGATCCSCCTCA   [4308]</w:t>
      </w:r>
    </w:p>
    <w:p w14:paraId="44FFAB0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--GTCACCATGGTCCTAGTGGG?ATTGGGCCCCACGCCAACCTCAAG</w:t>
      </w:r>
      <w:r>
        <w:rPr>
          <w:sz w:val="16"/>
        </w:rPr>
        <w:t>CAGATCCGCCTCA   [4268]</w:t>
      </w:r>
    </w:p>
    <w:p w14:paraId="1F508DA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--GCCATTGTGATCCCCGTGGGCATTGGGCCCCATGCCAGCCTCAAGCAGATCCGCCTCA   [4404]</w:t>
      </w:r>
    </w:p>
    <w:p w14:paraId="7056E0E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--GTCATCGTGATCCCTGTGGGCATTGGGCCTCATGCCAACATCAAGCAGATCCAGTTCA   [4133]</w:t>
      </w:r>
    </w:p>
    <w:p w14:paraId="5000238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--GTCATCATGATCCCGGTGGGCA</w:t>
      </w:r>
      <w:r>
        <w:rPr>
          <w:sz w:val="16"/>
        </w:rPr>
        <w:t>TTGGACCCCATGTCAACACTAAGGAGATTCGCACTA   [4160]</w:t>
      </w:r>
    </w:p>
    <w:p w14:paraId="3060429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--GTCATTGTGATCCCGGTGGGCATTGGACCCCATGCCAACATCAAGCAAATCCGTCTTA   [4208]</w:t>
      </w:r>
    </w:p>
    <w:p w14:paraId="77E6A1E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--GTTATTGTGATCCCGGTGGGCATTGGACCTCATGCCAGCCTCAAGCAGGTCCGCCTTA   [4244]</w:t>
      </w:r>
    </w:p>
    <w:p w14:paraId="65DEAE2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-</w:t>
      </w:r>
      <w:r>
        <w:rPr>
          <w:sz w:val="16"/>
        </w:rPr>
        <w:t>-GTCACCGTGATTCCGGTGGGCATCGGACCCCACGTCAGCCTCAAGCAGATCCGCCTCA   [4396]</w:t>
      </w:r>
    </w:p>
    <w:p w14:paraId="2ACB08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--GTCTCCGTGGTCCCCGTGGGCATCGGGCCCCACGCCAGCCTCAAGCAGATCCGCCTCA   [4433]</w:t>
      </w:r>
    </w:p>
    <w:p w14:paraId="4A09289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--GTCATTGTG?TCCCCGTGGGCATTGGGCCCCACGTCAGCCTCAAGCAGATCCGCCTCA   [4251]</w:t>
      </w:r>
    </w:p>
    <w:p w14:paraId="5C6612E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</w:t>
      </w:r>
      <w:r>
        <w:rPr>
          <w:sz w:val="16"/>
        </w:rPr>
        <w:t>hale                  --GTCGTCATGGTCCCTGTGGGCATCGGGCCCCACGCCAGCCTCAGGCAGATCCGCCTCA   [4261]</w:t>
      </w:r>
    </w:p>
    <w:p w14:paraId="52F0D62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GGTGATTGTGATCCCAGTGGGCATTGGGCCCCATGCCAATGTCATACAGATCCGCCTCA   [4436]</w:t>
      </w:r>
    </w:p>
    <w:p w14:paraId="7C55728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--GTCATCGTGATCCCAGTGGGCATTGGGCCCCATGCCAACCTCAAAC</w:t>
      </w:r>
      <w:r>
        <w:rPr>
          <w:sz w:val="16"/>
        </w:rPr>
        <w:t>AGATCCGCCTCA   [4424]</w:t>
      </w:r>
    </w:p>
    <w:p w14:paraId="7516D0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--GTCATCATGATCCCGGTGGGCATCGGGCTCCATGCCAACCTCAAGCAGATCCACACCA   [4322]</w:t>
      </w:r>
    </w:p>
    <w:p w14:paraId="073F03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--GTCATTGTCATCCCTGTGGGCATCGGGCCCCACGCCAGCCTTAAGCAGATCCACCTCA   [4411]</w:t>
      </w:r>
    </w:p>
    <w:p w14:paraId="176BD7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--GTCATTGTGATCCCGGTGGGCAT</w:t>
      </w:r>
      <w:r>
        <w:rPr>
          <w:sz w:val="16"/>
        </w:rPr>
        <w:t>TGGGCCCCATGCCAACCTCAAGCAGATCCGCCTCA   [4435]</w:t>
      </w:r>
    </w:p>
    <w:p w14:paraId="1F2DDD3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--GTCATCGTGATCCCTGTGGCCATTGGGCCCCATGCCAGTGACAGTCAGATCCACCTCA   [4378]</w:t>
      </w:r>
    </w:p>
    <w:p w14:paraId="3D8D33F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--GTCATTGTGATCCCGGTGGGCATTGGGCCCCATGCCAGCCTTAAGCAGATCCGTCTCA   [4367]</w:t>
      </w:r>
    </w:p>
    <w:p w14:paraId="6D0F7D8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--</w:t>
      </w:r>
      <w:r>
        <w:rPr>
          <w:sz w:val="16"/>
        </w:rPr>
        <w:t>GTCGTCATGGTCCCAGTGAGCATCGGGCCGCACACCAACCTCAGGCAGATCCGCCTCA   [4294]</w:t>
      </w:r>
    </w:p>
    <w:p w14:paraId="064F3BA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--GCCATCGTGATCCCAGTGGGCCTCGGGCCCCACGCCAGCCTCAAGCAGCTCCGCCTCA   [3154]</w:t>
      </w:r>
    </w:p>
    <w:p w14:paraId="28B00B2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--GTTATTGTGATCCCGGTGGGCATTGGGCCCCATGCCAGCCTCAAACAGATCCGTCTCA   [3156]</w:t>
      </w:r>
    </w:p>
    <w:p w14:paraId="04A975D9" w14:textId="77777777" w:rsidR="00000000" w:rsidRDefault="003C3F56">
      <w:pPr>
        <w:pStyle w:val="PlainText"/>
        <w:rPr>
          <w:sz w:val="16"/>
        </w:rPr>
      </w:pPr>
    </w:p>
    <w:p w14:paraId="741AB7A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</w:t>
      </w:r>
      <w:r>
        <w:rPr>
          <w:sz w:val="16"/>
        </w:rPr>
        <w:t xml:space="preserve">                               4690      4700      4710      4720      4730      4740]</w:t>
      </w:r>
    </w:p>
    <w:p w14:paraId="4004A03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0C83454F" w14:textId="77777777" w:rsidR="00000000" w:rsidRDefault="003C3F56">
      <w:pPr>
        <w:pStyle w:val="PlainText"/>
        <w:rPr>
          <w:sz w:val="16"/>
        </w:rPr>
      </w:pPr>
    </w:p>
    <w:p w14:paraId="2306ADA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TGAGAAGGTGGCACGTGAAAACAAGGCTTTTTTGCTTAGTGGTGTGAATGAGCTAGAGC</w:t>
      </w:r>
      <w:r>
        <w:rPr>
          <w:sz w:val="16"/>
        </w:rPr>
        <w:t xml:space="preserve">   [4469]</w:t>
      </w:r>
    </w:p>
    <w:p w14:paraId="5241DF1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TGAGAAGCAGGCTCCAGAAAACAAGGCCTACTTGCTTAGTGGTGTGAATGAGCTGGAAC   [4498]</w:t>
      </w:r>
    </w:p>
    <w:p w14:paraId="4417C73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C??????????????AGAGAACAAGGTCTTCCTGCTCAGCAGTGTGGACGAGCTGCAGC   [4142]</w:t>
      </w:r>
    </w:p>
    <w:p w14:paraId="5F41CD9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CGAGAAGCAGGCCCCCGAGAACAAGGCCTTTGTGTT</w:t>
      </w:r>
      <w:r>
        <w:rPr>
          <w:sz w:val="16"/>
        </w:rPr>
        <w:t>CAGCAGCGTGGGCGAGCTGCAGC   [4413]</w:t>
      </w:r>
    </w:p>
    <w:p w14:paraId="7A77E59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TGAGAAGCAGGCCCCGGAGAACAAGGCCTTCGTGCTGAGCAGTGTGGACGAACTGGAGC   [4285]</w:t>
      </w:r>
    </w:p>
    <w:p w14:paraId="64AF378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TGAGAAGCAGGCCCCTGAGAACAAGGCCTTTTTGCTCAGCAGTGTGGACGAGCTGGAGC   [4287]</w:t>
      </w:r>
    </w:p>
    <w:p w14:paraId="30F325D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TGAGAAGCAGGCC</w:t>
      </w:r>
      <w:r>
        <w:rPr>
          <w:sz w:val="16"/>
        </w:rPr>
        <w:t>CCTGAGAACAAGGCCTTTCTGCTCAGTGGGGTGGATGAGCTGGAGC   [4457]</w:t>
      </w:r>
    </w:p>
    <w:p w14:paraId="7B0082F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TGAGAAGCAGGCCCCTGAAAACAAGGCCTTCTTGCTTAGCGGGTTGGATGAGCTGGAGC   [4399]</w:t>
      </w:r>
    </w:p>
    <w:p w14:paraId="5DAD75A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TGAGAAGCAGGCCCCCGAGAACAAGGCCTTCGTGCTGAGTGGTGTGGATGAGCTGGAGC   [4167]</w:t>
      </w:r>
    </w:p>
    <w:p w14:paraId="62886B5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</w:t>
      </w:r>
      <w:r>
        <w:rPr>
          <w:sz w:val="16"/>
        </w:rPr>
        <w:t>t        TCGAGAAGCAGGTCCCTGAGAACAAGGCCTTTGTGATCAGCAGTGTGGACGAGCTGGAGC   [4368]</w:t>
      </w:r>
    </w:p>
    <w:p w14:paraId="268B3F0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CGAGAAGCAGGCCCCTGAGAACAAGGCCTTTGTGCTCAGTGGTGTGGACGAGCTGGAGC   [4328]</w:t>
      </w:r>
    </w:p>
    <w:p w14:paraId="46FEAA0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Aardvark               TTGAGAAGCAAGCCCCTGAGAACAAGGCCTTTGTGTTTAGCAGTGTGGATGAATTGGAAC </w:t>
      </w:r>
      <w:r>
        <w:rPr>
          <w:sz w:val="16"/>
        </w:rPr>
        <w:t xml:space="preserve">  [4464]</w:t>
      </w:r>
    </w:p>
    <w:p w14:paraId="32CD428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TGAGAAGCAAGCCCCTGAGAACAAGGTCTTTAAGCTCAGCAGTGTAGATGAGCTGGAAC   [4193]</w:t>
      </w:r>
    </w:p>
    <w:p w14:paraId="077F190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TGAGAATATGGCCCCCGAGAACAAGGCCTTCCTGCTTAATAGTGTAGACGAGCTGGAGC   [4220]</w:t>
      </w:r>
    </w:p>
    <w:p w14:paraId="31EFFA6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CGAGAAGCAGTCCCCTGAGAACAAGGCCTTTGTGCTT</w:t>
      </w:r>
      <w:r>
        <w:rPr>
          <w:sz w:val="16"/>
        </w:rPr>
        <w:t>AGCAGTGTGGACGAGCTAGAGC   [4268]</w:t>
      </w:r>
    </w:p>
    <w:p w14:paraId="5E6651F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CGAGAAGCAGGCCCCTGAGAACAAAGCCTTTGTGCTTAGCAGCGTGGACGAGCTGGAGC   [4304]</w:t>
      </w:r>
    </w:p>
    <w:p w14:paraId="1662E63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CGAGAAGCAGGCCCCGGAGAACAAAGCCTTTGTGGTCAGCGGTGTGGACGAGCTGGAGC   [4456]</w:t>
      </w:r>
    </w:p>
    <w:p w14:paraId="6B27A1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TGAGAAGCAGGCAC</w:t>
      </w:r>
      <w:r>
        <w:rPr>
          <w:sz w:val="16"/>
        </w:rPr>
        <w:t>CTGAGAACAAAGCCTTTGTGCTAAGTGGCGTGCACGAGCTGGAGC   [4493]</w:t>
      </w:r>
    </w:p>
    <w:p w14:paraId="6A7A07E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TCAGAA?CAGGCCCCCAGGAACAAAGCCTTTGTGCTCAGCGGTGTGGACGAGCTGGAGC   [4311]</w:t>
      </w:r>
    </w:p>
    <w:p w14:paraId="668E411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CGAGAAGCAGGCCCCCGAGAACAAAGCCTTTGTGCTCAGCAGTGTGGAGGAGCTGGAGC   [4321]</w:t>
      </w:r>
    </w:p>
    <w:p w14:paraId="7A64328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orse          </w:t>
      </w:r>
      <w:r>
        <w:rPr>
          <w:sz w:val="16"/>
        </w:rPr>
        <w:t xml:space="preserve">        TCGAGAAGCAGGCCCCAGAGAACAAGGCCTTTCTCCTCACTGGTGTGGACGAGCTGGAGC   [4496]</w:t>
      </w:r>
    </w:p>
    <w:p w14:paraId="70F416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CGAGAAGCAGGCTCCAGAGAACAAGGTCTTTGTGCTCAGTGGTGTGGACGAGCTGGAGC   [4484]</w:t>
      </w:r>
    </w:p>
    <w:p w14:paraId="5F05822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t                    TTGAGAAGCAGGCCCCCGAGAACAAGGCCTGTGTGATCAGTGGTGTGGACGATCTGGACC  </w:t>
      </w:r>
      <w:r>
        <w:rPr>
          <w:sz w:val="16"/>
        </w:rPr>
        <w:t xml:space="preserve"> [4382]</w:t>
      </w:r>
    </w:p>
    <w:p w14:paraId="715F700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AGAGAAGCAGGCCCCTGAGAACAAGGCCTTTGTGTTCAGTGGTGTGGATGAGTTGGAGC   [4471]</w:t>
      </w:r>
    </w:p>
    <w:p w14:paraId="7559B68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CGAGAAGCAGGCCCCTGAGAACAAGGCCTTCGTGCTGAGCAGTGTGGATGAGCTGGAGC   [4495]</w:t>
      </w:r>
    </w:p>
    <w:p w14:paraId="0DBC27C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Galago                 TTGAGAAGCAGGCCCCAGAGAACAAGGCATTTGTGCTCA</w:t>
      </w:r>
      <w:r>
        <w:rPr>
          <w:sz w:val="16"/>
        </w:rPr>
        <w:t>GCAGCGTGGATGAGCTGGAAC   [4438]</w:t>
      </w:r>
    </w:p>
    <w:p w14:paraId="064F6CF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CGAGAATCAGGCCCCCGAGAACAAGGCCTTTGCGCTCAGCAGCGTGGATGAACTGGAGC   [4427]</w:t>
      </w:r>
    </w:p>
    <w:p w14:paraId="3015025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CGAGAAGCAGGCCCCCGAGAACAAGGCCTTCCTGCTCAGCGGTGTGGACGAGCTGGAGC   [4354]</w:t>
      </w:r>
    </w:p>
    <w:p w14:paraId="3108D5E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CGAGAAGCAGGCCCC</w:t>
      </w:r>
      <w:r>
        <w:rPr>
          <w:sz w:val="16"/>
        </w:rPr>
        <w:t>CGAGAACAAGGCCTTCTTGCTCAGCAGCGTGGATGAGCTGGAGC   [3214]</w:t>
      </w:r>
    </w:p>
    <w:p w14:paraId="3B0294C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AGAGAAGCAGGCACCTGAGAACAAAGCCTTTGTGTTTAGCAGTGTGGATGAGCTGGAGC   [3216]</w:t>
      </w:r>
    </w:p>
    <w:p w14:paraId="6D133172" w14:textId="77777777" w:rsidR="00000000" w:rsidRDefault="003C3F56">
      <w:pPr>
        <w:pStyle w:val="PlainText"/>
        <w:rPr>
          <w:sz w:val="16"/>
        </w:rPr>
      </w:pPr>
    </w:p>
    <w:p w14:paraId="145CCC5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4750      4760      4770      4780      4790      4800]</w:t>
      </w:r>
    </w:p>
    <w:p w14:paraId="4718DFA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</w:t>
      </w:r>
      <w:r>
        <w:rPr>
          <w:sz w:val="16"/>
        </w:rPr>
        <w:t xml:space="preserve">            .         .         .         .         .         .]</w:t>
      </w:r>
    </w:p>
    <w:p w14:paraId="20480725" w14:textId="77777777" w:rsidR="00000000" w:rsidRDefault="003C3F56">
      <w:pPr>
        <w:pStyle w:val="PlainText"/>
        <w:rPr>
          <w:sz w:val="16"/>
        </w:rPr>
      </w:pPr>
    </w:p>
    <w:p w14:paraId="0646E04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AAGGCGGGATGACATCTTGGGCTACTTCTGTGACCTGGTTCCTGATATTCCTGCCCCTA   [4529]</w:t>
      </w:r>
    </w:p>
    <w:p w14:paraId="6815A78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AAGGCGGGATGAGATCCTGGGCTACCTCTGTGATCTGGTACCTGATATTCCTGTTGCTA   [4558]</w:t>
      </w:r>
    </w:p>
    <w:p w14:paraId="21C7D8C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</w:t>
      </w:r>
      <w:r>
        <w:rPr>
          <w:sz w:val="16"/>
        </w:rPr>
        <w:t>ehog               AGCGCAGGGACGAGATCCTCAACTTCCTCTGCGACCTGGCCCCTGAGCCCCCCGGCCCCA   [4202]</w:t>
      </w:r>
    </w:p>
    <w:p w14:paraId="0AD521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GGCACAGGGACGACATCATCAGCCACCTCTGCGACCTGGCCCCCGACGCGCCGGCCCCCA   [4473]</w:t>
      </w:r>
    </w:p>
    <w:p w14:paraId="2D77688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GGCGCCGGGACGAGATCATTAGCTACCTCTGTGACCTCGCCCCCGAGCCGC</w:t>
      </w:r>
      <w:r>
        <w:rPr>
          <w:sz w:val="16"/>
        </w:rPr>
        <w:t>CCGCCCCCT   [4345]</w:t>
      </w:r>
    </w:p>
    <w:p w14:paraId="58F159A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GTGGAGGGACGAGATAATCAACTACCTCTGTGACCTTGCCCCCGAAGCTCCCCCCCCTA   [4347]</w:t>
      </w:r>
    </w:p>
    <w:p w14:paraId="3E0A5E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GAGAAGAGATGAGATAATTAACTACCTCTGTGACCTTGCCCCCGAGGCCCCAGCCCCTA   [4517]</w:t>
      </w:r>
    </w:p>
    <w:p w14:paraId="2ECD8DC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GTGGAGGGATGAGATTATCAACTACCT</w:t>
      </w:r>
      <w:r>
        <w:rPr>
          <w:sz w:val="16"/>
        </w:rPr>
        <w:t>CTGTGACCATGCGCCTGAGGCCCCTGCCCCAA   [4459]</w:t>
      </w:r>
    </w:p>
    <w:p w14:paraId="1EC488F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GCGGAGGGATGAGATTATCAGCTACCTCTGCGACCTGGGCCCTGAGGCCCCTGTTCCTA   [4227]</w:t>
      </w:r>
    </w:p>
    <w:p w14:paraId="74C77A1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GCGAAGGGACGAGATTATCAGCTACCTCTGTGACCTTGCTCCCGAAGTGCGGGCACCTA   [4428]</w:t>
      </w:r>
    </w:p>
    <w:p w14:paraId="23A3C90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GCGG</w:t>
      </w:r>
      <w:r>
        <w:rPr>
          <w:sz w:val="16"/>
        </w:rPr>
        <w:t>AGGGACGAGATCATCAGCTACCTCTGTGACCTTGCTGCTGAAGCGCCCGCCCCTA   [4388]</w:t>
      </w:r>
    </w:p>
    <w:p w14:paraId="5D64EBE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GAGAACGGATGAGATTATCAACTATCTCTGTGACCTGGCCCCTGAAGCGCCAGCCCCAA   [4524]</w:t>
      </w:r>
    </w:p>
    <w:p w14:paraId="03BC257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GAGGAGGGATGAGATCATTAGTTACCTCTGTGACCTGGCTCCAGAGCCACCTCCCCCAA   [4253]</w:t>
      </w:r>
    </w:p>
    <w:p w14:paraId="63F6007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</w:t>
      </w:r>
      <w:r>
        <w:rPr>
          <w:sz w:val="16"/>
        </w:rPr>
        <w:t xml:space="preserve">                  AGAGAAGGGATGAGATTGTCAACTACTTCTGTGATCTGGCGCCTGAAGCACCACCCCCAA   [4280]</w:t>
      </w:r>
    </w:p>
    <w:p w14:paraId="6F7C1A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GAGAAGGGATGAGATTGTCAACTTCCTCTGTGACCTGGCCCCTGAAGTGCCAGCCCGAA   [4328]</w:t>
      </w:r>
    </w:p>
    <w:p w14:paraId="071C772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GCGAAGGGATGAGATTATCAACTACCTCTGTGACCTGGCCCCTGAAGCGCA</w:t>
      </w:r>
      <w:r>
        <w:rPr>
          <w:sz w:val="16"/>
        </w:rPr>
        <w:t>AGCCCCAA   [4364]</w:t>
      </w:r>
    </w:p>
    <w:p w14:paraId="6A13B67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GCGCAAGAACGAGATCATCAGCTACCTCTGCGACCTCGCCCCGGAAGTGCCCGCCCCTA   [4516]</w:t>
      </w:r>
    </w:p>
    <w:p w14:paraId="114B958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GCGGATGGACGATATTGTCGGCTACCTCTGCGACCTCGCCCTCGAGGTGCCTGCCCCGA   [4553]</w:t>
      </w:r>
    </w:p>
    <w:p w14:paraId="1BB4FD0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GCGGAGGGACGAGATCATCAGCTACCTC</w:t>
      </w:r>
      <w:r>
        <w:rPr>
          <w:sz w:val="16"/>
        </w:rPr>
        <w:t>TGCGACCTCGCCCCTGAAGTGCCCGCCCCCA   [4371]</w:t>
      </w:r>
    </w:p>
    <w:p w14:paraId="095C590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GCAGAGGGACGAGATCATCAGCTACCTCTGCGACCTCGCCCCCGAAGCGCCGGCCCTCA   [4381]</w:t>
      </w:r>
    </w:p>
    <w:p w14:paraId="36D026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GCGAAGGGACGACATTATCAGTTACCTCTGTGACCTTGCCCCCGAACCACCTGCCCCTA   [4556]</w:t>
      </w:r>
    </w:p>
    <w:p w14:paraId="6A6993F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GCAAA</w:t>
      </w:r>
      <w:r>
        <w:rPr>
          <w:sz w:val="16"/>
        </w:rPr>
        <w:t>GGGACGAGATTATCAGTTACCTCTGTGACCTTGCCCCCGAACCACCTGCCCCTA   [4544]</w:t>
      </w:r>
    </w:p>
    <w:p w14:paraId="6F5E5CF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CCAAAGGGATAAAATTATCAACTACCTCTGTGACCTTGCCCCCGAAGCGCCTGCCCCTA   [4442]</w:t>
      </w:r>
    </w:p>
    <w:p w14:paraId="12227C8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GCGAAGGGATGAGATTATCAACTACCTCTGTGACCTTGCCCCCGAAGCACCTGCCCCTA   [4531]</w:t>
      </w:r>
    </w:p>
    <w:p w14:paraId="501105D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uman </w:t>
      </w:r>
      <w:r>
        <w:rPr>
          <w:sz w:val="16"/>
        </w:rPr>
        <w:t xml:space="preserve">                 AGCAAAGGGACGAGATCGTTAGCTACCTCTGTGACCTTGCCCCTGAAGCCCCTCCTCCTA   [4555]</w:t>
      </w:r>
    </w:p>
    <w:p w14:paraId="381AC48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GTGGAGGGACGAGATTATCAGCTACCTCTGTGACCTTGCCCCTGAAGCCTTGCCCCCAA   [4498]</w:t>
      </w:r>
    </w:p>
    <w:p w14:paraId="75F34A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GCGAAGGGACGAGATTATCAGCTACCTCTGTGACCTTGCCCCTGAGGCCCCT</w:t>
      </w:r>
      <w:r>
        <w:rPr>
          <w:sz w:val="16"/>
        </w:rPr>
        <w:t>GCCTCCA   [4487]</w:t>
      </w:r>
    </w:p>
    <w:p w14:paraId="1171DBA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GCGGAGGGATGAGATCATCAGCTACCTCTGTGACCTGGCCCCCGAGCCCCCTGCACCCA   [4414]</w:t>
      </w:r>
    </w:p>
    <w:p w14:paraId="58050C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GAGGAGGGACGAGATTATCAACTACCTCTGCGACCTGGCACCCGAAGCCCCAGCCTCAA   [3274]</w:t>
      </w:r>
    </w:p>
    <w:p w14:paraId="54CB105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GAGAAGGGATGAGATTATCAACTACCTCT</w:t>
      </w:r>
      <w:r>
        <w:rPr>
          <w:sz w:val="16"/>
        </w:rPr>
        <w:t>GTGACCTGGCACCGGAAGCACCAGCTCCAA   [3276]</w:t>
      </w:r>
    </w:p>
    <w:p w14:paraId="0D3DB657" w14:textId="77777777" w:rsidR="00000000" w:rsidRDefault="003C3F56">
      <w:pPr>
        <w:pStyle w:val="PlainText"/>
        <w:rPr>
          <w:sz w:val="16"/>
        </w:rPr>
      </w:pPr>
    </w:p>
    <w:p w14:paraId="1388E2F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4810      4820      4830      4840      4850      4860]</w:t>
      </w:r>
    </w:p>
    <w:p w14:paraId="057758B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4E937FE2" w14:textId="77777777" w:rsidR="00000000" w:rsidRDefault="003C3F56">
      <w:pPr>
        <w:pStyle w:val="PlainText"/>
        <w:rPr>
          <w:sz w:val="16"/>
        </w:rPr>
      </w:pPr>
    </w:p>
    <w:p w14:paraId="0B9DD04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C------ATCCCCTCCC</w:t>
      </w:r>
      <w:r>
        <w:rPr>
          <w:sz w:val="16"/>
        </w:rPr>
        <w:t>AGAAG---ACAAAGGTTACTGTGAGTCCAGAGCTCTTGACAT   [4580]</w:t>
      </w:r>
    </w:p>
    <w:p w14:paraId="404CF39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T------GTCCCCTCCCAGATA---GCCCAGGTTACTGCAAGTCCAGAGCTCTTGGCAT   [4609]</w:t>
      </w:r>
    </w:p>
    <w:p w14:paraId="6329A49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C------CGGCCGCCCCCGCCTGCTGCACAGGTCACCCTGGCCCCCGAGCTCCCGCGTG   [4256]</w:t>
      </w:r>
    </w:p>
    <w:p w14:paraId="4F9D4D8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Mole              </w:t>
      </w:r>
      <w:r>
        <w:rPr>
          <w:sz w:val="16"/>
        </w:rPr>
        <w:t xml:space="preserve">     CC------CGGCCCCCGCCCATA---GCTCAAGTCACCGTGGGGCCAGAGCTCCTGGGGG   [4524]</w:t>
      </w:r>
    </w:p>
    <w:p w14:paraId="60B38E0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C------GCGGCAGCCCCTGTG---GCACAGGCCACCGTGGGTGCCCCTGGTCTCGGGG   [4396]</w:t>
      </w:r>
    </w:p>
    <w:p w14:paraId="635D856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T------CAGCCTCCCCCTGTG---GCACAAGTCACCGTGGGCCCGGAAGTCGTGGGGG   [4</w:t>
      </w:r>
      <w:r>
        <w:rPr>
          <w:sz w:val="16"/>
        </w:rPr>
        <w:t>398]</w:t>
      </w:r>
    </w:p>
    <w:p w14:paraId="15D3A3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G------AAGCCTCCACAGGTA---GCACACATCACTGTGAGCCCTGGTATCTCTGGGG   [4568]</w:t>
      </w:r>
    </w:p>
    <w:p w14:paraId="7341971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T------CAGCACACTCAGGTG---ACACAGGTCACTGTGGGTCCAGGGCTCTCGGAGA   [4510]</w:t>
      </w:r>
    </w:p>
    <w:p w14:paraId="364E56B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T------CAGCGCCCGCCCACA---GCCCGTGTCACCGTGA</w:t>
      </w:r>
      <w:r>
        <w:rPr>
          <w:sz w:val="16"/>
        </w:rPr>
        <w:t>GCCCAGGGCAGTTGGGGG   [4278]</w:t>
      </w:r>
    </w:p>
    <w:p w14:paraId="7660E8E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G------CAGTCCCCGCCTATG---GCACAAGTCACTGTGGGTCCAGAGCACCTGGGGG   [4479]</w:t>
      </w:r>
    </w:p>
    <w:p w14:paraId="7ED45BA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T------CAGCCCTCACCTGTG---GCCCAGGTCACTGTGGGTCCGGAGCTCTTGGGGG   [4439]</w:t>
      </w:r>
    </w:p>
    <w:p w14:paraId="33CE1A0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T------CAGTTCCCCCC</w:t>
      </w:r>
      <w:r>
        <w:rPr>
          <w:sz w:val="16"/>
        </w:rPr>
        <w:t>CATG---GCACAAGTCACTGTGAGTCCTGGTCCCTTGGGGC   [4575]</w:t>
      </w:r>
    </w:p>
    <w:p w14:paraId="04C91CB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T------CAACCCCCCAAAGCA---GCACAAGTCACTGTGGGTCCA------CTAGGAA   [4298]</w:t>
      </w:r>
    </w:p>
    <w:p w14:paraId="326060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CT------CATCCGCCTGACATG---GCAAAAGTCACAGTGGTTCCTGACCTCTTGGAAA   [4331]</w:t>
      </w:r>
    </w:p>
    <w:p w14:paraId="36580A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ugong             </w:t>
      </w:r>
      <w:r>
        <w:rPr>
          <w:sz w:val="16"/>
        </w:rPr>
        <w:t xml:space="preserve">    CT------CAGCCTCCCAGCATG---GCACAAGTCACAGTGGGTCCTGGCCTCTTGGGGG   [4379]</w:t>
      </w:r>
    </w:p>
    <w:p w14:paraId="6AA5241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T------CAGCACCCCCATGTG---GCAAAAGTCACAGTGGGCCCCGACCTCTTAGGAG   [4415]</w:t>
      </w:r>
    </w:p>
    <w:p w14:paraId="5C673AF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G------CGGCGCCCCCTAGTG---GCCCAAGTCACTGTGGCGCCTGAGCTCCCCGGGG   [45</w:t>
      </w:r>
      <w:r>
        <w:rPr>
          <w:sz w:val="16"/>
        </w:rPr>
        <w:t>67]</w:t>
      </w:r>
    </w:p>
    <w:p w14:paraId="7F4EB63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CCTGACGCAACATCCCCTCGCC---GCACAGGTCACTGTGGGCCCGCAGCTCCTGGGTC   [4610]</w:t>
      </w:r>
    </w:p>
    <w:p w14:paraId="09B0CED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G------CGGCGCCCGCTCGTG---GCCCAGGTCACCGTAGTGCCCGAGCTCCCGGGGA   [4422]</w:t>
      </w:r>
    </w:p>
    <w:p w14:paraId="5EFCFCB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G------CAGCGCCCGCTCACG---GCCCAGGTCACCGTGGC</w:t>
      </w:r>
      <w:r>
        <w:rPr>
          <w:sz w:val="16"/>
        </w:rPr>
        <w:t>GCCGGAGCTCCCGGGGA   [4432]</w:t>
      </w:r>
    </w:p>
    <w:p w14:paraId="2A7862D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T------CAGCGCCCCCGTATG---CCACAAGTCACCATGAGTCCAGAGCACTCAGTAA   [4607]</w:t>
      </w:r>
    </w:p>
    <w:p w14:paraId="67754BF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T------CAGCGCCCCCGTACA---GCACAAGTCACTGTGCGTCCGGAGCTCTGGGGGG   [4595]</w:t>
      </w:r>
    </w:p>
    <w:p w14:paraId="19F1205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C------CAGCATCCCCCT</w:t>
      </w:r>
      <w:r>
        <w:rPr>
          <w:sz w:val="16"/>
        </w:rPr>
        <w:t>ATG---GTACCAGTCACTGTGGGTCCAGGGCTCATGGGGG   [4493]</w:t>
      </w:r>
    </w:p>
    <w:p w14:paraId="5272BE5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T------CAGCACCCCCCAATG---GCCCAGGTCACGGTGGGTTCGGAGCTGTTGGGGG   [4582]</w:t>
      </w:r>
    </w:p>
    <w:p w14:paraId="16FCD87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T------CTGCCCCCCCACATG---GCACAAGTCACTGTGGGCCCGGGGCTCTTGGGGG   [4606]</w:t>
      </w:r>
    </w:p>
    <w:p w14:paraId="7D0809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Galago              </w:t>
      </w:r>
      <w:r>
        <w:rPr>
          <w:sz w:val="16"/>
        </w:rPr>
        <w:t xml:space="preserve">   CG------CCTACTCCCCACATG---GCACAAGTCACAGTGGGTCCAGGGCTCCTGGGGA   [4549]</w:t>
      </w:r>
    </w:p>
    <w:p w14:paraId="385F1C3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GG------CAGTCCCCCAACATG---GCACAGGTCACTGTGGGTCCAGGGCCCTTGAGGA   [4538]</w:t>
      </w:r>
    </w:p>
    <w:p w14:paraId="33C9BCF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C------CGGCCCCCCAGCGTG---GCACAGGTCACGGTGAACCCAGGGCTCTTGCAGG   [446</w:t>
      </w:r>
      <w:r>
        <w:rPr>
          <w:sz w:val="16"/>
        </w:rPr>
        <w:t>5]</w:t>
      </w:r>
    </w:p>
    <w:p w14:paraId="5D6289B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Madagascar_Hedgehog    CT------CAGCCCCCCGACATG---GCCCAAGTCACTGTGGGTCCTGGCCTTTCGAAGG   [3325]</w:t>
      </w:r>
    </w:p>
    <w:p w14:paraId="284B4B9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CT------CAGCCCCCTGACATG---GCACAGGTCACTGTGGGTCCTGGCATCTTGGGAG   [3327]</w:t>
      </w:r>
    </w:p>
    <w:p w14:paraId="6B9EB1B8" w14:textId="77777777" w:rsidR="00000000" w:rsidRDefault="003C3F56">
      <w:pPr>
        <w:pStyle w:val="PlainText"/>
        <w:rPr>
          <w:sz w:val="16"/>
        </w:rPr>
      </w:pPr>
    </w:p>
    <w:p w14:paraId="4214DAF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4870      4880      4890      4900</w:t>
      </w:r>
      <w:r>
        <w:rPr>
          <w:sz w:val="16"/>
        </w:rPr>
        <w:t xml:space="preserve">      4910      4920]</w:t>
      </w:r>
    </w:p>
    <w:p w14:paraId="352086E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3BE4119A" w14:textId="77777777" w:rsidR="00000000" w:rsidRDefault="003C3F56">
      <w:pPr>
        <w:pStyle w:val="PlainText"/>
        <w:rPr>
          <w:sz w:val="16"/>
        </w:rPr>
      </w:pPr>
    </w:p>
    <w:p w14:paraId="378417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CCCAACTTCTATC---CCCAGTAAA---CACATGGTCCTGGATGTAGTGTTTGTGCTAG   [4634]</w:t>
      </w:r>
    </w:p>
    <w:p w14:paraId="6197279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CCCAACCTCTCTA---CACAGTAGA---CAC</w:t>
      </w:r>
      <w:r>
        <w:rPr>
          <w:sz w:val="16"/>
        </w:rPr>
        <w:t>ATGATTCTGGATGTGGTGTTTGTGCTAG   [4663]</w:t>
      </w:r>
    </w:p>
    <w:p w14:paraId="7ED741D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GC?????????????????????AGAGAAACCCTGGTCCTGGACGTGGTGTTCATGCTGG   [4316]</w:t>
      </w:r>
    </w:p>
    <w:p w14:paraId="2305E1D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TTCGGCCCCGGGC---CCCAAGCGGAACTCCTTGGTCCTGGATGTGGTGTTTGTTGTGG   [4581]</w:t>
      </w:r>
    </w:p>
    <w:p w14:paraId="33B513E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GTCTTGTCC</w:t>
      </w:r>
      <w:r>
        <w:rPr>
          <w:sz w:val="16"/>
        </w:rPr>
        <w:t>TGGGA---CCCAAGGGGAACTCTGTGGTTCTGGATGTGGTGTTTCTCCTGG   [4453]</w:t>
      </w:r>
    </w:p>
    <w:p w14:paraId="44CA2E6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CTCATCACCGGGA---CCCCAGAGGAGATCCATGGTTCTGGATGTGGTGTTTGTCCTGG   [4455]</w:t>
      </w:r>
    </w:p>
    <w:p w14:paraId="1B6243C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TTCATCACCAGGA---CCCAAAAGGAAGTCTCTGGTTCTGGATGTGGTGTTTGTCCTGG   [4625]</w:t>
      </w:r>
    </w:p>
    <w:p w14:paraId="23CF5C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pybara </w:t>
      </w:r>
      <w:r>
        <w:rPr>
          <w:sz w:val="16"/>
        </w:rPr>
        <w:t xml:space="preserve">              TTTTGTCCCCAGGA---CCTGAGAGAAAGTCCATGGTTCTGGATGTGGTATTTGTCCTGG   [4567]</w:t>
      </w:r>
    </w:p>
    <w:p w14:paraId="6511C74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CTCGCCCCAGGGC---CCCAAGCGGTGCTCCATGGTTCTGGATGTGGTGTTTGTCCTGG   [4335]</w:t>
      </w:r>
    </w:p>
    <w:p w14:paraId="7615EC9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GTCATCCCTGGGG---CCCAAGCGGAACTCCATGGTTCTGGATGTGGTGTTTGTT</w:t>
      </w:r>
      <w:r>
        <w:rPr>
          <w:sz w:val="16"/>
        </w:rPr>
        <w:t>CTGG   [4536]</w:t>
      </w:r>
    </w:p>
    <w:p w14:paraId="42215C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TTTGTCCCAGGGA---CCCAAGAGAAACTCCATGGTTCTGGATGTGGTGTTTGTTCTGG   [4496]</w:t>
      </w:r>
    </w:p>
    <w:p w14:paraId="14E0D54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TTCACCTCTGGGA---CCCACAAGGAGCTCCATGGTTCTGGATGTGGTGTTTGTCTTAG   [4632]</w:t>
      </w:r>
    </w:p>
    <w:p w14:paraId="106273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TATACTGGCAGGG---CCCACAAGGCCCTCCA</w:t>
      </w:r>
      <w:r>
        <w:rPr>
          <w:sz w:val="16"/>
        </w:rPr>
        <w:t>TGGTCCTGGATGTGGTGTTTGTTCTGG   [4355]</w:t>
      </w:r>
    </w:p>
    <w:p w14:paraId="2BE6D81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TCCTCCTTTGGGG---CCTACAAGGAGCTCCATCGCCCTGGATGTGGTGTTTCTCCTGG   [4388]</w:t>
      </w:r>
    </w:p>
    <w:p w14:paraId="51FD62F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TTCTTCTTTGGGG---CCCACTGGGAGCTCCATGGTCCTGGATGTGGTGTTTCTCGTGG   [4436]</w:t>
      </w:r>
    </w:p>
    <w:p w14:paraId="00CA91C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TTCTCCCGT</w:t>
      </w:r>
      <w:r>
        <w:rPr>
          <w:sz w:val="16"/>
        </w:rPr>
        <w:t>GGGG---CCCACAAGGAGCCCTAAGCCCCTGAATGTGGTGTTTCTCCTGG   [4472]</w:t>
      </w:r>
    </w:p>
    <w:p w14:paraId="7648007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TTCAACGCTCGAA---CCCAAGAAGAGA---ATGGTCTTGGATGTGGTGTTTGTGCTGG   [4621]</w:t>
      </w:r>
    </w:p>
    <w:p w14:paraId="4345FE3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TTCGCTGCCGGGA---CCCAAGAGGAGCTCTGTGGTCCTGGATGTGGCATTCCTCCTGG   [4667]</w:t>
      </w:r>
    </w:p>
    <w:p w14:paraId="6F37540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ippo     </w:t>
      </w:r>
      <w:r>
        <w:rPr>
          <w:sz w:val="16"/>
        </w:rPr>
        <w:t xml:space="preserve">             TTTCAACGCAGGGA---CCCCAGAGGCGCTCCATGGTCCTGGACGTGGCATTCCTGCTGG   [4479]</w:t>
      </w:r>
    </w:p>
    <w:p w14:paraId="389FA9F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GTCGACGCTGGCA---CCCAGGAGGACCTCCGTGGTCCTGGATGTGGCATTCCTCCTGG   [4489]</w:t>
      </w:r>
    </w:p>
    <w:p w14:paraId="6049757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CTCGTCACTGGCA---CCCAAGAGGAACTCCATGGTTCTGGATGTGGTGTTTGTCC</w:t>
      </w:r>
      <w:r>
        <w:rPr>
          <w:sz w:val="16"/>
        </w:rPr>
        <w:t>TGG   [4664]</w:t>
      </w:r>
    </w:p>
    <w:p w14:paraId="7D2C9AF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TTTGTCACTGGGA---CCCGAGAGGAAGTCCATGGCTCTGGATGTGGTATTTGTCCTGG   [4652]</w:t>
      </w:r>
    </w:p>
    <w:p w14:paraId="3342DBA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TTCATCCTCGGGA---CCC?AAAGGAACCCCACAGTTCTGGACGTGGTGTTTGTCCTGG   [4550]</w:t>
      </w:r>
    </w:p>
    <w:p w14:paraId="26F1D70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TTCATCTCCAGGA---CCCAAAAGGAACTCCAT</w:t>
      </w:r>
      <w:r>
        <w:rPr>
          <w:sz w:val="16"/>
        </w:rPr>
        <w:t>GGTCCTGGATGTGGTGTTTGTCCTGG   [4639]</w:t>
      </w:r>
    </w:p>
    <w:p w14:paraId="26D42D2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TTCGACCCTGGGG---CCCAAGAGGAACTCCATGGTTCTGGATGTGGCGTTCGTCCTGG   [4663]</w:t>
      </w:r>
    </w:p>
    <w:p w14:paraId="34D5B8D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TTCACCGTCTGGA---CCCAAGAGAAACTCCATGGTTCTGGATGTGGCATTCGTCCTGG   [4606]</w:t>
      </w:r>
    </w:p>
    <w:p w14:paraId="0620F15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TTCACCGTTA</w:t>
      </w:r>
      <w:r>
        <w:rPr>
          <w:sz w:val="16"/>
        </w:rPr>
        <w:t>GGA---CCCAGTAGGAGCTCCATGGTTCTGGACGTAGTGTTTGTCTTGG   [4595]</w:t>
      </w:r>
    </w:p>
    <w:p w14:paraId="38D84D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TTCACCCCTGGGA---CCCAAGAGGAACTCCATGGTTCTGGACGTGGTGTTTGTCCTGG   [4522]</w:t>
      </w:r>
    </w:p>
    <w:p w14:paraId="5D2CD90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CCCATCCCTGGGG---CCCACGAGGAAGTCCCTGGCCCTGGATGTGGCATTTGTCCTGG   [3382]</w:t>
      </w:r>
    </w:p>
    <w:p w14:paraId="1C8FE16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</w:t>
      </w:r>
      <w:r>
        <w:rPr>
          <w:sz w:val="16"/>
        </w:rPr>
        <w:t xml:space="preserve">            TTTCGTCCCCAGGG---CCCACAAGGAGCTCCATGATCCTGGATGTGGTTTTTATCCTGG   [3384]</w:t>
      </w:r>
    </w:p>
    <w:p w14:paraId="56C6F4CC" w14:textId="77777777" w:rsidR="00000000" w:rsidRDefault="003C3F56">
      <w:pPr>
        <w:pStyle w:val="PlainText"/>
        <w:rPr>
          <w:sz w:val="16"/>
        </w:rPr>
      </w:pPr>
    </w:p>
    <w:p w14:paraId="29AA21C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4930      4940      4950      4960      4970      4980]</w:t>
      </w:r>
    </w:p>
    <w:p w14:paraId="7EDED02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44E4EBA5" w14:textId="77777777" w:rsidR="00000000" w:rsidRDefault="003C3F56">
      <w:pPr>
        <w:pStyle w:val="PlainText"/>
        <w:rPr>
          <w:sz w:val="16"/>
        </w:rPr>
      </w:pPr>
    </w:p>
    <w:p w14:paraId="1D30F3A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AGGCTCAGACAAAATTGGTGAAGCCAACTTCAACAAGACAAAGGAGTTTATGGAGCAGG   [4694]</w:t>
      </w:r>
    </w:p>
    <w:p w14:paraId="7A0132C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AGGCTCGGACAAAATCGGTGAAGGCAACTTCAACAAGATCAAGGAGTTCATGAAGCAGG   [4723]</w:t>
      </w:r>
    </w:p>
    <w:p w14:paraId="1B05CA9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AGGCTCTGACAGCATTGGGGAAGCCAACTTCAACCGCAGCAGGGA</w:t>
      </w:r>
      <w:r>
        <w:rPr>
          <w:sz w:val="16"/>
        </w:rPr>
        <w:t>CTTCCTGGAGCAGG   [4376]</w:t>
      </w:r>
    </w:p>
    <w:p w14:paraId="4839FC0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AGGCTCGGACAGCATCGGCGAGGGCAACTTCAACAGGAGCAGGGAGTTCCTGGAGCAGG   [4641]</w:t>
      </w:r>
    </w:p>
    <w:p w14:paraId="7385F4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AGGGTCGGACCAGATCGGCGAGGCTGGCTTCAACCGGAGCAGGGAGTTCGTGGAGGAGG   [4513]</w:t>
      </w:r>
    </w:p>
    <w:p w14:paraId="74F924E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AGGGTCGGACAAAATCGGCGAG</w:t>
      </w:r>
      <w:r>
        <w:rPr>
          <w:sz w:val="16"/>
        </w:rPr>
        <w:t>GCCGACTTCAACAGGAGCAGGGAGTTCATGGAGGAGG   [4515]</w:t>
      </w:r>
    </w:p>
    <w:p w14:paraId="150A8FE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GGCGTCAGACGAAGTTGGTGAAGCCAACTTCAATAAGAGCAAGGAGTTCCTGGAGGAGG   [4685]</w:t>
      </w:r>
    </w:p>
    <w:p w14:paraId="513FA23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GGGCTCAGACAAAGTTGGAGAAGCCAACTTCAACAGGAGCAAGGAGTTCATGGCAGAGG   [4627]</w:t>
      </w:r>
    </w:p>
    <w:p w14:paraId="113E867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abbit                 </w:t>
      </w:r>
      <w:r>
        <w:rPr>
          <w:sz w:val="16"/>
        </w:rPr>
        <w:t>AAGGGTCAGACGAAGTCGGGGAGGCCAACTTCAACAAGAGCAAGGCGTTCGTGGAGGAGG   [4395]</w:t>
      </w:r>
    </w:p>
    <w:p w14:paraId="26B8B04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AGGGTCGGACCAAATCGGCGAGGCCAACTTCAACAGGAGCAGGGAGTTCATGGAGGAGG   [4596]</w:t>
      </w:r>
    </w:p>
    <w:p w14:paraId="164FB77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GGGGTCGGACAGAATCGGCGAGGCCAATTTCAACAGGAGCAAGGAGTTCATGGAGGAGG   [4556]</w:t>
      </w:r>
    </w:p>
    <w:p w14:paraId="0B3D122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AGGGTCAGACAAGGTTGGTGAAGCCAACTTCAACCGAAGCAGGGAGTTCATGGAGGAGG   [4692]</w:t>
      </w:r>
    </w:p>
    <w:p w14:paraId="40EDA95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AGGATCAGATAAGTTTGGTGAAACCAACTTCAACTGGAGCAGGCAGTTCTTGGAGGAGG   [4415]</w:t>
      </w:r>
    </w:p>
    <w:p w14:paraId="7887877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GGGGTCAGACAACATTGGTGAAGCCAACTTCAACCGGAGTAAGCAG</w:t>
      </w:r>
      <w:r>
        <w:rPr>
          <w:sz w:val="16"/>
        </w:rPr>
        <w:t>TTCTTGGAGGAGG   [4448]</w:t>
      </w:r>
    </w:p>
    <w:p w14:paraId="0265A8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GGGGTCAGACAAGGTTGGCGAAGCCAACTTCAACCGGAGCAAGGAGTTCATGGAGGAGG   [4496]</w:t>
      </w:r>
    </w:p>
    <w:p w14:paraId="10FADAD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AGGGTCAGACAAGGTTGGCGAAGCCAACTTCAACTGGAGCAAGGAGTTCACGGAGGAGG   [4532]</w:t>
      </w:r>
    </w:p>
    <w:p w14:paraId="02A9B5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AGGGTCCGACAAGGTCGGCGAGG</w:t>
      </w:r>
      <w:r>
        <w:rPr>
          <w:sz w:val="16"/>
        </w:rPr>
        <w:t>CCAACTTCAACAGGAGCACGGAGTTTGTGGAGGAAG   [4681]</w:t>
      </w:r>
    </w:p>
    <w:p w14:paraId="439999F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AGGCTCGGACGAGGTGGGCGAGGCCAACTTCAACAGGAGCGCAGAGTTTGTGGAGGAGG   [4727]</w:t>
      </w:r>
    </w:p>
    <w:p w14:paraId="76B40E7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AGGGTCGGACAAGGTTGGCGAGGCCAACTTCAACAGGAGGAACGAGTTCTTGGAGGAGG   [4539]</w:t>
      </w:r>
    </w:p>
    <w:p w14:paraId="749BE0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</w:t>
      </w:r>
      <w:r>
        <w:rPr>
          <w:sz w:val="16"/>
        </w:rPr>
        <w:t>AGGGTCGGACAACGTGGGCGAGGCCAACTTCAACAGGAGCACGGAGTTCTTGGAGGAGG   [4549]</w:t>
      </w:r>
    </w:p>
    <w:p w14:paraId="1B0025F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AGGGTCGGACAAAATTGGTGAGGCCAACTTCAACAGGAGCAGGGAATTCATGGAGGAGG   [4724]</w:t>
      </w:r>
    </w:p>
    <w:p w14:paraId="6FBCD5E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AGGGTCAGACAAAACTGGTGAGGTCAACTTCAACAGGAGCAGGGAGTTCATAGAGGAGG   [4712]</w:t>
      </w:r>
    </w:p>
    <w:p w14:paraId="3A6818E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</w:t>
      </w:r>
      <w:r>
        <w:rPr>
          <w:sz w:val="16"/>
        </w:rPr>
        <w:t>at                    AAGGGTCCGACAAAATTGGTGAGGCCAACTTTAACAAGAGCAGGGAGTTCATGGAGGAGG   [4610]</w:t>
      </w:r>
    </w:p>
    <w:p w14:paraId="4691138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AGGGTCAGACAAAATTGGTGAGGCCAACTTTAACAAAAGCAGGGAGTTCATGGAGGAGG   [4699]</w:t>
      </w:r>
    </w:p>
    <w:p w14:paraId="46A76DF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AGGATCGGACAAAATTGGTGAAGCCGACTTCAACAGGAGCAAGGAGT</w:t>
      </w:r>
      <w:r>
        <w:rPr>
          <w:sz w:val="16"/>
        </w:rPr>
        <w:t>TCATGGAGGAGG   [4723]</w:t>
      </w:r>
    </w:p>
    <w:p w14:paraId="2033B9D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AGGCTCGGACAAAATCGGAGAAGCTAACTTCAACAGGAGCAAGGAGTTCATGGCGGAGG   [4666]</w:t>
      </w:r>
    </w:p>
    <w:p w14:paraId="7B6C22C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AGGGTCGGACAAAATCGGTGAGGCCGACTTCAACAGGAGCAGGGAGTTCACGGAGGAGG   [4655]</w:t>
      </w:r>
    </w:p>
    <w:p w14:paraId="7E7FDBD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GGGGTCGGACAAAATCGGGGAAGC</w:t>
      </w:r>
      <w:r>
        <w:rPr>
          <w:sz w:val="16"/>
        </w:rPr>
        <w:t>CAACTTCAACAGGAGCAAGGAGTTCGTGGAGGAGG   [4582]</w:t>
      </w:r>
    </w:p>
    <w:p w14:paraId="0A21274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AGGCTCAGACAAGGTTGGCGAGGCCAGCTTCAACCGCTGCAGGGAGTTCATGGAGGAGG   [3442]</w:t>
      </w:r>
    </w:p>
    <w:p w14:paraId="34EC07B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AGGGTCCGACAAGGTTGGTGAAGTCAACTTCAACCGAATCAAGGAGTTCATGGAGGAGG   [3444]</w:t>
      </w:r>
    </w:p>
    <w:p w14:paraId="5DEFB650" w14:textId="77777777" w:rsidR="00000000" w:rsidRDefault="003C3F56">
      <w:pPr>
        <w:pStyle w:val="PlainText"/>
        <w:rPr>
          <w:sz w:val="16"/>
        </w:rPr>
      </w:pPr>
    </w:p>
    <w:p w14:paraId="503210E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 xml:space="preserve">[                       </w:t>
      </w:r>
      <w:r>
        <w:rPr>
          <w:sz w:val="16"/>
        </w:rPr>
        <w:t xml:space="preserve">        4990      5000      5010      5020      5030      5040]</w:t>
      </w:r>
    </w:p>
    <w:p w14:paraId="2BC023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0514145B" w14:textId="77777777" w:rsidR="00000000" w:rsidRDefault="003C3F56">
      <w:pPr>
        <w:pStyle w:val="PlainText"/>
        <w:rPr>
          <w:sz w:val="16"/>
        </w:rPr>
      </w:pPr>
    </w:p>
    <w:p w14:paraId="6E5DA7F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GATTCAACGGATGGATGTGAGACAAGGCAGCATCCACATCTCCATCCTGCAGTACTCTT   [4754]</w:t>
      </w:r>
    </w:p>
    <w:p w14:paraId="1A00D44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Kangaroo     </w:t>
      </w:r>
      <w:r>
        <w:rPr>
          <w:sz w:val="16"/>
        </w:rPr>
        <w:t xml:space="preserve">          TGATTCAACGGATGGATGTGAGTCAAGAGAGCATCCACATTTCCATCATACAGTACTCCT   [4783]</w:t>
      </w:r>
    </w:p>
    <w:p w14:paraId="2CDD11F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GATCCAGCGCATGGCTGTGAGCCAGGAGGAAATCCACATCACGGTGCTACAGTACTCAT   [4436]</w:t>
      </w:r>
    </w:p>
    <w:p w14:paraId="38063C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GATCCAGCACATGGACGTGGGCCGGGACAGCATCCACGTCGCCGTGCTGCAGTACTCCT</w:t>
      </w:r>
      <w:r>
        <w:rPr>
          <w:sz w:val="16"/>
        </w:rPr>
        <w:t xml:space="preserve">   [4701]</w:t>
      </w:r>
    </w:p>
    <w:p w14:paraId="6249987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GATCCGGCGGATGGACGTGGGCTGGGACGGCATCCACGTGACCGTGCTGCAGTTCGCCT   [4573]</w:t>
      </w:r>
    </w:p>
    <w:p w14:paraId="3C6BBA4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GATTCGGCAGATGGACGTGGGGCAGGAGGGCATCCACGTCACAGTGCTGCAGTACTCGT   [4575]</w:t>
      </w:r>
    </w:p>
    <w:p w14:paraId="0BD6A2A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TATCCAGCGCATGGATGTGAGCCCGGCTGGGACGCA</w:t>
      </w:r>
      <w:r>
        <w:rPr>
          <w:sz w:val="16"/>
        </w:rPr>
        <w:t>CATCGCAGTTCTGCAGTACTCAT   [4745]</w:t>
      </w:r>
    </w:p>
    <w:p w14:paraId="442A4D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GATCCAGCACATGGATGTGGCCCAGGATGGCATTCATGTTACGGTCCTGCAATACTCGT   [4687]</w:t>
      </w:r>
    </w:p>
    <w:p w14:paraId="25F6FA8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GATCCGGCGCATGGACGTGGGCCCCGGCAGCATCCACGTCACGGTGCTGCAGTACTCGT   [4455]</w:t>
      </w:r>
    </w:p>
    <w:p w14:paraId="0EF6C79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GATCCAGCGGATG</w:t>
      </w:r>
      <w:r>
        <w:rPr>
          <w:sz w:val="16"/>
        </w:rPr>
        <w:t>GACGTGGGCCCAGACGCCATCCACGTCACGGTGCTGCAGTACGCGT   [4656]</w:t>
      </w:r>
    </w:p>
    <w:p w14:paraId="2C53D9E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GATCCAGCGGATGGACGTGAGCCAGGACAGCATCCACGTCATGGTGCTGCAGTACTCCT   [4616]</w:t>
      </w:r>
    </w:p>
    <w:p w14:paraId="27DC2C6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GATCCAGCGGATGGATGTGGGCCAGAATGGCATCCACATCACTGTTCTGCAGTACTCGT   [4752]</w:t>
      </w:r>
    </w:p>
    <w:p w14:paraId="44A0DE1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</w:t>
      </w:r>
      <w:r>
        <w:rPr>
          <w:sz w:val="16"/>
        </w:rPr>
        <w:t xml:space="preserve">         TGATCCAGCAGATGGACGTGGGCCAGGACAGCATCCACGTCACGGTGCTGCAGTACTCAA   [4475]</w:t>
      </w:r>
    </w:p>
    <w:p w14:paraId="6A75BED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TATTCAACAGATGGATGTAGGCCAGGGCACCATCCACATCACCGTGCTGCAGTACTCAT   [4508]</w:t>
      </w:r>
    </w:p>
    <w:p w14:paraId="422678A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ugong                 TGATCCAGCAGATGGACGTGGGCCAGGCAGCCATCCACATCACCGTGCTGCAGTACTCAT </w:t>
      </w:r>
      <w:r>
        <w:rPr>
          <w:sz w:val="16"/>
        </w:rPr>
        <w:t xml:space="preserve">  [4556]</w:t>
      </w:r>
    </w:p>
    <w:p w14:paraId="58EF438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GATCCGGCGGATGGATGTGGGCCAGGACAGCGTCCACGTCACCGTGCTGCAGTACTCAT   [4592]</w:t>
      </w:r>
    </w:p>
    <w:p w14:paraId="6DFEA05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GATCCGGCGGATGGACGTGGGCCGGGACAGTGTCCACGTCACGGTGCTGCAGTACTCGT   [4741]</w:t>
      </w:r>
    </w:p>
    <w:p w14:paraId="5C59B43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GATCCGACGCATGGACGTGGGCCAGGACGGCATCCAC</w:t>
      </w:r>
      <w:r>
        <w:rPr>
          <w:sz w:val="16"/>
        </w:rPr>
        <w:t>GTCACAGTGCTGCAGTACTCAT   [4787]</w:t>
      </w:r>
    </w:p>
    <w:p w14:paraId="7864A6E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GATCCGGCGGATGGATGTGGGCCGGGACGGCATCCACGTCACGCTGCTGCAGTACTCAT   [4599]</w:t>
      </w:r>
    </w:p>
    <w:p w14:paraId="4864F4B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GATCCGGCAGATGGACGTGGGCCGGGACAGTGTGCACGTCACGGTGCTGCAGTACTCAT   [4609]</w:t>
      </w:r>
    </w:p>
    <w:p w14:paraId="640C0A6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GATTCAGCGGATGG</w:t>
      </w:r>
      <w:r>
        <w:rPr>
          <w:sz w:val="16"/>
        </w:rPr>
        <w:t>ATGTGGGCCAGGACGCCATCCACATCACAGTGCTGCAGTACGCAT   [4784]</w:t>
      </w:r>
    </w:p>
    <w:p w14:paraId="3CF91FE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GATTCAGCGGATGGACGTGGTCCGGGACAGCATCCATGTCACAGTGCTGCAGTATTCGT   [4772]</w:t>
      </w:r>
    </w:p>
    <w:p w14:paraId="3C491FF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GATTCGGCGCATGGATGTGGGCCAGGACGGCATCCACATCACAGTGCTGCAGTACTCGT   [4670]</w:t>
      </w:r>
    </w:p>
    <w:p w14:paraId="5C5BC15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og            </w:t>
      </w:r>
      <w:r>
        <w:rPr>
          <w:sz w:val="16"/>
        </w:rPr>
        <w:t xml:space="preserve">        TGATTCAGCGGATGGACGTGGGCCAGGACAGGATCCACGTCACAGTGCTGCAGTACTCGT   [4759]</w:t>
      </w:r>
    </w:p>
    <w:p w14:paraId="4714D71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GATTCAGCGGATGGATGTGGGCCAGGACAGCATCCACGTCACGGTGCTGCAGTACTCCT   [4783]</w:t>
      </w:r>
    </w:p>
    <w:p w14:paraId="058C2E7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Galago                 TGATTCAGCGGATGGACGTGGGCCAGGATGCCATCCACGTTGCAGTGCTTCAGTACTCAT  </w:t>
      </w:r>
      <w:r>
        <w:rPr>
          <w:sz w:val="16"/>
        </w:rPr>
        <w:t xml:space="preserve"> [4726]</w:t>
      </w:r>
    </w:p>
    <w:p w14:paraId="6DDFBCB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GATCCCGCGCATGGACGTGGGCCAGGGCAGCATCCACGTTGCCGTGCTGCAGTACTCGT   [4715]</w:t>
      </w:r>
    </w:p>
    <w:p w14:paraId="3B585DE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GATTCAGCGGATGGACGTGGGCCAGGATGGCATCCACGTCACAGTGCTGCAGTACTCCT   [4642]</w:t>
      </w:r>
    </w:p>
    <w:p w14:paraId="4817261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GATCCGGCGGATGGACGTGGGCCAGGACAGCATCCACG</w:t>
      </w:r>
      <w:r>
        <w:rPr>
          <w:sz w:val="16"/>
        </w:rPr>
        <w:t>TCACTGTGCTACAGTACTCGT   [3502]</w:t>
      </w:r>
    </w:p>
    <w:p w14:paraId="3B1CD23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GATCCAGCGAATGGATGTGGGCCAGGACAGCATCCACATCACTGTGCTTCAATACTCGT   [3504]</w:t>
      </w:r>
    </w:p>
    <w:p w14:paraId="5BB85E1E" w14:textId="77777777" w:rsidR="00000000" w:rsidRDefault="003C3F56">
      <w:pPr>
        <w:pStyle w:val="PlainText"/>
        <w:rPr>
          <w:sz w:val="16"/>
        </w:rPr>
      </w:pPr>
    </w:p>
    <w:p w14:paraId="4AFF873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5050      5060      5070      5080      5090      5100]</w:t>
      </w:r>
    </w:p>
    <w:p w14:paraId="47F2BBB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</w:t>
      </w:r>
      <w:r>
        <w:rPr>
          <w:sz w:val="16"/>
        </w:rPr>
        <w:t xml:space="preserve">         .         .         .         .]</w:t>
      </w:r>
    </w:p>
    <w:p w14:paraId="461855EA" w14:textId="77777777" w:rsidR="00000000" w:rsidRDefault="003C3F56">
      <w:pPr>
        <w:pStyle w:val="PlainText"/>
        <w:rPr>
          <w:sz w:val="16"/>
        </w:rPr>
      </w:pPr>
    </w:p>
    <w:p w14:paraId="2EA4C43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CACAGTGTCCGTGGAGTTCTCCTTCAATGAGACTCAGTCTAAGAGCCATATCCTGGAGA   [4814]</w:t>
      </w:r>
    </w:p>
    <w:p w14:paraId="0207E2B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TACAGTGACTGTGGAGTTCTCCTTCAATGAGACTCAGTCTAAGAGATATATCCTGGACA   [4843]</w:t>
      </w:r>
    </w:p>
    <w:p w14:paraId="03909E6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CAC</w:t>
      </w:r>
      <w:r>
        <w:rPr>
          <w:sz w:val="16"/>
        </w:rPr>
        <w:t>AGTGATTCCTGAGTACACCTTCAGTGAGGCGCAGACCAAGGCCGAGGTCCTGCGGC   [4496]</w:t>
      </w:r>
    </w:p>
    <w:p w14:paraId="5E19CA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CACGGTGACGGCGGAGCACAC?TTCCGCGAGCCCCAGTCCAAGGCAGAGGTCCTGCGGC   [4761]</w:t>
      </w:r>
    </w:p>
    <w:p w14:paraId="1E6D513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CATGGTGACGGTGGAGTACACCTTCAGCGAGGCGCAGTCCAAGACCGACATCCTGCGGC   [4633]</w:t>
      </w:r>
    </w:p>
    <w:p w14:paraId="62D17CB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</w:t>
      </w:r>
      <w:r>
        <w:rPr>
          <w:sz w:val="16"/>
        </w:rPr>
        <w:t>olin               ACATGGTGACTGTGGAGTACAGCTTCAGGGAGGCGCAGTCCAGGGAGGACATCCTGCAGC   [4635]</w:t>
      </w:r>
    </w:p>
    <w:p w14:paraId="19AACBE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CACAGTAAACGTTGAGTACACCTTCAAGGAGGCCCAGTCCAAGGAGGATGTGCTGCGAC   [4805]</w:t>
      </w:r>
    </w:p>
    <w:p w14:paraId="485E339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CATGGTGACCGTGGAGTACACCTTCCGTGAGGCCCAGTCCAAGGGGGATG</w:t>
      </w:r>
      <w:r>
        <w:rPr>
          <w:sz w:val="16"/>
        </w:rPr>
        <w:t>TGCTGCAAC   [4747]</w:t>
      </w:r>
    </w:p>
    <w:p w14:paraId="60ED0DC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CGTGGTGACCGTGGAGTACACCTTCAGCGAGCCACAGTCCAAGGACGACATCCTGCGAC   [4515]</w:t>
      </w:r>
    </w:p>
    <w:p w14:paraId="013760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CACGGTGACCGTGGAGGCCACCTTCCGCGAGACCCAGTCCAAGGGGGAGGTCCTGCAGC   [4716]</w:t>
      </w:r>
    </w:p>
    <w:p w14:paraId="4475E98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TGTGGTGACCGTGGAGTCCACTTTCCT</w:t>
      </w:r>
      <w:r>
        <w:rPr>
          <w:sz w:val="16"/>
        </w:rPr>
        <w:t>CGAGGCGCAGTCCAAGGGGGACATCCTGCAGC   [4676]</w:t>
      </w:r>
    </w:p>
    <w:p w14:paraId="7A8C901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CATGGTCACAGTGGAGTACATGTTCAGGGAAGCACAGTCCAAGGGGGACATCCTGCAGC   [4812]</w:t>
      </w:r>
    </w:p>
    <w:p w14:paraId="7D7FF86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TGTGGTCAGAGTGGAGTACACCTTCAGCGAGGCACAGTCCAAGGATGCTATTCTGCAGC   [4535]</w:t>
      </w:r>
    </w:p>
    <w:p w14:paraId="316956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CACG</w:t>
      </w:r>
      <w:r>
        <w:rPr>
          <w:sz w:val="16"/>
        </w:rPr>
        <w:t>GTCACAGTGGAGTACACCTTCAGCAAGGCACAGTCCAAGGCAGACATCCTGCAGC   [4568]</w:t>
      </w:r>
    </w:p>
    <w:p w14:paraId="312CC51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CATGGTTACGGTGGAGTACACCTTCAGTGAGACACAGTCCAAGGGAGACATTCTGCAGT   [4616]</w:t>
      </w:r>
    </w:p>
    <w:p w14:paraId="1D91C71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CATGGTCACGGTGGAGTACCCCTTCAGCAAGGTGCAGTCCAAGCAGGACATCCTGCAGC   [4652]</w:t>
      </w:r>
    </w:p>
    <w:p w14:paraId="7C8F9EF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Pig  </w:t>
      </w:r>
      <w:r>
        <w:rPr>
          <w:sz w:val="16"/>
        </w:rPr>
        <w:t xml:space="preserve">                  ACGTGGTGGCCGTGGAGCACTCCTTCAGGGAGGCGCAGTCCAAGGGGGAAGTCCTACAGC   [4801]</w:t>
      </w:r>
    </w:p>
    <w:p w14:paraId="2CD31D6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TGTGGTGACTGTGGAGCACTCCTTCAGGGAGCCACAGTCCAAGGACGTGGTCCTGCAGC   [4847]</w:t>
      </w:r>
    </w:p>
    <w:p w14:paraId="3A1B31E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CATGGTGACCGTGGAGCACTCCTTCAGAGAGGCGCAGTCCAAGGAGGACGT</w:t>
      </w:r>
      <w:r>
        <w:rPr>
          <w:sz w:val="16"/>
        </w:rPr>
        <w:t>CCTGCAGC   [4659]</w:t>
      </w:r>
    </w:p>
    <w:p w14:paraId="4056946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CGTGGTGACCGTGGAGCACTCCTTCAGAGAGGGGCAGTCCAAGGAGGACGTCCTGCAGC   [4669]</w:t>
      </w:r>
    </w:p>
    <w:p w14:paraId="54882EA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CAGGGTGACCATGGAGTACACTTTCCTTGAGACACAGTCCAAGAGGGACGTCCTGCAGC   [4844]</w:t>
      </w:r>
    </w:p>
    <w:p w14:paraId="077374F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CATGGTGACCGAGGAGTACACCTTCCTC</w:t>
      </w:r>
      <w:r>
        <w:rPr>
          <w:sz w:val="16"/>
        </w:rPr>
        <w:t>GAGGCACAGTCCAAGAGGGACGTCCTGCAGC   [4832]</w:t>
      </w:r>
    </w:p>
    <w:p w14:paraId="735B2AE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CATGGTGACTGTGGAGTACACCTTCAGGGAGGCCCAGTCCAAGGGTGAGGTCCTGCAGC   [4730]</w:t>
      </w:r>
    </w:p>
    <w:p w14:paraId="0B8AC85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CATGGTGACCGTGGAGTACACCTTCAGCGAGGCGCAGTCCAAGGGCGAGGTCCTACAGC   [4819]</w:t>
      </w:r>
    </w:p>
    <w:p w14:paraId="6633E64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CATGG</w:t>
      </w:r>
      <w:r>
        <w:rPr>
          <w:sz w:val="16"/>
        </w:rPr>
        <w:t>TGACCGTGGAGTACCCCTTCAGCGAGGCACAGTCCAAAGGGGACATCCTGCAGC   [4843]</w:t>
      </w:r>
    </w:p>
    <w:p w14:paraId="7017031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CGTGGTGGCCTTGGAGTACCCCTTCAGTGAGGCACAGTCCAAAGGGGACATCCTACAGC   [4786]</w:t>
      </w:r>
    </w:p>
    <w:p w14:paraId="3DDF8C5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CGTGGTGGCCGCGGAGCACACCTTCCACGAGACGCAGTCCAAGCAGGACGTCCTGCAGC   [4775]</w:t>
      </w:r>
    </w:p>
    <w:p w14:paraId="4418860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</w:t>
      </w:r>
      <w:r>
        <w:rPr>
          <w:sz w:val="16"/>
        </w:rPr>
        <w:t>hrew             ACGTGGTGACCGCAGGGTACACTTTCAGCCAGGTGCAGTCCAAGGTGGACATCCTGCAGC   [4702]</w:t>
      </w:r>
    </w:p>
    <w:p w14:paraId="7BD9B35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CGTGGTCACGGTGGAGCACACCTTCCGTGAGGCACAGTCCAAGGCTGGCATCCTGCAGC   [3562]</w:t>
      </w:r>
    </w:p>
    <w:p w14:paraId="69C329A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CATGGTCACTGTAGAGTACACCTTCAGCGAGGCACAGTCCAAGGGGGACATC</w:t>
      </w:r>
      <w:r>
        <w:rPr>
          <w:sz w:val="16"/>
        </w:rPr>
        <w:t>CTGCAAC   [3564]</w:t>
      </w:r>
    </w:p>
    <w:p w14:paraId="7F21423B" w14:textId="77777777" w:rsidR="00000000" w:rsidRDefault="003C3F56">
      <w:pPr>
        <w:pStyle w:val="PlainText"/>
        <w:rPr>
          <w:sz w:val="16"/>
        </w:rPr>
      </w:pPr>
    </w:p>
    <w:p w14:paraId="39F6C07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5110      5120      5130      5140      5150      5160]</w:t>
      </w:r>
    </w:p>
    <w:p w14:paraId="4A42E9A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040A83A3" w14:textId="77777777" w:rsidR="00000000" w:rsidRDefault="003C3F56">
      <w:pPr>
        <w:pStyle w:val="PlainText"/>
        <w:rPr>
          <w:sz w:val="16"/>
        </w:rPr>
      </w:pPr>
    </w:p>
    <w:p w14:paraId="2268C12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Opossum                GGATACAGCAGATACACTATCAGGGTGGCAACAGAACCAAC</w:t>
      </w:r>
      <w:r>
        <w:rPr>
          <w:sz w:val="16"/>
        </w:rPr>
        <w:t>ACAGGGAAAGCCCTTCAAT   [4874]</w:t>
      </w:r>
    </w:p>
    <w:p w14:paraId="27C602A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GGATAGAGCAGATACACCATCGGGGAGGCAATAGGACCAACACTGGGAAGGCCCTTGAAT   [4903]</w:t>
      </w:r>
    </w:p>
    <w:p w14:paraId="7261921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CGTGCGGGAGCTCCGCTACCGGGGCGGCAACAGCACCCGCACGGGACAGGCCTTGCAGT   [4556]</w:t>
      </w:r>
    </w:p>
    <w:p w14:paraId="242D939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GGTGCGGGAGCTGCGCT</w:t>
      </w:r>
      <w:r>
        <w:rPr>
          <w:sz w:val="16"/>
        </w:rPr>
        <w:t>TCCGGGGAGGCAACGGGACCAACACAGGCCGGGCCCTGCAGT   [4821]</w:t>
      </w:r>
    </w:p>
    <w:p w14:paraId="03847DD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GGGTTGGGGAGATGCAGTTCCGGGGTGGCAACAGGACAAACACGGGGCTGGCCCTGCAGT   [4693]</w:t>
      </w:r>
    </w:p>
    <w:p w14:paraId="0CDCADD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GTGTGCGAGCGATTCGCTTCCAGGGCGGCAACAGGACCAACACTGGGCTGGCCCTGCAGT   [4695]</w:t>
      </w:r>
    </w:p>
    <w:p w14:paraId="09052FC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at               </w:t>
      </w:r>
      <w:r>
        <w:rPr>
          <w:sz w:val="16"/>
        </w:rPr>
        <w:t xml:space="preserve">     ATGTGCGAGAGATCCGCTACCAGGGGGGCAACAGGACAAACACTGGGCAGGCCTTGCAGT   [4865]</w:t>
      </w:r>
    </w:p>
    <w:p w14:paraId="27069AA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TGTGCGAGAGATCCAGTTCCGGGGTGGCAACCAGACCAACACTGGGTTGGCCCTGCAGT   [4807]</w:t>
      </w:r>
    </w:p>
    <w:p w14:paraId="43676C0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CGTGCGAGAGATCCGCTACCAGGGTGGCAACAGGACCAACACGGGGCTGGCCCTGCAGT   [4</w:t>
      </w:r>
      <w:r>
        <w:rPr>
          <w:sz w:val="16"/>
        </w:rPr>
        <w:t>575]</w:t>
      </w:r>
    </w:p>
    <w:p w14:paraId="71A747D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GGGTGCGCGAGATCCGCTACCAAGGYGGTAACAGCACCAACACGGGACTGGCCCTGCAGT   [4776]</w:t>
      </w:r>
    </w:p>
    <w:p w14:paraId="397AF48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GGGTGCGGGAGATCC?CTACCGGGGTGGCAACAGGACCAACACGGGGCTAGCCCTGCAGT   [4736]</w:t>
      </w:r>
    </w:p>
    <w:p w14:paraId="3D0352D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CATACACAAGATCCGCTACCAGGGTGGCAACAGGACCAACA</w:t>
      </w:r>
      <w:r>
        <w:rPr>
          <w:sz w:val="16"/>
        </w:rPr>
        <w:t>CTGGGCTGGCCCTACAGT   [4872]</w:t>
      </w:r>
    </w:p>
    <w:p w14:paraId="438D77E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CGTGCGGGAAATCCAGTATCTGGGTGGTAACAAGACCAACACAGGACTGGCCCTACAGT   [4595]</w:t>
      </w:r>
    </w:p>
    <w:p w14:paraId="253E313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CGTGCGGGAGATTCGCTACCAGGGTGGCAACAGAACCAACACTGGGCTGGCCCTGCAGT   [4628]</w:t>
      </w:r>
    </w:p>
    <w:p w14:paraId="5DF3B3D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TGTGCGAGAGATCCGCTA</w:t>
      </w:r>
      <w:r>
        <w:rPr>
          <w:sz w:val="16"/>
        </w:rPr>
        <w:t>CCAGGGTGGCAACAGGACCAACACTGGGCTGGCCCTACAGT   [4676]</w:t>
      </w:r>
    </w:p>
    <w:p w14:paraId="694758A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CGTGCGGGAGATCCGCTACCAGGGTGGCAACAGGACCAACACTGGGCTGGCCCTACAGT   [4712]</w:t>
      </w:r>
    </w:p>
    <w:p w14:paraId="71201FA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GGGTGCGGGAGATCCGCTTCCAGGGTGGCAACAGGACCAACACTGGGCTGGCCCTGCAGT   [4861]</w:t>
      </w:r>
    </w:p>
    <w:p w14:paraId="786B63F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ow                </w:t>
      </w:r>
      <w:r>
        <w:rPr>
          <w:sz w:val="16"/>
        </w:rPr>
        <w:t xml:space="preserve">    GACTCCGTGAAGTCCGCTACCGAGGTGGCAACCAGACAAACACGGGGCTGGCCCTGCAGT   [4907]</w:t>
      </w:r>
    </w:p>
    <w:p w14:paraId="4AE614C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GCTGCGGGAGATCCGATACCAGGGCGGCAACAGGACCAACACTGGGCTGGCCCTGCAGT   [4719]</w:t>
      </w:r>
    </w:p>
    <w:p w14:paraId="77B701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GGCTGCGGGAGATCCGCTACCGGGGTGGCAACCGGACCAACACCGGGCTGGCCCTGCAGT   [47</w:t>
      </w:r>
      <w:r>
        <w:rPr>
          <w:sz w:val="16"/>
        </w:rPr>
        <w:t>29]</w:t>
      </w:r>
    </w:p>
    <w:p w14:paraId="42CF354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GTGTGCGTGAGATCCGCTACCAGGGCGGCAACAGGACCAACACCGGACTGGCCCTACAGT   [4904]</w:t>
      </w:r>
    </w:p>
    <w:p w14:paraId="223BD56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GGGTGCGTGAGATCCGCTACCAGGGTGGCAACAGGACCAACACCGGACTGGCCCTGCAGT   [4892]</w:t>
      </w:r>
    </w:p>
    <w:p w14:paraId="6C76F73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GGTGCGGGAGATCCGGTACCGGGGTGGCAATAGGACCAACAC</w:t>
      </w:r>
      <w:r>
        <w:rPr>
          <w:sz w:val="16"/>
        </w:rPr>
        <w:t>TGGACTGKCCCTGCAGT   [4790]</w:t>
      </w:r>
    </w:p>
    <w:p w14:paraId="2AF692D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GGTGCGGGATATCCGATACCGGGGTGGCAACAGGACCAACACTGGACTGGCCCTGCAAT   [4879]</w:t>
      </w:r>
    </w:p>
    <w:p w14:paraId="506BC27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GGGTGCGAGAGATCCGCTACCAGGGCGGCAACAGGACCAACACTGGGCTGGCCCTGCGGT   [4903]</w:t>
      </w:r>
    </w:p>
    <w:p w14:paraId="5110BF0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GGGTGCATGAGATCCGTTAC</w:t>
      </w:r>
      <w:r>
        <w:rPr>
          <w:sz w:val="16"/>
        </w:rPr>
        <w:t>CAGGGCGGCAACAGGACCAACACCGGGCTGGCTCT?CAGT   [4846]</w:t>
      </w:r>
    </w:p>
    <w:p w14:paraId="0A7C466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GGGTGCGCGAGATCCGCTACCGAGGTGGTAACAGGACCAACACTGGACTGGCCCTGCAGT   [4835]</w:t>
      </w:r>
    </w:p>
    <w:p w14:paraId="5CA6C5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GGGTGCGGGAGATCCGCTTCCAGGGCGGCAACGTGACCAACACGGGACTGGCCCTGCAGT   [4762]</w:t>
      </w:r>
    </w:p>
    <w:p w14:paraId="04E8FEB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Madagascar_Hedgehog </w:t>
      </w:r>
      <w:r>
        <w:rPr>
          <w:sz w:val="16"/>
        </w:rPr>
        <w:t xml:space="preserve">   GCGTGCGGGAGCTACGCTACCTGGGTGGCAACAGGACCAACACCGGGCTGGCCCTACAGT   [3622]</w:t>
      </w:r>
    </w:p>
    <w:p w14:paraId="797F7D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CGTGCGGGAGATACGCTACCGGGGTGGCAACAGGACCAATACTGGGCTGGCCCTAGAGT   [3624]</w:t>
      </w:r>
    </w:p>
    <w:p w14:paraId="2B082A75" w14:textId="77777777" w:rsidR="00000000" w:rsidRDefault="003C3F56">
      <w:pPr>
        <w:pStyle w:val="PlainText"/>
        <w:rPr>
          <w:sz w:val="16"/>
        </w:rPr>
      </w:pPr>
    </w:p>
    <w:p w14:paraId="7351A02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5170      5180      5190      5200      5210      5220]</w:t>
      </w:r>
    </w:p>
    <w:p w14:paraId="1D799CE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</w:t>
      </w:r>
      <w:r>
        <w:rPr>
          <w:sz w:val="16"/>
        </w:rPr>
        <w:t xml:space="preserve">                               .         .         .         .         .         .]</w:t>
      </w:r>
    </w:p>
    <w:p w14:paraId="5D84643D" w14:textId="77777777" w:rsidR="00000000" w:rsidRDefault="003C3F56">
      <w:pPr>
        <w:pStyle w:val="PlainText"/>
        <w:rPr>
          <w:sz w:val="16"/>
        </w:rPr>
      </w:pPr>
    </w:p>
    <w:p w14:paraId="3B0665B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TCTTTCTGAGAATACCTTCTCTTCCAGCCAAGGCACTCGGAAGCAAGCACCCCATCTAG   [4934]</w:t>
      </w:r>
    </w:p>
    <w:p w14:paraId="7F7899A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CCTTTCTGAGAATACCTTCTCTTCTAGCCAAGGCAATCGGAAGACAGCGCCTCA</w:t>
      </w:r>
      <w:r>
        <w:rPr>
          <w:sz w:val="16"/>
        </w:rPr>
        <w:t>TTTAG   [4963]</w:t>
      </w:r>
    </w:p>
    <w:p w14:paraId="50ABB81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CCTGGCCCAGCACAGCTTCTCAGGTGGCCAGGGCGACCGCGAGCAGGCGCCCAACCTAG   [4616]</w:t>
      </w:r>
    </w:p>
    <w:p w14:paraId="66C33AE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CCTGGCCGAGCACAGCTTCTCGGCCGGCCAGGGGGACCGGGAGGAGGCGCCCAACCTGG   [4881]</w:t>
      </w:r>
    </w:p>
    <w:p w14:paraId="6AB882B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CCTCTCGGAGCACAGCTTC---ACCAGCCAG</w:t>
      </w:r>
      <w:r>
        <w:rPr>
          <w:sz w:val="16"/>
        </w:rPr>
        <w:t>GACGACCGGGAGCAGGCACCCAACCTGG   [4750]</w:t>
      </w:r>
    </w:p>
    <w:p w14:paraId="437C9B6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CCTGTCTGAGCACAGCTTCCTGGCCGGCCAGGGCGACCGGCAGCAGGCACCGAACCTGG   [4755]</w:t>
      </w:r>
    </w:p>
    <w:p w14:paraId="1E6272D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CCTTTCTGAGCACAGCTTCTCTCCCAGCCAGGGAGACCGGG??????????????????   [4925]</w:t>
      </w:r>
    </w:p>
    <w:p w14:paraId="41DD8E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TGTGTCTG</w:t>
      </w:r>
      <w:r>
        <w:rPr>
          <w:sz w:val="16"/>
        </w:rPr>
        <w:t>AGCACAGCTTCTCTGCAGGCCAGGGCGATCGGGAGCAGGCGCCGAACCTGG   [4867]</w:t>
      </w:r>
    </w:p>
    <w:p w14:paraId="6BA46B4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CCTCTCTGAGCACAGCTTCACCACCAGCCAGGGCGACCGGGAGCAGGCCCCGAACCTGG   [4635]</w:t>
      </w:r>
    </w:p>
    <w:p w14:paraId="1DB36FB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CGTTTTCGAACACAGCTTCTCGGCCAGCGAGGGGGATCGGGAGCAGTCACCTAACCTGG   [4836]</w:t>
      </w:r>
    </w:p>
    <w:p w14:paraId="07D15D8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</w:t>
      </w:r>
      <w:r>
        <w:rPr>
          <w:sz w:val="16"/>
        </w:rPr>
        <w:t>x             ACCTGTCTGAGCACAGCTTCTCCGCCAGCCAGGGGGACCGGCAGGAGGCGCCTAACCTGG   [4796]</w:t>
      </w:r>
    </w:p>
    <w:p w14:paraId="05FDD7A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TGTCTCTGAGCACAGCTTCTCTACCAGCCAGGGGGACCGTGAGGAGGCACCTAACCTGG   [4932]</w:t>
      </w:r>
    </w:p>
    <w:p w14:paraId="7647638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CATCTCTGATCACAGCTTTTCTCCTAGCCAGGGGGACCGTGAGCAGGCCCCTAAC</w:t>
      </w:r>
      <w:r>
        <w:rPr>
          <w:sz w:val="16"/>
        </w:rPr>
        <w:t>CTGG   [4655]</w:t>
      </w:r>
    </w:p>
    <w:p w14:paraId="2BC1486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CGTCTCTGAGCACAGTTTCTCCACCAGGCAAGGGGATCGTGAGCAGGCGCCTAACTTGG   [4688]</w:t>
      </w:r>
    </w:p>
    <w:p w14:paraId="3103205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CGTCTCTGAGCACAGCTTCTCCACCAGCCAGGGGGACCGTGAGCAGGCACCTAACCTGG   [4736]</w:t>
      </w:r>
    </w:p>
    <w:p w14:paraId="5FFC4E5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CGTCTCAGAGCACAGCTTCTCTACCAGCCAGG</w:t>
      </w:r>
      <w:r>
        <w:rPr>
          <w:sz w:val="16"/>
        </w:rPr>
        <w:t>GGGACCGAGAGCAGGCACCTAACCTGG   [4772]</w:t>
      </w:r>
    </w:p>
    <w:p w14:paraId="6D5579C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CCTCTCGGAGCACAGCTTCTCAGCCAGCCAGGGGGACCGGGAGGAGGCGCCCAACCTGG   [4921]</w:t>
      </w:r>
    </w:p>
    <w:p w14:paraId="032DA6E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CTTGTCGGAGCACAGCTTCTCTGCCAGCCAGGGGGACCGGGAGCAGGCGCCCAACCTGG   [4967]</w:t>
      </w:r>
    </w:p>
    <w:p w14:paraId="0968BD1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CCTGTCGGA</w:t>
      </w:r>
      <w:r>
        <w:rPr>
          <w:sz w:val="16"/>
        </w:rPr>
        <w:t>GCACAGCTTCTCGGCCAGCCAGGGGGACCGAGAGCAGGCACCCAACCTGG   [4779]</w:t>
      </w:r>
    </w:p>
    <w:p w14:paraId="122A04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CCTGTCGGAGCACAGCTTCTCGGCCAGCCAGGGGGACCGGGAGCAGGCGCCCAACCTGG   [4789]</w:t>
      </w:r>
    </w:p>
    <w:p w14:paraId="70EE27D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CCTGTCTGAGCACAGCTTCTTGGCCAGCCAGGGGGACCGGGAGCAGGCACCTAACCTGG   [4964]</w:t>
      </w:r>
    </w:p>
    <w:p w14:paraId="7B7C6D3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hino     </w:t>
      </w:r>
      <w:r>
        <w:rPr>
          <w:sz w:val="16"/>
        </w:rPr>
        <w:t xml:space="preserve">             ACCTGGCTGAGCACAGCTTCTCGGCCCGCCAGGGGGACCGGGAGCAGGCGCCTAACCTGG   [4952]</w:t>
      </w:r>
    </w:p>
    <w:p w14:paraId="6F75C4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CCTGTCTGAACACAGCTTCTCAGCCAACCAGGGGGACCGGGAGCAGGCACCTAACCTGG   [4850]</w:t>
      </w:r>
    </w:p>
    <w:p w14:paraId="140011E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CCTGTCCGAACACAGCTTCTCGGTCAGCCAGGGGGACCGGGAGCAGGTACCTAACC</w:t>
      </w:r>
      <w:r>
        <w:rPr>
          <w:sz w:val="16"/>
        </w:rPr>
        <w:t>TGG   [4939]</w:t>
      </w:r>
    </w:p>
    <w:p w14:paraId="61BCB08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CCTCTCTGACCACAGCTTCTTGGTCAGCCAGGGTGACCGGGAGCAGGCGCCCAACCTGG   [4963]</w:t>
      </w:r>
    </w:p>
    <w:p w14:paraId="1ECDE9F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CCTCTCCGAGCACAGCTTCTCTTCCACCCAGGGGGACCGGGAGCAGGCGCCCAACCTGG   [4906]</w:t>
      </w:r>
    </w:p>
    <w:p w14:paraId="5C9478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CCTGTCTGAGCACAGCTTCTCTGCCAGCCAGGG</w:t>
      </w:r>
      <w:r>
        <w:rPr>
          <w:sz w:val="16"/>
        </w:rPr>
        <w:t>GGACCGGGAGCAGGCACCTAATCTGG   [4895]</w:t>
      </w:r>
    </w:p>
    <w:p w14:paraId="46DCB81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TCTGTCCGAGCACAGCTTCTCGGCCAGCCAGGGGGACCGTGAGCAAGCACCCAACTTG?   [4822]</w:t>
      </w:r>
    </w:p>
    <w:p w14:paraId="1C8E9F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CCTCTCTGAGCACAGCTTCTCCTCCAGCCAGGGGGACCGTAAGCAGGCCCCCAACCTGG   [3682]</w:t>
      </w:r>
    </w:p>
    <w:p w14:paraId="2698083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CATCTCTGAG</w:t>
      </w:r>
      <w:r>
        <w:rPr>
          <w:sz w:val="16"/>
        </w:rPr>
        <w:t>CACAGTTTCTCTACCAGCCAAGGGAACCGTGAGCAGGCGCCTAACCTCG   [3684]</w:t>
      </w:r>
    </w:p>
    <w:p w14:paraId="31806739" w14:textId="77777777" w:rsidR="00000000" w:rsidRDefault="003C3F56">
      <w:pPr>
        <w:pStyle w:val="PlainText"/>
        <w:rPr>
          <w:sz w:val="16"/>
        </w:rPr>
      </w:pPr>
    </w:p>
    <w:p w14:paraId="2604BA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5230      5240      5250      5260      5270      5280]</w:t>
      </w:r>
    </w:p>
    <w:p w14:paraId="1E7343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46FFA285" w14:textId="77777777" w:rsidR="00000000" w:rsidRDefault="003C3F56">
      <w:pPr>
        <w:pStyle w:val="PlainText"/>
        <w:rPr>
          <w:sz w:val="16"/>
        </w:rPr>
      </w:pPr>
    </w:p>
    <w:p w14:paraId="580AA0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Opossum               </w:t>
      </w:r>
      <w:r>
        <w:rPr>
          <w:sz w:val="16"/>
        </w:rPr>
        <w:t xml:space="preserve"> TGTACATGGTAATGGGCAATCCTGCTACAGATGAGATCAAGCGCTTACCCCAGGACATTG   [4994]</w:t>
      </w:r>
    </w:p>
    <w:p w14:paraId="2AB6AD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ATACATGGTAGTGAGCAATCCTGCCACTGATGAGATCAAACGTTTACCCCAGGACATTC   [5023]</w:t>
      </w:r>
    </w:p>
    <w:p w14:paraId="3D2378E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CTACATGGTCACGGCCTCGCCTGCCACTGATGAGCTCAGGCGGCTGCCTGGGGACATCC   [4676]</w:t>
      </w:r>
    </w:p>
    <w:p w14:paraId="14E2218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Mole                   TCTACATGGTCACGGGCAGCCCCTC?TCCGACGAGATCAGGAGGATGCCGGGCGACATCC   [4941]</w:t>
      </w:r>
    </w:p>
    <w:p w14:paraId="422C988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CTACCTGGTCACAGGGACCCCCCCCTCGGACGAGATCAGGCGCTTGCCGGGTGACATCG   [4810]</w:t>
      </w:r>
    </w:p>
    <w:p w14:paraId="43E32E4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CTACATGGTCACAGGAAACCCTGCCTCCGACGTGATCACGCGGAT</w:t>
      </w:r>
      <w:r>
        <w:rPr>
          <w:sz w:val="16"/>
        </w:rPr>
        <w:t>GCCTGGAGACATCC   [4815]</w:t>
      </w:r>
    </w:p>
    <w:p w14:paraId="7D735A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????????????????????????????????????????????????????????????   [4985]</w:t>
      </w:r>
    </w:p>
    <w:p w14:paraId="4D619C8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TTACATGGTCACAGGAAATCCCGCCTCTGATGAAATCAAGCGGTTGCCTGGAGATATCC   [4927]</w:t>
      </w:r>
    </w:p>
    <w:p w14:paraId="34BEF46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???????????????????????</w:t>
      </w:r>
      <w:r>
        <w:rPr>
          <w:sz w:val="16"/>
        </w:rPr>
        <w:t>?????????????????????????????????????   [4695]</w:t>
      </w:r>
    </w:p>
    <w:p w14:paraId="1CB416C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CTACATTGTCACAGGAAA?????????????????????????????????????????   [4896]</w:t>
      </w:r>
    </w:p>
    <w:p w14:paraId="43DB6D1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CTACATGGTCACGGGGAACCCCGCCTCTGACGAGATCAAGCGGATGCCTGGGGACATCC   [4856]</w:t>
      </w:r>
    </w:p>
    <w:p w14:paraId="53F51B8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Aardvark               </w:t>
      </w:r>
      <w:r>
        <w:rPr>
          <w:sz w:val="16"/>
        </w:rPr>
        <w:t>TCTACATGGTGACAGGAAACCCTGCCTCTGATGAGATCAGGCGGCTGCCTGGAGATATCC   [4992]</w:t>
      </w:r>
    </w:p>
    <w:p w14:paraId="7D2D831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CTACATGGTCACAGG????????????????????????????????????????????   [4715]</w:t>
      </w:r>
    </w:p>
    <w:p w14:paraId="560A4DD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CTACATGGTGACAGGAAACCCTGCCTCTGATGAGATCAAGCGGCTACCAGGTGACATCC   [4748]</w:t>
      </w:r>
    </w:p>
    <w:p w14:paraId="6459E8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CTACATGATCACAGGAAACCCTGCCTCTGATGAGATCAAGCGGCTGCCTGGAGACATCC   [4796]</w:t>
      </w:r>
    </w:p>
    <w:p w14:paraId="684238C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CTACATGGTCACAGGA???????????????????????????????????????????   [4832]</w:t>
      </w:r>
    </w:p>
    <w:p w14:paraId="4F892B3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CTACATGGTCACAGGAAACCCTGCCTCGGATGAGATCAAGCGGATG</w:t>
      </w:r>
      <w:r>
        <w:rPr>
          <w:sz w:val="16"/>
        </w:rPr>
        <w:t>CCGGGAGACATCC   [4981]</w:t>
      </w:r>
    </w:p>
    <w:p w14:paraId="5C4CDA8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CTACATGGTGACAGGAAGCCCGGCCTCGGACAAGATCCAGCGGATGCCTGGAGACATCC   [5027]</w:t>
      </w:r>
    </w:p>
    <w:p w14:paraId="0B67D08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CTACATGGTCACAGGAAGCCCGGCATCGGATGAGATCAGGCGGATGCCTGGGGACATCC   [4839]</w:t>
      </w:r>
    </w:p>
    <w:p w14:paraId="28B66A1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CTACATGGTCACGGGGAGCCCGG</w:t>
      </w:r>
      <w:r>
        <w:rPr>
          <w:sz w:val="16"/>
        </w:rPr>
        <w:t>CCTCAGATGAGATCAGGCGGATGCCTGGAGACATCC   [4849]</w:t>
      </w:r>
    </w:p>
    <w:p w14:paraId="7911831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CTACATGGTCACAGGAA??????????????????????????????????????????   [5024]</w:t>
      </w:r>
    </w:p>
    <w:p w14:paraId="2FDE2DA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CTACATGGTCACAG?????????????????????????????????????????????   [5012]</w:t>
      </w:r>
    </w:p>
    <w:p w14:paraId="7989E03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</w:t>
      </w:r>
      <w:r>
        <w:rPr>
          <w:sz w:val="16"/>
        </w:rPr>
        <w:t>CTACATGGTCACTGGAAACCCCGCCTCCGATGAGATCAGGCGGATGCCTGGAGACATCC   [4910]</w:t>
      </w:r>
    </w:p>
    <w:p w14:paraId="396A9C0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CTACATGGTCACAGGAAACCCCGCTTCTGATGAGATCAAGCGGATGCCTGGAGACATCC   [4999]</w:t>
      </w:r>
    </w:p>
    <w:p w14:paraId="49F1A06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CTACATGGTCACCGGAAATCCTGCCTCTGATGAGATCAAGAGGCTGCCTGGAGACATCC   [5023]</w:t>
      </w:r>
    </w:p>
    <w:p w14:paraId="55A439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</w:t>
      </w:r>
      <w:r>
        <w:rPr>
          <w:sz w:val="16"/>
        </w:rPr>
        <w:t>alago                 TCTACATGGTCACGGGAAATCCTGCCTCTGATGAGATCAGGCGCTTGCCGGGAGACATCC   [4966]</w:t>
      </w:r>
    </w:p>
    <w:p w14:paraId="183293C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CTACATGGTCACAGGCAATCCGACCTCTGACGAGATCAAGCGGTTGCCCGGAGACATCC   [4955]</w:t>
      </w:r>
    </w:p>
    <w:p w14:paraId="675BC24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????????????????????????????????????????????????</w:t>
      </w:r>
      <w:r>
        <w:rPr>
          <w:sz w:val="16"/>
        </w:rPr>
        <w:t>????????????   [4882]</w:t>
      </w:r>
    </w:p>
    <w:p w14:paraId="46393C9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CTACATGGTCACAGCCAACCCCGCCTCTGACGAGATCAAGCGGCTGCCTGGAGACATCC   [3742]</w:t>
      </w:r>
    </w:p>
    <w:p w14:paraId="1CD55C8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CTACATGGTCACAGCAAACCCTGCCTCGGATGTGATCAGGCGGCTGCCAGGAGACATCC   [3744]</w:t>
      </w:r>
    </w:p>
    <w:p w14:paraId="404C207B" w14:textId="77777777" w:rsidR="00000000" w:rsidRDefault="003C3F56">
      <w:pPr>
        <w:pStyle w:val="PlainText"/>
        <w:rPr>
          <w:sz w:val="16"/>
        </w:rPr>
      </w:pPr>
    </w:p>
    <w:p w14:paraId="4386DC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5290      5300 </w:t>
      </w:r>
      <w:r>
        <w:rPr>
          <w:sz w:val="16"/>
        </w:rPr>
        <w:t xml:space="preserve">     5310      5320      5330      5340]</w:t>
      </w:r>
    </w:p>
    <w:p w14:paraId="27BEA36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57909FE8" w14:textId="77777777" w:rsidR="00000000" w:rsidRDefault="003C3F56">
      <w:pPr>
        <w:pStyle w:val="PlainText"/>
        <w:rPr>
          <w:sz w:val="16"/>
        </w:rPr>
      </w:pPr>
    </w:p>
    <w:p w14:paraId="6253652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GCTGGTACC?ATTGGTGT?????????????????????????????????????????   [5054]</w:t>
      </w:r>
    </w:p>
    <w:p w14:paraId="345CECF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GGTGATCCCCAT</w:t>
      </w:r>
      <w:r>
        <w:rPr>
          <w:sz w:val="16"/>
        </w:rPr>
        <w:t>TGGTGTGGGCCCCAATGCTGACATCCATGAGTTGGAGATGCTCAGCC   [5083]</w:t>
      </w:r>
    </w:p>
    <w:p w14:paraId="6BFB07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GCTGGTGCCCATTGGCGTGGGCCCGCACGCGGACGTGCAGGAGCTGGAGCGCCTGGCCT   [4736]</w:t>
      </w:r>
    </w:p>
    <w:p w14:paraId="185444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GGTGGTGCCCATCGGGGTGGGCCCGCA?GCCGACGTGCCGGAGCTGGAGCGGATCGGCT   [5001]</w:t>
      </w:r>
    </w:p>
    <w:p w14:paraId="73C7801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Sloth        </w:t>
      </w:r>
      <w:r>
        <w:rPr>
          <w:sz w:val="16"/>
        </w:rPr>
        <w:t xml:space="preserve">          AGGTGGTGCCCATCGGCGTGGGCCCTCAAGTCAGCATGCAGGAGCTGGAGACCCTCAGCT   [4870]</w:t>
      </w:r>
    </w:p>
    <w:p w14:paraId="47897F6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GGTGGTGCCCATTGGAGTGGGTCCTCATGCCAGCGTGCAGGAGCTCGAGAGGATTGGCT   [4875]</w:t>
      </w:r>
    </w:p>
    <w:p w14:paraId="00E9108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????????????????????????????????????????????????????????????</w:t>
      </w:r>
      <w:r>
        <w:rPr>
          <w:sz w:val="16"/>
        </w:rPr>
        <w:t xml:space="preserve">   [5045]</w:t>
      </w:r>
    </w:p>
    <w:p w14:paraId="082C8FF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GGTGGTGCCCATTGGAGTGGGCCCTGGTGCCAACATGCAGGAGCTGCAGAGAGTCAGCT   [4987]</w:t>
      </w:r>
    </w:p>
    <w:p w14:paraId="309AFC8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????????????????????????????????????????????????????????????   [4755]</w:t>
      </w:r>
    </w:p>
    <w:p w14:paraId="44D67C3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?????????????????????????????????????</w:t>
      </w:r>
      <w:r>
        <w:rPr>
          <w:sz w:val="16"/>
        </w:rPr>
        <w:t>???????????????????????   [4956]</w:t>
      </w:r>
    </w:p>
    <w:p w14:paraId="7367BF1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ACTGGTGCCCATTGGAGTGGGTCCTCAGGCTGATGTTCAGGAGCTGGAGAGGATCGGCT   [4916]</w:t>
      </w:r>
    </w:p>
    <w:p w14:paraId="6E1A3E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GGTGGTGCCCATTGGAGTGGGCCCTCATGCCAACATGCAGGAGCTGGAGAAGATTGGCT   [5052]</w:t>
      </w:r>
    </w:p>
    <w:p w14:paraId="7FEB04B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??????????????</w:t>
      </w:r>
      <w:r>
        <w:rPr>
          <w:sz w:val="16"/>
        </w:rPr>
        <w:t>??????????????????????????????????????????????   [4775]</w:t>
      </w:r>
    </w:p>
    <w:p w14:paraId="761FFB1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AGTGGTGCCCATTGGAGTGGGCCCCCATGCCAATGCACAGGAGCTGGAGAGGATCAGCT   [4808]</w:t>
      </w:r>
    </w:p>
    <w:p w14:paraId="43F0F79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AGTGGTGCCCATTGGAGTGGGCCCGCATGCGAACAAGCAGGAGCTGGAGAGGATCAGCT   [4856]</w:t>
      </w:r>
    </w:p>
    <w:p w14:paraId="0E56A8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Elephant      </w:t>
      </w:r>
      <w:r>
        <w:rPr>
          <w:sz w:val="16"/>
        </w:rPr>
        <w:t xml:space="preserve">         ????????????????????????????????????????????????????????????   [4892]</w:t>
      </w:r>
    </w:p>
    <w:p w14:paraId="2D80B38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GGTGGTGCCCATCGGGGTGGGCCCCGACGTGGAGATGCAGGAGCTAGAGCGCCTCAGCT   [5041]</w:t>
      </w:r>
    </w:p>
    <w:p w14:paraId="3D732E0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ow                    AGCTGGTGCCCATCGGCGTGGGCCCCCGCGTGGATGTGCAGGAGCTGGAGAGGGTCAGCT </w:t>
      </w:r>
      <w:r>
        <w:rPr>
          <w:sz w:val="16"/>
        </w:rPr>
        <w:t xml:space="preserve">  [5087]</w:t>
      </w:r>
    </w:p>
    <w:p w14:paraId="06BAD94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GGTGGTGCCCATCGGAGTGGGCTCCCGAGTGGATGTGCAGGAGCTGGAGAGGATCGGCT   [4899]</w:t>
      </w:r>
    </w:p>
    <w:p w14:paraId="492D6A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GGTGGTGCCCATTGGGGTGGGACCTCGCGTGGACGTGCAGGAGCTGGAGAAGATCGGCT   [4909]</w:t>
      </w:r>
    </w:p>
    <w:p w14:paraId="6E55F36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??????????????????????????????????????</w:t>
      </w:r>
      <w:r>
        <w:rPr>
          <w:sz w:val="16"/>
        </w:rPr>
        <w:t>??????????????????????   [5084]</w:t>
      </w:r>
    </w:p>
    <w:p w14:paraId="7268C30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????????????????????????????????????????????????????????????   [5072]</w:t>
      </w:r>
    </w:p>
    <w:p w14:paraId="380E344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GGTGGTACCCATCGGAGTGGTCCCTCATACCAACCT???????????????????????   [4970]</w:t>
      </w:r>
    </w:p>
    <w:p w14:paraId="13F7D70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GGTGGTGCCCATCG</w:t>
      </w:r>
      <w:r>
        <w:rPr>
          <w:sz w:val="16"/>
        </w:rPr>
        <w:t>GGGTGGGTCCACATGCCAATGTGCAGGAGCTGGAGAAGATTGGCT   [5059]</w:t>
      </w:r>
    </w:p>
    <w:p w14:paraId="260084C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GGTGGTGCCCATTGGAGTGGGCCCTAATGCCAACGTGCAGGAGCTGGAGAGGATTGGCT   [5083]</w:t>
      </w:r>
    </w:p>
    <w:p w14:paraId="7CF2955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GGTGGTGCCCATTGGAGTGGGCCCTCAT?CCAATGT?CAGGAGCTGGAGAGGATTGGAT   [5026]</w:t>
      </w:r>
    </w:p>
    <w:p w14:paraId="01581CA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Flying_Lemur   </w:t>
      </w:r>
      <w:r>
        <w:rPr>
          <w:sz w:val="16"/>
        </w:rPr>
        <w:t xml:space="preserve">        AGGTGGTGCCCATCGGAGTGGGCCCTCATGCCAACGTGCAGGAGCTGGAGAGGATCGGCT   [5015]</w:t>
      </w:r>
    </w:p>
    <w:p w14:paraId="2C4FD17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????????????????????????????????????????????????????????????   [4942]</w:t>
      </w:r>
    </w:p>
    <w:p w14:paraId="0D238ED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Madagascar_Hedgehog    AGCTGGTGCCCATTGGAGTGGGGCCTCATGCCAGTGCGCAGGAGCTGGAGAAGATG?GCT  </w:t>
      </w:r>
      <w:r>
        <w:rPr>
          <w:sz w:val="16"/>
        </w:rPr>
        <w:t xml:space="preserve"> [3802]</w:t>
      </w:r>
    </w:p>
    <w:p w14:paraId="282A729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AGTGGTGCCCATTGGAGTGGGCCCTCATGCCAACGTGCAGGAACTAGAGAGGATGGCTT   [3804]</w:t>
      </w:r>
    </w:p>
    <w:p w14:paraId="7F7B6681" w14:textId="77777777" w:rsidR="00000000" w:rsidRDefault="003C3F56">
      <w:pPr>
        <w:pStyle w:val="PlainText"/>
        <w:rPr>
          <w:sz w:val="16"/>
        </w:rPr>
      </w:pPr>
    </w:p>
    <w:p w14:paraId="3C18624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5350      5360      5370      5380      5390      5400]</w:t>
      </w:r>
    </w:p>
    <w:p w14:paraId="0E7F265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.         .         .         .   </w:t>
      </w:r>
      <w:r>
        <w:rPr>
          <w:sz w:val="16"/>
        </w:rPr>
        <w:t xml:space="preserve">      .         .]</w:t>
      </w:r>
    </w:p>
    <w:p w14:paraId="3EEDDA2D" w14:textId="77777777" w:rsidR="00000000" w:rsidRDefault="003C3F56">
      <w:pPr>
        <w:pStyle w:val="PlainText"/>
        <w:rPr>
          <w:sz w:val="16"/>
        </w:rPr>
      </w:pPr>
    </w:p>
    <w:p w14:paraId="45D7C7A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??????????????GCCATCGCAGCTGTCATCACCTTTCTCATCCTTTTCACCATCTTTG   [5114]</w:t>
      </w:r>
    </w:p>
    <w:p w14:paraId="0212A98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GGCCCAATGCTCCAGCCATCGCAGCCGTCATCACCTTTCTCATCCTTTTCACCATCTTTG   [5143]</w:t>
      </w:r>
    </w:p>
    <w:p w14:paraId="20FDAC4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GGCCGCACTCCCCCGCCATCGCAGCGG</w:t>
      </w:r>
      <w:r>
        <w:rPr>
          <w:sz w:val="16"/>
        </w:rPr>
        <w:t>TCATCACCTTCCTTATCCTCTTCACCATCTTCG   [4796]</w:t>
      </w:r>
    </w:p>
    <w:p w14:paraId="3EC707A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GGCCCAACGCCCCCGCCATCGCGGCCATCATCATCTTCCTCATCCTCTTCACCATCTTTG   [5061]</w:t>
      </w:r>
    </w:p>
    <w:p w14:paraId="747D2C5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GCCCGCACCCCCCCGCCATCGCGGCGGTCATCACCTTCCTCATCATCTTCACCATCTTCG   [4930]</w:t>
      </w:r>
    </w:p>
    <w:p w14:paraId="011AF8E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GGCC</w:t>
      </w:r>
      <w:r>
        <w:rPr>
          <w:sz w:val="16"/>
        </w:rPr>
        <w:t>AAATGCCCCCGCCATTGCGGCTGTCATCACCTTCCTCATCCTGTTCACCATCTTTG   [4935]</w:t>
      </w:r>
    </w:p>
    <w:p w14:paraId="02CC3E3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Rat                    ??????????????GCCATCGCGTCGGCCATCACCTTTCTCATCCTTTTCACCATTTTCG   [5105]</w:t>
      </w:r>
    </w:p>
    <w:p w14:paraId="707AAA1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GGCCCAGCACCCCCGCCATCGCGGCGGTCATCACCTTCCTCATCCTCTTCACCATCTTCG   [5047]</w:t>
      </w:r>
    </w:p>
    <w:p w14:paraId="2CDBA32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</w:t>
      </w:r>
      <w:r>
        <w:rPr>
          <w:sz w:val="16"/>
        </w:rPr>
        <w:t>it                 ??????????????GCCATCGCGGCGGTCATCACCTTCCTCATCCTCTTCACCATCTTCG   [4815]</w:t>
      </w:r>
    </w:p>
    <w:p w14:paraId="010F17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??????????????GCCATCGCAGCGGTTATCACCTTCCTAATTCTCTTCACCATCTTTG   [5016]</w:t>
      </w:r>
    </w:p>
    <w:p w14:paraId="3B09B2F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G??CCAATGCCCCTGCCATCGCTGCGGTCATCACCTTTCTCATCCTCTTCA</w:t>
      </w:r>
      <w:r>
        <w:rPr>
          <w:sz w:val="16"/>
        </w:rPr>
        <w:t>CCATCTTCG   [4976]</w:t>
      </w:r>
    </w:p>
    <w:p w14:paraId="7E23416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GGCCCAAT??????GCCATCGCGGCGGTCATCACCTTCCTCATCCTCTTCACCATCTTCG   [5112]</w:t>
      </w:r>
    </w:p>
    <w:p w14:paraId="2992423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??????????????GCCATCGCAGCCGTCATCACCTTCCTCATCCTCTTCACCATCTTCG   [4835]</w:t>
      </w:r>
    </w:p>
    <w:p w14:paraId="6B036B2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GGCCCAGTGCCCCCGCCATTGCGGCGGT</w:t>
      </w:r>
      <w:r>
        <w:rPr>
          <w:sz w:val="16"/>
        </w:rPr>
        <w:t>CATCACATTCCTCATCCTCTTCACCATTTTCG   [4868]</w:t>
      </w:r>
    </w:p>
    <w:p w14:paraId="7D31DCC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GGCCCAATGCCCCCGCCATCGCGACGGTCATCACCTTCCTCATCCTCTTCACCATCTTCG   [4916]</w:t>
      </w:r>
    </w:p>
    <w:p w14:paraId="7CF0A29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??????????????GCCATCGCGGCGGTCATCACCTTCCTCATCCTCTTCACCATCTTCG   [4952]</w:t>
      </w:r>
    </w:p>
    <w:p w14:paraId="3699D63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GGCCC</w:t>
      </w:r>
      <w:r>
        <w:rPr>
          <w:sz w:val="16"/>
        </w:rPr>
        <w:t>AATGCCCCCGCCATCGCTGCGGTCATCACCTTCCTCATCCTGTTCACTATCTTCG   [5101]</w:t>
      </w:r>
    </w:p>
    <w:p w14:paraId="46BBDCB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GGCCCCAGACCCCCGCCATCGCGGCGGTCATCACCTTCCTCATCCTCTTCACCATCTTCG   [5147]</w:t>
      </w:r>
    </w:p>
    <w:p w14:paraId="300F1F1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GGCCCCAGGCCCCCGCTATCGCGGCGGTCATCACCTTCCTCATCCTTTTCACCATCTTCG   [4959]</w:t>
      </w:r>
    </w:p>
    <w:p w14:paraId="4F2786B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</w:t>
      </w:r>
      <w:r>
        <w:rPr>
          <w:sz w:val="16"/>
        </w:rPr>
        <w:t xml:space="preserve">                  GGCCCCAGGCCCC?GCCATCGCGGCGGTCATCACCTTCCTCATCCTCTTCACCATCTTCG   [4969]</w:t>
      </w:r>
    </w:p>
    <w:p w14:paraId="3A674B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??????????????GCCATTGCGGCGGTCATCACCTTCCTCATCCTCTTCACCATCTTTG   [5144]</w:t>
      </w:r>
    </w:p>
    <w:p w14:paraId="27C2C31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??????????????GCCATCGCGGCGGTCATCACCTTCCTCATCCTCTTCAC</w:t>
      </w:r>
      <w:r>
        <w:rPr>
          <w:sz w:val="16"/>
        </w:rPr>
        <w:t>CATCTTTG   [5132]</w:t>
      </w:r>
    </w:p>
    <w:p w14:paraId="75C32BC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??????????????GCCATCGCGGCGGTCATCACGTTCCTCATCCTTTTCACCATCTTTG   [5030]</w:t>
      </w:r>
    </w:p>
    <w:p w14:paraId="5B7497F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GGCCCAATGCCCCCGCCATCGCGGCGGTCATCACGTTCCTCATCCTCTTCACCATCTTCG   [5119]</w:t>
      </w:r>
    </w:p>
    <w:p w14:paraId="22F6AAA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GGCCCAATGCCCCTGCCATAGCGGCGGCC</w:t>
      </w:r>
      <w:r>
        <w:rPr>
          <w:sz w:val="16"/>
        </w:rPr>
        <w:t>ATCACCTTCCTCATTCTCTTTACCATCTTCG   [5143]</w:t>
      </w:r>
    </w:p>
    <w:p w14:paraId="6BFCE2C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GG?CCAATGCTCCCGCCATCGCGGCGGCCATCACCTTCCTCATCCTCTTCACCATCTTTG   [5086]</w:t>
      </w:r>
    </w:p>
    <w:p w14:paraId="5F9451D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GGCCCAATGCCCCCGCTATCGCGGCGGTCATCACCTTCCTCATCCTCTTCACCATCTTCG   [5075]</w:t>
      </w:r>
    </w:p>
    <w:p w14:paraId="5814A0D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??????</w:t>
      </w:r>
      <w:r>
        <w:rPr>
          <w:sz w:val="16"/>
        </w:rPr>
        <w:t>????????GCCATCGCGGCGGTCATCACTTTCCTCATCCTCTTCACCATCTTCG   [5002]</w:t>
      </w:r>
    </w:p>
    <w:p w14:paraId="2A6A212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GGCCCAACGCACCCGCCATCGCGGCGGTCACCACCTTCCTCATCCTCTTCACCGTCTTCG   [3862]</w:t>
      </w:r>
    </w:p>
    <w:p w14:paraId="4485D97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GGCCCAATGCCCCCGCCATTGCGGCAGTCATCACCTTCCTCATCCTCTTCACCATCTTTG   [3864]</w:t>
      </w:r>
    </w:p>
    <w:p w14:paraId="5DF461FA" w14:textId="77777777" w:rsidR="00000000" w:rsidRDefault="003C3F56">
      <w:pPr>
        <w:pStyle w:val="PlainText"/>
        <w:rPr>
          <w:sz w:val="16"/>
        </w:rPr>
      </w:pPr>
    </w:p>
    <w:p w14:paraId="035F930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</w:t>
      </w:r>
      <w:r>
        <w:rPr>
          <w:sz w:val="16"/>
        </w:rPr>
        <w:t xml:space="preserve">                           5410      5420      5430      5440      5450      5460]</w:t>
      </w:r>
    </w:p>
    <w:p w14:paraId="049954C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095553B2" w14:textId="77777777" w:rsidR="00000000" w:rsidRDefault="003C3F56">
      <w:pPr>
        <w:pStyle w:val="PlainText"/>
        <w:rPr>
          <w:sz w:val="16"/>
        </w:rPr>
      </w:pPr>
    </w:p>
    <w:p w14:paraId="2978968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GCAATGCTCTGGTCATCCTGGCCGTGTTGACTAGCCGATCCCTTCGAGCCCCACAGAACT   [</w:t>
      </w:r>
      <w:r>
        <w:rPr>
          <w:sz w:val="16"/>
        </w:rPr>
        <w:t>5174]</w:t>
      </w:r>
    </w:p>
    <w:p w14:paraId="1232873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GCAATGCACTAGTCATCTTGGCGGTGTTGACTAGCCGCTCCCTTCGAGCCCCACAGAACT   [5203]</w:t>
      </w:r>
    </w:p>
    <w:p w14:paraId="377B07B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GCAACGCGCTGGTTATCTTGGCTGTGCTGACTAGCCGCTCGCTGCGCGCCCCGCAGAACC   [4856]</w:t>
      </w:r>
    </w:p>
    <w:p w14:paraId="05E438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GCAACGCGCTGGTCATCCTGGCTGTGCTGACAAGCCGCTCG</w:t>
      </w:r>
      <w:r>
        <w:rPr>
          <w:sz w:val="16"/>
        </w:rPr>
        <w:t>CTGCGCGCCCCGCAGAATC   [5121]</w:t>
      </w:r>
    </w:p>
    <w:p w14:paraId="1F6695B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GCAACGCCCTGGTCATCCTGGCCGTGCTGACCAGCCGCTCCCTGCGCGCGCCGCAGAACC   [4990]</w:t>
      </w:r>
    </w:p>
    <w:p w14:paraId="3D8B152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GCAACGCGCTGGTCATCTTGGCTGTGTTGACTAGCCGCTCGCTGCGCGCCCCACAGAACC   [4995]</w:t>
      </w:r>
    </w:p>
    <w:p w14:paraId="1BB75A6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GCAATGCGCTGGTCATTC</w:t>
      </w:r>
      <w:r>
        <w:rPr>
          <w:sz w:val="16"/>
        </w:rPr>
        <w:t>TGGCTGTGTTGACCAGCCGCTCACTCCGTGCACCACAAAACC   [5165]</w:t>
      </w:r>
    </w:p>
    <w:p w14:paraId="6414D89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GCAACGCGCTGGTCATCCTGGCTGTGCTAACCAGCCGCTCCCTGCGCGCACCGCAGAACC   [5107]</w:t>
      </w:r>
    </w:p>
    <w:p w14:paraId="0EC626A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GCAACGCTCTGGTCATCCTGGCTGTGTTGACCAGCCGCTCGCTGCGTGCCCCGCAAAACC   [4875]</w:t>
      </w:r>
    </w:p>
    <w:p w14:paraId="62C46EB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ound_Eared_Bat   </w:t>
      </w:r>
      <w:r>
        <w:rPr>
          <w:sz w:val="16"/>
        </w:rPr>
        <w:t xml:space="preserve">     GCAACGCGCTGGTCATCCTGGCGGTGTTGACGAGCCGCTCGCTGCGCGCCCCGCAGAACC   [5076]</w:t>
      </w:r>
    </w:p>
    <w:p w14:paraId="24D82AD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GCAACGCGCTGGTCATCCTGGCCGTGTTGACCAGCCGCTCGCTACGCGCCCCGCAGAACC   [5036]</w:t>
      </w:r>
    </w:p>
    <w:p w14:paraId="13F125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GCAACGCTCTGGTGATCTTGGCTGTGTTAACTAGTCGCTCTCTGCGTGCCCCGCAGAACT   [5</w:t>
      </w:r>
      <w:r>
        <w:rPr>
          <w:sz w:val="16"/>
        </w:rPr>
        <w:t>172]</w:t>
      </w:r>
    </w:p>
    <w:p w14:paraId="253C12B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GCAACGCGCTGGTCATCTTGGCCGTGCTGACCAGCCGCTCTCTTCGTGCCCCGCAGAACC   [4895]</w:t>
      </w:r>
    </w:p>
    <w:p w14:paraId="0CA779F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GCAATGCTCTGGTCATCTTGGCTGTGTTGACTAGTCGCTCTCTGCGTGCCCCACAGAATC   [4928]</w:t>
      </w:r>
    </w:p>
    <w:p w14:paraId="0FFE86A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GCAACTCTCTGGTCATCTTAGCTGTGTTGACTAGTCGCTCTC</w:t>
      </w:r>
      <w:r>
        <w:rPr>
          <w:sz w:val="16"/>
        </w:rPr>
        <w:t>TGCGCGCCCCGCAGAACC   [4976]</w:t>
      </w:r>
    </w:p>
    <w:p w14:paraId="32811FB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GCAACGCCCTGGTCATCTTGGCTGTGTTGACCAGTCGCTCTCTGCGCGCCCCACAGAACC   [5012]</w:t>
      </w:r>
    </w:p>
    <w:p w14:paraId="1EAAA84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GCAACTCCCTGGTCATCTTGGCTGTGCTGACAAGCCGCTCGCTGCGCGCGCCGCAAAACC   [5161]</w:t>
      </w:r>
    </w:p>
    <w:p w14:paraId="14060B0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GCAACGCGCTGGTCATCTT</w:t>
      </w:r>
      <w:r>
        <w:rPr>
          <w:sz w:val="16"/>
        </w:rPr>
        <w:t>GGCTGTGCTGACCAGCCGCTCGCTGCGCGCCCCGCAGAACC   [5207]</w:t>
      </w:r>
    </w:p>
    <w:p w14:paraId="46E2BD1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GCAACGCTCTGGTCATCTTGGCTGTGCTGACAAGCCGCTCGCTGCGCGCCCCTCAGAACC   [5019]</w:t>
      </w:r>
    </w:p>
    <w:p w14:paraId="037D5DF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GCAACGCGCTGGTCATCTTGGCTGTGCTGACAAGCCGCTCGCTGCGAGCCCCGCAGAACC   [5029]</w:t>
      </w:r>
    </w:p>
    <w:p w14:paraId="7B89DC0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orse              </w:t>
      </w:r>
      <w:r>
        <w:rPr>
          <w:sz w:val="16"/>
        </w:rPr>
        <w:t xml:space="preserve">    GCAACGCGCTGGTCATCCTGGCTGTGTTGACGAGCCGCTCGCTGCGCGCCCCGCAGAACC   [5204]</w:t>
      </w:r>
    </w:p>
    <w:p w14:paraId="72CB3E4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GCAACTCGCTGGTCATCCTGGCTGTGTTGACGAGCCGCTCTCTGCGCGCCCCGCAGAACC   [5192]</w:t>
      </w:r>
    </w:p>
    <w:p w14:paraId="7A21111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GCAACGCGCTGGTCATCTTGGCTGTGTTGACGAGTCGCTCGCTGCGCGCCCCGCAGAACC   [50</w:t>
      </w:r>
      <w:r>
        <w:rPr>
          <w:sz w:val="16"/>
        </w:rPr>
        <w:t>90]</w:t>
      </w:r>
    </w:p>
    <w:p w14:paraId="619A985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GCAACGCGCTGGTCATCTTGGCTGTGCTGACGAGCCGCTCGCTGCGCGCCCCGCAGAACC   [5179]</w:t>
      </w:r>
    </w:p>
    <w:p w14:paraId="02D2555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GCAACGCTCTGGTCATCCTGGCTGTGTTGACCAGCCGCTCGCTGCGCGCCCCTCAGAACC   [5203]</w:t>
      </w:r>
    </w:p>
    <w:p w14:paraId="5A208C0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GCAACGCGCTGGTCATCCTGGCTGTGTTGACCAGCCGCTCGCT</w:t>
      </w:r>
      <w:r>
        <w:rPr>
          <w:sz w:val="16"/>
        </w:rPr>
        <w:t>GCGGGCCCCGCAAAACC   [5146]</w:t>
      </w:r>
    </w:p>
    <w:p w14:paraId="2DA89C7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GCAACGTGCTGGTCATCTTGGCTGTGTTGACGAGCCGTTCGCTGCGTGCCCCGCAAAACC   [5135]</w:t>
      </w:r>
    </w:p>
    <w:p w14:paraId="388793B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GCAACGCGCTGGTCATCCTGGCTGTGCTGACCAGCCGCTCCCTCCGCGCCCCGCAAAACC   [5062]</w:t>
      </w:r>
    </w:p>
    <w:p w14:paraId="443AB1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GCAATGCCCTGGTCATCTTG</w:t>
      </w:r>
      <w:r>
        <w:rPr>
          <w:sz w:val="16"/>
        </w:rPr>
        <w:t>GCGGTGCTGACTAGCCGCTCGCTGCGGGCCCCGCAGAACT   [3922]</w:t>
      </w:r>
    </w:p>
    <w:p w14:paraId="1AB60D5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GCAACGCTCTGGTCATTTTGGCTGTGCTGACCAGTCGCTCTTTGCGCGCCCCGCAGAACC   [3924]</w:t>
      </w:r>
    </w:p>
    <w:p w14:paraId="552AEC3E" w14:textId="77777777" w:rsidR="00000000" w:rsidRDefault="003C3F56">
      <w:pPr>
        <w:pStyle w:val="PlainText"/>
        <w:rPr>
          <w:sz w:val="16"/>
        </w:rPr>
      </w:pPr>
    </w:p>
    <w:p w14:paraId="6AB5E95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5470      5480      5490      5500      5510      5520]</w:t>
      </w:r>
    </w:p>
    <w:p w14:paraId="5FC611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</w:t>
      </w:r>
      <w:r>
        <w:rPr>
          <w:sz w:val="16"/>
        </w:rPr>
        <w:t xml:space="preserve">        .         .         .         .         .         .]</w:t>
      </w:r>
    </w:p>
    <w:p w14:paraId="4CAB01C6" w14:textId="77777777" w:rsidR="00000000" w:rsidRDefault="003C3F56">
      <w:pPr>
        <w:pStyle w:val="PlainText"/>
        <w:rPr>
          <w:sz w:val="16"/>
        </w:rPr>
      </w:pPr>
    </w:p>
    <w:p w14:paraId="576FDDB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GTTCCTGGTTTCCCTGGCTGCAGCTGACATCTTGGTGGCCACCCTCATCATACCCTTCT   [5234]</w:t>
      </w:r>
    </w:p>
    <w:p w14:paraId="799AD9E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GTTTCTGGTTTCTCTGGCTGCAGCTGACATCTTGGTGGGCACCCTCATCATACCCTTCT   [5263]</w:t>
      </w:r>
    </w:p>
    <w:p w14:paraId="44A653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</w:t>
      </w:r>
      <w:r>
        <w:rPr>
          <w:sz w:val="16"/>
        </w:rPr>
        <w:t xml:space="preserve">               TGTTCCTGGTGTCGCTGGCCGCCGCGGACATCCTGGTGGCCACCCTCATCATCCCTTTCT   [4916]</w:t>
      </w:r>
    </w:p>
    <w:p w14:paraId="3BEC940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GTTCCTGGTGTCGCTGGCCGCCGCTGACATCCTGGTGGCCACGCTGATTATCCCTTTCT   [5181]</w:t>
      </w:r>
    </w:p>
    <w:p w14:paraId="7DF7168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CTTCCTGGTGTCGCTGGCGGCCGCCGACATCCTGGTGGCCACGCTTATCATACC</w:t>
      </w:r>
      <w:r>
        <w:rPr>
          <w:sz w:val="16"/>
        </w:rPr>
        <w:t>CTTCT   [5050]</w:t>
      </w:r>
    </w:p>
    <w:p w14:paraId="0B28E27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GTTCCTGGTGTCGCTGGCCGCCGCTGACATCCTTGTGGCAACGCTCATCATTCCTTTCT   [5055]</w:t>
      </w:r>
    </w:p>
    <w:p w14:paraId="3A8393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GTTCCTGGTGTCACTGGCAGCAGCCGACATCCTAGTGGCTACTCTCATCATCCCTTTCT   [5225]</w:t>
      </w:r>
    </w:p>
    <w:p w14:paraId="64C2DF5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GTTCCTGGTGTCGCTGGCCGCCGCTGACATC</w:t>
      </w:r>
      <w:r>
        <w:rPr>
          <w:sz w:val="16"/>
        </w:rPr>
        <w:t>TTGGTGGCCACGCTCATTATCCCCTTCT   [5167]</w:t>
      </w:r>
    </w:p>
    <w:p w14:paraId="22FE659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GTTCCTGGTGTCGCTGGCCGCGGCCGACATCCTGGTGGCCACGCTCATCATCCCCTTCT   [4935]</w:t>
      </w:r>
    </w:p>
    <w:p w14:paraId="148B538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Round_Eared_Bat        TGTTCCTGGTGTCGTTGGCGGCAGCCGACATCCTGGTGGCCGCGCTCATCATCCCTTTCT   [5136]</w:t>
      </w:r>
    </w:p>
    <w:p w14:paraId="401032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GTTCCTGG</w:t>
      </w:r>
      <w:r>
        <w:rPr>
          <w:sz w:val="16"/>
        </w:rPr>
        <w:t>TGTCGCTGGCCGCCGCCGACATCCTGGTGGCCACGCTCATCATCCCTTTCT   [5096]</w:t>
      </w:r>
    </w:p>
    <w:p w14:paraId="486BEF1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GTTCCTAGTGTCGCTGGCCGCCGCTGACATCCTGGTGGCCACTCTCATCATCCCTTTTT   [5232]</w:t>
      </w:r>
    </w:p>
    <w:p w14:paraId="6FBF4D1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GTTTCTGGTGTCGCTGGCCGCTGCTGACATCCTGGTGGCCACGCTCATCATCCCTTTCT   [4955]</w:t>
      </w:r>
    </w:p>
    <w:p w14:paraId="18FD7D7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yrax    </w:t>
      </w:r>
      <w:r>
        <w:rPr>
          <w:sz w:val="16"/>
        </w:rPr>
        <w:t xml:space="preserve">              TGTTCCTAGTGTCACTGGCCGCAGCTGACATCCTGGTGGCCACGCTTATCATCCCCTTCT   [4988]</w:t>
      </w:r>
    </w:p>
    <w:p w14:paraId="4FC31FD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ATTCCTAGTGTCGCTGGCCGCCGCTGACATCATGGTGGCCACGCTCATCATCCCTTTCT   [5036]</w:t>
      </w:r>
    </w:p>
    <w:p w14:paraId="0BAA2EC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GTTCCTGGTGTCGCTGGCCGCGGCCGACATCCTGGTGGCCACGCTTATCATCCCG</w:t>
      </w:r>
      <w:r>
        <w:rPr>
          <w:sz w:val="16"/>
        </w:rPr>
        <w:t>TTCT   [5072]</w:t>
      </w:r>
    </w:p>
    <w:p w14:paraId="1AD0C1A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GTTCCTAGTGTCGCTGGCCGCAGCCGACATCCTGGTGGCCACACTCATCATCCCTTTTT   [5221]</w:t>
      </w:r>
    </w:p>
    <w:p w14:paraId="55A1590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GTTCCTAGTGTCGCTGGCCGCCGCCGACATCCTGGTAGCCACGCTCATCATCCCTTTCT   [5267]</w:t>
      </w:r>
    </w:p>
    <w:p w14:paraId="29E1B1C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GTTCCTAGTGTCGCTGGCTGCCGCCGACATCC</w:t>
      </w:r>
      <w:r>
        <w:rPr>
          <w:sz w:val="16"/>
        </w:rPr>
        <w:t>TGGTTGCCACGCTCATTATCCCTTTCT   [5079]</w:t>
      </w:r>
    </w:p>
    <w:p w14:paraId="526DA3F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GTTCCTAGTGTCGCTGGCCGCCGCCGACATCCTGGTGGCCACGCTCATCATCCCTTTCT   [5089]</w:t>
      </w:r>
    </w:p>
    <w:p w14:paraId="5337121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GTTCCTGGTGTCGCTGGCCGCTGCTGACATCCTGGTGGCCACGCTCATCATCCCTTTCT   [5264]</w:t>
      </w:r>
    </w:p>
    <w:p w14:paraId="02BCF4E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GTTCCTGGT</w:t>
      </w:r>
      <w:r>
        <w:rPr>
          <w:sz w:val="16"/>
        </w:rPr>
        <w:t>GTCGCTGGCCGCCGCTGACATCCTAGTGGCCACGCTCATTATCCCTTTCT   [5252]</w:t>
      </w:r>
    </w:p>
    <w:p w14:paraId="260B72B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GTTCCTCGTGTCGCTGGCCGCCGCCGACATCCTGGTGGCCACGCTCATCATCCCTTTCT   [5150]</w:t>
      </w:r>
    </w:p>
    <w:p w14:paraId="203CD6E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GTTCCTGGTGTCGCTGGCCGCTGCCGACATCTTGGTGGCCACGCTCATCATCCCTTTCT   [5239]</w:t>
      </w:r>
    </w:p>
    <w:p w14:paraId="590D7FD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uman     </w:t>
      </w:r>
      <w:r>
        <w:rPr>
          <w:sz w:val="16"/>
        </w:rPr>
        <w:t xml:space="preserve">             TGTTCCTGGTGTCGCTGGCCGCCGCCGACATCCTGGTGGCCACGCTCATCATCCCTTTCT   [5263]</w:t>
      </w:r>
    </w:p>
    <w:p w14:paraId="75EF053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GTTTCTGGTATCGCTAGCCGCCGCTGACATCCTGGTGGCCACGCTCATCATCCCTTTCT   [5206]</w:t>
      </w:r>
    </w:p>
    <w:p w14:paraId="6DA9120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GTTCCTGGTGTCGCTGGCCGCCGCCGACATCCTGGTGGCCGCGCTCATCATCCCTT</w:t>
      </w:r>
      <w:r>
        <w:rPr>
          <w:sz w:val="16"/>
        </w:rPr>
        <w:t>TCT   [5195]</w:t>
      </w:r>
    </w:p>
    <w:p w14:paraId="0A26B11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TTTCCTGGTGTCGCTGGCGGCCGCCGACATCCTGGTGGCTACACTCATCATCCCTTTCT   [5122]</w:t>
      </w:r>
    </w:p>
    <w:p w14:paraId="096407D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GTTCCTGGT?TCGTTGGCCGCCGCGGACATCCTGGTGGCCACGCTCATCAT?CCTTTCT   [3982]</w:t>
      </w:r>
    </w:p>
    <w:p w14:paraId="5D8D5FB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GTTTCTAGTATCGCTGGCCGCTGCTGATATTCT</w:t>
      </w:r>
      <w:r>
        <w:rPr>
          <w:sz w:val="16"/>
        </w:rPr>
        <w:t>AGTGGCCACGCTCATCATCCCTTTCT   [3984]</w:t>
      </w:r>
    </w:p>
    <w:p w14:paraId="139E4B40" w14:textId="77777777" w:rsidR="00000000" w:rsidRDefault="003C3F56">
      <w:pPr>
        <w:pStyle w:val="PlainText"/>
        <w:rPr>
          <w:sz w:val="16"/>
        </w:rPr>
      </w:pPr>
    </w:p>
    <w:p w14:paraId="3AB980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5530      5540      5550      5560      5570      5580]</w:t>
      </w:r>
    </w:p>
    <w:p w14:paraId="797866A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1B0779CD" w14:textId="77777777" w:rsidR="00000000" w:rsidRDefault="003C3F56">
      <w:pPr>
        <w:pStyle w:val="PlainText"/>
        <w:rPr>
          <w:sz w:val="16"/>
        </w:rPr>
      </w:pPr>
    </w:p>
    <w:p w14:paraId="08D872A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ATTGGCCAATGAACTGCTGGG</w:t>
      </w:r>
      <w:r>
        <w:rPr>
          <w:sz w:val="16"/>
        </w:rPr>
        <w:t>ATACTGGTACTTCCGACACACCTGGTGTGAGGTCTACC   [5294]</w:t>
      </w:r>
    </w:p>
    <w:p w14:paraId="72B27D6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ACTGGCCAATGAACTGCTGGGATACTGGTACTTCCGACACACCTGGTGTGAGGTCTACC   [5323]</w:t>
      </w:r>
    </w:p>
    <w:p w14:paraId="4482B0D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GCTCGCCAACGAGCTGCTCGGGTACTGGTACTTCAGGCGCACGTGGTGCGAGGTGTACC   [4976]</w:t>
      </w:r>
    </w:p>
    <w:p w14:paraId="64C7E8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Mole                  </w:t>
      </w:r>
      <w:r>
        <w:rPr>
          <w:sz w:val="16"/>
        </w:rPr>
        <w:t xml:space="preserve"> CGCTGGCCAACGAACTGTTGGGCTACTGGTACTTCCGGCGCATGTGGTGCAAGGTGTACC   [5241]</w:t>
      </w:r>
    </w:p>
    <w:p w14:paraId="6426A50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GCTGACCAACGAGCTGCTGGGCTACTGGTACTTCCGGCGCACGTGGTGCGAGGTGTACC   [5110]</w:t>
      </w:r>
    </w:p>
    <w:p w14:paraId="399641C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GCTGGCCAATGAGCTGCTCGGCTATTGGTACTTCCGGCGCACGTGGTGCGAGGTGTACC   [5115]</w:t>
      </w:r>
    </w:p>
    <w:p w14:paraId="546664A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TCTGGCCAACGAGCTGCTGGGCTACTGGTACTTCTGGCGTGCGTGGTGCGAGGTCTACC   [5285]</w:t>
      </w:r>
    </w:p>
    <w:p w14:paraId="772F5F8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GCTAGCCAACGAGCTGCTGGGTTACTGGTACTTCTGGCGCACGTGGTGTGAGGTGTACC   [5227]</w:t>
      </w:r>
    </w:p>
    <w:p w14:paraId="6F71E07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GCTGGCCAACGAGCTGCTGGGCTACTGGTACTTCCGGCGCACGTG</w:t>
      </w:r>
      <w:r>
        <w:rPr>
          <w:sz w:val="16"/>
        </w:rPr>
        <w:t>GTGCGAGGTGTACC   [4995]</w:t>
      </w:r>
    </w:p>
    <w:p w14:paraId="7EBC33A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GCTGGCCAACGAGCTGCTGGGCTACTGGTACTTCCGGCGAACGTGGTGCGAGGTGTACC   [5196]</w:t>
      </w:r>
    </w:p>
    <w:p w14:paraId="151771F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GCTGGCCAACGAGCTGCTGGGCTACTGGTACTTCCGGCGCACGTGGTGCGAGGTGTACC   [5156]</w:t>
      </w:r>
    </w:p>
    <w:p w14:paraId="3F7B6C1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GCTGGCCAACGAGCTGCTGGGC</w:t>
      </w:r>
      <w:r>
        <w:rPr>
          <w:sz w:val="16"/>
        </w:rPr>
        <w:t>TACTGGTACTTCCGGCGCACCTGGTGCGAGGTGTACC   [5292]</w:t>
      </w:r>
    </w:p>
    <w:p w14:paraId="7CEE8F0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GTTGGCCAACGAACTGCTGGGCTACTGGTACTTCCGGCACACGTGGTGCGAAGTGTACC   [5015]</w:t>
      </w:r>
    </w:p>
    <w:p w14:paraId="66F14C1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CACTGGCCAACGAACTGCTGGGCTACTGGTACTTTTGGCGCACGTGGTGCGAGGTGTACC   [5048]</w:t>
      </w:r>
    </w:p>
    <w:p w14:paraId="52000A4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ugong                 </w:t>
      </w:r>
      <w:r>
        <w:rPr>
          <w:sz w:val="16"/>
        </w:rPr>
        <w:t>CGCTGGCCAACGAGCTGCTGGGCTACTGGTACTTTCGGCGCACGTGGTGCGAGGTGTACC   [5096]</w:t>
      </w:r>
    </w:p>
    <w:p w14:paraId="669656E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CCTGGCCAACGAGCTGCTGGGCTACTGGTACTTCCGGCGCACGTGGTGCGAGGTGTACC   [5132]</w:t>
      </w:r>
    </w:p>
    <w:p w14:paraId="309095F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GCTGGCCAATGAGCTGCTGGGCTACTGGTACTTTCGACGCACCTGGTGTGAAGTGTATC   [5281]</w:t>
      </w:r>
    </w:p>
    <w:p w14:paraId="35D6DBF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GCTGGCCAACGAGTTGCTGGGCTACTGGTACTTCTGGCGCACCTGGTGCGAGGTGTACC   [5327]</w:t>
      </w:r>
    </w:p>
    <w:p w14:paraId="0EC21A8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GCTGGCCAACGAGCTGCTGGGCTACTGGTACTTCTGGCGCACCTGGTGCGAGGTGTACC   [5139]</w:t>
      </w:r>
    </w:p>
    <w:p w14:paraId="4781826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GCTGGCCAACGAGCTGCTGGGCTACTGGTACTTCTGGCGCACCTGG</w:t>
      </w:r>
      <w:r>
        <w:rPr>
          <w:sz w:val="16"/>
        </w:rPr>
        <w:t>TGCGAGGTGTACC   [5149]</w:t>
      </w:r>
    </w:p>
    <w:p w14:paraId="4E750BA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GTTGGCCAATGAGCTGCTGGGCTACTGGTACTTCCGGCGCACGTGGTGTGAGGTGTACC   [5324]</w:t>
      </w:r>
    </w:p>
    <w:p w14:paraId="7B4BE1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GTTGGCCAATGAGCTGCTGGGCTACTGGTACTTCCGGCGCACGTGGTGCGAGGTGTACC   [5312]</w:t>
      </w:r>
    </w:p>
    <w:p w14:paraId="290E26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GCTGGCCAACGAGCTGCTGGGCT</w:t>
      </w:r>
      <w:r>
        <w:rPr>
          <w:sz w:val="16"/>
        </w:rPr>
        <w:t>ACTGGTACTTCCGGCGCACGTGGTGTGAGGTGTACT   [5210]</w:t>
      </w:r>
    </w:p>
    <w:p w14:paraId="1EEF8D0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GCTGGCCAACGAGCTGCTGGGCTACTGGTACTTCCGGCGCACGTGGTGCGAGGTGTACT   [5299]</w:t>
      </w:r>
    </w:p>
    <w:p w14:paraId="6701090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GCTGGCCAACGAGCTGCTGGGCTACTGGTACTTCCGGCGCACGTGGTGCGAGGTGTACC   [5323]</w:t>
      </w:r>
    </w:p>
    <w:p w14:paraId="2DC404B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</w:t>
      </w:r>
      <w:r>
        <w:rPr>
          <w:sz w:val="16"/>
        </w:rPr>
        <w:t>GCTGGCCAACGAGCTGCTGGGCTACTGGTACTTCCAGCGCACGTGGTGCGAGGTGTATC   [5266]</w:t>
      </w:r>
    </w:p>
    <w:p w14:paraId="53F5E30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GCTGGCCAACGAGCTGCTGGGCTACTGGTACTTCTGGCGCACGTGGTGCGAGGTGTACC   [5255]</w:t>
      </w:r>
    </w:p>
    <w:p w14:paraId="1B12873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GCTGGCCAACGAGCTGCTGGGCTACTGGTACTTCCGGCGCACGTGGTGCGAGGTGTACC   [5182]</w:t>
      </w:r>
    </w:p>
    <w:p w14:paraId="30DAFBE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</w:t>
      </w:r>
      <w:r>
        <w:rPr>
          <w:sz w:val="16"/>
        </w:rPr>
        <w:t>adagascar_Hedgehog    CGCTGGCCAACGAGCTGCTGGGCTACTGGTACTTCTGGCACACGTGGTGCGAGGTGTACC   [4042]</w:t>
      </w:r>
    </w:p>
    <w:p w14:paraId="5BFE0D4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CACTGGCCAACGAGCTGCTGGGCTACTGGTATTTCCGGCATATGTGGTGCGAGGTGTACC   [4044]</w:t>
      </w:r>
    </w:p>
    <w:p w14:paraId="3C513B02" w14:textId="77777777" w:rsidR="00000000" w:rsidRDefault="003C3F56">
      <w:pPr>
        <w:pStyle w:val="PlainText"/>
        <w:rPr>
          <w:sz w:val="16"/>
        </w:rPr>
      </w:pPr>
    </w:p>
    <w:p w14:paraId="1351951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5590      5600      5610      5620    </w:t>
      </w:r>
      <w:r>
        <w:rPr>
          <w:sz w:val="16"/>
        </w:rPr>
        <w:t xml:space="preserve">  5630      5640]</w:t>
      </w:r>
    </w:p>
    <w:p w14:paraId="3BD26E2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12D78D61" w14:textId="77777777" w:rsidR="00000000" w:rsidRDefault="003C3F56">
      <w:pPr>
        <w:pStyle w:val="PlainText"/>
        <w:rPr>
          <w:sz w:val="16"/>
        </w:rPr>
      </w:pPr>
    </w:p>
    <w:p w14:paraId="72578E3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GGCCTTAGATGTCCTTTTCTGCACCTCCTCCATCGTGCACCTGTGTGCCATCAGTCTGG   [5354]</w:t>
      </w:r>
    </w:p>
    <w:p w14:paraId="23F7B4D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GGCCTTGGATGTCCTTTTCTGCACCTCCTCCATTG</w:t>
      </w:r>
      <w:r>
        <w:rPr>
          <w:sz w:val="16"/>
        </w:rPr>
        <w:t>TGCACCTGTGTGCCATCAGCCTAG   [5383]</w:t>
      </w:r>
    </w:p>
    <w:p w14:paraId="70E256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GGCGCTCGACGTGCTCTTCTGCACCTCGTCCATCGTGCACCTGTGCGCCATCAGCCTGG   [5036]</w:t>
      </w:r>
    </w:p>
    <w:p w14:paraId="362BD25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GGCGCTGGACGTGCTCTTCTGTACCTCCTCCATCGTGCACCTGTGCGCCATCAGCCTGG   [5301]</w:t>
      </w:r>
    </w:p>
    <w:p w14:paraId="4A318DA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GGCGCTGGACGT</w:t>
      </w:r>
      <w:r>
        <w:rPr>
          <w:sz w:val="16"/>
        </w:rPr>
        <w:t>GCTCTTCTGCACGGCGTCCATCGTGCACCTGTGCGCCATCAGCTTGG   [5170]</w:t>
      </w:r>
    </w:p>
    <w:p w14:paraId="6A141A0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GGCGCTCGATGTGCTCTTCTGTACCTCGTCCATCGTGCACCTGTGCGCCATCAGCCTGG   [5175]</w:t>
      </w:r>
    </w:p>
    <w:p w14:paraId="203780F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GGCGCTAGACGTGCTCTTCTGTACCTCCTCCATCGTGCACCTGTGTGCCATCAGCCTGG   [5345]</w:t>
      </w:r>
    </w:p>
    <w:p w14:paraId="0C5C73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pybara     </w:t>
      </w:r>
      <w:r>
        <w:rPr>
          <w:sz w:val="16"/>
        </w:rPr>
        <w:t xml:space="preserve">          TCGCACTCGACGTGCTCTTCTGTACCTCGTCAATCGTGCACCTGTGCGCCATCAGCCTGG   [5287]</w:t>
      </w:r>
    </w:p>
    <w:p w14:paraId="51BB7C8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GGCACTCGATGTGCTCTTCTGCACGTCGTCCATCGTGCACCTGTGCGCCATCAGCCTGG   [5055]</w:t>
      </w:r>
    </w:p>
    <w:p w14:paraId="20A6536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GGCGCTCGACGTGCTCTTCTGTACTTCATCTATCGTGCACCTGTGTGCCATCAGCCTGG</w:t>
      </w:r>
      <w:r>
        <w:rPr>
          <w:sz w:val="16"/>
        </w:rPr>
        <w:t xml:space="preserve">   [5256]</w:t>
      </w:r>
    </w:p>
    <w:p w14:paraId="27DADE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GGCGCTCGATGTGCTCTTCTGTACCTCGTCCATCGTGCACCTGTGCGCCATCAGCCTGG   [5216]</w:t>
      </w:r>
    </w:p>
    <w:p w14:paraId="129E670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GGCACTGGATGTACTCTTCTGTACCTCGTCTATCGTGCACCTGTGCGCCATCAGCCTGG   [5352]</w:t>
      </w:r>
    </w:p>
    <w:p w14:paraId="61E31D8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Elephant_Shrew         TGGCGCTGGACGTGCTCTTCTGCACCTCGTCCATCGT</w:t>
      </w:r>
      <w:r>
        <w:rPr>
          <w:sz w:val="16"/>
        </w:rPr>
        <w:t>GCATCTGTGTGCCATCAGCCTGG   [5075]</w:t>
      </w:r>
    </w:p>
    <w:p w14:paraId="60F0C7C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AGCCCTGGACGTTCTCTTCTGTACCTCGTCCATAGTGCACCTGTGCGCCATCAGCCTGG   [5108]</w:t>
      </w:r>
    </w:p>
    <w:p w14:paraId="102C907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GGCCCTGGACGTGCTCTTCTGTACCTCGTCCATTGTGCACCTGTGCGCCATCAGCCTGG   [5156]</w:t>
      </w:r>
    </w:p>
    <w:p w14:paraId="18AF963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GGCCCTGGACGTG</w:t>
      </w:r>
      <w:r>
        <w:rPr>
          <w:sz w:val="16"/>
        </w:rPr>
        <w:t>CTCTTCTGTACCTCGTCCATTGTGCACCTGTGCGCCATCAGCCTGG   [5192]</w:t>
      </w:r>
    </w:p>
    <w:p w14:paraId="2322025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GGCGCTGGACGTGCTTTTCTGCACCTCCTCCATCGTGCACCTGTGTGCCATCAGCCTGG   [5341]</w:t>
      </w:r>
    </w:p>
    <w:p w14:paraId="6AC1697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GGCGCTCGACGTGCTCTTCTGCACTTCCTCCATCGTGCACCTGTGTGCCATCAGCCTGG   [5387]</w:t>
      </w:r>
    </w:p>
    <w:p w14:paraId="18F82FE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ippo         </w:t>
      </w:r>
      <w:r>
        <w:rPr>
          <w:sz w:val="16"/>
        </w:rPr>
        <w:t xml:space="preserve">         TGGCGCTCGACGTGCTCTTCTGCACCTCCTCCATCGTACACCTGTGTGCCATCAGCCTGG   [5199]</w:t>
      </w:r>
    </w:p>
    <w:p w14:paraId="0453A9A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GGCGCTCGACGTGCTCTTCTGCACCTCCTCCATCGTACACCTGTGCGCCATCAGCCTGG   [5209]</w:t>
      </w:r>
    </w:p>
    <w:p w14:paraId="18A076F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orse                  TGGCGCTCGACGTGCTCTTCTGTACGTCTTCCATCGTGCACCTGTGCGCCATCAGCCTGG </w:t>
      </w:r>
      <w:r>
        <w:rPr>
          <w:sz w:val="16"/>
        </w:rPr>
        <w:t xml:space="preserve">  [5384]</w:t>
      </w:r>
    </w:p>
    <w:p w14:paraId="5F00888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GGCGCTCGACGTGCTCTTCTGCACCTCTTCCATCGTGCACCTGTGCGCCATCAGCCTGG   [5372]</w:t>
      </w:r>
    </w:p>
    <w:p w14:paraId="328319C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GGCGCTCGACGTGCTCTTCTGTACCTCGTCCATCGTGCACCTGTGCGCCATCAGCCTGG   [5270]</w:t>
      </w:r>
    </w:p>
    <w:p w14:paraId="6A80ECF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GGCGCTCGACGTGCTCTTCTGTACCTCGTCCATCGTG</w:t>
      </w:r>
      <w:r>
        <w:rPr>
          <w:sz w:val="16"/>
        </w:rPr>
        <w:t>CACCTGTGCGCCATCAGCCTGG   [5359]</w:t>
      </w:r>
    </w:p>
    <w:p w14:paraId="6F0F9B5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GGCGCTCGACGTGCTCTTCTGCACCTCGTCCATCGTGCACCTGTGCGCCATCAGCCTGG   [5383]</w:t>
      </w:r>
    </w:p>
    <w:p w14:paraId="44C8449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GGCGCTGGATGTGCTCTTCTGTACCTCATCCATCGTGCACCTGTGTGCCATCAGTCTGG   [5326]</w:t>
      </w:r>
    </w:p>
    <w:p w14:paraId="51FCD80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GGCGCTGGACGTGC</w:t>
      </w:r>
      <w:r>
        <w:rPr>
          <w:sz w:val="16"/>
        </w:rPr>
        <w:t>TCTTCTGTACCTCGTCCATCGTGCACCTGTGCGCCATCAGCCTGG   [5315]</w:t>
      </w:r>
    </w:p>
    <w:p w14:paraId="6BF8900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GGCGCTCGATGTGCTCTTCTGTACCTCGTCCATCGTGCACCTGTGCGCCATCAGCCTGG   [5242]</w:t>
      </w:r>
    </w:p>
    <w:p w14:paraId="39BB718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GGCGCTGGA?GTGCTTTT?TGTACCTCGTCCATCGTGCACCTGTGCGCCATCAGCCTGG   [4102]</w:t>
      </w:r>
    </w:p>
    <w:p w14:paraId="66FF3F6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Golden_Mole    </w:t>
      </w:r>
      <w:r>
        <w:rPr>
          <w:sz w:val="16"/>
        </w:rPr>
        <w:t xml:space="preserve">        TGGCGCTGGACGTGCTTTTCTGTACCTCGTCCATCGTGCACCTGTGCGCCATCAGCCTGG   [4104]</w:t>
      </w:r>
    </w:p>
    <w:p w14:paraId="693039D1" w14:textId="77777777" w:rsidR="00000000" w:rsidRDefault="003C3F56">
      <w:pPr>
        <w:pStyle w:val="PlainText"/>
        <w:rPr>
          <w:sz w:val="16"/>
        </w:rPr>
      </w:pPr>
    </w:p>
    <w:p w14:paraId="7A26FA3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5650      5660      5670      5680      5690      5700]</w:t>
      </w:r>
    </w:p>
    <w:p w14:paraId="445AE4E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6E0C5DBD" w14:textId="77777777" w:rsidR="00000000" w:rsidRDefault="003C3F56">
      <w:pPr>
        <w:pStyle w:val="PlainText"/>
        <w:rPr>
          <w:sz w:val="16"/>
        </w:rPr>
      </w:pPr>
    </w:p>
    <w:p w14:paraId="6B75041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</w:t>
      </w:r>
      <w:r>
        <w:rPr>
          <w:sz w:val="16"/>
        </w:rPr>
        <w:t>ssum                ACCGCTATTGGTCAGTGAGCCGTGCCCTGGAGTACAACTCCAAGAGGACGCCCCGAAGGA   [5414]</w:t>
      </w:r>
    </w:p>
    <w:p w14:paraId="032B881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CCGCTACTGGTCAGTGAGCCGTGCTCTGGAATACAACTCCAAGAGGACCCCCCGAAGGA   [5443]</w:t>
      </w:r>
    </w:p>
    <w:p w14:paraId="381136D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CCGCTACTGGGCTGTGAGCCGCGCGCTCGAGTACAACTCCAAGCGCACC</w:t>
      </w:r>
      <w:r>
        <w:rPr>
          <w:sz w:val="16"/>
        </w:rPr>
        <w:t>CCTCGCCGCA   [5096]</w:t>
      </w:r>
    </w:p>
    <w:p w14:paraId="0772D2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CCGCTACTGGGCCGTGAGCCGAGCCCTGGAGTACAACTCCAAGCGCACCCCGCGCCGCA   [5361]</w:t>
      </w:r>
    </w:p>
    <w:p w14:paraId="5AFA6A7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CCGCTACTGGGCCGTGAGCCGCGCGCTCGAGTACAACTCCAAGCGCACGCCGCGCCGCA   [5230]</w:t>
      </w:r>
    </w:p>
    <w:p w14:paraId="53D2AA7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CCGCTACTGGGCGGTGAGCCGAGCAC</w:t>
      </w:r>
      <w:r>
        <w:rPr>
          <w:sz w:val="16"/>
        </w:rPr>
        <w:t>TGGAGTACAACTCCAAGCGCACCCCACGCCGCA   [5235]</w:t>
      </w:r>
    </w:p>
    <w:p w14:paraId="53E3B97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CAGGTACTGGGCAGTGAGCCGAGCATTGGAGTACAACTCCAAGCGCACTCCGTGCCGCA   [5405]</w:t>
      </w:r>
    </w:p>
    <w:p w14:paraId="624F7A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TCGCTACTGGGCCGTGAGCCGCGCGCTGGAGTACAACTCCAAGCGCACCCCGCGCCGCA   [5347]</w:t>
      </w:r>
    </w:p>
    <w:p w14:paraId="1E1694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CCG</w:t>
      </w:r>
      <w:r>
        <w:rPr>
          <w:sz w:val="16"/>
        </w:rPr>
        <w:t>CTACTGGGCCGTGAGCCGGGCTTTGGAGTACAACTGCAAGCGCACCCCGCGGCGGA   [5115]</w:t>
      </w:r>
    </w:p>
    <w:p w14:paraId="6356A9A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CCGCTACTGGGCTGTGAGCCGCGCTCTGGAGTACAACTCCAAGCGTACCCCGCGCCGCA   [5316]</w:t>
      </w:r>
    </w:p>
    <w:p w14:paraId="0EB836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CCGCTACTGGGCCGTGAGTCGCGCCCTGGAGTACAACTCCAAGCGCACCCCGCGCCGCA   [5276]</w:t>
      </w:r>
    </w:p>
    <w:p w14:paraId="4C175D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</w:t>
      </w:r>
      <w:r>
        <w:rPr>
          <w:sz w:val="16"/>
        </w:rPr>
        <w:t>vark               ACCGCTACTGGGCAGTGAGTCGCGCGCTCGAGTACAACTCCAAGCGCACCCCACGCCGCA   [5412]</w:t>
      </w:r>
    </w:p>
    <w:p w14:paraId="376E97F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CCGCTACTGGGCGGTGAGCCGCGCTCTCGAGTACAACTCCAAGCGCACCCCGCGCCGCA   [5135]</w:t>
      </w:r>
    </w:p>
    <w:p w14:paraId="28C9A3D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CCGCTACTGGGCAGTGAGCCGTGCGCTTGAGTACAACTCTAAGCGCACCC</w:t>
      </w:r>
      <w:r>
        <w:rPr>
          <w:sz w:val="16"/>
        </w:rPr>
        <w:t>CGCGCCGCA   [5168]</w:t>
      </w:r>
    </w:p>
    <w:p w14:paraId="5A9F74A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CCGCTACTGGGCCGTGAGCCGCGCGCTGGAGTACAACTCCAAGCGCACCCCGCGCCGTA   [5216]</w:t>
      </w:r>
    </w:p>
    <w:p w14:paraId="324A123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CCGCTACTGGGCCGTGAGCCGCGCGCTCCAGTACAACTCCAAGCGCACCCCGCGCCGCA   [5252]</w:t>
      </w:r>
    </w:p>
    <w:p w14:paraId="5EA8A32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CCGCTACTGGGCAGTGAGCCGCGCGTT</w:t>
      </w:r>
      <w:r>
        <w:rPr>
          <w:sz w:val="16"/>
        </w:rPr>
        <w:t>GGAGTACAACTCCAAGCGCACCCCGCGGCGCA   [5401]</w:t>
      </w:r>
    </w:p>
    <w:p w14:paraId="06875E8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CCGCTACTGGGCAGTGAGCCGGGCCCTGGAGTACAACTCCAAGCGCACCCCGCGCCGCA   [5447]</w:t>
      </w:r>
    </w:p>
    <w:p w14:paraId="1242B26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CCGCTACTGGGCCGTGAGCCGCGCGCTGGAGTACAACTCCAAGCGCACCCCGCGCCGCA   [5259]</w:t>
      </w:r>
    </w:p>
    <w:p w14:paraId="23C2938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CCGC</w:t>
      </w:r>
      <w:r>
        <w:rPr>
          <w:sz w:val="16"/>
        </w:rPr>
        <w:t>TACTGGGCCGTGAGCCGCGCGCTGGAGTACAACTCCAAGCGCACCCCGCGCCGCA   [5269]</w:t>
      </w:r>
    </w:p>
    <w:p w14:paraId="7AA161E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CCGCTACTGGGCCGTGACGCGCGCGCTGGAGTACAACACCAAGCGCACCCCGCGCCGCA   [5444]</w:t>
      </w:r>
    </w:p>
    <w:p w14:paraId="1C36A56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CCGCTACTGGGCCGTGAGCCGCGCGCTGGAGTACAACTCGAAGCGCACCCCGCGCCGCA   [5432]</w:t>
      </w:r>
    </w:p>
    <w:p w14:paraId="777528D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t  </w:t>
      </w:r>
      <w:r>
        <w:rPr>
          <w:sz w:val="16"/>
        </w:rPr>
        <w:t xml:space="preserve">                  ACAGGTACTGGGCCGTGAGTCGGGCGCTGGAGTACAACTCCAAGCGCACCCCACGCCGCA   [5330]</w:t>
      </w:r>
    </w:p>
    <w:p w14:paraId="64AC2BD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CCGCTACTGGGCTGTGAGCCGCGCGCTGGAGTACAACTCCAAGCGCACCCCGCGCCGCA   [5419]</w:t>
      </w:r>
    </w:p>
    <w:p w14:paraId="3C1C08B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CCGCTACTGGGCCGTGAGCCGCGCGCTGGAGTACAACTCCAAGCGCACCCC</w:t>
      </w:r>
      <w:r>
        <w:rPr>
          <w:sz w:val="16"/>
        </w:rPr>
        <w:t>GCGCCGCA   [5443]</w:t>
      </w:r>
    </w:p>
    <w:p w14:paraId="1A87343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CCGCTACTGGGCAGTGAGCCGCGCGCTGGAGTACAACTCCAAACGCACCCCACGTCGCA   [5386]</w:t>
      </w:r>
    </w:p>
    <w:p w14:paraId="4FEBE73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CCGCTACTGGGCGGTGAGCCGCGCTCTGGAGTACAACTCCAAGCGCACCCCGCGCCGCA   [5375]</w:t>
      </w:r>
    </w:p>
    <w:p w14:paraId="2813229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CCGCTACTGGGCCGTGAGCCGCGCGCTG</w:t>
      </w:r>
      <w:r>
        <w:rPr>
          <w:sz w:val="16"/>
        </w:rPr>
        <w:t>GAGTACAACTCCAAGCGCACCCCGCGCCGCA   [5302]</w:t>
      </w:r>
    </w:p>
    <w:p w14:paraId="0123F33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CCGCTACTGGGCCGTGAGCCGCGCGCTGGAGTACAACTCCAAGCGCACGCCGCGGCGCA   [4162]</w:t>
      </w:r>
    </w:p>
    <w:p w14:paraId="5B3693C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CCGCTACTGGGCAGTGAGCCGCGCGCTAGAGTACAACTCCAAGCGCACCCCACGCCGCA   [4164]</w:t>
      </w:r>
    </w:p>
    <w:p w14:paraId="57D0B487" w14:textId="77777777" w:rsidR="00000000" w:rsidRDefault="003C3F56">
      <w:pPr>
        <w:pStyle w:val="PlainText"/>
        <w:rPr>
          <w:sz w:val="16"/>
        </w:rPr>
      </w:pPr>
    </w:p>
    <w:p w14:paraId="7CAA85E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</w:t>
      </w:r>
      <w:r>
        <w:rPr>
          <w:sz w:val="16"/>
        </w:rPr>
        <w:t xml:space="preserve">    5710      5720      5730      5740      5750      5760]</w:t>
      </w:r>
    </w:p>
    <w:p w14:paraId="34E071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2166494C" w14:textId="77777777" w:rsidR="00000000" w:rsidRDefault="003C3F56">
      <w:pPr>
        <w:pStyle w:val="PlainText"/>
        <w:rPr>
          <w:sz w:val="16"/>
        </w:rPr>
      </w:pPr>
    </w:p>
    <w:p w14:paraId="6C16AB4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TAAGGGCATTATTCTCACTGTCTGGCTTATTGCTGCCTTCATCTCACTGCCCCCACTCA   [5474]</w:t>
      </w:r>
    </w:p>
    <w:p w14:paraId="3CB64F6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Kangaroo         </w:t>
      </w:r>
      <w:r>
        <w:rPr>
          <w:sz w:val="16"/>
        </w:rPr>
        <w:t xml:space="preserve">      TTAAGGGCATCATTCTCACTGTCTGGCTTATTGCTGCCTTCATCTCACTGCCCCCACTCA   [5503]</w:t>
      </w:r>
    </w:p>
    <w:p w14:paraId="3911500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CAAGTGCATCATCCTCACCGTGTGGCTCATTGCAGCGGTCATCTCCCTGCCGCCCCTCA   [5156]</w:t>
      </w:r>
    </w:p>
    <w:p w14:paraId="6837F10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CAAGTGCATCATCCTCATGGTGTGGCTCATCGCAGCTGTCATCTCGCTGCCATCCCTTG   [</w:t>
      </w:r>
      <w:r>
        <w:rPr>
          <w:sz w:val="16"/>
        </w:rPr>
        <w:t>5421]</w:t>
      </w:r>
    </w:p>
    <w:p w14:paraId="4527C87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CAAGCGCACCATCCTGGTCGTGTGGCTCATCGCGGCCGCCATCTCGCTGCCGCCCCTCG   [5290]</w:t>
      </w:r>
    </w:p>
    <w:p w14:paraId="2241FB9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CAAGTGCATCATCCTCACCGTGTGGCTCATTGCGGCGGTCATCTCGCTGCCGCCCCTTA   [5295]</w:t>
      </w:r>
    </w:p>
    <w:p w14:paraId="585D5D1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CAAGTGCATCATCCTCACTGTGTGGCTCATTGCAGCTGTC</w:t>
      </w:r>
      <w:r>
        <w:rPr>
          <w:sz w:val="16"/>
        </w:rPr>
        <w:t>ATTTCTCTACCGCCCCTCA   [5465]</w:t>
      </w:r>
    </w:p>
    <w:p w14:paraId="10CA278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CAAATGCATCATCCTCACCGTGTGGCTCATAGCAGCCGTCATCTCGCTGCCGCCTCTCA   [5407]</w:t>
      </w:r>
    </w:p>
    <w:p w14:paraId="365A77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CAAGTGTATCATCCTCACCGTGTGGCTCATCGCCGCCGCCATCTCGCTGCCCCCCCTCA   [5175]</w:t>
      </w:r>
    </w:p>
    <w:p w14:paraId="47A26CD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CAAGTGCATCATTCTCA</w:t>
      </w:r>
      <w:r>
        <w:rPr>
          <w:sz w:val="16"/>
        </w:rPr>
        <w:t>CCGTATGGCTCATCGCAGCTGTCATCTCGCTGCCGCCTCTCG   [5376]</w:t>
      </w:r>
    </w:p>
    <w:p w14:paraId="3D36ABE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CAAGTGCATCATCCTCACCGTGTGGCTCATCGCGGCTGTCATCTCGCTGCCACCCCTCA   [5336]</w:t>
      </w:r>
    </w:p>
    <w:p w14:paraId="756DAC6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CAAGTGCATCATCCTCACTGTGTGGCTCATTGCAGCAGCCATCTCGCTGCCGCCCCTCA   [5472]</w:t>
      </w:r>
    </w:p>
    <w:p w14:paraId="0B7C1CC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Elephant_Shrew    </w:t>
      </w:r>
      <w:r>
        <w:rPr>
          <w:sz w:val="16"/>
        </w:rPr>
        <w:t xml:space="preserve">     TCAAGTGCATCATCCTCACCGTGTGGCTCATTGCTGCTGCCATCTCCCTGCCGCCCCTCA   [5195]</w:t>
      </w:r>
    </w:p>
    <w:p w14:paraId="3368AFA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CAAGTGCATCATCCTCACTGTGTGGCTCATTGCAGCCGCCATCTCGCTTCCGCCCCTCA   [5228]</w:t>
      </w:r>
    </w:p>
    <w:p w14:paraId="522827D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CAAGTGCATCATCCTGACGGTGTGGCTCATTGCAGCCGCCATCTCGCTGCCGCCCCTCA   [5</w:t>
      </w:r>
      <w:r>
        <w:rPr>
          <w:sz w:val="16"/>
        </w:rPr>
        <w:t>276]</w:t>
      </w:r>
    </w:p>
    <w:p w14:paraId="698DFC9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Elephant               TCAAGTGCGTCATCCTCACTGTATGGCTCATTGCAGCCGCCATCTCACTGCCGCCCCTTA   [5312]</w:t>
      </w:r>
    </w:p>
    <w:p w14:paraId="0720D6C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CAAGTGCATCATCCTCACCGTGTGGCTCATCGCAGCTGTCATCTCGCTGCCGCCTCTTA   [5461]</w:t>
      </w:r>
    </w:p>
    <w:p w14:paraId="11DC253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CAAGTTCATCATCCTCATCGTATGGCTCATCGCAGCGGTTA</w:t>
      </w:r>
      <w:r>
        <w:rPr>
          <w:sz w:val="16"/>
        </w:rPr>
        <w:t>TCTCGCTGCCGCCCCTCA   [5507]</w:t>
      </w:r>
    </w:p>
    <w:p w14:paraId="458BE30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CAAATGCATCATTCTAACCGTGTGGCTCATCGCAGCCGTCATCTCGCTGCCGCCCCTCA   [5319]</w:t>
      </w:r>
    </w:p>
    <w:p w14:paraId="2290702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CAAGTGCGTCATCCTCACCGTGTGGCTCATCGCAGCTGTCATCTCGCTGCCGCCCCTCA   [5329]</w:t>
      </w:r>
    </w:p>
    <w:p w14:paraId="1A2BA3B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CAAGTGCATCATCCTCAC</w:t>
      </w:r>
      <w:r>
        <w:rPr>
          <w:sz w:val="16"/>
        </w:rPr>
        <w:t>CGTGTGGCTCATCGCAGCTGTCATCTCGCTGCCGCCCCTTA   [5504]</w:t>
      </w:r>
    </w:p>
    <w:p w14:paraId="1734A6F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CAAGTGCATCATCCTCACGGTGTGGCTCATCGCAGCTGTCATCTCGCTGCCGCCCCTTA   [5492]</w:t>
      </w:r>
    </w:p>
    <w:p w14:paraId="59F6BC8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CAAGTGCATCATCCTCACCGTGTGGCTCATCGCAGCTGTCATCTCCCTGCCGCCGCTTA   [5390]</w:t>
      </w:r>
    </w:p>
    <w:p w14:paraId="69AC777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og                </w:t>
      </w:r>
      <w:r>
        <w:rPr>
          <w:sz w:val="16"/>
        </w:rPr>
        <w:t xml:space="preserve">    TCAAGTGCATCATCCTCACCGTGTGGCTCATCGCAGCGGTCATCTCCCTGCCACCGCTTA   [5479]</w:t>
      </w:r>
    </w:p>
    <w:p w14:paraId="186FEEF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CAAGTGCATCATCCTCACTGTGTGGCTCATCGCCGCCGTCATCTCGCTGCCGCCCCTCA   [5503]</w:t>
      </w:r>
    </w:p>
    <w:p w14:paraId="192E5DC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CAAGTGCATCATCCTCACTGTGTGGCTTATCGCGGCCGTCATATCGCTGCCTCCCCTCA   [54</w:t>
      </w:r>
      <w:r>
        <w:rPr>
          <w:sz w:val="16"/>
        </w:rPr>
        <w:t>46]</w:t>
      </w:r>
    </w:p>
    <w:p w14:paraId="22D181E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CAAGTGCATCATCCTTACCGTGTGGCTCATCGCAGCCGTCATTTCGCTGCCGCCCCTCA   [5435]</w:t>
      </w:r>
    </w:p>
    <w:p w14:paraId="5A713B2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CAAGTGCATCATCCTCACCGTGTGGCTCATCGCAGCCGTCATCTCGCTGCCGCCCCTCA   [5362]</w:t>
      </w:r>
    </w:p>
    <w:p w14:paraId="44F6546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CAA?GGTATCATCCTCACCGTGTGGCTCATCGCCGCAGCCAT</w:t>
      </w:r>
      <w:r>
        <w:rPr>
          <w:sz w:val="16"/>
        </w:rPr>
        <w:t>CTCGCTGCCGCCCCTCA   [4222]</w:t>
      </w:r>
    </w:p>
    <w:p w14:paraId="390FDC9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CAAGTGCATCATACTCACTGTGTGGCTCATCGCAGCCGCCATCTCGCTGCCACCTCTCA   [4224]</w:t>
      </w:r>
    </w:p>
    <w:p w14:paraId="308E4E0B" w14:textId="77777777" w:rsidR="00000000" w:rsidRDefault="003C3F56">
      <w:pPr>
        <w:pStyle w:val="PlainText"/>
        <w:rPr>
          <w:sz w:val="16"/>
        </w:rPr>
      </w:pPr>
    </w:p>
    <w:p w14:paraId="5E54D6E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5770      5780      5790      5800      5810      5820]</w:t>
      </w:r>
    </w:p>
    <w:p w14:paraId="77C4829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.         .    </w:t>
      </w:r>
      <w:r>
        <w:rPr>
          <w:sz w:val="16"/>
        </w:rPr>
        <w:t xml:space="preserve">     .         .         .         .]</w:t>
      </w:r>
    </w:p>
    <w:p w14:paraId="48D33A5E" w14:textId="77777777" w:rsidR="00000000" w:rsidRDefault="003C3F56">
      <w:pPr>
        <w:pStyle w:val="PlainText"/>
        <w:rPr>
          <w:sz w:val="16"/>
        </w:rPr>
      </w:pPr>
    </w:p>
    <w:p w14:paraId="6A72FBB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CTACAAGGGAGACAAGGGCAAGAAACCAGGAGGCCGGCCCCAGTGTAAGCTTAATGAAG   [5534]</w:t>
      </w:r>
    </w:p>
    <w:p w14:paraId="582EA37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CTACAAGGGTGACAAGGGCAAGAAATCTGGAGGCCGACCCCAGTGCAAGCTTAATGAGG   [5563]</w:t>
      </w:r>
    </w:p>
    <w:p w14:paraId="104126B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CTACAAG</w:t>
      </w:r>
      <w:r>
        <w:rPr>
          <w:sz w:val="16"/>
        </w:rPr>
        <w:t>GGTGACCAGGGCCCTCAGCCCCGGGGGCGTCCCCAGTGCAAACTCAACCAGG   [5216]</w:t>
      </w:r>
    </w:p>
    <w:p w14:paraId="2E769C8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CTACAAGGGCGACCAGGGCCCCCAGCCCAGTGGCGCCCCCCAGTGCAATCTCAATCAAG   [5481]</w:t>
      </w:r>
    </w:p>
    <w:p w14:paraId="175F0E4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CTACAAGGGGGACCCGGGCCCCCAGCCCCGCGGGCGCCCCCAGTGCAAGCTCAACCAGG   [5350]</w:t>
      </w:r>
    </w:p>
    <w:p w14:paraId="34B2A41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</w:t>
      </w:r>
      <w:r>
        <w:rPr>
          <w:sz w:val="16"/>
        </w:rPr>
        <w:t xml:space="preserve">               TTTACAAGGGTGACCAGGGTTCGCAGCCCCGCGGGCGCCCTCAGTGCAAGCTCAACCAAG   [5355]</w:t>
      </w:r>
    </w:p>
    <w:p w14:paraId="444DBCF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CTACAAGGGCGACCAACGCCCCGACGCCCGCGGGCTCCCCCAGTGTGAGCTCAACCAGG   [5525]</w:t>
      </w:r>
    </w:p>
    <w:p w14:paraId="7557AC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CTACAAGGGCGACCAGGGCCCCCAGCCCCGCGGCTCCCCCCAGTGCAAGATCAA</w:t>
      </w:r>
      <w:r>
        <w:rPr>
          <w:sz w:val="16"/>
        </w:rPr>
        <w:t>CCAAG   [5467]</w:t>
      </w:r>
    </w:p>
    <w:p w14:paraId="3F86158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CTACAAGGGCGACCAGGGCCCCCAGCCCCACGGCGCCCCGCAGTGCAAGCTCAACCAAG   [5235]</w:t>
      </w:r>
    </w:p>
    <w:p w14:paraId="15F46D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CTACAAGGGCGACCCGGGCCCCCAACCCCGCGGGCGCCCGCAGTGCAAGCTCAACCAAG   [5436]</w:t>
      </w:r>
    </w:p>
    <w:p w14:paraId="5D13EDF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CTATAAGGGAGACCAGGGCCCCCAGCCCCAT</w:t>
      </w:r>
      <w:r>
        <w:rPr>
          <w:sz w:val="16"/>
        </w:rPr>
        <w:t>GGCGCCCCGCAGTGCAAGCTCAACCAAG   [5396]</w:t>
      </w:r>
    </w:p>
    <w:p w14:paraId="609CCF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TTACAAGGGGGACCAGGGCCCCCAACCCCGCGGACGCCCCCAGTGCAAGCTCAACCAAG   [5532]</w:t>
      </w:r>
    </w:p>
    <w:p w14:paraId="7AC414B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TTACAAGGGTGACCAGGACCCCCAGCCCCGCGGGCGCCCCCAGTGCAAGCTCAACCAGG   [5255]</w:t>
      </w:r>
    </w:p>
    <w:p w14:paraId="4F5C5D0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TTACAAGG</w:t>
      </w:r>
      <w:r>
        <w:rPr>
          <w:sz w:val="16"/>
        </w:rPr>
        <w:t>GCGACCAGGGGCCCCAACCCCGTGGGCGACCCCAGTGCATGCTCAACCAAG   [5288]</w:t>
      </w:r>
    </w:p>
    <w:p w14:paraId="256951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TTACAAGGGCGACCAGGGCCCCCAACCCCGCGGGCGCCCCCAGTGCAAGCTCAACCAAG   [5336]</w:t>
      </w:r>
    </w:p>
    <w:p w14:paraId="5476B5A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TTACAAGGGCGACCAGGGCCCCCAGCCCCGCGGGCGCCCCCAGTGCAAGCTCAACCAAG   [5372]</w:t>
      </w:r>
    </w:p>
    <w:p w14:paraId="6924634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Pig      </w:t>
      </w:r>
      <w:r>
        <w:rPr>
          <w:sz w:val="16"/>
        </w:rPr>
        <w:t xml:space="preserve">              TCTACAAGGGCGACCCGGGTCCCCAGCCCCGGGGGCGCCCTCAATGCAAGCTCAATCAAG   [5521]</w:t>
      </w:r>
    </w:p>
    <w:p w14:paraId="34013B7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CTACAAGGGCGACCAGGGTCCCCAGCCCCTGGCCCGCCCTCAGTGCAAGCTCAACCAAG   [5567]</w:t>
      </w:r>
    </w:p>
    <w:p w14:paraId="2E52FF3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CTACAAGGGCGACCAGGCTCCCCAGCCCCGCGGGCGCCCTCAGTGCAAGCTCAAC</w:t>
      </w:r>
      <w:r>
        <w:rPr>
          <w:sz w:val="16"/>
        </w:rPr>
        <w:t>CAAG   [5379]</w:t>
      </w:r>
    </w:p>
    <w:p w14:paraId="41151F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CTACAAGGGCGACCCGGGTCCCCAGCCCCGAGGGCGCCCTCAGTGCAAGCTCAACCAAG   [5389]</w:t>
      </w:r>
    </w:p>
    <w:p w14:paraId="6266080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CTACAAGGGGGACCAGGGCCCCCAGCCGCGCGGGCGGCCGCAGTGCAAGCTCAACCAAG   [5564]</w:t>
      </w:r>
    </w:p>
    <w:p w14:paraId="7F4FCE6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CTACAAGGGCGACCAGGGCCCCCAGCCCCGCG</w:t>
      </w:r>
      <w:r>
        <w:rPr>
          <w:sz w:val="16"/>
        </w:rPr>
        <w:t>GGCGCCCGCAGTGCAAGCTCAACCAAG   [5552]</w:t>
      </w:r>
    </w:p>
    <w:p w14:paraId="33AE7D5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CTACAAGGGCGACCAGGGGCCCCAGCCTCGTGGGCGCCCGCAGTGCAAACTTAACCAAG   [5450]</w:t>
      </w:r>
    </w:p>
    <w:p w14:paraId="480C564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CTACAAGGGCGACCAGGGGCCCCAGCCCGCGGGCGCCCCCCAGTGCAAACTCAACCAAG   [5539]</w:t>
      </w:r>
    </w:p>
    <w:p w14:paraId="1C57383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CTACAAGGG</w:t>
      </w:r>
      <w:r>
        <w:rPr>
          <w:sz w:val="16"/>
        </w:rPr>
        <w:t>CGACCAGGGCCCCCAGCCGCGCGGGCGCCCCCAGTGCAAGCTCAACCAGG   [5563]</w:t>
      </w:r>
    </w:p>
    <w:p w14:paraId="5915507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CTACAAGGGCGACCAGCGACCCCAGCCTCGTGGGCGCCCTCAGTGCAAGCTCAACCAAG   [5506]</w:t>
      </w:r>
    </w:p>
    <w:p w14:paraId="21BC593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CTACAAGGGCGATCAGGGCCCGCAGCCTCTGGGGCGCCCCCAGTGCAAGCTCAACGAAG   [5495]</w:t>
      </w:r>
    </w:p>
    <w:p w14:paraId="51B876F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</w:t>
      </w:r>
      <w:r>
        <w:rPr>
          <w:sz w:val="16"/>
        </w:rPr>
        <w:t xml:space="preserve">             TCTACAAGGGCGACCAGGGCCCCCAACCCCGAGGGCGCCCCCAGTGCAAGCTCAACCAAG   [5422]</w:t>
      </w:r>
    </w:p>
    <w:p w14:paraId="2CB8BA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TTACAAGGGCGACCAGGGCCCCCAGCCCCACGGGCGCCCCCAGTGCCGGCTCAACCAGG   [4282]</w:t>
      </w:r>
    </w:p>
    <w:p w14:paraId="45DB436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TTACAAGGGCGACCAGGGTCCCCAGCCCCACGGGCGCCCCCAGTGCAAGCTCAACC</w:t>
      </w:r>
      <w:r>
        <w:rPr>
          <w:sz w:val="16"/>
        </w:rPr>
        <w:t>AAG   [4284]</w:t>
      </w:r>
    </w:p>
    <w:p w14:paraId="07B53BEF" w14:textId="77777777" w:rsidR="00000000" w:rsidRDefault="003C3F56">
      <w:pPr>
        <w:pStyle w:val="PlainText"/>
        <w:rPr>
          <w:sz w:val="16"/>
        </w:rPr>
      </w:pPr>
    </w:p>
    <w:p w14:paraId="4EC8E2D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5830      5840      5850      5860      5870      5880]</w:t>
      </w:r>
    </w:p>
    <w:p w14:paraId="0BB23F1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502B6D62" w14:textId="77777777" w:rsidR="00000000" w:rsidRDefault="003C3F56">
      <w:pPr>
        <w:pStyle w:val="PlainText"/>
        <w:rPr>
          <w:sz w:val="16"/>
        </w:rPr>
      </w:pPr>
    </w:p>
    <w:p w14:paraId="2D10377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GGCCTGGTACATCCTCTCCTCCAGCATTGGCTCCTTCTTTGCAC</w:t>
      </w:r>
      <w:r>
        <w:rPr>
          <w:sz w:val="16"/>
        </w:rPr>
        <w:t>CCTGCCTTATCATGA   [5594]</w:t>
      </w:r>
    </w:p>
    <w:p w14:paraId="622DD66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GGCCTGGTACATCCTCTCCTCTAGCATTGGTTCCTTCTTTGCACCCTGCCTCATCATGA   [5623]</w:t>
      </w:r>
    </w:p>
    <w:p w14:paraId="13863F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AGCCTGGTACATCTTGGCCTCCAGCATCGGATCCTTCTTCGCACCCTGCCTCATCATGA   [5276]</w:t>
      </w:r>
    </w:p>
    <w:p w14:paraId="204D38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GACCTGGTACATCCTGGCCTC</w:t>
      </w:r>
      <w:r>
        <w:rPr>
          <w:sz w:val="16"/>
        </w:rPr>
        <w:t>CAGCATTGGATCCTTCTTTGCACCCTGCCTCATCATGA   [5541]</w:t>
      </w:r>
    </w:p>
    <w:p w14:paraId="4D884AA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AGGCCTGGTACATCCTGGCCTCCAGCGTCGGCTCCTTCTTCGCGCCCTGCCTCATCATGG   [5410]</w:t>
      </w:r>
    </w:p>
    <w:p w14:paraId="00A4445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GGCCTGGTACATCCTGGCCTCCAGCATCGGATCCTTCTTCGCACCCTGCCTTATCATGA   [5415]</w:t>
      </w:r>
    </w:p>
    <w:p w14:paraId="38DE20A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at                   </w:t>
      </w:r>
      <w:r>
        <w:rPr>
          <w:sz w:val="16"/>
        </w:rPr>
        <w:t xml:space="preserve"> AGGCCTGGTACATCTTGGCTTCCAGCATCGGATCTTTTTTTGCTCCCTGCCTCATCATGA   [5585]</w:t>
      </w:r>
    </w:p>
    <w:p w14:paraId="3C98AF1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GGCGTGGTACATCTTGGCCTCCAGCATCGGAAGTTTCTTTGCCCCCTGCCTCATCATGA   [5527]</w:t>
      </w:r>
    </w:p>
    <w:p w14:paraId="48810E2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GGCCTGGTACATCTTGTCCTCCAGCTTGGGCTCCTTCTTTGTGCCCTGTCTCATCATGA   [5295]</w:t>
      </w:r>
    </w:p>
    <w:p w14:paraId="1A087BA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GGCCTGGTACATCCTGGCCTCGAGCATCGGGTCCTTCTTCGCACCCTGCCTCATCATGA   [5496]</w:t>
      </w:r>
    </w:p>
    <w:p w14:paraId="527CAA2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AGGCCTGGTATATCCTGGCCTCCAGCATTGGGTCTTTCTTTGCGCCCTGCCTCATCATGA   [5456]</w:t>
      </w:r>
    </w:p>
    <w:p w14:paraId="139991D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GGCCTGGTACATCCTCTCCTCCAGCATCGGCTCCTTCTTTGCACC</w:t>
      </w:r>
      <w:r>
        <w:rPr>
          <w:sz w:val="16"/>
        </w:rPr>
        <w:t>CTGCCTCATCATGA   [5592]</w:t>
      </w:r>
    </w:p>
    <w:p w14:paraId="057D750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AGCCTGGTACATTCTGTCCTCCAGCATCGGCTCCTTCTTCGTTCCCTGTCTCATCATGA   [5315]</w:t>
      </w:r>
    </w:p>
    <w:p w14:paraId="38FF215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GGCCTGGTACATTCTGTCCTCCAGCATCGGCTCTTTTTTTGCACCCTGCCTCATCATGA   [5348]</w:t>
      </w:r>
    </w:p>
    <w:p w14:paraId="2EAE453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GGCCTGGTACATCCTGTCCTCC</w:t>
      </w:r>
      <w:r>
        <w:rPr>
          <w:sz w:val="16"/>
        </w:rPr>
        <w:t>AGCATCGGCTCCTTTTTTGCACCCTGCCTCATCATGA   [5396]</w:t>
      </w:r>
    </w:p>
    <w:p w14:paraId="6EA1530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GGCCTGGTACATCCTGTCCTCCAGCATCGGCTCCTTTTTCGCACCCTGCCTCATCATGA   [5432]</w:t>
      </w:r>
    </w:p>
    <w:p w14:paraId="3DFBE2E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GGCCTGGTACATCCTGGCCTCCAGCATTGGCTCTTTCTTTGCACCCTGCCTTATCATGA   [5581]</w:t>
      </w:r>
    </w:p>
    <w:p w14:paraId="033D89C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ow                    </w:t>
      </w:r>
      <w:r>
        <w:rPr>
          <w:sz w:val="16"/>
        </w:rPr>
        <w:t>AGGCCTGGTATATTCTTGCCTCCAGCATTGGATCTTTCTTTGCACCCTGCCTTATCATGA   [5627]</w:t>
      </w:r>
    </w:p>
    <w:p w14:paraId="6ADB251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Hippo                  AGGCCTGGTACATCCTGGCCTCCAGCATTGGATCTTTCTTTGCACCCTGCCTTATCATGA   [5439]</w:t>
      </w:r>
    </w:p>
    <w:p w14:paraId="742A5A4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GGCCTGGTACATCCTGGCCTCCAGCATTGGATCTTTCTTTGCACCCTGCCTTATCATGA   [5449]</w:t>
      </w:r>
    </w:p>
    <w:p w14:paraId="17D6BA8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GGCCTGGTATATCCTGGCCTCCAGCATCGGATCCTTCTTTGCACCCTGCCTCATCATGA   [5624]</w:t>
      </w:r>
    </w:p>
    <w:p w14:paraId="23BF7BD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GGCCTGGTATATCCTGGCCTCCAGCATTGGCTCCTTCTTCGCACCCTGCCTCATCATGA   [5612]</w:t>
      </w:r>
    </w:p>
    <w:p w14:paraId="03FE4E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GGCCTGGTACATCCTGGCCTCTAGCATCGGATCTTTCTTTGCACCC</w:t>
      </w:r>
      <w:r>
        <w:rPr>
          <w:sz w:val="16"/>
        </w:rPr>
        <w:t>TGCCTCATCATGA   [5510]</w:t>
      </w:r>
    </w:p>
    <w:p w14:paraId="4E0BFB9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GGCCTGGTACATCCTGGCCTCTAGCATCGGGTCCTTCTTCGCACCCTGCCTCATCATGA   [5599]</w:t>
      </w:r>
    </w:p>
    <w:p w14:paraId="3CBF6E4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AGGCCTGGTACATCCTGGCCTCCAGCATCGGATCTTTCTTTGCTCCTTGCCTCATCATGA   [5623]</w:t>
      </w:r>
    </w:p>
    <w:p w14:paraId="16F669E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GGCCTGGTACATCCTATCCTCTA</w:t>
      </w:r>
      <w:r>
        <w:rPr>
          <w:sz w:val="16"/>
        </w:rPr>
        <w:t>GCATTGGATCTTTCTTTGCTCCTTGCCTCATCATGA   [5566]</w:t>
      </w:r>
    </w:p>
    <w:p w14:paraId="0649305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GGCCTGGTACATCCTGGCCTCCAGCATCGGATCTTTCTTCGCTCCCTGCCTCATTATGA   [5555]</w:t>
      </w:r>
    </w:p>
    <w:p w14:paraId="40D02B4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GGCCTGGTACATCTTGGCCTCCAGCATCGGCTCTTTCTTTGCTCCCTGCCTCATCATGA   [5482]</w:t>
      </w:r>
    </w:p>
    <w:p w14:paraId="0D19536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</w:t>
      </w:r>
      <w:r>
        <w:rPr>
          <w:sz w:val="16"/>
        </w:rPr>
        <w:t>AGCCTGGTACATCCTCTCCTCTAGCATTGGCTCCTTCTTCGCACCCTGTCTCATCATGA   [4342]</w:t>
      </w:r>
    </w:p>
    <w:p w14:paraId="1FA185F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GGCCTGGTACATCCTGTCTTCCAGCATTGGCTCCTTCTTTGCACCCTGCCTCATCATGA   [4344]</w:t>
      </w:r>
    </w:p>
    <w:p w14:paraId="129E0026" w14:textId="77777777" w:rsidR="00000000" w:rsidRDefault="003C3F56">
      <w:pPr>
        <w:pStyle w:val="PlainText"/>
        <w:rPr>
          <w:sz w:val="16"/>
        </w:rPr>
      </w:pPr>
    </w:p>
    <w:p w14:paraId="52785EF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5890      5900      5910      5920      5930      5940]</w:t>
      </w:r>
    </w:p>
    <w:p w14:paraId="6EE0D7B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</w:t>
      </w:r>
      <w:r>
        <w:rPr>
          <w:sz w:val="16"/>
        </w:rPr>
        <w:t xml:space="preserve">                           .         .         .         .         .         .]</w:t>
      </w:r>
    </w:p>
    <w:p w14:paraId="42BF7B97" w14:textId="77777777" w:rsidR="00000000" w:rsidRDefault="003C3F56">
      <w:pPr>
        <w:pStyle w:val="PlainText"/>
        <w:rPr>
          <w:sz w:val="16"/>
        </w:rPr>
      </w:pPr>
    </w:p>
    <w:p w14:paraId="46F5250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CCTGGTCTACTTGCGGATCTACCTGATTGCTAAGCGACGTAAC---CGCCAGGGGCCCC   [5651]</w:t>
      </w:r>
    </w:p>
    <w:p w14:paraId="459B2B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TCTGGTCTACTTGCGGATCTACCTAATTGCCAAGCGCCGTAAC---CGCCAGGGGCCC</w:t>
      </w:r>
      <w:r>
        <w:rPr>
          <w:sz w:val="16"/>
        </w:rPr>
        <w:t>C   [5680]</w:t>
      </w:r>
    </w:p>
    <w:p w14:paraId="6CDB0E6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CCTTGTCTACCTGCGCATCTACCTGATCGCCAAACGCAGCCAC---TGCAGAGGCCCCA   [5333]</w:t>
      </w:r>
    </w:p>
    <w:p w14:paraId="2AC4AF8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CCTTGTCTACCTGCGCATCTATCTGATTGCCAAACGCAGCCAC---TGCAGAGGTCCCA   [5598]</w:t>
      </w:r>
    </w:p>
    <w:p w14:paraId="568DCE4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CCTCGTCTACCTGCGCATCTACCTGATCGCCAAGC</w:t>
      </w:r>
      <w:r>
        <w:rPr>
          <w:sz w:val="16"/>
        </w:rPr>
        <w:t>GCAGCCAC---CGCCGGCGCCCCA   [5467]</w:t>
      </w:r>
    </w:p>
    <w:p w14:paraId="192FD25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CCTTGTCTACCTGCGCATCTACCTGATCGCCAAACGCAGCCAT---CGCAGAGGTCCCA   [5472]</w:t>
      </w:r>
    </w:p>
    <w:p w14:paraId="5AA504D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CCTCGTCTACCTGCGAATCTACGTGATTGCCAAACGCAGCCAC---TGCAGAGGTCTCG   [5642]</w:t>
      </w:r>
    </w:p>
    <w:p w14:paraId="07B746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CCTGGTGTACCT</w:t>
      </w:r>
      <w:r>
        <w:rPr>
          <w:sz w:val="16"/>
        </w:rPr>
        <w:t>GCGCATTTACCTGATTGCCAAGCGCAGCAAC---CGCAGGGGTCCCA   [5584]</w:t>
      </w:r>
    </w:p>
    <w:p w14:paraId="1D0C34A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CCTCGTCTACCTGCGTATCTACCTGATCGCCAAACGCAGCCAC---CGCAGAGGTCCCA   [5352]</w:t>
      </w:r>
    </w:p>
    <w:p w14:paraId="784C60E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CCTCGTCTACCTGCGCATCTACCTGATCGCTAAACGTAGCCAC---CGCAGAGGTCCCA   [5553]</w:t>
      </w:r>
    </w:p>
    <w:p w14:paraId="252F4CC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Flying_Fox   </w:t>
      </w:r>
      <w:r>
        <w:rPr>
          <w:sz w:val="16"/>
        </w:rPr>
        <w:t xml:space="preserve">          TCCTAGTCTACCTGCGCATCTACCTGATCGCCAAGCGCAGCCAC---CGCAGAGGTCCCA   [5513]</w:t>
      </w:r>
    </w:p>
    <w:p w14:paraId="22A1185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CCTGGTCTACCTGCGCATCTACGTGATTGCCAAACGCAGCAAC---CGCCGAGGGCCCA   [5649]</w:t>
      </w:r>
    </w:p>
    <w:p w14:paraId="192F248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CCTCGTCTACTTGCGCATCTATCTGATCGCCAAACGCAGCAGCAGCCGCCGAAAGCCCA</w:t>
      </w:r>
      <w:r>
        <w:rPr>
          <w:sz w:val="16"/>
        </w:rPr>
        <w:t xml:space="preserve">   [5375]</w:t>
      </w:r>
    </w:p>
    <w:p w14:paraId="4099635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CCTGGTTTACCTGCGAATCTACCTGATTGCCAAACGCAGCAAC---CGCAGAGGGCCCA   [5405]</w:t>
      </w:r>
    </w:p>
    <w:p w14:paraId="578452E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CCTTGTCTACCTGCGCATCTACCTGATTGCCAAACGCAGCCAC---CGCCGAGGGCCCG   [5453]</w:t>
      </w:r>
    </w:p>
    <w:p w14:paraId="0A6D230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CCTCGTCTACCTGCGCATCTACCTGATTGCCAAACG</w:t>
      </w:r>
      <w:r>
        <w:rPr>
          <w:sz w:val="16"/>
        </w:rPr>
        <w:t>TAGCAAC---CGCCGAGGGCCCA   [5489]</w:t>
      </w:r>
    </w:p>
    <w:p w14:paraId="17E5F62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CCTTGTTTACCTGCGCATCTACTTGATCGCTAAGCGCAGCCAC---CGCAGAGGCCCTA   [5638]</w:t>
      </w:r>
    </w:p>
    <w:p w14:paraId="6C21D10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CCTGGTCTACCTGCGCATCTACCTGATTGCCAAGCGCAGCCAC---TGCAGAGGCCCCA   [5684]</w:t>
      </w:r>
    </w:p>
    <w:p w14:paraId="685CA14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CCTTGTCTACCTG</w:t>
      </w:r>
      <w:r>
        <w:rPr>
          <w:sz w:val="16"/>
        </w:rPr>
        <w:t>CGCATCTACCTGATCGCCAAGCGCAGCCAC---CGCAGAGGCCCCA   [5496]</w:t>
      </w:r>
    </w:p>
    <w:p w14:paraId="44A31EF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CCTTGTCTACCTGCGGATCTATCTGATCGCCAAGCGCAGCCAC---CGCAGAGGTCCCA   [5506]</w:t>
      </w:r>
    </w:p>
    <w:p w14:paraId="40E6E5B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CCTTGTCTACCTGCGCATCTACCTGATTGCTAAACGCAGCCAC---CTCAGAGGTCCCA   [5681]</w:t>
      </w:r>
    </w:p>
    <w:p w14:paraId="750728A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hino         </w:t>
      </w:r>
      <w:r>
        <w:rPr>
          <w:sz w:val="16"/>
        </w:rPr>
        <w:t xml:space="preserve">         TCCTCGTCTACCTGCGCATCTACTTGATTGCTAAACGCAGCCAC---CTCAGAGGTCCCA   [5669]</w:t>
      </w:r>
    </w:p>
    <w:p w14:paraId="2EAF1E4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CCTGGTCTACCTGCGCATCTACCTGATCGCCAAGCGCAGCCAC---CGCAGAGGTCCCA   [5567]</w:t>
      </w:r>
    </w:p>
    <w:p w14:paraId="0F28751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og                    TCCTTGTCTACCTGCGCATCTACCTGATTGCCAAACGCAGCCAC---CGCAGAGGTCCCG </w:t>
      </w:r>
      <w:r>
        <w:rPr>
          <w:sz w:val="16"/>
        </w:rPr>
        <w:t xml:space="preserve">  [5656]</w:t>
      </w:r>
    </w:p>
    <w:p w14:paraId="1E1FAB4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CCTTGTCTACCTGCGCATCTACCTGATCGCCAAACGCAGCAAC---CGCAGAGGTCCCA   [5680]</w:t>
      </w:r>
    </w:p>
    <w:p w14:paraId="3FFB5D3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CCTTGTCTACCTGCGCATCTATCTGATTGCCAAACGCAGCCAC---CGCAGAGGTCCCA   [5623]</w:t>
      </w:r>
    </w:p>
    <w:p w14:paraId="2933382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CCTCGTCTACCTGCGCATTTATATGATCGCCAAACGC</w:t>
      </w:r>
      <w:r>
        <w:rPr>
          <w:sz w:val="16"/>
        </w:rPr>
        <w:t>AGCAAC---CGCAGAGGTCCCA   [5612]</w:t>
      </w:r>
    </w:p>
    <w:p w14:paraId="2CFE2D1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CCTTGTCTACCTGCGCATCTATCTGATCGCCAAACGCAGCAAC---CGCAGAGGTCCCA   [5539]</w:t>
      </w:r>
    </w:p>
    <w:p w14:paraId="2E1403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CCTCGTCTACCTGCGCATCTACCTGATCGCCAAGCGCAGAAAC---CG?CGGGGGCCCA   [4399]</w:t>
      </w:r>
    </w:p>
    <w:p w14:paraId="50E577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CCTCGTTTACCTGC</w:t>
      </w:r>
      <w:r>
        <w:rPr>
          <w:sz w:val="16"/>
        </w:rPr>
        <w:t>GCATCTACCTGATTGCCAAACGCAGCAAC---CGCCGAGGGCCCA   [4401]</w:t>
      </w:r>
    </w:p>
    <w:p w14:paraId="0E1D9C8A" w14:textId="77777777" w:rsidR="00000000" w:rsidRDefault="003C3F56">
      <w:pPr>
        <w:pStyle w:val="PlainText"/>
        <w:rPr>
          <w:sz w:val="16"/>
        </w:rPr>
      </w:pPr>
    </w:p>
    <w:p w14:paraId="210B010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5950      5960      5970      5980      5990      6000]</w:t>
      </w:r>
    </w:p>
    <w:p w14:paraId="3E33011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45BCEABA" w14:textId="77777777" w:rsidR="00000000" w:rsidRDefault="003C3F56">
      <w:pPr>
        <w:pStyle w:val="PlainText"/>
        <w:rPr>
          <w:sz w:val="16"/>
        </w:rPr>
      </w:pPr>
    </w:p>
    <w:p w14:paraId="7B85BD9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CG</w:t>
      </w:r>
      <w:r>
        <w:rPr>
          <w:sz w:val="16"/>
        </w:rPr>
        <w:t>GCAAGCAGGCCCCTGGTGATGGAGACACGGGG---CCG---TCTGCCCTGGGGGGTA   [5705]</w:t>
      </w:r>
    </w:p>
    <w:p w14:paraId="54C6D91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TGGGAAGCGGGCCCTCAGTGATGGGGACACTGGG---CCC---TCTGGCCCTGGTGGAG   [5734]</w:t>
      </w:r>
    </w:p>
    <w:p w14:paraId="6B8236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GGGCCAAGGGAGCCCCTGGGAAGGGTGAGTCTAAGCAGACGGGCCAGGCCTCCCTGGGAG   [5393]</w:t>
      </w:r>
    </w:p>
    <w:p w14:paraId="7D66E26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</w:t>
      </w:r>
      <w:r>
        <w:rPr>
          <w:sz w:val="16"/>
        </w:rPr>
        <w:t>e                   GGGCCAAGGGAGCCCCTGGGAAGAGTAAGTTTAAGCAGTCCCGCCAGGTCCCTGGTGGAA   [5658]</w:t>
      </w:r>
    </w:p>
    <w:p w14:paraId="6F085E2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GGGCCAAGGGCGCGCCC------GGGGAGGCCAGGCAGCCCCGCCCCCTTCCAGAGGGGG   [5521]</w:t>
      </w:r>
    </w:p>
    <w:p w14:paraId="2F11358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GGGCTAAGTGGGGCCCTCGTGAGGGTGAGTCTAAGCAGCCCTGCTGGGTC</w:t>
      </w:r>
      <w:r>
        <w:rPr>
          <w:sz w:val="16"/>
        </w:rPr>
        <w:t>CCTGGGGGAG   [5532]</w:t>
      </w:r>
    </w:p>
    <w:p w14:paraId="423EF51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GAGCCAAGAGGGGCTCTGGAGAAGGTGAGTCCAAGAAGCCCCAGCCGGTTGCTGGGGGAG   [5702]</w:t>
      </w:r>
    </w:p>
    <w:p w14:paraId="044CB7D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GGGCCAAAGGCGGCCCAGGGGAGGGGCAGTCAAAGGAGTCTCGTCCCTTACCCGGAGGGG   [5644]</w:t>
      </w:r>
    </w:p>
    <w:p w14:paraId="0E366A9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GAGCCAAGGGGGGTCCCGGGGAGGGAG</w:t>
      </w:r>
      <w:r>
        <w:rPr>
          <w:sz w:val="16"/>
        </w:rPr>
        <w:t>AGTCCAGGCAGGCCTGCCCTGTCCCTGGGGGCC   [5412]</w:t>
      </w:r>
    </w:p>
    <w:p w14:paraId="58A3B30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GGGCCAAGGGGAGCCCTGGGGAGGGTCAATCTAAGCAGCCCCACCCGGTCCCTGGGGGAG   [5613]</w:t>
      </w:r>
    </w:p>
    <w:p w14:paraId="1B18697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GGGCCAAGGGGGGCCTCAGGGACAGTGAGTCTAAGCAGCCCCACAGGGTCCCTGGGGGAC   [5573]</w:t>
      </w:r>
    </w:p>
    <w:p w14:paraId="1292C4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GGGC</w:t>
      </w:r>
      <w:r>
        <w:rPr>
          <w:sz w:val="16"/>
        </w:rPr>
        <w:t>CAAGGGGGCCTCCAGGGAGGGTAAGTCCAAGCAGCCCCATCCCTTCCCTGCAGGGG   [5709]</w:t>
      </w:r>
    </w:p>
    <w:p w14:paraId="237A43C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GGGCCAAGGGGGCCCCCAGGGAGGGTGAGTCCAAGCAGCCCCAGCTCCGCCCCGTTGGGA   [5435]</w:t>
      </w:r>
    </w:p>
    <w:p w14:paraId="24863E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GGGCCAAGGGGGCCCCCGGGGAGGGTGAGTCCAAGCAGCCTCATCCCCTCACTGCAGGGC   [5465]</w:t>
      </w:r>
    </w:p>
    <w:p w14:paraId="4D10B4C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</w:t>
      </w:r>
      <w:r>
        <w:rPr>
          <w:sz w:val="16"/>
        </w:rPr>
        <w:t>ng                 GGGCAAAGGG?GGCCCCAGGAAGGGTGAGTCCAAGCAGCCCCATTCCCTCGATTCAGGGC   [5513]</w:t>
      </w:r>
    </w:p>
    <w:p w14:paraId="14F37DC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GGGCCAAGGGAGCCCCCAGGGAGGGTGAGCCCAAGCAGCCCCATCCCCTCCCTGCAGGGC   [5549]</w:t>
      </w:r>
    </w:p>
    <w:p w14:paraId="5C2DD69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GGGCTAAGGGGGGCCCTGGGAAGGGGGAGTCTAAGCAGCCCCGCCCAGTCC</w:t>
      </w:r>
      <w:r>
        <w:rPr>
          <w:sz w:val="16"/>
        </w:rPr>
        <w:t>CTGGGGAAG   [5698]</w:t>
      </w:r>
    </w:p>
    <w:p w14:paraId="658E7D1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GGGCCAAAGGGGGGCCTGGGGAGAGGGAGTCTAAGCAGCCACACCCTGTCCCTGGGGAAG   [5744]</w:t>
      </w:r>
    </w:p>
    <w:p w14:paraId="266240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GGGCCAAGCGGGGCCCCGGGGAGGGT------AAGCAGCCCCGCCCTGCCCCTGGGGAAG   [5550]</w:t>
      </w:r>
    </w:p>
    <w:p w14:paraId="224820C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GGGCCAAGGGGGGCCCTGGGGAGCGTGG</w:t>
      </w:r>
      <w:r>
        <w:rPr>
          <w:sz w:val="16"/>
        </w:rPr>
        <w:t>GTCTAAGCAGCCCCGCCCTGTCCCTGGGGAAG   [5566]</w:t>
      </w:r>
    </w:p>
    <w:p w14:paraId="441F703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GGGCCAAGGGAGGCCCTGGGGGAGGTGGGTCTAAGCAGCCCCACCCAGTCCCTGCAGGAG   [5741]</w:t>
      </w:r>
    </w:p>
    <w:p w14:paraId="05204DE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Rhino                  GGGCCAAGCGGGGCCCTGGGGAGGGTGAGTTTAAGCAGCCTCGCCCAGTCCCCGAGGGAG   [5729]</w:t>
      </w:r>
    </w:p>
    <w:p w14:paraId="4359C7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GGGCC</w:t>
      </w:r>
      <w:r>
        <w:rPr>
          <w:sz w:val="16"/>
        </w:rPr>
        <w:t>AAGGGCCGCCCTAGGGAGGGTGAGTCTAAGCAGCCCCGCCCCGTCCCTACTGGAA   [5627]</w:t>
      </w:r>
    </w:p>
    <w:p w14:paraId="66427EA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GGGCCAAGGGGGGCCCTGGGCCGGGTGAGTCTAAGCAGCCCCGCTCAGTCCCTACGGGAA   [5716]</w:t>
      </w:r>
    </w:p>
    <w:p w14:paraId="200178C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GGGCCAAGGGGGGGCCTGGGCAGGGTGAGTCCAAGCAGCCCCGACCCGACCATGGTGGGG   [5740]</w:t>
      </w:r>
    </w:p>
    <w:p w14:paraId="738429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</w:t>
      </w:r>
      <w:r>
        <w:rPr>
          <w:sz w:val="16"/>
        </w:rPr>
        <w:t>o                 GGGCCAAGGCTGGCCCTGGGAAGGGTGAGTCCAAGCAGCCCCAACCAGTCCCTGGGGGGG   [5683]</w:t>
      </w:r>
    </w:p>
    <w:p w14:paraId="3043F1A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GGGCCAGGGGGGGCCCTGGGGAGGGTGAGTCCAAGCAGCGCCGCCCTGGCCCTGGGGGGG   [5672]</w:t>
      </w:r>
    </w:p>
    <w:p w14:paraId="3999F08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GGGCCAAGCGGGGTCCTCGGGAGGGTGGGTCCAAGCAGCCCCGCCCTGTCCC</w:t>
      </w:r>
      <w:r>
        <w:rPr>
          <w:sz w:val="16"/>
        </w:rPr>
        <w:t>TGGCCGGG   [5599]</w:t>
      </w:r>
    </w:p>
    <w:p w14:paraId="61AD3D9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GGGCCCAGGGCGCCTCCAAGGGTGGGGCTTCCAAGCAGCCCCATCCCCTTGCTGGAGGGG   [4459]</w:t>
      </w:r>
    </w:p>
    <w:p w14:paraId="4E21905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GGGCCAAGGGGGCCACCAGGGAGGGTGAGTCCAAGCTGCCCCATCCCATGGCTGCAGGGG   [4461]</w:t>
      </w:r>
    </w:p>
    <w:p w14:paraId="78AA5CEC" w14:textId="77777777" w:rsidR="00000000" w:rsidRDefault="003C3F56">
      <w:pPr>
        <w:pStyle w:val="PlainText"/>
        <w:rPr>
          <w:sz w:val="16"/>
        </w:rPr>
      </w:pPr>
    </w:p>
    <w:p w14:paraId="3ABBC05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6010      6020     </w:t>
      </w:r>
      <w:r>
        <w:rPr>
          <w:sz w:val="16"/>
        </w:rPr>
        <w:t xml:space="preserve"> 6030      6040      6050      6060]</w:t>
      </w:r>
    </w:p>
    <w:p w14:paraId="4FCEDE7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4E3A382D" w14:textId="77777777" w:rsidR="00000000" w:rsidRDefault="003C3F56">
      <w:pPr>
        <w:pStyle w:val="PlainText"/>
        <w:rPr>
          <w:sz w:val="16"/>
        </w:rPr>
      </w:pPr>
    </w:p>
    <w:p w14:paraId="2A89FD3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ATCTACAATATCTAAGCTTCCA------CCCTCCATTCTCCCAGCTGTGGGTGAGGCCA   [5759]</w:t>
      </w:r>
    </w:p>
    <w:p w14:paraId="0AC45C9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GTCTGCAATATCTAAA</w:t>
      </w:r>
      <w:r>
        <w:rPr>
          <w:sz w:val="16"/>
        </w:rPr>
        <w:t>CTACCA------TCCTCTGTTCTCTCAGCTGTGGGTGAGGCCA   [5788]</w:t>
      </w:r>
    </w:p>
    <w:p w14:paraId="2A218B8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TCCAAGCTCAGCCAAACTGCCAAACCTGGTCTCTCGTTTGGTTGCTGCCAGAGAGGCCA   [5453]</w:t>
      </w:r>
    </w:p>
    <w:p w14:paraId="63F2EFD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TTTAGCCTCAGCCAAGGTGCCAAACCTGGCCGCTCATCTGGTTGCTGCCGGAGAGACCA   [5718]</w:t>
      </w:r>
    </w:p>
    <w:p w14:paraId="79E7181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Sloth            </w:t>
      </w:r>
      <w:r>
        <w:rPr>
          <w:sz w:val="16"/>
        </w:rPr>
        <w:t xml:space="preserve">      CTGCGGCTGCAGCCAAGGGGCCCACTTTGGCCTCTCCTGGGACCACTGCCGTAGAGGCCA   [5581]</w:t>
      </w:r>
    </w:p>
    <w:p w14:paraId="31940B2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TTCA------GCTACACTGCCAACCCTGGCTTCT---CTGGCCGCTTCTGGAGAGGCCA   [5583]</w:t>
      </w:r>
    </w:p>
    <w:p w14:paraId="177D17D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GCCAACCTCAGCTAAGGTGCCCACCCTGGTCTCTCCTCTATCTTCTGTTGGAGAGGCCA   [</w:t>
      </w:r>
      <w:r>
        <w:rPr>
          <w:sz w:val="16"/>
        </w:rPr>
        <w:t>5762]</w:t>
      </w:r>
    </w:p>
    <w:p w14:paraId="350739F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TCCAGCCTCTGCCAAGGTGCCACCCCTGGCCTCACCTCTGTCTTCTACTGGAGAGGCCA   [5704]</w:t>
      </w:r>
    </w:p>
    <w:p w14:paraId="7147836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TTCTGCCTCTGCCAAGCTGCCAACCCTGGCCACTCCTGTGGCTTCTGCCAGCGAGGCCA   [5472]</w:t>
      </w:r>
    </w:p>
    <w:p w14:paraId="5F8A16D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CTCA------GTCAAACAGCCAACCCTGGCCCCTCATTTG</w:t>
      </w:r>
      <w:r>
        <w:rPr>
          <w:sz w:val="16"/>
        </w:rPr>
        <w:t>GCTGCTTCGGGAGAGGCCA   [5667]</w:t>
      </w:r>
    </w:p>
    <w:p w14:paraId="4F9ADD9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GTCA------------------ACCCTGGCCTCTTGTCTGCCTGCCTCTGGAGAGGCCG   [5615]</w:t>
      </w:r>
    </w:p>
    <w:p w14:paraId="0333DF7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TTCT---TCAGCCAGGCCACCAACCCTGACCTCTTCTCTGGCTGTTGCTGGAGAGGCCA   [5766]</w:t>
      </w:r>
    </w:p>
    <w:p w14:paraId="7811C55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TTCAGTCTCCGCTAGGC</w:t>
      </w:r>
      <w:r>
        <w:rPr>
          <w:sz w:val="16"/>
        </w:rPr>
        <w:t>CACCTGCCCTGACCTCCCCTCTGGCTGTCACTGGGGAGGCCA   [5495]</w:t>
      </w:r>
    </w:p>
    <w:p w14:paraId="5CCD131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CTTTGGCCTTAGCTAATCCACCAACGCTGGCCACTTCTCTGGCTGTTGATGGGGAGGCCA   [5525]</w:t>
      </w:r>
    </w:p>
    <w:p w14:paraId="4261706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TTCAGCCTTAGCCAATCTGCCAACCCTGGCCTCTTCCCTGGCTGTTGCTGGGGAAGCCA   [5573]</w:t>
      </w:r>
    </w:p>
    <w:p w14:paraId="2F21271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Elephant          </w:t>
      </w:r>
      <w:r>
        <w:rPr>
          <w:sz w:val="16"/>
        </w:rPr>
        <w:t xml:space="preserve">     CTTCAGCCTTAGCCAATTCACCAACACTGGCCTCTTCTCTGGCTGTTACTGGGGAGGCCA   [5609]</w:t>
      </w:r>
    </w:p>
    <w:p w14:paraId="25E5356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TTCAGCCTCAGCCAAGTTGCCAACCTTGGTCTCTCAACTGGCCACTGCTGGAGAGACCA   [5758]</w:t>
      </w:r>
    </w:p>
    <w:p w14:paraId="653EBC6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TTCAGACTCAGCCAAACTGCCAACCTTGGCCTCTCAACTGGCTACTCCTGGAGAGGCCA   [5</w:t>
      </w:r>
      <w:r>
        <w:rPr>
          <w:sz w:val="16"/>
        </w:rPr>
        <w:t>804]</w:t>
      </w:r>
    </w:p>
    <w:p w14:paraId="32CDE12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TTCAGCCTCAGCCACATTGCCCACTCGTGCCCCTCAACTGGCTGCTGCTGGAGAGGCCA   [5610]</w:t>
      </w:r>
    </w:p>
    <w:p w14:paraId="1F428D8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TTCAGCCTCAGCCAGATTGCCAACTCTGGCCTCTCAACTGGCTACTGCTGGAGAGGCCA   [5626]</w:t>
      </w:r>
    </w:p>
    <w:p w14:paraId="573D168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TTCAGCCTCAGCCAAACTGCCCACTGTGGCCTCTTGTCTGG</w:t>
      </w:r>
      <w:r>
        <w:rPr>
          <w:sz w:val="16"/>
        </w:rPr>
        <w:t>CTGCTGCCGGAGAGGCCA   [5801]</w:t>
      </w:r>
    </w:p>
    <w:p w14:paraId="5D968E7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TTCAGCCTCAGCCAAGCTGCCAACCCTGGCATCTCATCTGGCTGCTGCCGGAGAGGCCA   [5789]</w:t>
      </w:r>
    </w:p>
    <w:p w14:paraId="73E3448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TTCA------ACCAAAATGCCAACCCTGGCCTCT---CTGGCTGCTTCTGGAGAGGCCA   [5678]</w:t>
      </w:r>
    </w:p>
    <w:p w14:paraId="70C8500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TTCA------ACCAAACT</w:t>
      </w:r>
      <w:r>
        <w:rPr>
          <w:sz w:val="16"/>
        </w:rPr>
        <w:t>GCCAACCTTGGCCTCT---CTGGCTGCTTCTGAGGAGGCCA   [5767]</w:t>
      </w:r>
    </w:p>
    <w:p w14:paraId="4FB2C88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TTTGGCCTCAGCCAAACTGCCAGCCCTGGCCTCT---GTGGCTTCTGCCAGAGAGGTCA   [5797]</w:t>
      </w:r>
    </w:p>
    <w:p w14:paraId="18C3AE8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TTTGGCCTCAGCTAAGCGGCCAACCCCAGCCTCTGCTCTGGCTTCTGCTGGAGAGGCCA   [5743]</w:t>
      </w:r>
    </w:p>
    <w:p w14:paraId="260A149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Flying_Lemur       </w:t>
      </w:r>
      <w:r>
        <w:rPr>
          <w:sz w:val="16"/>
        </w:rPr>
        <w:t xml:space="preserve">    CCTTGGCTTCAGCCAAGCTGCCAGCCCAGGCCTCTCCGCTGGCTTCTGCGGGAGAGGCCA   [5732]</w:t>
      </w:r>
    </w:p>
    <w:p w14:paraId="6BC549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TTCAGCCTCAGCCAAGCTACCAACCCTGGCCTCTTCTCTGGCTTCGGCAGGAGAGGCCA   [5659]</w:t>
      </w:r>
    </w:p>
    <w:p w14:paraId="0A9A551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CTTCA------ACCAAGCCGCCAACCCTGACCTCTTCCCTGGCTGTTGCTGGAGAGGTCA   [45</w:t>
      </w:r>
      <w:r>
        <w:rPr>
          <w:sz w:val="16"/>
        </w:rPr>
        <w:t>13]</w:t>
      </w:r>
    </w:p>
    <w:p w14:paraId="5DBEEA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CTTCAGCCTCAGCCAAGCCACCAACCCTGACCTCTTCTTTGGCTGTTGCTGGAGAGGCCA   [4521]</w:t>
      </w:r>
    </w:p>
    <w:p w14:paraId="00319C33" w14:textId="77777777" w:rsidR="00000000" w:rsidRDefault="003C3F56">
      <w:pPr>
        <w:pStyle w:val="PlainText"/>
        <w:rPr>
          <w:sz w:val="16"/>
        </w:rPr>
      </w:pPr>
    </w:p>
    <w:p w14:paraId="0A41FCA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6070      6080      6090      6100      6110      6120]</w:t>
      </w:r>
    </w:p>
    <w:p w14:paraId="2086B8B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.         .         .         .       </w:t>
      </w:r>
      <w:r>
        <w:rPr>
          <w:sz w:val="16"/>
        </w:rPr>
        <w:t xml:space="preserve">  .         .]</w:t>
      </w:r>
    </w:p>
    <w:p w14:paraId="6B68F3C0" w14:textId="77777777" w:rsidR="00000000" w:rsidRDefault="003C3F56">
      <w:pPr>
        <w:pStyle w:val="PlainText"/>
        <w:rPr>
          <w:sz w:val="16"/>
        </w:rPr>
      </w:pPr>
    </w:p>
    <w:p w14:paraId="345BEEF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ATGGACATTCCAAGCCT---CCTGGAGAGAGAGAG---GGAGGGGAACAGATGGGAGATC   [5813]</w:t>
      </w:r>
    </w:p>
    <w:p w14:paraId="45EA82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ATGGACATTCCAAGCCT---GCTGGGGAGAGAGAA---GGTGGGGAACAGATTGGAGACC   [5842]</w:t>
      </w:r>
    </w:p>
    <w:p w14:paraId="5092830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ATAGACACTCCAAGTCC---ACTGGGGAGAA</w:t>
      </w:r>
      <w:r>
        <w:rPr>
          <w:sz w:val="16"/>
        </w:rPr>
        <w:t>AGTC---GAAGGGGAGACCCCTGAAGGTC   [5507]</w:t>
      </w:r>
    </w:p>
    <w:p w14:paraId="1FBA41F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TGGACGCTCCAAGCCC---ACTGGGGAGAAGGAA---ATGGGGGAGACCCCTGAAGATT   [5772]</w:t>
      </w:r>
    </w:p>
    <w:p w14:paraId="478296E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TGGCCACTCCCAGGCTATGGAAGGAGACGAG------GAGGGACGTGCCCCGGAAGATC   [5635]</w:t>
      </w:r>
    </w:p>
    <w:p w14:paraId="77E4B9E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TGGACAC</w:t>
      </w:r>
      <w:r>
        <w:rPr>
          <w:sz w:val="16"/>
        </w:rPr>
        <w:t>TCCAAGCCC---ATTGGGGAGAAGAGA---GAGGGGGAGACCCCTGAAGATC   [5637]</w:t>
      </w:r>
    </w:p>
    <w:p w14:paraId="1CBD529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TGGACACCCCAAGCCT---CCAAGAGAGAAGGAG---GAGGGGGAGACCCCTGAAGATC   [5816]</w:t>
      </w:r>
    </w:p>
    <w:p w14:paraId="2615A1F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TGGACACCCCAAGCCT---ACTGGGGAGAAGGAG---GAGGGGGAGACCTCTGAAGACC   [5758]</w:t>
      </w:r>
    </w:p>
    <w:p w14:paraId="26F2CB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abbit  </w:t>
      </w:r>
      <w:r>
        <w:rPr>
          <w:sz w:val="16"/>
        </w:rPr>
        <w:t xml:space="preserve">               ATGGACCCTCCAAGCCT---GCTGGGGAGAAGGAG---GAAGGGGAGACCCCCGAAGACC   [5526]</w:t>
      </w:r>
    </w:p>
    <w:p w14:paraId="4B6B7C1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ATGGACCT---AAGTCC---CCTGGGGAGAAGGAG---CAGGGGAGGATCCCTGAAGATC   [5718]</w:t>
      </w:r>
    </w:p>
    <w:p w14:paraId="75852AA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GCAGACCCTCCAAGCCC---ACTGGGGAGAAGGAG---CAGGGGGAAACC---GA</w:t>
      </w:r>
      <w:r>
        <w:rPr>
          <w:sz w:val="16"/>
        </w:rPr>
        <w:t>AGATC   [5666]</w:t>
      </w:r>
    </w:p>
    <w:p w14:paraId="10C2BC9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TGGACACTCTAAGCCC---ACTGGAGAGAAG------GAGGGGAAGACGCCAGAAGATC   [5817]</w:t>
      </w:r>
    </w:p>
    <w:p w14:paraId="19C89D1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ATGGGCATTCTAAGCCC---ACTGGGGAA---------AGG---GAGACTCCAGAAGATC   [5540]</w:t>
      </w:r>
    </w:p>
    <w:p w14:paraId="403EEE0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ATGGACACTCTAAGCTC---ACTGGGGAGAAG</w:t>
      </w:r>
      <w:r>
        <w:rPr>
          <w:sz w:val="16"/>
        </w:rPr>
        <w:t>------GAGAGGGAGACTTCGGAAGATC   [5576]</w:t>
      </w:r>
    </w:p>
    <w:p w14:paraId="493E02E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TGGACACTCTATGCCC---CCTGGGGAGAAG------GAGAGGGAGACTTCAGAAGATC   [5624]</w:t>
      </w:r>
    </w:p>
    <w:p w14:paraId="6B02C7B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TGGACACTCTGAGCCA---CCTGGGGAGAAG------GAGAGGGAGACACCAGAAGATC   [5660]</w:t>
      </w:r>
    </w:p>
    <w:p w14:paraId="64B38E5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TGGGTGCT</w:t>
      </w:r>
      <w:r>
        <w:rPr>
          <w:sz w:val="16"/>
        </w:rPr>
        <w:t>CTCAGCAC---ACTGGGGAGAAGGAT---GAAGGGGAGACCTCTGAAGACA   [5812]</w:t>
      </w:r>
    </w:p>
    <w:p w14:paraId="5769877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CGGATGCTCCCAACCTCGCCCAGGGGAGAAGGGT---GACGGGGAGACCCCTGAAGCCC   [5861]</w:t>
      </w:r>
    </w:p>
    <w:p w14:paraId="067F8A0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CGGATGCTCCCAGCCC---ACTGGGGAGAAGGAT---GAGGGGGAGACCCCTGAAGACT   [5664]</w:t>
      </w:r>
    </w:p>
    <w:p w14:paraId="65DDCF5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Whale    </w:t>
      </w:r>
      <w:r>
        <w:rPr>
          <w:sz w:val="16"/>
        </w:rPr>
        <w:t xml:space="preserve">              ATGGATGCTCCCAGCCC---ACTGGGCAGAAGGAC---GAGGGGGAGACCCCTGAAGACC   [5680]</w:t>
      </w:r>
    </w:p>
    <w:p w14:paraId="0967C59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TGGACACTCCGAGCCC---ACTGGGGAGAAG------GAGGCAGAGACCCCTGAAAATT   [5852]</w:t>
      </w:r>
    </w:p>
    <w:p w14:paraId="6D1450A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CGGACAGTCCACGCCC---ACCGGGGAGGAGGAGGAGGAGGGGGAGACCCCT---</w:t>
      </w:r>
      <w:r>
        <w:rPr>
          <w:sz w:val="16"/>
        </w:rPr>
        <w:t>----   [5839]</w:t>
      </w:r>
    </w:p>
    <w:p w14:paraId="3F6606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ATGGTCACTCCAAGCCC---ACTGGGGCGAAGGAG---GAGGGGGAGACCCCTGAAGATC   [5732]</w:t>
      </w:r>
    </w:p>
    <w:p w14:paraId="480EB13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TGGACACTCTAAGCCT---ACCGGGGAGAAG------GAGGGGGATACCCCTGAAGATC   [5818]</w:t>
      </w:r>
    </w:p>
    <w:p w14:paraId="76B0805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Human                  ACGGACACTCGAAGTCC---ACTGGGGAGAAGG</w:t>
      </w:r>
      <w:r>
        <w:rPr>
          <w:sz w:val="16"/>
        </w:rPr>
        <w:t>AG---GAGGGGGAGACCCCTGAAGATA   [5851]</w:t>
      </w:r>
    </w:p>
    <w:p w14:paraId="6C3948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TGGATGCTCCAAGCCC---CCTGGAGAGAAGGAG---GAAGGAGAGACGCTTGAGGATG   [5797]</w:t>
      </w:r>
    </w:p>
    <w:p w14:paraId="6C96933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ATGGACAGTCCAAACCC---ACTGGGGAGAAGGAG---GAGGGGGAGATCTCTGAAGATC   [5786]</w:t>
      </w:r>
    </w:p>
    <w:p w14:paraId="6799E96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ATGGGCACTC</w:t>
      </w:r>
      <w:r>
        <w:rPr>
          <w:sz w:val="16"/>
        </w:rPr>
        <w:t>CAAGCCT---CCTGGGAACAGGGAG---GAGGGGGAGCCCCCTGGAGATC   [5713]</w:t>
      </w:r>
    </w:p>
    <w:p w14:paraId="169C51E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TGGACACTCTAAGCCC---ACCGGGCAG---------GAGGGCAAGACCCCAGAAGATC   [4561]</w:t>
      </w:r>
    </w:p>
    <w:p w14:paraId="05FF3FA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TGGACACTCTAAGCCC---ACTGGAGAG---------GAAGGGGAAACTCTCGAAGATC   [4569]</w:t>
      </w:r>
    </w:p>
    <w:p w14:paraId="2C397B47" w14:textId="77777777" w:rsidR="00000000" w:rsidRDefault="003C3F56">
      <w:pPr>
        <w:pStyle w:val="PlainText"/>
        <w:rPr>
          <w:sz w:val="16"/>
        </w:rPr>
      </w:pPr>
    </w:p>
    <w:p w14:paraId="343B209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</w:t>
      </w:r>
      <w:r>
        <w:rPr>
          <w:sz w:val="16"/>
        </w:rPr>
        <w:t xml:space="preserve">                       6130      6140      6150      6160      6170      6180]</w:t>
      </w:r>
    </w:p>
    <w:p w14:paraId="5B5D495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24D399AD" w14:textId="77777777" w:rsidR="00000000" w:rsidRDefault="003C3F56">
      <w:pPr>
        <w:pStyle w:val="PlainText"/>
        <w:rPr>
          <w:sz w:val="16"/>
        </w:rPr>
      </w:pPr>
    </w:p>
    <w:p w14:paraId="64BB3A1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CACGTCACCTTCCACACCTCCCAACCAG------------AGCTCT------GTGGGGC   [5855</w:t>
      </w:r>
      <w:r>
        <w:rPr>
          <w:sz w:val="16"/>
        </w:rPr>
        <w:t>]</w:t>
      </w:r>
    </w:p>
    <w:p w14:paraId="7DB17A8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A------CCTTCCACAACTCCCAACCAG------------AGCTCT------GTGGGGC   [5878]</w:t>
      </w:r>
    </w:p>
    <w:p w14:paraId="1CB72B0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TGGGACTCCGGGGGTGCCACCCAGCTGGCCTCCTCTCCCCAGCTCA---GGTCGGGGTC   [5564]</w:t>
      </w:r>
    </w:p>
    <w:p w14:paraId="39FB2B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TGGAACTTCTACCTTGCCACCCAGCTGGCCTGCTCTTCCCAACT</w:t>
      </w:r>
      <w:r>
        <w:rPr>
          <w:sz w:val="16"/>
        </w:rPr>
        <w:t>CA---GGCCAAGATC   [5829]</w:t>
      </w:r>
    </w:p>
    <w:p w14:paraId="73B7F3F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TGGAGTCCAGGCCTTGTCGCCCGGCTGGCCTGCCCTT---TCCAGCCCAGGCCAGGGCC   [5692]</w:t>
      </w:r>
    </w:p>
    <w:p w14:paraId="73166AB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AGGGACTCCCGCCTTGCCACCCAGCTGGTCTGCCCTTCCCAACTCA---GGTCAGGGTC   [5694]</w:t>
      </w:r>
    </w:p>
    <w:p w14:paraId="3E0A078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TGAGGCCAGGGCTTTGCCCCC</w:t>
      </w:r>
      <w:r>
        <w:rPr>
          <w:sz w:val="16"/>
        </w:rPr>
        <w:t>AACTTGGTCTGCCCTTCCCAGATCA---GGCCAAGGCC   [5873]</w:t>
      </w:r>
    </w:p>
    <w:p w14:paraId="21CF1C9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CTGGGGCCAGGACTCTGCCACCCAGCTGGGCTGCACTGCCCACCTCA---GGCCAGGGCC   [5815]</w:t>
      </w:r>
    </w:p>
    <w:p w14:paraId="2189555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TGGGACCCAGGCCTTGCCGCCCGGCTGGGCCACCCTTCCCAACTCA---GGCCAGGGCC   [5583]</w:t>
      </w:r>
    </w:p>
    <w:p w14:paraId="2C9C3EE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Round_Eared_Bat       </w:t>
      </w:r>
      <w:r>
        <w:rPr>
          <w:sz w:val="16"/>
        </w:rPr>
        <w:t xml:space="preserve"> CTGGGAGCCCCACCTTGCCACCTAGCTGGCCTTCCCGTCCCCATGCA---TGCCAGGATC   [5775]</w:t>
      </w:r>
    </w:p>
    <w:p w14:paraId="012507C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TGGGAGCCCTGCCCTGCCACCTAGCTGGCCTGCCCTTCCCCATGGA---GGCCAGAGTC   [5723]</w:t>
      </w:r>
    </w:p>
    <w:p w14:paraId="04A7D5B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TGGGACCCTGACGTTACCACCTAGCTGGCCTGCCTTTCCCAACTCA---GGTGAGGGCC   [5874]</w:t>
      </w:r>
    </w:p>
    <w:p w14:paraId="35BF0D2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AGTCTCCCCAGCATCGCCACCCAGCTGGCCTGCCATACCCAACTCA---GGCCAGGGCC   [5597]</w:t>
      </w:r>
    </w:p>
    <w:p w14:paraId="7D68423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CTGGGACCCCGACATTGCAACGCAGCTGGCCTGTCCTTCCCAGCTCA---GGGCAGAGCC   [5633]</w:t>
      </w:r>
    </w:p>
    <w:p w14:paraId="23C0A5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TGGGACCCCGACATTGCCACCCAGCTGGCCTGTCCTTCCCAACTC</w:t>
      </w:r>
      <w:r>
        <w:rPr>
          <w:sz w:val="16"/>
        </w:rPr>
        <w:t>A---GGCCAGGGCC   [5681]</w:t>
      </w:r>
    </w:p>
    <w:p w14:paraId="30A7517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TGGGACCCTGACATTGCCACCCAGCTGGCCTGTCCTTCCCAACTCA---GGCCAGGGCC   [5717]</w:t>
      </w:r>
    </w:p>
    <w:p w14:paraId="1DED480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TGGGACCCCCGCTTTGCCACCCAGCTGGCCTGCCCTTCCCAGCTCG---GGCCAGGGTC   [5869]</w:t>
      </w:r>
    </w:p>
    <w:p w14:paraId="32F2044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TGGCACTCCTGCCTTGCCACCC</w:t>
      </w:r>
      <w:r>
        <w:rPr>
          <w:sz w:val="16"/>
        </w:rPr>
        <w:t>AGCTGGCCTGCCATCCCCAAGTCA---GGCCAGGGTC   [5918]</w:t>
      </w:r>
    </w:p>
    <w:p w14:paraId="099BAED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TGGGACCCCCGCCTTGCCACCCAGCTGGCCCGCCCTTCCCAGCTCA---GGCCAGGGTC   [5721]</w:t>
      </w:r>
    </w:p>
    <w:p w14:paraId="348EBEF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TGGGACCCCCGCCTTGCCCCCCAGCTGGCCTGCCCGTCCCAGCTCA---GGCCAGAGTC   [5737]</w:t>
      </w:r>
    </w:p>
    <w:p w14:paraId="63414CF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orse                  </w:t>
      </w:r>
      <w:r>
        <w:rPr>
          <w:sz w:val="16"/>
        </w:rPr>
        <w:t>CTGGGACCCCTGCCTTGCCC?CCAGCTGGCCTGCCCTTCCTAGTTCA---GGCCAGGATC   [5909]</w:t>
      </w:r>
    </w:p>
    <w:p w14:paraId="5B3393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--GGGACCTCTGCCTTGCCACCCAGCTGGCCTGCCCTTCCTAGCGCA---GGCCAGGATC   [5894]</w:t>
      </w:r>
    </w:p>
    <w:p w14:paraId="64B800A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TGCCACCCCTGCCTTGCCACCCAGCTGGTCGGCCCTTCCCAACTCA---GGCCAGGGTC   [5789]</w:t>
      </w:r>
    </w:p>
    <w:p w14:paraId="01FE8A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TGGGACCCCTGCCTTGCCACCCAGCTGGTCAGCCCTTCCCAGCTCA---GGCCAGAGTC   [5875]</w:t>
      </w:r>
    </w:p>
    <w:p w14:paraId="1D1D871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TGGGACCCGGGCCTTGCCACCCAGTTGGGCTGCCCTTCCCAACTCA---GGCCAGGGCC   [5908]</w:t>
      </w:r>
    </w:p>
    <w:p w14:paraId="10D3948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TGGGAGCCGACCCTTGCCACCTGGCTGGGCTGCCCTTTCCAACTCA</w:t>
      </w:r>
      <w:r>
        <w:rPr>
          <w:sz w:val="16"/>
        </w:rPr>
        <w:t>---GGGCAGGGCC   [5854]</w:t>
      </w:r>
    </w:p>
    <w:p w14:paraId="1FF611D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TGGGACCCAGACCTTGCCACCCAGCTGGACTGCTCTTCCCAACTCA---GGCCAGGGCC   [5843]</w:t>
      </w:r>
    </w:p>
    <w:p w14:paraId="3E16C57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TGGGACACAGGTCTTGCCACCCGGCTGGGCTGCTCTTGCCAGCTCA---GGCCAGGGCC   [5770]</w:t>
      </w:r>
    </w:p>
    <w:p w14:paraId="0AA30D3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TGGGGTGGTGACATTGCCACCCA</w:t>
      </w:r>
      <w:r>
        <w:rPr>
          <w:sz w:val="16"/>
        </w:rPr>
        <w:t>ACTGGCCTGCCCTTCCCAACTCA---GGCCAGGGCC   [4618]</w:t>
      </w:r>
    </w:p>
    <w:p w14:paraId="2C3F221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CTGTGACCTCGACATTGCCACCTAGCTGGCCTGCCCTTCCCAACTCA---GACCAGGGTC   [4626]</w:t>
      </w:r>
    </w:p>
    <w:p w14:paraId="0D0CADA5" w14:textId="77777777" w:rsidR="00000000" w:rsidRDefault="003C3F56">
      <w:pPr>
        <w:pStyle w:val="PlainText"/>
        <w:rPr>
          <w:sz w:val="16"/>
        </w:rPr>
      </w:pPr>
    </w:p>
    <w:p w14:paraId="3A6E572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6190      6200      6210      6220      6230      6240]</w:t>
      </w:r>
    </w:p>
    <w:p w14:paraId="36114BB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</w:t>
      </w:r>
      <w:r>
        <w:rPr>
          <w:sz w:val="16"/>
        </w:rPr>
        <w:t xml:space="preserve">    .         .         .         .         .         .]</w:t>
      </w:r>
    </w:p>
    <w:p w14:paraId="50921381" w14:textId="77777777" w:rsidR="00000000" w:rsidRDefault="003C3F56">
      <w:pPr>
        <w:pStyle w:val="PlainText"/>
        <w:rPr>
          <w:sz w:val="16"/>
        </w:rPr>
      </w:pPr>
    </w:p>
    <w:p w14:paraId="0F0310E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AGAGGATGGC------------AGTCAGAAGCAATGTGGGCCTCCAGCCCCTCCAACTT   [5903]</w:t>
      </w:r>
    </w:p>
    <w:p w14:paraId="03AC745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AGAGGATGTC------------AGTCATAGGCAGTGTGGATCTCCAGCCCTTCCAACTT   [5926]</w:t>
      </w:r>
    </w:p>
    <w:p w14:paraId="09F8023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edgehog    </w:t>
      </w:r>
      <w:r>
        <w:rPr>
          <w:sz w:val="16"/>
        </w:rPr>
        <w:t xml:space="preserve">           AGGAGGAAGATATCTACAGGGCATCACCTGAGGAGTGTGAGCCTCAGGCTGTGCCTGTGT   [5624]</w:t>
      </w:r>
    </w:p>
    <w:p w14:paraId="0A793B2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AAAAGGAAGGTATTTGTGAGGCATCTCTGGAGGAATGTGAGCCTCAGGCCTTGCCAGCAT   [5889]</w:t>
      </w:r>
    </w:p>
    <w:p w14:paraId="67DE9B0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GACGGAGGGCGCCTGCGGGGCCTCTCCAGAGCAGGCTGAGCCCAAGGTCCCCCCAGCC</w:t>
      </w:r>
      <w:r>
        <w:rPr>
          <w:sz w:val="16"/>
        </w:rPr>
        <w:t>T   [5752]</w:t>
      </w:r>
    </w:p>
    <w:p w14:paraId="61EE82A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AGAATGAAGGTGTTTGTGGGGCATCTCCGGAGGAGCATGAGCCTCAGGCCTTGCCAGCGT   [5754]</w:t>
      </w:r>
    </w:p>
    <w:p w14:paraId="16165CF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AGAAGAAGGGGACTAGTGGGGCGACTGCAGAGGAGTGTGAACCCCAAACACTGCCAGCAT   [5933]</w:t>
      </w:r>
    </w:p>
    <w:p w14:paraId="72F8461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AGAAGAAGGCTGTGGTCCTGGCACCTGCAGAGGAGT</w:t>
      </w:r>
      <w:r>
        <w:rPr>
          <w:sz w:val="16"/>
        </w:rPr>
        <w:t>GTGAGCCTCAGGCAGCGCCAGGCT   [5875]</w:t>
      </w:r>
    </w:p>
    <w:p w14:paraId="39A5D79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AGAAAGAGGGTGTTTCGGGTGCATCTCTGGAGGAAGACGAGCCTCAGGCAGTGCCAGTGT   [5643]</w:t>
      </w:r>
    </w:p>
    <w:p w14:paraId="2A4BAF3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AAAGGAAGGTGTCTGCGCACCCTCTCCAGAAGAGTGTGAGCCTCAGGCCTTGCCAGCAT   [5835]</w:t>
      </w:r>
    </w:p>
    <w:p w14:paraId="348DAD2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GAAAGAAGCAGT</w:t>
      </w:r>
      <w:r>
        <w:rPr>
          <w:sz w:val="16"/>
        </w:rPr>
        <w:t>TTGTGGGGTGTCTCTGGAGGAGTGTGAGCCTCAGGCCCTGCCAGCTT   [5783]</w:t>
      </w:r>
    </w:p>
    <w:p w14:paraId="3A3827F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AGAAAGAGGGTATCTGTGGGACATCTCCAGAGGAGTGTGAACCTCAGGCTGCTCCAGCCT   [5934]</w:t>
      </w:r>
    </w:p>
    <w:p w14:paraId="1761885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GGAAGGAGGGTGTCTGTGGGACATCCCCAGAGGAATGTGGACCTGAGGCTGTGCCAGCCT   [5657]</w:t>
      </w:r>
    </w:p>
    <w:p w14:paraId="13B957F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yrax        </w:t>
      </w:r>
      <w:r>
        <w:rPr>
          <w:sz w:val="16"/>
        </w:rPr>
        <w:t xml:space="preserve">          AGAAGAAAGGTGTTTGTGGGGCATCTCCTGAGGAGAGTAGGCCTCTGTCCGTGCCAGCCT   [5693]</w:t>
      </w:r>
    </w:p>
    <w:p w14:paraId="4871569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AGAAGGGGGGTGTCTGTGGGGCATCTCTGGAGGAGTGTGGACCTCCCGCTGTGCCAGCCT   [5741]</w:t>
      </w:r>
    </w:p>
    <w:p w14:paraId="3F136B8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AGAAGGAGGGTGTCTGTGGGGCATCTCCGGAGGAGTGTGGCTCTCCGGCTGTCCCAGCCT</w:t>
      </w:r>
      <w:r>
        <w:rPr>
          <w:sz w:val="16"/>
        </w:rPr>
        <w:t xml:space="preserve">   [5777]</w:t>
      </w:r>
    </w:p>
    <w:p w14:paraId="67109B8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AGAAGGAAGGTGTTTGTGGAACATCACCAGAGGAGTGTGAGCCTCAGACTTTGCCAGCCT   [5929]</w:t>
      </w:r>
    </w:p>
    <w:p w14:paraId="032BEF4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AGAAGGAAGGGGTCTGTGGTTCATCTCCGGAGGAGTGTGAGCCGCAGGCCTTGCCGGCGT   [5978]</w:t>
      </w:r>
    </w:p>
    <w:p w14:paraId="4786363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AGAAGGAAGGTGTTTGTGGGACATCTCCAGAGGAGTG</w:t>
      </w:r>
      <w:r>
        <w:rPr>
          <w:sz w:val="16"/>
        </w:rPr>
        <w:t>TGAGCCGCGGGCCTTGCCAGCGT   [5781]</w:t>
      </w:r>
    </w:p>
    <w:p w14:paraId="02DB2FF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AGAAGGAAGGTGTTGGTGGGACATCTCCAGAGGAGTGTGAGCCGAAGGCCTTGTCAGCGT   [5797]</w:t>
      </w:r>
    </w:p>
    <w:p w14:paraId="2DCB8F2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AGAAGGAAGGAGTTTGTGGGGCATCTCTGGAGGAGTGTGAGCCTCAGGCGTTGCCAGCAT   [5969]</w:t>
      </w:r>
    </w:p>
    <w:p w14:paraId="75400AD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AGAAGGAAGGTGTT</w:t>
      </w:r>
      <w:r>
        <w:rPr>
          <w:sz w:val="16"/>
        </w:rPr>
        <w:t>TATGGGGCATCTCCGGAGGAGGGCGAGCCTCAGGCTTTGCCAGCAT   [5954]</w:t>
      </w:r>
    </w:p>
    <w:p w14:paraId="34EC96A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GGAAGGAAGGTGTTTGTGGGGCATCTCCAGAGGAATGTGAGCCTCGGGCCTTGCCAGCAT   [5849]</w:t>
      </w:r>
    </w:p>
    <w:p w14:paraId="735C2F2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AGAAGGAAGGTGTGTGTGGGGCATCTCCAGAGGAGTGTGAGCCTCAGGCCTTACCAGCGT   [5935]</w:t>
      </w:r>
    </w:p>
    <w:p w14:paraId="3289C4A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uman         </w:t>
      </w:r>
      <w:r>
        <w:rPr>
          <w:sz w:val="16"/>
        </w:rPr>
        <w:t xml:space="preserve">         AGAAGGAGGGTGTTTGTGGGGCATCTCCAGAGGATTGTGAACCCCAGGCAGTGCCAGTGT   [5968]</w:t>
      </w:r>
    </w:p>
    <w:p w14:paraId="6A49503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AGAAGGAGGGTGTTTGTGGGGCATCTCCAGAGGAATGTGAGCCTAAGGCAGTGCCAGTGT   [5914]</w:t>
      </w:r>
    </w:p>
    <w:p w14:paraId="199663B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Flying_Lemur           AGAAGGAGGGTGTTTGTGGGGCGTCTCCAGGGGAGTGTGAGCCCCAGGCCGTGCCAGTGT </w:t>
      </w:r>
      <w:r>
        <w:rPr>
          <w:sz w:val="16"/>
        </w:rPr>
        <w:t xml:space="preserve">  [5903]</w:t>
      </w:r>
    </w:p>
    <w:p w14:paraId="397CE76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lastRenderedPageBreak/>
        <w:t>Tree_Shrew             AGAAGGAGGGTGTTCGTGAGGCCTCTCCAGAAGAGTGTGAGCCTCCGGAAGTGCCTGTGT   [5830]</w:t>
      </w:r>
    </w:p>
    <w:p w14:paraId="07C65EE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AGAAGGAGGGTGTCTGTGGGATATCTCCA---GAGGGTGGGCCTGAGGCACTGCCAGCCT   [4675]</w:t>
      </w:r>
    </w:p>
    <w:p w14:paraId="6033300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AGAAGGAGGGTGTCTGTGAAACATCTCCAGAGGAGTGT</w:t>
      </w:r>
      <w:r>
        <w:rPr>
          <w:sz w:val="16"/>
        </w:rPr>
        <w:t>GGACCCCAGGCTGTGCCAGTCT   [4686]</w:t>
      </w:r>
    </w:p>
    <w:p w14:paraId="26C7AA7C" w14:textId="77777777" w:rsidR="00000000" w:rsidRDefault="003C3F56">
      <w:pPr>
        <w:pStyle w:val="PlainText"/>
        <w:rPr>
          <w:sz w:val="16"/>
        </w:rPr>
      </w:pPr>
    </w:p>
    <w:p w14:paraId="54E414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6250      6260      6270      6280      6290      6300]</w:t>
      </w:r>
    </w:p>
    <w:p w14:paraId="4CEA378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506183DF" w14:textId="77777777" w:rsidR="00000000" w:rsidRDefault="003C3F56">
      <w:pPr>
        <w:pStyle w:val="PlainText"/>
        <w:rPr>
          <w:sz w:val="16"/>
        </w:rPr>
      </w:pPr>
    </w:p>
    <w:p w14:paraId="480CDA9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CTCTTCTCTCCAAGGAACCCCAAAC</w:t>
      </w:r>
      <w:r>
        <w:rPr>
          <w:sz w:val="16"/>
        </w:rPr>
        <w:t>TTTCAGCCTTCACAGGGTTCCCAGGTGTTAGCCA   [5963]</w:t>
      </w:r>
    </w:p>
    <w:p w14:paraId="302A2E1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CTCCTCTCCCCAAGGAACCCCAAAC?TTCAGCCTCCCCAGGGCTCCCAGATGTTGGCCA   [5986]</w:t>
      </w:r>
    </w:p>
    <w:p w14:paraId="5D3614E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TCCTGCCTCAGCTTGCAGCCCACCCCTGCAGCAGCCACAGGGCTCCAGAGTGCTGGCGA   [5684]</w:t>
      </w:r>
    </w:p>
    <w:p w14:paraId="7ECC836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TC</w:t>
      </w:r>
      <w:r>
        <w:rPr>
          <w:sz w:val="16"/>
        </w:rPr>
        <w:t>CTGCCTCGGCTTGCAGCCCACCGCTGCAGCAGCCACAGGGCTCCCAGGTGCTGGCTA   [5949]</w:t>
      </w:r>
    </w:p>
    <w:p w14:paraId="06DA346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CCCTGACCCCGCTGGCAGCCCCCCGCTTCCGCCACCTCAGGGCTCCCGAGTGCTGGCCA   [5812]</w:t>
      </w:r>
    </w:p>
    <w:p w14:paraId="7C19249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TCCTGCCTCGGTTTGCAGCCCACCCCTGCGGCAGCCACAGGGCTCCCGGGTGCTGGCGA   [5814]</w:t>
      </w:r>
    </w:p>
    <w:p w14:paraId="6B9C9DA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</w:t>
      </w:r>
      <w:r>
        <w:rPr>
          <w:sz w:val="16"/>
        </w:rPr>
        <w:t xml:space="preserve">                    CTCCTGCCTCGGTATGCAACCCACCCTTGCAGCAGCCTCAGACTTCTCGGGTACTGGCCA   [5993]</w:t>
      </w:r>
    </w:p>
    <w:p w14:paraId="7258D48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GCCTGCCTCTATGTGCAGCCCATCCCTGCAGCAGCCACAGGGGTCCCGGGTGCTCGCCA   [5935]</w:t>
      </w:r>
    </w:p>
    <w:p w14:paraId="54DE162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TCCTGCCTCAGTGGGCAGCCCACCCTTGCAGCAGCCGCAGGGCTCCCGG</w:t>
      </w:r>
      <w:r>
        <w:rPr>
          <w:sz w:val="16"/>
        </w:rPr>
        <w:t>GTGCTGGCCA   [5703]</w:t>
      </w:r>
    </w:p>
    <w:p w14:paraId="6705EC8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CCCTGCTTCAGCTTGCAACCCGTCCCTGCAGCAGGCACAGGGCTCCCAGGTGCTGGCCA   [5895]</w:t>
      </w:r>
    </w:p>
    <w:p w14:paraId="694EEC2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CCCTGCCTCAGCCTGCAGCCCACCCCGTCAGCAGCCACAGGGCTCCCGGGTCCTGGCCA   [5843]</w:t>
      </w:r>
    </w:p>
    <w:p w14:paraId="13C56A9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CTCTGCCTCAGCTTGCAACCCACCCC</w:t>
      </w:r>
      <w:r>
        <w:rPr>
          <w:sz w:val="16"/>
        </w:rPr>
        <w:t>TACAACAGCCACAGGGCTCTCGGGTGCTGGCTA   [5994]</w:t>
      </w:r>
    </w:p>
    <w:p w14:paraId="1797942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TCCTGCCTTGGCTTGCAGCCCCTCCCTGCAGCCGCCCCAGGGCTCTCGTGTCCTGGCTA   [5717]</w:t>
      </w:r>
    </w:p>
    <w:p w14:paraId="2D1A64F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CCCCTGCCTCGGCTTGTGGCCCACACCTTCAGCAGCCACAGGGCTCTCAGGTGCTGGCCA   [5753]</w:t>
      </w:r>
    </w:p>
    <w:p w14:paraId="68A053A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CCC</w:t>
      </w:r>
      <w:r>
        <w:rPr>
          <w:sz w:val="16"/>
        </w:rPr>
        <w:t>TGCCACGGCTTGCAACCCACCTCTGCAGCAGCCACAGGGCTCTCAGGTGCTGGCCA   [5801]</w:t>
      </w:r>
    </w:p>
    <w:p w14:paraId="69B664D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CCCTGCTTTGGCTTGCAGCCCACCACTGCAGCAGCCAAAGGGCTCTCGGGTGCTGGCCA   [5837]</w:t>
      </w:r>
    </w:p>
    <w:p w14:paraId="154876C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TCCTGCCTCGGCTTGCAGTCCACCCCTGCAGCAGCCACAGGGTTCCCGGGTGCTGGCAA   [5989]</w:t>
      </w:r>
    </w:p>
    <w:p w14:paraId="1800CFB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ow </w:t>
      </w:r>
      <w:r>
        <w:rPr>
          <w:sz w:val="16"/>
        </w:rPr>
        <w:t xml:space="preserve">                   CTCCTGCCTCAGCTTGCAGCCCGCCCCTGCAGCAGCCACAGGGTTCCCGGGTGCTGGCAA   [6038]</w:t>
      </w:r>
    </w:p>
    <w:p w14:paraId="722D4DC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CTCCCGCCTCAGCGTGCAGCCCATCTCTGCAGCAGCCGCAGGCTTCCCGGGTGCTGGCGA   [5841]</w:t>
      </w:r>
    </w:p>
    <w:p w14:paraId="4F0DFB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TCCCGCCTCAGCTTGCAGCCCCCCCCTGCAGCAACCCCAGGGCTCCCGGC</w:t>
      </w:r>
      <w:r>
        <w:rPr>
          <w:sz w:val="16"/>
        </w:rPr>
        <w:t>TGCTGGCGA   [5857]</w:t>
      </w:r>
    </w:p>
    <w:p w14:paraId="667A05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TCCTGCCTCAGCTTGCAGCCCACCCCTGCAGCAGCCACAGGGCTCCCGGGTGCTGGCGA   [6029]</w:t>
      </w:r>
    </w:p>
    <w:p w14:paraId="723F844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TCCTGCCTCAGCTTGCAAGCCACCCCTGCAGCAGCCACAGGGCTCCCGGGTGCTGGCGA   [6014]</w:t>
      </w:r>
    </w:p>
    <w:p w14:paraId="09C1F92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TCCTGCCTCCGCCTGTAGCCCACCCCT</w:t>
      </w:r>
      <w:r>
        <w:rPr>
          <w:sz w:val="16"/>
        </w:rPr>
        <w:t>GCAGCAGCCGCAGGGGTCCCGGGTGCTGGCAA   [5909]</w:t>
      </w:r>
    </w:p>
    <w:p w14:paraId="717FF58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TCCCGCGTCAGCGTGCAGCCCACCCCTGCCCCAGCCACAGGGTTCCCGGGTGCTGGCAA   [5995]</w:t>
      </w:r>
    </w:p>
    <w:p w14:paraId="54FC1EC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TCCGGCCTCAGCTTGCAGCCCCCCGCTGCAGCAGCCACAGGGCTCCCGGGTGCTGGCCA   [6028]</w:t>
      </w:r>
    </w:p>
    <w:p w14:paraId="6734A7C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TCCT</w:t>
      </w:r>
      <w:r>
        <w:rPr>
          <w:sz w:val="16"/>
        </w:rPr>
        <w:t>GCCTCAGTCTGCAGCCCACCCCTGCAGCAGCCACAGGGCTCCCGGGTGCTGGCCA   [5974]</w:t>
      </w:r>
    </w:p>
    <w:p w14:paraId="6A14888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TTCTGCCTCAATTTGCAGCCCACCCCTGCAGCAGCCGCAGGGCTCCCGGGTGCTGGCCA   [5963]</w:t>
      </w:r>
    </w:p>
    <w:p w14:paraId="30C7899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TCCTGCCTCGGTTTGCAGCCCACCCCTGCAGCAACCACAAGGCTCCCGTGTGCTGGCCA   [5890]</w:t>
      </w:r>
    </w:p>
    <w:p w14:paraId="71F5AC0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</w:t>
      </w:r>
      <w:r>
        <w:rPr>
          <w:sz w:val="16"/>
        </w:rPr>
        <w:t>ascar_Hedgehog    CCCCTGCCTCC?CCGGCAGCCCCCAGCTGCAGCAGCCCCAGGGCACTCGGGTACTGGTTA   [4735]</w:t>
      </w:r>
    </w:p>
    <w:p w14:paraId="78D4C03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CCCCTGCCTCTGCTGGCAGCCCACCCCTGCAGCAGCCACAGGGTTCTCGGGTGCTGGCTA   [4746]</w:t>
      </w:r>
    </w:p>
    <w:p w14:paraId="14DFB336" w14:textId="77777777" w:rsidR="00000000" w:rsidRDefault="003C3F56">
      <w:pPr>
        <w:pStyle w:val="PlainText"/>
        <w:rPr>
          <w:sz w:val="16"/>
        </w:rPr>
      </w:pPr>
    </w:p>
    <w:p w14:paraId="64EAEA5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6310      6320      6330      6340      63</w:t>
      </w:r>
      <w:r>
        <w:rPr>
          <w:sz w:val="16"/>
        </w:rPr>
        <w:t>50      6360]</w:t>
      </w:r>
    </w:p>
    <w:p w14:paraId="232E0A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38553E4B" w14:textId="77777777" w:rsidR="00000000" w:rsidRDefault="003C3F56">
      <w:pPr>
        <w:pStyle w:val="PlainText"/>
        <w:rPr>
          <w:sz w:val="16"/>
        </w:rPr>
      </w:pPr>
    </w:p>
    <w:p w14:paraId="394397C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CACTCAGGGGCCAGGTACTATTGGCCCGAGGA------CCTGCCTCTCTGGGGCTACAGC   [6017]</w:t>
      </w:r>
    </w:p>
    <w:p w14:paraId="71220FD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ACTCCGGGGCCAGGTGCTCTTGGCCCGACAA------CC</w:t>
      </w:r>
      <w:r>
        <w:rPr>
          <w:sz w:val="16"/>
        </w:rPr>
        <w:t>TGCCTCCTTGGGGCTGCAGC   [6040]</w:t>
      </w:r>
    </w:p>
    <w:p w14:paraId="42C6C2E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CCCTTCGAGGCCAAGTGCTCCTGAGTAGGGGTGTGGGCACAGCA------AGTGGGCAGT   [5738]</w:t>
      </w:r>
    </w:p>
    <w:p w14:paraId="5E303EC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CCCTCCGTGGCCAGGTGCTCCTCGGCAGGGCTGCTGGCGCTGCA------AGTGGCCAGT   [6003]</w:t>
      </w:r>
    </w:p>
    <w:p w14:paraId="7BE56C3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CCCTCCGCGGCCAGGTG</w:t>
      </w:r>
      <w:r>
        <w:rPr>
          <w:sz w:val="16"/>
        </w:rPr>
        <w:t>CTCCTGGGCAGGGGTGCAGCA------------GGCGGGCAGT   [5860]</w:t>
      </w:r>
    </w:p>
    <w:p w14:paraId="2B74CFC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CACTGCGTGGCCAAGTGCTTCTGGGCAGGGGCGTGGGCGCTGCTGTGGGTAGTGGGCAGT   [5874]</w:t>
      </w:r>
    </w:p>
    <w:p w14:paraId="3B5494E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CACTTCGTGGCCAGGTGCTTCTGGGCAAGAATGTGGGAGTTGCC------AGTGGGCAGT   [6047]</w:t>
      </w:r>
    </w:p>
    <w:p w14:paraId="36E1734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pybara         </w:t>
      </w:r>
      <w:r>
        <w:rPr>
          <w:sz w:val="16"/>
        </w:rPr>
        <w:t xml:space="preserve">      CCCTGCGTGGTCAGGTGCTGCTGGGCAGGGGCGTGGGTGCTGTG------GATGGGCAGT   [5989]</w:t>
      </w:r>
    </w:p>
    <w:p w14:paraId="0210535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CCCTCCGTGGCCAGGTGCTCGTGGGCCGGGGCGTGGGTGCCATG------AGCGGGCAGT   [5757]</w:t>
      </w:r>
    </w:p>
    <w:p w14:paraId="4759332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CCTTGCGTGGCCAGGTGCTCCTGAGCAGGGGCATGGGTGCTGCG------GGTGGGCAGT   [</w:t>
      </w:r>
      <w:r>
        <w:rPr>
          <w:sz w:val="16"/>
        </w:rPr>
        <w:t>5949]</w:t>
      </w:r>
    </w:p>
    <w:p w14:paraId="440D1CA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CCCTGCGTGGCCAGGTGCTCCTGGGTAAGGGCCTGGGCACTGCA------AGTGGGCAGT   [5897]</w:t>
      </w:r>
    </w:p>
    <w:p w14:paraId="4610A18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CCTTACGCGGCCAGGTGCTCTTGGGCAGGGGTTTGGG?GCTGCA------GGTGGGCAGT   [6048]</w:t>
      </w:r>
    </w:p>
    <w:p w14:paraId="0710E19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CCTTACGTGGCCAGGTGCTCTTAGGCAGGGGTGTGGGCACT</w:t>
      </w:r>
      <w:r>
        <w:rPr>
          <w:sz w:val="16"/>
        </w:rPr>
        <w:t>GCT------CGTGGGCAGT   [5771]</w:t>
      </w:r>
    </w:p>
    <w:p w14:paraId="2DAAAD1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CTCTACGTGGCCAGGTGCTTCTGGGCAGGGGTGTGGGTGCTGCA------GGTGGGCAGT   [5807]</w:t>
      </w:r>
    </w:p>
    <w:p w14:paraId="07BEA89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CCCTACGTGGCCAGGTGTTCCTGGGCAGGGGTGTGGGTGCTGCA------GGTGGGCAGT   [5855]</w:t>
      </w:r>
    </w:p>
    <w:p w14:paraId="385677E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CCTTGCGTGGCCAGGTGC</w:t>
      </w:r>
      <w:r>
        <w:rPr>
          <w:sz w:val="16"/>
        </w:rPr>
        <w:t>TCCTGGGCAGGGGTGTGGGTACTGCA------GGTGGGCAAT   [5891]</w:t>
      </w:r>
    </w:p>
    <w:p w14:paraId="6842CAF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CCCTACGGGGCCAGGTGCTCCTGGGCAGGGGCATGGGCACTTCG------AGTGGGCAGT   [6043]</w:t>
      </w:r>
    </w:p>
    <w:p w14:paraId="657104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CCCTGCGTGGCCAGGTGCTCCTGGGCAGGGGCACAGGCACTGCA------GGGGCGCAGT   [6092]</w:t>
      </w:r>
    </w:p>
    <w:p w14:paraId="3BC1BBE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ippo             </w:t>
      </w:r>
      <w:r>
        <w:rPr>
          <w:sz w:val="16"/>
        </w:rPr>
        <w:t xml:space="preserve">     CCCTACGTGGCCAGGTGCTCCTGGGCAGGGGCGAGGGCACTGCG------GCGGGGCAGT   [5895]</w:t>
      </w:r>
    </w:p>
    <w:p w14:paraId="12517AE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CCCTACGTGGCCAGGTGCTCCTGGGCAGGGGCAAGGGCACTGCG------GGGGGGCAGT   [5911]</w:t>
      </w:r>
    </w:p>
    <w:p w14:paraId="5AE4094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CCCTACGTGGCCAGGTGCTCCTGGGCAGGGGTGTGGCCACTGCA------GGTGCGCAGT   [6</w:t>
      </w:r>
      <w:r>
        <w:rPr>
          <w:sz w:val="16"/>
        </w:rPr>
        <w:t>083]</w:t>
      </w:r>
    </w:p>
    <w:p w14:paraId="7944556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CCCTACGTGGCCAGGTGCTCCTGGGCAGGGGTGTGGGCACTGCA------GGTGGGCAGT   [6068]</w:t>
      </w:r>
    </w:p>
    <w:p w14:paraId="4D8C8F1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CACTACGTGGCCAGGTGCTCCTGGGCAGGGGCGTGGGCACCTCG------AGCGGGCAGT   [5963]</w:t>
      </w:r>
    </w:p>
    <w:p w14:paraId="2459E37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CCCTACGTGGCCAGGTGCTCCTGGGCAGGGGTGTGGGCACCG</w:t>
      </w:r>
      <w:r>
        <w:rPr>
          <w:sz w:val="16"/>
        </w:rPr>
        <w:t>CG------AGCGGGCAGT   [6049]</w:t>
      </w:r>
    </w:p>
    <w:p w14:paraId="2778D12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CCCTACGTGGCCAGGTGCTCCTGGGCAGGGGCGTGGGTGCTATA------GGTGGGCAGT   [6082]</w:t>
      </w:r>
    </w:p>
    <w:p w14:paraId="60FBCAF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CCCTACGCGGCCAGGTGCTCCTGAGCAGGGGTAGGGGTGCTGTG------GGTGGGCAGT   [6028]</w:t>
      </w:r>
    </w:p>
    <w:p w14:paraId="36A60F6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CCCTACGTGGCCACGTGCT</w:t>
      </w:r>
      <w:r>
        <w:rPr>
          <w:sz w:val="16"/>
        </w:rPr>
        <w:t>CCTGGGCAGGGGTGTGGGTGCTGTG------GGCGGGCAGT   [6017]</w:t>
      </w:r>
    </w:p>
    <w:p w14:paraId="1BA948D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CCCTCCGTGGCCAGGTGCTTTTGGGCAGGGGCGTGGGTGCTGCG------AGTGGGCAGT   [5944]</w:t>
      </w:r>
    </w:p>
    <w:p w14:paraId="485D48C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CCTTACGTGGCCAGGTGGTCCTGAGCAGGGGTCT?GGTGCTGCA------AGCGGCCAAT   [4789]</w:t>
      </w:r>
    </w:p>
    <w:p w14:paraId="3DBF171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Golden_Mole        </w:t>
      </w:r>
      <w:r>
        <w:rPr>
          <w:sz w:val="16"/>
        </w:rPr>
        <w:t xml:space="preserve">    CCTTACGTGGCCAGGTGCTCCTGGGCAGGGGTGTGGGTGCTGCA------GGAGGGCAGT   [4800]</w:t>
      </w:r>
    </w:p>
    <w:p w14:paraId="66E500A0" w14:textId="77777777" w:rsidR="00000000" w:rsidRDefault="003C3F56">
      <w:pPr>
        <w:pStyle w:val="PlainText"/>
        <w:rPr>
          <w:sz w:val="16"/>
        </w:rPr>
      </w:pPr>
    </w:p>
    <w:p w14:paraId="7A55FA5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6370      6380      6390      6400      6410      6420]</w:t>
      </w:r>
    </w:p>
    <w:p w14:paraId="4F713A3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45D21CFA" w14:textId="77777777" w:rsidR="00000000" w:rsidRDefault="003C3F56">
      <w:pPr>
        <w:pStyle w:val="PlainText"/>
        <w:rPr>
          <w:sz w:val="16"/>
        </w:rPr>
      </w:pPr>
    </w:p>
    <w:p w14:paraId="28AE7EF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</w:t>
      </w:r>
      <w:r>
        <w:rPr>
          <w:sz w:val="16"/>
        </w:rPr>
        <w:t xml:space="preserve">                CATGGAGGCGTAGGACCCAGATGAACCGAGAAAAACGCTTCACCTTCGTGCTGGCCGTGG   [6077]</w:t>
      </w:r>
    </w:p>
    <w:p w14:paraId="494A4D0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CATGGAGGCGTAGGACCCAGATGAACCGAGAAAAGCGCTTCACCTTCGTGTTGGCCGTAG   [6100]</w:t>
      </w:r>
    </w:p>
    <w:p w14:paraId="427B052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GGTGGCGTCGGCGGGCACAGCTGACCCGGGAGAAGCGGTTCACCTTTGTGCTGG</w:t>
      </w:r>
      <w:r>
        <w:rPr>
          <w:sz w:val="16"/>
        </w:rPr>
        <w:t>CTGTGG   [5798]</w:t>
      </w:r>
    </w:p>
    <w:p w14:paraId="0482693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GGTGGCGTCGGCGGACACAGCTATCCCGCGAGAAGCGGTTTACCTTCGTGCTGGCCGTAG   [6063]</w:t>
      </w:r>
    </w:p>
    <w:p w14:paraId="1A0A281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GGTGGCGTCGGCGGGCGCAGTGCACGCGGGAGAAGCGCTTCACCTTCGTGCTGGCCGTGG   [5920]</w:t>
      </w:r>
    </w:p>
    <w:p w14:paraId="12B1939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GGTGGCGTCGGCGGGCGCAGCTGACCAGGGA</w:t>
      </w:r>
      <w:r>
        <w:rPr>
          <w:sz w:val="16"/>
        </w:rPr>
        <w:t>GAAGCGGTTCACCTTTGTGCTGGCTGTGG   [5934]</w:t>
      </w:r>
    </w:p>
    <w:p w14:paraId="4176C98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GGTGGCGCAGACGGACACAGCTGAGCCGGGAGAAGAGGTTCACCTTTGTGCTGGCCGTGG   [6107]</w:t>
      </w:r>
    </w:p>
    <w:p w14:paraId="051E7EE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GGTGGCGTCGGCGGACCCAGATGACCCGGGAGAAGCGGTTCACCTTCGTGCTGGCTGTGG   [6049]</w:t>
      </w:r>
    </w:p>
    <w:p w14:paraId="7DF6967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GGTGGCGT</w:t>
      </w:r>
      <w:r>
        <w:rPr>
          <w:sz w:val="16"/>
        </w:rPr>
        <w:t>CGCCGGGCGCAGCTGAGCCGGGAGAAGCGTTTCACCTTCGTGCTGGCCGTGG   [5817]</w:t>
      </w:r>
    </w:p>
    <w:p w14:paraId="77F64DE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GGTGGCGTCGGCGGGCTCAGCTGACCCGGGAGAAGAGGTTCACCTTTGTGCTGGCCGTGG   [6009]</w:t>
      </w:r>
    </w:p>
    <w:p w14:paraId="3F189E6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GGTGGCGTCGGCGGGCTCAGCTGACCCGGGAGAAGCGGTTTACCTTTGTGTTGGCAGTGG   [5957]</w:t>
      </w:r>
    </w:p>
    <w:p w14:paraId="2E824B8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</w:t>
      </w:r>
      <w:r>
        <w:rPr>
          <w:sz w:val="16"/>
        </w:rPr>
        <w:t xml:space="preserve">               GGTGGCGTCGGCGGGCACAGCTGACACGGGAGAAGCGGTTCACCTTTGTGCTGGCTGTGG   [6108]</w:t>
      </w:r>
    </w:p>
    <w:p w14:paraId="57997AE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GGTGGCGCCGGCGGGCACAGCTGACGCGGGAGAAACGGTTCACCTTCGTCCTGGCTGTGG   [5831]</w:t>
      </w:r>
    </w:p>
    <w:p w14:paraId="360BB9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GGTGGCGTCGGCGGGCGCAGCTGACACGGGAGAAGCGATTCACCTTTGTGCTGAC</w:t>
      </w:r>
      <w:r>
        <w:rPr>
          <w:sz w:val="16"/>
        </w:rPr>
        <w:t>TGTGG   [5867]</w:t>
      </w:r>
    </w:p>
    <w:p w14:paraId="7ADCBED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GGTGGCGTCGGTGGGCACAGCTGACACGGGAGAAGCGGTTCACCTTCGTGCTGGCTGTGG   [5915]</w:t>
      </w:r>
    </w:p>
    <w:p w14:paraId="0192DD4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GGTGGCGTCGGCGGGCACAGCTGACGCGGGAGAAGCGGTTTACCTTCGTGCTGGCCGTGG   [5951]</w:t>
      </w:r>
    </w:p>
    <w:p w14:paraId="7A40DC0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GGTGGCGTCGGCGGGCGCAGCTGACCCGGGAG</w:t>
      </w:r>
      <w:r>
        <w:rPr>
          <w:sz w:val="16"/>
        </w:rPr>
        <w:t>AAGCGGTTCACGTTCGTGCTGGCTGTGG   [6103]</w:t>
      </w:r>
    </w:p>
    <w:p w14:paraId="254567C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GGTGGCGGCGGCGGACGCAGCTGAGCCGAGAGAAGAGGTTCACCTTCGTGCTGGCTGTGG   [6152]</w:t>
      </w:r>
    </w:p>
    <w:p w14:paraId="72AA6ED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GGTGGCGGCGTCGGACACAGCTGACCCGGGAGAAGCGGTTCACGTTTGTGCTGGCCGTGG   [5955]</w:t>
      </w:r>
    </w:p>
    <w:p w14:paraId="0F6B277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GGTGGCGGC</w:t>
      </w:r>
      <w:r>
        <w:rPr>
          <w:sz w:val="16"/>
        </w:rPr>
        <w:t>GGCGGACGCAGCTGACCCGGGAGAAGCGGTTCACGTTCGTGCTGGCCGTGG   [5971]</w:t>
      </w:r>
    </w:p>
    <w:p w14:paraId="1CD6CA2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GGTGGCGGCGGCGGGCACAGCTGACTCGGGAGAAGCGGTTCACCTTCGTGCTGGCCGTGG   [6143]</w:t>
      </w:r>
    </w:p>
    <w:p w14:paraId="771597D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GGTGGCGTCGGCGGGCACAGCTGACTCGAGAGAAGCGGTTCACCTTTGTGCTGGCTGTGG   [6128]</w:t>
      </w:r>
    </w:p>
    <w:p w14:paraId="126F58B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Cat      </w:t>
      </w:r>
      <w:r>
        <w:rPr>
          <w:sz w:val="16"/>
        </w:rPr>
        <w:t xml:space="preserve">              GGTGGCGGCGGCGGGCGCAGCTGACTCGGGAGAAGCGGTTCACCTTCGTGCTGGCCGTGG   [6023]</w:t>
      </w:r>
    </w:p>
    <w:p w14:paraId="54AA57B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GGTGGCGGCGGCGGGCGCAGCTGACTCGGGAGAAGCGGTTCACCTTTGTGCTGGCCGTGG   [6109]</w:t>
      </w:r>
    </w:p>
    <w:p w14:paraId="25F2EF8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GGTGGCGTCGAAGGGCGCACGTGACCCGGGAGAAGCGCTTCACCTTCGTGCTGGCT</w:t>
      </w:r>
      <w:r>
        <w:rPr>
          <w:sz w:val="16"/>
        </w:rPr>
        <w:t>GTGG   [6142]</w:t>
      </w:r>
    </w:p>
    <w:p w14:paraId="73DBD9C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GGTGGCGTCGACGGGCACAGCTGAGCCGGGAGAAACGATTCACCTTTGTGCTGGCCGTGG   [6088]</w:t>
      </w:r>
    </w:p>
    <w:p w14:paraId="543F331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GGTGGCGTCGGCGGGCGCAGCTGAGTCGGGAGAAGCGGTTCACCTTCGTGCTGGCCGTGG   [6077]</w:t>
      </w:r>
    </w:p>
    <w:p w14:paraId="1797B40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GGTGGCGCCGCCGGGCGCAGCTGACCCGGGAGA</w:t>
      </w:r>
      <w:r>
        <w:rPr>
          <w:sz w:val="16"/>
        </w:rPr>
        <w:t>AGCGCTTCACCTTCGTGCTGGCTGTGG   [6004]</w:t>
      </w:r>
    </w:p>
    <w:p w14:paraId="31E22CA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GGTGGCGTCGCAGGACCCAGTTGACCCGGGAGAAGCGGTTCACCTTTGTGCTGGC?GTGG   [4849]</w:t>
      </w:r>
    </w:p>
    <w:p w14:paraId="4CD7369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GGTGGCGCCGGAGGACACAGCTGACCCGGGAGAAGCGGTTCACTTTCGTGCTGGCTGTGG   [4860]</w:t>
      </w:r>
    </w:p>
    <w:p w14:paraId="77571739" w14:textId="77777777" w:rsidR="00000000" w:rsidRDefault="003C3F56">
      <w:pPr>
        <w:pStyle w:val="PlainText"/>
        <w:rPr>
          <w:sz w:val="16"/>
        </w:rPr>
      </w:pPr>
    </w:p>
    <w:p w14:paraId="6322DF04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[                               </w:t>
      </w:r>
      <w:r>
        <w:rPr>
          <w:sz w:val="16"/>
        </w:rPr>
        <w:t>6430      6440      6450      6460      6470      6480]</w:t>
      </w:r>
    </w:p>
    <w:p w14:paraId="4BD2794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 .         .         .]</w:t>
      </w:r>
    </w:p>
    <w:p w14:paraId="6483E7BE" w14:textId="77777777" w:rsidR="00000000" w:rsidRDefault="003C3F56">
      <w:pPr>
        <w:pStyle w:val="PlainText"/>
        <w:rPr>
          <w:sz w:val="16"/>
        </w:rPr>
      </w:pPr>
    </w:p>
    <w:p w14:paraId="335E586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Opossum                TGATCGGGGTCTTTGTCCTCTGCTGGTTCCCCTTCTTCTTCAGCTACAGCCTAGGAGCCA   [6137]</w:t>
      </w:r>
    </w:p>
    <w:p w14:paraId="4571AB2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Kangaroo             </w:t>
      </w:r>
      <w:r>
        <w:rPr>
          <w:sz w:val="16"/>
        </w:rPr>
        <w:t xml:space="preserve">  TGATCGGAGTCTTTGTCCTCTGCTGGTTCCCTTTCTTCTTCAGCTATAGCTTAGGAGCCA   [6160]</w:t>
      </w:r>
    </w:p>
    <w:p w14:paraId="34C0B5B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TATTGGTGTCTTTGTGCTCTGCTGGTTCCCTTTCTTCTTCAGTTACAGCCTGGGTGCCA   [5858]</w:t>
      </w:r>
    </w:p>
    <w:p w14:paraId="600700B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CATTGGTGTCTTTGTGCTCTGCTGGTTCCCTTTCTTCTTCAGCTACAGCCTGGGTGCCA   [6123</w:t>
      </w:r>
      <w:r>
        <w:rPr>
          <w:sz w:val="16"/>
        </w:rPr>
        <w:t>]</w:t>
      </w:r>
    </w:p>
    <w:p w14:paraId="07B28BC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GATCGGGGTCTTCGTCCTCTGCTGGTTCCCCTTCTTCTTCAGCTACAGCCTGGGCGCCA   [5980]</w:t>
      </w:r>
    </w:p>
    <w:p w14:paraId="67A80B7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GATTGGTGTCTTCGTGCTCTGCTGGTTCCCCTTCTTCTTCAGCTACAGCCTGGGTGCCA   [5994]</w:t>
      </w:r>
    </w:p>
    <w:p w14:paraId="34CD598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CATTGGAGTTTTCGTGGTCTGCTGGTTTCCTTTCTTCTTCAGCT</w:t>
      </w:r>
      <w:r>
        <w:rPr>
          <w:sz w:val="16"/>
        </w:rPr>
        <w:t>ACAGCCTGGGGGCCA   [6167]</w:t>
      </w:r>
    </w:p>
    <w:p w14:paraId="44EF925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CATTGGTGTCTTTGTGCTGTGCTGGTTCCCCTTCTTCTTCACCTACAGCCTGGGTGCCA   [6109]</w:t>
      </w:r>
    </w:p>
    <w:p w14:paraId="35CCE8D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CATCGGCGTCTTTGTGCTCTGCTGGTTCCCCTTTTTCTTCAGCTACAGCCTGAGTGCCA   [5877]</w:t>
      </w:r>
    </w:p>
    <w:p w14:paraId="110D81E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CATCGGCGTCTTCGTGCTCTG</w:t>
      </w:r>
      <w:r>
        <w:rPr>
          <w:sz w:val="16"/>
        </w:rPr>
        <w:t>CTGGTTCCCTTTCTTCTTCAGCTACAGCCTGGGTGCCA   [6069]</w:t>
      </w:r>
    </w:p>
    <w:p w14:paraId="4E3C85A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CATTGGTGTCTTTGTGCTCTGCTGGTTCCCTTTCTTCTTCAGCTACAGCCTTGGTGCCA   [6017]</w:t>
      </w:r>
    </w:p>
    <w:p w14:paraId="02E04D9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CATTGGTGTCTTCGTGCTCTGCTGGTTCCCCTTCTTCTTTAGCTACAGCCTGGGTGCCA   [6168]</w:t>
      </w:r>
    </w:p>
    <w:p w14:paraId="720E096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Elephant_Shrew        </w:t>
      </w:r>
      <w:r>
        <w:rPr>
          <w:sz w:val="16"/>
        </w:rPr>
        <w:t xml:space="preserve"> TCATCGGTGTCTTCGTGCTCTGCTGGTTCCCCTTCTTTTTCAGCTACAGCCTGGGTGCCA   [5891]</w:t>
      </w:r>
    </w:p>
    <w:p w14:paraId="1F8B82F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CATTGGTGTCTTCGTGCTCTGCTGGTTTCCTTTCTTCTTCAGCTATAGCCTGGGTGCCA   [5927]</w:t>
      </w:r>
    </w:p>
    <w:p w14:paraId="462B564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CATTGGCGTCTTCGTGCTCTGCTGGTTCCCTTTCTTCTTCAGCTACAGCCTGGGTGCCA   [5975]</w:t>
      </w:r>
    </w:p>
    <w:p w14:paraId="0798DB6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CATTGGCGTCTTTGTGCTCTGCTGGTTCCCGTTCTTCTTCAGCTACAGTCTGGGTGCCA   [6011]</w:t>
      </w:r>
    </w:p>
    <w:p w14:paraId="0E24AA9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CATTGGCGTGTTTGTGCTCTGCTGGTTCCCCTTCTTCTTCAGCTATAGCCTGGGTGCCA   [6163]</w:t>
      </w:r>
    </w:p>
    <w:p w14:paraId="2FB1765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CATCGGTGTCTTCGTGCTCTGCTGGTTCCCTTTCTTCTTCAGCTA</w:t>
      </w:r>
      <w:r>
        <w:rPr>
          <w:sz w:val="16"/>
        </w:rPr>
        <w:t>CAGCCTGGGTGCCA   [6212]</w:t>
      </w:r>
    </w:p>
    <w:p w14:paraId="4614C6E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ippo                  TCATCGGCGTCTTCGTGCTCTGCTGGTTCCCCTTCTTCTTCAGCTACAGCCTGGGTGCCA   [6015]</w:t>
      </w:r>
    </w:p>
    <w:p w14:paraId="261EB48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CATCGGCGTCTTCGTGCTCTGCTGGTTCCCCTTCTTCTTCAGCTACAGCCTGGGTGCCA   [6031]</w:t>
      </w:r>
    </w:p>
    <w:p w14:paraId="0301670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CATTGGCGTCTTCGTGCTCTGC</w:t>
      </w:r>
      <w:r>
        <w:rPr>
          <w:sz w:val="16"/>
        </w:rPr>
        <w:t>TGGTTCCCCTTCTTCTTCAGCTACAGCCTGGGTGCCA   [6203]</w:t>
      </w:r>
    </w:p>
    <w:p w14:paraId="67D96CC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CATCGGCGTCTTCGTGCTCTGTTGGTTCCCCTTCTTCTTCACATACAGCCTGGGTGCCA   [6188]</w:t>
      </w:r>
    </w:p>
    <w:p w14:paraId="1B2ED8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CATCGGCGTTTTTGTGCTCTGCTGGTTCCCCTTCTTCTTCAGCTATAGCCTGGGTGCCA   [6083]</w:t>
      </w:r>
    </w:p>
    <w:p w14:paraId="6F41E36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Dog                    </w:t>
      </w:r>
      <w:r>
        <w:rPr>
          <w:sz w:val="16"/>
        </w:rPr>
        <w:t>TCATTGGCGTTTTTGTGCTCTGCTGGTTCCCCTTCTTCTTCAGCTACAGCCTGGGAGCCA   [6169]</w:t>
      </w:r>
    </w:p>
    <w:p w14:paraId="4DBE002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CATTGGCGTTTTTGTGCTCTGCTGGTTCCCCTTCTTCTTCAGCTACAGCCTGGGCGCCA   [6202]</w:t>
      </w:r>
    </w:p>
    <w:p w14:paraId="0D19675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CATCGGTGTCTTTGTACTCTGCTGGTTCCCCTTCTTCTTCAGCTACAGCCTGGGCGCCA   [6148]</w:t>
      </w:r>
    </w:p>
    <w:p w14:paraId="229E0F6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CATCGGCGCCTTTGTGCTCTGCTGGTTCCCCTTCTTCTTCAGCTACAGCCTGGGCGCCA   [6137]</w:t>
      </w:r>
    </w:p>
    <w:p w14:paraId="24C2C9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CATCGGTGTCTTTGTGCTCTGCTGGTTCCCCTTCTTCTTCAGCTACAGCCTGGGCGCCA   [6064]</w:t>
      </w:r>
    </w:p>
    <w:p w14:paraId="5FC6705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CATTGGCGTCTT?GTCCTCTGCTGGTTCCCCTTCTTCTT?AGCTAC</w:t>
      </w:r>
      <w:r>
        <w:rPr>
          <w:sz w:val="16"/>
        </w:rPr>
        <w:t>AGCCTGGGTGCCA   [4909]</w:t>
      </w:r>
    </w:p>
    <w:p w14:paraId="5AD0594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olden_Mole            TCATTGGTGTCTTTGTGCTCTGCTGGTTCCCCTTTTTCTTTAGCTACAGCCTGGGGGCCA   [4920]</w:t>
      </w:r>
    </w:p>
    <w:p w14:paraId="05FEB272" w14:textId="77777777" w:rsidR="00000000" w:rsidRDefault="003C3F56">
      <w:pPr>
        <w:pStyle w:val="PlainText"/>
        <w:rPr>
          <w:sz w:val="16"/>
        </w:rPr>
      </w:pPr>
    </w:p>
    <w:p w14:paraId="1710803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6490      6500      6510     ]</w:t>
      </w:r>
    </w:p>
    <w:p w14:paraId="6F140F7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[                               .         .         .        ]</w:t>
      </w:r>
    </w:p>
    <w:p w14:paraId="6FA2B66D" w14:textId="77777777" w:rsidR="00000000" w:rsidRDefault="003C3F56">
      <w:pPr>
        <w:pStyle w:val="PlainText"/>
        <w:rPr>
          <w:sz w:val="16"/>
        </w:rPr>
      </w:pPr>
    </w:p>
    <w:p w14:paraId="503D5E3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Opossum     </w:t>
      </w:r>
      <w:r>
        <w:rPr>
          <w:sz w:val="16"/>
        </w:rPr>
        <w:t xml:space="preserve">           TCTGCCCCCAGCACTGTAAAGTCCCTCATGGCCTTTTT   [6175]</w:t>
      </w:r>
    </w:p>
    <w:p w14:paraId="5D54767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Kangaroo               TCTGCCCTCAGCATTGCAAGGTCCCTCATGGCCTTTTC   [6198]</w:t>
      </w:r>
    </w:p>
    <w:p w14:paraId="0C51913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edgehog               TCTGCCCACAGCACTGCAAAGTGCCCCATGGCTTATTC   [5896]</w:t>
      </w:r>
    </w:p>
    <w:p w14:paraId="303BD61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ole                   TCTGCCCACAGCAATGCAAGGTGCCCCATGAC</w:t>
      </w:r>
      <w:r>
        <w:rPr>
          <w:sz w:val="16"/>
        </w:rPr>
        <w:t>CTCTTC   [6161]</w:t>
      </w:r>
    </w:p>
    <w:p w14:paraId="029159F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Sloth                  TCTGCCCCCAGCGCTGCAAGGTGCCCCATGGCCTCTTC   [6018]</w:t>
      </w:r>
    </w:p>
    <w:p w14:paraId="1D36481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angolin               TCTGCCCACAGCACTGCAAGGTGCCCCACGGTCTCTTC   [6032]</w:t>
      </w:r>
    </w:p>
    <w:p w14:paraId="4678FDB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t                    TCTGCCCACAGCACTGCAAGGTACCGCATGGCCTCTTC   [6205]</w:t>
      </w:r>
    </w:p>
    <w:p w14:paraId="2AA93D8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pybara               TCTG</w:t>
      </w:r>
      <w:r>
        <w:rPr>
          <w:sz w:val="16"/>
        </w:rPr>
        <w:t>TCCCCAGCACTGCAAGGTGCCCCATGGCCTCTTC   [6147]</w:t>
      </w:r>
    </w:p>
    <w:p w14:paraId="39AA2FC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abbit                 TCTGCCCGCAGCAGTGCCGGGTGCCCCACGGCCTCTTC   [5915]</w:t>
      </w:r>
    </w:p>
    <w:p w14:paraId="50F8711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ound_Eared_Bat        TCTGCCCTCAGCACTGCAAGGTGCCCCATGGCCTCTTC   [6107]</w:t>
      </w:r>
    </w:p>
    <w:p w14:paraId="661739D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Fox             TCTGCCCACAACACTGCAAGGTGCCCCATGGCCTTTTC   [6055]</w:t>
      </w:r>
    </w:p>
    <w:p w14:paraId="24141AE5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Aardvark               TCTGCCCCCAGCGCTGCAAGGTGCCCCATGGCCTCTTC   [6206]</w:t>
      </w:r>
    </w:p>
    <w:p w14:paraId="325898D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_Shrew         TCTGCCCTCAGCACTGCAAGGTGCCCCATGGCCTCTTT   [5929]</w:t>
      </w:r>
    </w:p>
    <w:p w14:paraId="0BEC14D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yrax                  TCTGCCCACAGCACTGCAAGGTGCCCCATGGCCTCTTC   [5965]</w:t>
      </w:r>
    </w:p>
    <w:p w14:paraId="7AE7964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ugong                 TCTGCCCACAGCACTGCAA</w:t>
      </w:r>
      <w:r>
        <w:rPr>
          <w:sz w:val="16"/>
        </w:rPr>
        <w:t>GGTGCCCCACGGCCTCTTC   [6013]</w:t>
      </w:r>
    </w:p>
    <w:p w14:paraId="217D016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lephant               TTTGCCCGCAGCACTGCAAGGTGCCTCATGGCCTCTTC   [6049]</w:t>
      </w:r>
    </w:p>
    <w:p w14:paraId="53AB9D9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Pig                    TCTGCCCTCAGCACTGCAAGGTGCCCCATGGCCTATTC   [6201]</w:t>
      </w:r>
    </w:p>
    <w:p w14:paraId="79C892A6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ow                    TCTGCCCGCAGCACTGCAAGGTGCCCCACGGCCTCTTC   [6250]</w:t>
      </w:r>
    </w:p>
    <w:p w14:paraId="1EAED561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Hippo         </w:t>
      </w:r>
      <w:r>
        <w:rPr>
          <w:sz w:val="16"/>
        </w:rPr>
        <w:t xml:space="preserve">         TCTGCCCTCAGCACTGCAAGGTGCCCCACGGCCTCTTC   [6053]</w:t>
      </w:r>
    </w:p>
    <w:p w14:paraId="343CB372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Whale                  TCTGCCCTCAGCACTGCAAGGTGCCCCACGGCCTCTTC   [6069]</w:t>
      </w:r>
    </w:p>
    <w:p w14:paraId="17BCE1A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orse                  TCTGCCCCCAGCACTGCAAGGTGCCCCACGGCCTCTTC   [6241]</w:t>
      </w:r>
    </w:p>
    <w:p w14:paraId="442970D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Rhino                  TCTGCCCGCAGCACTGCAAGGTGCCCCACGGCCT</w:t>
      </w:r>
      <w:r>
        <w:rPr>
          <w:sz w:val="16"/>
        </w:rPr>
        <w:t>CTTC   [6226]</w:t>
      </w:r>
    </w:p>
    <w:p w14:paraId="04DB22F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Cat                    TCTGCCCACAGCACTGCAAGGTGCCCCATGGCCTCTTC   [6121]</w:t>
      </w:r>
    </w:p>
    <w:p w14:paraId="65D9AB1B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Dog                    TCTGCCCACAGCACTGCAAGGTGCCCCACGGCCTCTTC   [6207]</w:t>
      </w:r>
    </w:p>
    <w:p w14:paraId="6A86264A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Human                  TCTGCCCGAAGCACTGCAAGGTGCCCCATGGCCTCTTC   [6240]</w:t>
      </w:r>
    </w:p>
    <w:p w14:paraId="3777CBE9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alago                 TCTGCC</w:t>
      </w:r>
      <w:r>
        <w:rPr>
          <w:sz w:val="16"/>
        </w:rPr>
        <w:t>CCAAGCACTGCAAGGTGCCCCATGGCCTCTTC   [6186]</w:t>
      </w:r>
    </w:p>
    <w:p w14:paraId="09D67A1F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Flying_Lemur           TCTGCCCTCAGCGCTGCAAGGTACCCCATGGCCTCTTC   [6175]</w:t>
      </w:r>
    </w:p>
    <w:p w14:paraId="0417ADE3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Tree_Shrew             TCTGCCCGCAGCACTGCAAGGTGCCCCACGGCCTCTTC   [6102]</w:t>
      </w:r>
    </w:p>
    <w:p w14:paraId="1B76A0E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Madagascar_Hedgehog    TCTGCCCCCAACACTGCACGGTG?CCCACGGCCTCTTC   [4947]</w:t>
      </w:r>
    </w:p>
    <w:p w14:paraId="310783A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G</w:t>
      </w:r>
      <w:r>
        <w:rPr>
          <w:sz w:val="16"/>
        </w:rPr>
        <w:t>olden_Mole            TCTGCCCACAGCACTGCAAGGTGCCCCATGGCCTCTTC   [4958]</w:t>
      </w:r>
    </w:p>
    <w:p w14:paraId="085361D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;</w:t>
      </w:r>
    </w:p>
    <w:p w14:paraId="01DC1380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END;</w:t>
      </w:r>
    </w:p>
    <w:p w14:paraId="72E4CC0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>BEGIN ASSUMPTIONS;</w:t>
      </w:r>
    </w:p>
    <w:p w14:paraId="4E74CB31" w14:textId="77777777" w:rsidR="00000000" w:rsidRDefault="003C3F56">
      <w:pPr>
        <w:pStyle w:val="PlainText"/>
        <w:rPr>
          <w:sz w:val="16"/>
        </w:rPr>
      </w:pPr>
    </w:p>
    <w:p w14:paraId="71A3F7AE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ab/>
        <w:t>CHARSET  AMBIGUOUS  =  73-75 82-109 131-142 163-165 182-185 232-250 307-312 329-350 362 400-407 423-437 504-510 676-679 705-709 770-797 816-829 920-972 1022-1</w:t>
      </w:r>
      <w:r>
        <w:rPr>
          <w:sz w:val="16"/>
        </w:rPr>
        <w:t>028 1043-1048 1080-1089 1106-1110 1118-1165 1174-1190 1208-1222 1263-1274 1330-1336 1353-1356 1399-1406 1496-1502 1524-1559 1602-1606 1632-1651 1703-1720 1727-1743 1751-1760 1777-1783 1817-1826 1831-1833 1851-1866 1881-1928 1952-1962 1999-2003 2073-2081 20</w:t>
      </w:r>
      <w:r>
        <w:rPr>
          <w:sz w:val="16"/>
        </w:rPr>
        <w:t>85-2086 2267-2342 2387-2414 2425-2444 2455-2465 2531-2532 2667-2674 2715-2744 2749-2753 2761-2795;</w:t>
      </w:r>
    </w:p>
    <w:p w14:paraId="3A61C918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ab/>
        <w:t>CHARSET  mt  =  1-2811;</w:t>
      </w:r>
    </w:p>
    <w:p w14:paraId="546C735C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ab/>
        <w:t>CHARSET  irbp  =  2812-4103;</w:t>
      </w:r>
    </w:p>
    <w:p w14:paraId="5F9281DD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ab/>
        <w:t>CHARSET  vwf  =  4104-5354;</w:t>
      </w:r>
    </w:p>
    <w:p w14:paraId="128CD54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ab/>
        <w:t>CHARSET  A2AB  =  5355-6518;</w:t>
      </w:r>
    </w:p>
    <w:p w14:paraId="3FDEBE0A" w14:textId="77777777" w:rsidR="00000000" w:rsidRDefault="003C3F56">
      <w:pPr>
        <w:pStyle w:val="PlainText"/>
        <w:rPr>
          <w:sz w:val="16"/>
        </w:rPr>
      </w:pPr>
    </w:p>
    <w:p w14:paraId="5F2D56C7" w14:textId="77777777" w:rsidR="00000000" w:rsidRDefault="003C3F56">
      <w:pPr>
        <w:pStyle w:val="PlainText"/>
        <w:rPr>
          <w:sz w:val="16"/>
        </w:rPr>
      </w:pPr>
      <w:r>
        <w:rPr>
          <w:sz w:val="16"/>
        </w:rPr>
        <w:t xml:space="preserve">END; </w:t>
      </w:r>
    </w:p>
    <w:p w14:paraId="696705A1" w14:textId="77777777" w:rsidR="00000000" w:rsidRDefault="003C3F56">
      <w:pPr>
        <w:pStyle w:val="PlainText"/>
        <w:rPr>
          <w:sz w:val="16"/>
        </w:rPr>
      </w:pPr>
    </w:p>
    <w:p w14:paraId="304FDC90" w14:textId="77777777" w:rsidR="00000000" w:rsidRDefault="003C3F56">
      <w:pPr>
        <w:pStyle w:val="PlainText"/>
        <w:rPr>
          <w:sz w:val="18"/>
        </w:rPr>
      </w:pPr>
    </w:p>
    <w:p w14:paraId="02CD4972" w14:textId="77777777" w:rsidR="00000000" w:rsidRDefault="003C3F56">
      <w:pPr>
        <w:pStyle w:val="PlainText"/>
        <w:rPr>
          <w:sz w:val="18"/>
        </w:rPr>
      </w:pPr>
    </w:p>
    <w:p w14:paraId="188758AF" w14:textId="77777777" w:rsidR="00000000" w:rsidRDefault="003C3F56">
      <w:pPr>
        <w:pStyle w:val="PlainText"/>
        <w:rPr>
          <w:sz w:val="18"/>
        </w:rPr>
      </w:pPr>
    </w:p>
    <w:p w14:paraId="1B61E2E2" w14:textId="77777777" w:rsidR="00000000" w:rsidRDefault="003C3F56">
      <w:pPr>
        <w:pStyle w:val="PlainText"/>
        <w:rPr>
          <w:sz w:val="18"/>
        </w:rPr>
      </w:pPr>
    </w:p>
    <w:p w14:paraId="1549B027" w14:textId="77777777" w:rsidR="00000000" w:rsidRDefault="003C3F56">
      <w:pPr>
        <w:pStyle w:val="PlainText"/>
        <w:rPr>
          <w:sz w:val="18"/>
        </w:rPr>
      </w:pPr>
    </w:p>
    <w:p w14:paraId="46F7768C" w14:textId="77777777" w:rsidR="00000000" w:rsidRDefault="003C3F56">
      <w:pPr>
        <w:pStyle w:val="PlainText"/>
        <w:rPr>
          <w:sz w:val="18"/>
        </w:rPr>
      </w:pPr>
    </w:p>
    <w:p w14:paraId="1E8BC369" w14:textId="77777777" w:rsidR="00000000" w:rsidRDefault="003C3F56">
      <w:pPr>
        <w:pStyle w:val="PlainText"/>
        <w:rPr>
          <w:sz w:val="18"/>
        </w:rPr>
      </w:pPr>
    </w:p>
    <w:p w14:paraId="72D451DB" w14:textId="77777777" w:rsidR="00000000" w:rsidRDefault="003C3F56">
      <w:pPr>
        <w:pStyle w:val="PlainText"/>
        <w:rPr>
          <w:sz w:val="18"/>
        </w:rPr>
      </w:pPr>
    </w:p>
    <w:p w14:paraId="56554009" w14:textId="77777777" w:rsidR="00000000" w:rsidRDefault="003C3F56">
      <w:pPr>
        <w:pStyle w:val="PlainText"/>
        <w:rPr>
          <w:sz w:val="18"/>
        </w:rPr>
      </w:pPr>
    </w:p>
    <w:p w14:paraId="1F866E51" w14:textId="77777777" w:rsidR="00000000" w:rsidRDefault="003C3F56">
      <w:pPr>
        <w:pStyle w:val="PlainText"/>
        <w:rPr>
          <w:sz w:val="18"/>
        </w:rPr>
      </w:pPr>
    </w:p>
    <w:p w14:paraId="0342D320" w14:textId="77777777" w:rsidR="00000000" w:rsidRDefault="003C3F56">
      <w:pPr>
        <w:pStyle w:val="PlainText"/>
        <w:rPr>
          <w:sz w:val="18"/>
        </w:rPr>
      </w:pPr>
    </w:p>
    <w:p w14:paraId="35AA20DB" w14:textId="77777777" w:rsidR="00000000" w:rsidRDefault="003C3F56">
      <w:pPr>
        <w:pStyle w:val="PlainText"/>
        <w:rPr>
          <w:sz w:val="18"/>
        </w:rPr>
      </w:pPr>
    </w:p>
    <w:p w14:paraId="5ABB4E2C" w14:textId="77777777" w:rsidR="00000000" w:rsidRDefault="003C3F56">
      <w:pPr>
        <w:pStyle w:val="PlainText"/>
        <w:rPr>
          <w:sz w:val="18"/>
        </w:rPr>
      </w:pPr>
    </w:p>
    <w:p w14:paraId="5EB2CBF1" w14:textId="77777777" w:rsidR="00000000" w:rsidRDefault="003C3F56">
      <w:pPr>
        <w:pStyle w:val="PlainText"/>
        <w:rPr>
          <w:sz w:val="18"/>
        </w:rPr>
      </w:pPr>
    </w:p>
    <w:p w14:paraId="0F2DDA46" w14:textId="77777777" w:rsidR="00000000" w:rsidRDefault="003C3F56">
      <w:pPr>
        <w:pStyle w:val="PlainText"/>
        <w:rPr>
          <w:sz w:val="18"/>
        </w:rPr>
      </w:pPr>
    </w:p>
    <w:sectPr w:rsidR="00000000">
      <w:pgSz w:w="12240" w:h="15840"/>
      <w:pgMar w:top="1440" w:right="1319" w:bottom="1440" w:left="131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DOyMDcxN7M0tDBT0lEKTi0uzszPAykwrAUA3pGMlSwAAAA="/>
  </w:docVars>
  <w:rsids>
    <w:rsidRoot w:val="003C3F56"/>
    <w:rsid w:val="003C3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15D6CF"/>
  <w15:chartTrackingRefBased/>
  <w15:docId w15:val="{53DB7930-ADE3-4499-BEFF-F6F6B7E68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semiHidden/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3</Pages>
  <Words>48203</Words>
  <Characters>274759</Characters>
  <Application>Microsoft Office Word</Application>
  <DocSecurity>0</DocSecurity>
  <Lines>2289</Lines>
  <Paragraphs>6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lementary Information</vt:lpstr>
    </vt:vector>
  </TitlesOfParts>
  <Company>UC Riverside</Company>
  <LinksUpToDate>false</LinksUpToDate>
  <CharactersWithSpaces>32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Information</dc:title>
  <dc:subject/>
  <dc:creator>Mark Springer</dc:creator>
  <cp:keywords/>
  <cp:lastModifiedBy>Yap, Sau-Qwan [AN S]</cp:lastModifiedBy>
  <cp:revision>2</cp:revision>
  <cp:lastPrinted>2000-10-06T21:30:00Z</cp:lastPrinted>
  <dcterms:created xsi:type="dcterms:W3CDTF">2023-04-06T00:59:00Z</dcterms:created>
  <dcterms:modified xsi:type="dcterms:W3CDTF">2023-04-06T00:59:00Z</dcterms:modified>
</cp:coreProperties>
</file>